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EB1BD7" w14:textId="7A76FB29" w:rsidR="64BC59F4" w:rsidRDefault="00CB12AD" w:rsidP="00DE0FF9">
      <w:pPr>
        <w:pStyle w:val="Title"/>
        <w:rPr>
          <w:i/>
          <w:iCs/>
          <w:sz w:val="50"/>
          <w:szCs w:val="50"/>
        </w:rPr>
      </w:pPr>
      <w:r w:rsidRPr="006D12B2">
        <w:rPr>
          <w:rFonts w:asciiTheme="minorHAnsi" w:hAnsiTheme="minorHAnsi" w:cstheme="minorHAnsi"/>
          <w:noProof/>
          <w:sz w:val="50"/>
          <w:szCs w:val="50"/>
        </w:rPr>
        <w:drawing>
          <wp:anchor distT="0" distB="0" distL="114300" distR="114300" simplePos="0" relativeHeight="251658241" behindDoc="0" locked="0" layoutInCell="1" allowOverlap="1" wp14:anchorId="347FD187" wp14:editId="1B765D6E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1466850" cy="648335"/>
            <wp:effectExtent l="0" t="0" r="0" b="0"/>
            <wp:wrapSquare wrapText="bothSides"/>
            <wp:docPr id="517453579" name="Picture 18" descr="A logo for a group of peo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453579" name="Picture 18" descr="A logo for a group of peop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972" cy="651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42C5250B" w:rsidRPr="006D12B2">
        <w:rPr>
          <w:sz w:val="50"/>
          <w:szCs w:val="50"/>
        </w:rPr>
        <w:t>Kau</w:t>
      </w:r>
      <w:r w:rsidR="40B3CB2B" w:rsidRPr="006D12B2">
        <w:rPr>
          <w:sz w:val="50"/>
          <w:szCs w:val="50"/>
        </w:rPr>
        <w:t xml:space="preserve"> </w:t>
      </w:r>
      <w:r w:rsidR="0E8A3F61" w:rsidRPr="006D12B2">
        <w:rPr>
          <w:sz w:val="50"/>
          <w:szCs w:val="50"/>
        </w:rPr>
        <w:t>‘Ai</w:t>
      </w:r>
      <w:r w:rsidR="73A86B64" w:rsidRPr="006D12B2">
        <w:rPr>
          <w:sz w:val="50"/>
          <w:szCs w:val="50"/>
        </w:rPr>
        <w:t xml:space="preserve"> </w:t>
      </w:r>
      <w:r w:rsidR="62EEC6B8" w:rsidRPr="006D12B2">
        <w:rPr>
          <w:sz w:val="50"/>
          <w:szCs w:val="50"/>
        </w:rPr>
        <w:t>Pono</w:t>
      </w:r>
      <w:r w:rsidR="0026791C" w:rsidRPr="006D12B2">
        <w:rPr>
          <w:sz w:val="50"/>
          <w:szCs w:val="50"/>
        </w:rPr>
        <w:t xml:space="preserve"> </w:t>
      </w:r>
      <w:r w:rsidR="006D12B2" w:rsidRPr="006D12B2">
        <w:rPr>
          <w:sz w:val="50"/>
          <w:szCs w:val="50"/>
        </w:rPr>
        <w:t>Food</w:t>
      </w:r>
      <w:r w:rsidR="0E8A3F61" w:rsidRPr="006D12B2">
        <w:rPr>
          <w:sz w:val="50"/>
          <w:szCs w:val="50"/>
        </w:rPr>
        <w:t xml:space="preserve"> B</w:t>
      </w:r>
      <w:r w:rsidR="2ABE5BB9" w:rsidRPr="006D12B2">
        <w:rPr>
          <w:sz w:val="50"/>
          <w:szCs w:val="50"/>
        </w:rPr>
        <w:t>enefit</w:t>
      </w:r>
      <w:r w:rsidR="0E8A3F61" w:rsidRPr="006D12B2">
        <w:rPr>
          <w:sz w:val="50"/>
          <w:szCs w:val="50"/>
        </w:rPr>
        <w:t xml:space="preserve"> Request Form </w:t>
      </w:r>
      <w:r w:rsidR="006D12B2" w:rsidRPr="006D12B2">
        <w:rPr>
          <w:i/>
          <w:iCs/>
          <w:sz w:val="50"/>
          <w:szCs w:val="50"/>
        </w:rPr>
        <w:t>– Health Plan Version &amp; Script</w:t>
      </w:r>
    </w:p>
    <w:p w14:paraId="6C8DF72D" w14:textId="77777777" w:rsidR="007E2ED6" w:rsidRPr="007E2ED6" w:rsidRDefault="007E2ED6" w:rsidP="007E2ED6"/>
    <w:p w14:paraId="40B0B79F" w14:textId="08C2CBAD" w:rsidR="013ABB86" w:rsidRDefault="1A8EF1A7" w:rsidP="00DE0FF9">
      <w:pPr>
        <w:spacing w:after="0" w:line="240" w:lineRule="auto"/>
        <w:rPr>
          <w:rFonts w:eastAsia="Avenir Next LT Pro" w:cs="Avenir Next LT Pro"/>
          <w:color w:val="000000" w:themeColor="text1"/>
        </w:rPr>
      </w:pPr>
      <w:r w:rsidRPr="67D4D932">
        <w:rPr>
          <w:rFonts w:eastAsia="Avenir Next LT Pro" w:cs="Avenir Next LT Pro"/>
          <w:color w:val="000000" w:themeColor="text1"/>
        </w:rPr>
        <w:t xml:space="preserve">This form assesses eligibility for the </w:t>
      </w:r>
      <w:r w:rsidR="46397242" w:rsidRPr="67D4D932">
        <w:rPr>
          <w:rFonts w:eastAsia="Avenir Next LT Pro" w:cs="Avenir Next LT Pro"/>
          <w:color w:val="000000" w:themeColor="text1"/>
        </w:rPr>
        <w:t xml:space="preserve">Kau 'Ai </w:t>
      </w:r>
      <w:r w:rsidR="62EEC6B8" w:rsidRPr="67D4D932">
        <w:rPr>
          <w:rFonts w:eastAsia="Avenir Next LT Pro" w:cs="Avenir Next LT Pro"/>
          <w:color w:val="000000" w:themeColor="text1"/>
        </w:rPr>
        <w:t>Pono</w:t>
      </w:r>
      <w:r w:rsidR="00336CC9" w:rsidRPr="67D4D932">
        <w:rPr>
          <w:rFonts w:eastAsia="Avenir Next LT Pro" w:cs="Avenir Next LT Pro"/>
          <w:color w:val="000000" w:themeColor="text1"/>
        </w:rPr>
        <w:t>: Season of Eating Well Pilot</w:t>
      </w:r>
      <w:r w:rsidRPr="67D4D932">
        <w:rPr>
          <w:rFonts w:eastAsia="Avenir Next LT Pro" w:cs="Avenir Next LT Pro"/>
          <w:color w:val="000000" w:themeColor="text1"/>
        </w:rPr>
        <w:t xml:space="preserve">, which provides nutritious food boxes, vouchers, or gift cards to eligible </w:t>
      </w:r>
      <w:r w:rsidR="00113145">
        <w:rPr>
          <w:rFonts w:eastAsia="Avenir Next LT Pro" w:cs="Avenir Next LT Pro"/>
          <w:color w:val="000000" w:themeColor="text1"/>
        </w:rPr>
        <w:t>members</w:t>
      </w:r>
      <w:r w:rsidRPr="67D4D932">
        <w:rPr>
          <w:rFonts w:eastAsia="Avenir Next LT Pro" w:cs="Avenir Next LT Pro"/>
          <w:color w:val="000000" w:themeColor="text1"/>
        </w:rPr>
        <w:t xml:space="preserve"> to supplement their diets </w:t>
      </w:r>
      <w:r w:rsidR="002E3621" w:rsidRPr="67D4D932">
        <w:rPr>
          <w:rFonts w:eastAsia="Avenir Next LT Pro" w:cs="Avenir Next LT Pro"/>
          <w:color w:val="000000" w:themeColor="text1"/>
        </w:rPr>
        <w:t xml:space="preserve">with healthy fruits, vegetables, and proteins </w:t>
      </w:r>
      <w:r w:rsidRPr="67D4D932">
        <w:rPr>
          <w:rFonts w:eastAsia="Avenir Next LT Pro" w:cs="Avenir Next LT Pro"/>
          <w:color w:val="000000" w:themeColor="text1"/>
        </w:rPr>
        <w:t>during the holiday season. If eligible, you may fill out the consent</w:t>
      </w:r>
      <w:r w:rsidR="002B6C0B" w:rsidRPr="67D4D932">
        <w:rPr>
          <w:rFonts w:eastAsia="Avenir Next LT Pro" w:cs="Avenir Next LT Pro"/>
          <w:color w:val="000000" w:themeColor="text1"/>
        </w:rPr>
        <w:t xml:space="preserve"> form</w:t>
      </w:r>
      <w:r w:rsidRPr="67D4D932">
        <w:rPr>
          <w:rFonts w:eastAsia="Avenir Next LT Pro" w:cs="Avenir Next LT Pro"/>
          <w:color w:val="000000" w:themeColor="text1"/>
        </w:rPr>
        <w:t xml:space="preserve"> and person-centered service plan</w:t>
      </w:r>
      <w:r w:rsidR="002B6C0B" w:rsidRPr="67D4D932">
        <w:rPr>
          <w:rFonts w:eastAsia="Avenir Next LT Pro" w:cs="Avenir Next LT Pro"/>
          <w:color w:val="000000" w:themeColor="text1"/>
        </w:rPr>
        <w:t>, which are at the end of this document</w:t>
      </w:r>
      <w:r w:rsidRPr="67D4D932">
        <w:rPr>
          <w:rFonts w:eastAsia="Avenir Next LT Pro" w:cs="Avenir Next LT Pro"/>
          <w:color w:val="000000" w:themeColor="text1"/>
        </w:rPr>
        <w:t>.</w:t>
      </w:r>
    </w:p>
    <w:p w14:paraId="32E0ED25" w14:textId="77777777" w:rsidR="007E2ED6" w:rsidRPr="00DE0FF9" w:rsidRDefault="007E2ED6" w:rsidP="00DE0FF9">
      <w:pPr>
        <w:spacing w:after="0" w:line="240" w:lineRule="auto"/>
        <w:rPr>
          <w:rFonts w:eastAsia="Avenir Next LT Pro" w:cs="Avenir Next LT Pro"/>
          <w:color w:val="000000" w:themeColor="text1"/>
        </w:rPr>
      </w:pPr>
    </w:p>
    <w:p w14:paraId="3E1467D3" w14:textId="5079C599" w:rsidR="0D6D830F" w:rsidRDefault="1EF4BF2B" w:rsidP="00DE0FF9">
      <w:pPr>
        <w:pStyle w:val="Heading1"/>
        <w:spacing w:before="0" w:line="240" w:lineRule="auto"/>
      </w:pPr>
      <w:r>
        <w:t xml:space="preserve">Part </w:t>
      </w:r>
      <w:r w:rsidR="10395F76">
        <w:t>I</w:t>
      </w:r>
      <w:r>
        <w:t xml:space="preserve">: </w:t>
      </w:r>
      <w:r w:rsidR="4913C3F8">
        <w:t>Member Information</w:t>
      </w:r>
    </w:p>
    <w:p w14:paraId="1012AB76" w14:textId="0B723F1B" w:rsidR="000C338D" w:rsidRPr="00075FDB" w:rsidRDefault="00EC7563" w:rsidP="00075FDB">
      <w:pPr>
        <w:pStyle w:val="Heading2"/>
      </w:pPr>
      <w:r w:rsidRPr="00075FDB">
        <w:t>Contact Information</w:t>
      </w:r>
    </w:p>
    <w:tbl>
      <w:tblPr>
        <w:tblStyle w:val="TableGrid"/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4590"/>
      </w:tblGrid>
      <w:tr w:rsidR="008D69EE" w:rsidRPr="00DE6A73" w14:paraId="41A0FD62" w14:textId="77777777" w:rsidTr="0088273F">
        <w:trPr>
          <w:trHeight w:val="593"/>
        </w:trPr>
        <w:tc>
          <w:tcPr>
            <w:tcW w:w="9360" w:type="dxa"/>
            <w:gridSpan w:val="2"/>
            <w:vAlign w:val="center"/>
          </w:tcPr>
          <w:p w14:paraId="289C5E18" w14:textId="3FAB21A3" w:rsidR="00DE6F3A" w:rsidRDefault="00334C78" w:rsidP="00301A15">
            <w:r>
              <w:t xml:space="preserve">1. </w:t>
            </w:r>
            <w:r w:rsidR="00DE6F3A" w:rsidRPr="00DE6A73">
              <w:t xml:space="preserve">Name (as shown on Medicaid </w:t>
            </w:r>
            <w:r w:rsidR="00CA1B14">
              <w:t xml:space="preserve">or </w:t>
            </w:r>
            <w:r w:rsidR="00EA2B3B">
              <w:t xml:space="preserve">QI </w:t>
            </w:r>
            <w:r w:rsidR="00CA1B14">
              <w:t>Health Plan Card</w:t>
            </w:r>
            <w:r w:rsidR="00DE6F3A" w:rsidRPr="00DE6A73">
              <w:t>):</w:t>
            </w:r>
          </w:p>
          <w:p w14:paraId="4E99EBB6" w14:textId="77777777" w:rsidR="00E56C0D" w:rsidRDefault="00E56C0D" w:rsidP="00301A15"/>
          <w:p w14:paraId="6F6CF286" w14:textId="3A1A1B3A" w:rsidR="00E56C0D" w:rsidRPr="00DE6A73" w:rsidRDefault="00E56C0D" w:rsidP="00301A15"/>
        </w:tc>
      </w:tr>
      <w:tr w:rsidR="008D69EE" w:rsidRPr="00DE6A73" w14:paraId="3E08EBDA" w14:textId="77777777" w:rsidTr="00334C78">
        <w:trPr>
          <w:trHeight w:val="620"/>
        </w:trPr>
        <w:tc>
          <w:tcPr>
            <w:tcW w:w="4770" w:type="dxa"/>
            <w:vAlign w:val="center"/>
          </w:tcPr>
          <w:p w14:paraId="5DD98E76" w14:textId="612F6CBA" w:rsidR="00DE6F3A" w:rsidRDefault="00334C78" w:rsidP="00301A15">
            <w:r>
              <w:t xml:space="preserve">2. </w:t>
            </w:r>
            <w:r w:rsidR="00DE6F3A" w:rsidRPr="00DE6A73">
              <w:t xml:space="preserve">Medicaid </w:t>
            </w:r>
            <w:r w:rsidR="003170AF">
              <w:t>or Health Plan</w:t>
            </w:r>
            <w:r w:rsidR="00DE6F3A" w:rsidRPr="00DE6A73">
              <w:t xml:space="preserve"> ID # (If known):</w:t>
            </w:r>
          </w:p>
          <w:p w14:paraId="7AC8B574" w14:textId="77777777" w:rsidR="00E56C0D" w:rsidRDefault="00E56C0D" w:rsidP="00301A15"/>
          <w:p w14:paraId="5825786F" w14:textId="28E38C99" w:rsidR="00E56C0D" w:rsidRPr="00DE6A73" w:rsidRDefault="00E56C0D" w:rsidP="00301A15"/>
        </w:tc>
        <w:tc>
          <w:tcPr>
            <w:tcW w:w="4590" w:type="dxa"/>
            <w:vAlign w:val="center"/>
          </w:tcPr>
          <w:p w14:paraId="5350C27C" w14:textId="77777777" w:rsidR="00334C78" w:rsidRDefault="00334C78" w:rsidP="00301A15">
            <w:r>
              <w:t xml:space="preserve">3. </w:t>
            </w:r>
            <w:r w:rsidR="00DE6F3A" w:rsidRPr="00DE6A73">
              <w:t>DOB (MM/DD/YYYY):</w:t>
            </w:r>
          </w:p>
          <w:p w14:paraId="69A6CC2E" w14:textId="77777777" w:rsidR="00E56C0D" w:rsidRDefault="00E56C0D" w:rsidP="00301A15"/>
          <w:p w14:paraId="308A2061" w14:textId="502F6EA5" w:rsidR="00E56C0D" w:rsidRPr="00DE6A73" w:rsidRDefault="00E56C0D" w:rsidP="00301A15"/>
        </w:tc>
      </w:tr>
      <w:tr w:rsidR="008D69EE" w:rsidRPr="00DE6A73" w14:paraId="287E3938" w14:textId="77777777">
        <w:trPr>
          <w:trHeight w:val="620"/>
        </w:trPr>
        <w:tc>
          <w:tcPr>
            <w:tcW w:w="9360" w:type="dxa"/>
            <w:gridSpan w:val="2"/>
            <w:vAlign w:val="center"/>
          </w:tcPr>
          <w:p w14:paraId="59AC8E26" w14:textId="096C6DB7" w:rsidR="00E56C0D" w:rsidRDefault="00E56C0D" w:rsidP="00E56C0D">
            <w:r>
              <w:t>4. If applicable, n</w:t>
            </w:r>
            <w:r w:rsidRPr="00DE6A73">
              <w:t xml:space="preserve">ame of </w:t>
            </w:r>
            <w:r>
              <w:t xml:space="preserve">Guardian or Legal </w:t>
            </w:r>
            <w:r w:rsidRPr="00DE6A73">
              <w:t>Authorized Representative:</w:t>
            </w:r>
          </w:p>
          <w:p w14:paraId="163F320F" w14:textId="77777777" w:rsidR="00E56C0D" w:rsidRDefault="00E56C0D" w:rsidP="00E56C0D"/>
          <w:p w14:paraId="6418DA5E" w14:textId="77777777" w:rsidR="00E56C0D" w:rsidRDefault="00E56C0D" w:rsidP="00301A15"/>
        </w:tc>
      </w:tr>
      <w:tr w:rsidR="008D69EE" w:rsidRPr="00DE6A73" w14:paraId="11D4CC36" w14:textId="77777777" w:rsidTr="33DAC481">
        <w:trPr>
          <w:trHeight w:val="795"/>
        </w:trPr>
        <w:tc>
          <w:tcPr>
            <w:tcW w:w="4770" w:type="dxa"/>
          </w:tcPr>
          <w:p w14:paraId="774CD007" w14:textId="644F6E57" w:rsidR="00DE6F3A" w:rsidRPr="00DE6A73" w:rsidRDefault="00E56C0D" w:rsidP="00301A15">
            <w:r>
              <w:t>5</w:t>
            </w:r>
            <w:r w:rsidR="00334C78">
              <w:t xml:space="preserve">. </w:t>
            </w:r>
            <w:r>
              <w:t xml:space="preserve">Contact </w:t>
            </w:r>
            <w:r w:rsidR="00DE6F3A" w:rsidRPr="00DE6A73">
              <w:t>Phone Number</w:t>
            </w:r>
            <w:r w:rsidR="5A68FD35" w:rsidDel="00E56C0D">
              <w:t xml:space="preserve"> (indicate cell or house)</w:t>
            </w:r>
            <w:r w:rsidR="19F54C80">
              <w:t>:</w:t>
            </w:r>
          </w:p>
        </w:tc>
        <w:tc>
          <w:tcPr>
            <w:tcW w:w="4590" w:type="dxa"/>
          </w:tcPr>
          <w:p w14:paraId="58D58178" w14:textId="14BFD455" w:rsidR="00DE6F3A" w:rsidRPr="00DE6A73" w:rsidRDefault="00E56C0D" w:rsidP="00301A15">
            <w:r>
              <w:t>6</w:t>
            </w:r>
            <w:r w:rsidR="00334C78">
              <w:t xml:space="preserve">. </w:t>
            </w:r>
            <w:r>
              <w:t xml:space="preserve">Contact </w:t>
            </w:r>
            <w:r w:rsidR="00DE6F3A" w:rsidRPr="00DE6A73">
              <w:t>Email:</w:t>
            </w:r>
          </w:p>
        </w:tc>
      </w:tr>
    </w:tbl>
    <w:p w14:paraId="5FCC8454" w14:textId="77777777" w:rsidR="00AC01F5" w:rsidRDefault="00AC01F5" w:rsidP="00301A15">
      <w:pPr>
        <w:spacing w:after="0" w:line="240" w:lineRule="auto"/>
      </w:pPr>
    </w:p>
    <w:p w14:paraId="4F0F8344" w14:textId="4BDC5C44" w:rsidR="00EC7563" w:rsidRPr="00DE6A73" w:rsidRDefault="00334C78" w:rsidP="00075FDB">
      <w:pPr>
        <w:pStyle w:val="Heading2"/>
      </w:pPr>
      <w:r>
        <w:t>Dependents</w:t>
      </w:r>
    </w:p>
    <w:p w14:paraId="65EFD31D" w14:textId="4FB73101" w:rsidR="00075FDB" w:rsidRPr="008120C9" w:rsidRDefault="1EF4BF2B" w:rsidP="00075FDB">
      <w:pPr>
        <w:pStyle w:val="ListParagraph"/>
        <w:numPr>
          <w:ilvl w:val="0"/>
          <w:numId w:val="48"/>
        </w:numPr>
        <w:spacing w:after="0" w:line="240" w:lineRule="auto"/>
      </w:pPr>
      <w:r>
        <w:t>Do you have any</w:t>
      </w:r>
      <w:r w:rsidR="0459492F">
        <w:t xml:space="preserve">one 18 years or younger living in your home? </w:t>
      </w:r>
    </w:p>
    <w:p w14:paraId="44757E95" w14:textId="375F814A" w:rsidR="00EC7563" w:rsidRPr="00DE6A73" w:rsidRDefault="00701C4C" w:rsidP="00075FDB">
      <w:pPr>
        <w:pStyle w:val="ListParagraph"/>
        <w:spacing w:after="0" w:line="240" w:lineRule="auto"/>
      </w:pPr>
      <w:sdt>
        <w:sdtPr>
          <w:rPr>
            <w:rFonts w:ascii="MS Gothic" w:eastAsia="MS Gothic" w:hAnsi="MS Gothic"/>
          </w:rPr>
          <w:id w:val="-350036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7563" w:rsidRPr="00075FDB">
            <w:rPr>
              <w:rFonts w:ascii="MS Gothic" w:eastAsia="MS Gothic" w:hAnsi="MS Gothic" w:hint="eastAsia"/>
            </w:rPr>
            <w:t>☐</w:t>
          </w:r>
        </w:sdtContent>
      </w:sdt>
      <w:r w:rsidR="00EC7563" w:rsidRPr="00DE6A73">
        <w:t xml:space="preserve"> Yes</w:t>
      </w:r>
      <w:r w:rsidR="00EC7563" w:rsidRPr="00DE6A73">
        <w:tab/>
      </w:r>
      <w:r w:rsidR="00EC7563" w:rsidRPr="00DE6A73">
        <w:tab/>
      </w:r>
      <w:sdt>
        <w:sdtPr>
          <w:rPr>
            <w:rFonts w:ascii="MS Gothic" w:eastAsia="MS Gothic" w:hAnsi="MS Gothic"/>
          </w:rPr>
          <w:id w:val="-1580897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7563" w:rsidRPr="00075FDB">
            <w:rPr>
              <w:rFonts w:ascii="MS Gothic" w:eastAsia="MS Gothic" w:hAnsi="MS Gothic" w:hint="eastAsia"/>
            </w:rPr>
            <w:t>☐</w:t>
          </w:r>
        </w:sdtContent>
      </w:sdt>
      <w:r w:rsidR="00EC7563" w:rsidRPr="00DE6A73">
        <w:t xml:space="preserve"> No </w:t>
      </w:r>
    </w:p>
    <w:p w14:paraId="36330832" w14:textId="77777777" w:rsidR="00301A15" w:rsidRDefault="00301A15" w:rsidP="00301A15">
      <w:pPr>
        <w:pStyle w:val="Heading1"/>
        <w:spacing w:before="0" w:line="240" w:lineRule="auto"/>
      </w:pPr>
    </w:p>
    <w:p w14:paraId="15384A79" w14:textId="167C06B5" w:rsidR="00E720AC" w:rsidRDefault="00EC7563" w:rsidP="00301A15">
      <w:pPr>
        <w:pStyle w:val="Heading1"/>
        <w:spacing w:before="0" w:line="240" w:lineRule="auto"/>
      </w:pPr>
      <w:r w:rsidRPr="00DE6A73">
        <w:t xml:space="preserve">Part </w:t>
      </w:r>
      <w:r w:rsidR="00616A52">
        <w:t>II</w:t>
      </w:r>
      <w:r w:rsidRPr="00DE6A73">
        <w:t>: Eligibility</w:t>
      </w:r>
    </w:p>
    <w:p w14:paraId="321E853C" w14:textId="48A6EF78" w:rsidR="00540897" w:rsidRPr="001832B3" w:rsidRDefault="08E8A815" w:rsidP="00540897">
      <w:pPr>
        <w:spacing w:after="0" w:line="240" w:lineRule="auto"/>
      </w:pPr>
      <w:bookmarkStart w:id="0" w:name="_Hlk213422223"/>
      <w:r>
        <w:t xml:space="preserve">This section assesses eligibility. </w:t>
      </w:r>
      <w:bookmarkEnd w:id="0"/>
      <w:r w:rsidR="4327EB6D">
        <w:t>Medicaid members 18 years of age and older are eligible to participate in the pilot if they</w:t>
      </w:r>
      <w:r>
        <w:t xml:space="preserve"> </w:t>
      </w:r>
      <w:r w:rsidR="4327EB6D">
        <w:t>meet both food (in)security and clinical eligibility criteria.</w:t>
      </w:r>
    </w:p>
    <w:p w14:paraId="2151C6C3" w14:textId="77777777" w:rsidR="00AC01F5" w:rsidRPr="00AC01F5" w:rsidRDefault="00AC01F5" w:rsidP="00301A15">
      <w:pPr>
        <w:spacing w:after="0" w:line="240" w:lineRule="auto"/>
      </w:pPr>
    </w:p>
    <w:p w14:paraId="1A45ED08" w14:textId="2FE8573D" w:rsidR="00AC01F5" w:rsidRDefault="00AC01F5" w:rsidP="00075FDB">
      <w:pPr>
        <w:pStyle w:val="Heading2"/>
        <w:numPr>
          <w:ilvl w:val="0"/>
          <w:numId w:val="45"/>
        </w:numPr>
      </w:pPr>
      <w:r>
        <w:t>Age</w:t>
      </w:r>
    </w:p>
    <w:p w14:paraId="3D3970E9" w14:textId="51601763" w:rsidR="00540897" w:rsidRPr="00AA1142" w:rsidRDefault="542DD553" w:rsidP="00075FDB">
      <w:pPr>
        <w:pStyle w:val="ListParagraph"/>
        <w:numPr>
          <w:ilvl w:val="0"/>
          <w:numId w:val="46"/>
        </w:numPr>
        <w:spacing w:after="0" w:line="240" w:lineRule="auto"/>
      </w:pPr>
      <w:r w:rsidRPr="00AA1142">
        <w:t xml:space="preserve">Are you 18 years old or older?          </w:t>
      </w:r>
    </w:p>
    <w:p w14:paraId="1A6EB874" w14:textId="77777777" w:rsidR="00344D41" w:rsidRDefault="00701C4C" w:rsidP="00540897">
      <w:pPr>
        <w:pStyle w:val="ListParagraph"/>
        <w:spacing w:after="0" w:line="240" w:lineRule="auto"/>
      </w:pPr>
      <w:sdt>
        <w:sdtPr>
          <w:rPr>
            <w:rFonts w:ascii="MS Gothic" w:eastAsia="MS Gothic" w:hAnsi="MS Gothic"/>
          </w:rPr>
          <w:id w:val="-1528012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542DD553" w:rsidRPr="36346A36">
            <w:rPr>
              <w:rFonts w:ascii="MS Gothic" w:eastAsia="MS Gothic" w:hAnsi="MS Gothic"/>
            </w:rPr>
            <w:t>☐</w:t>
          </w:r>
        </w:sdtContent>
      </w:sdt>
      <w:r w:rsidR="542DD553">
        <w:t xml:space="preserve"> Yes</w:t>
      </w:r>
      <w:r w:rsidR="00474A09">
        <w:tab/>
      </w:r>
      <w:r w:rsidR="00474A09">
        <w:tab/>
      </w:r>
      <w:sdt>
        <w:sdtPr>
          <w:rPr>
            <w:rFonts w:ascii="MS Gothic" w:eastAsia="MS Gothic" w:hAnsi="MS Gothic"/>
          </w:rPr>
          <w:id w:val="-1358033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542DD553" w:rsidRPr="36346A36">
            <w:rPr>
              <w:rFonts w:ascii="MS Gothic" w:eastAsia="MS Gothic" w:hAnsi="MS Gothic"/>
            </w:rPr>
            <w:t>☐</w:t>
          </w:r>
        </w:sdtContent>
      </w:sdt>
      <w:r w:rsidR="542DD553">
        <w:t xml:space="preserve"> No</w:t>
      </w:r>
    </w:p>
    <w:p w14:paraId="3568FE52" w14:textId="77777777" w:rsidR="00344D41" w:rsidRDefault="00344D41" w:rsidP="00344D41">
      <w:pPr>
        <w:spacing w:after="0" w:line="240" w:lineRule="auto"/>
        <w:ind w:left="720"/>
      </w:pPr>
    </w:p>
    <w:p w14:paraId="3DFEDCEE" w14:textId="31438488" w:rsidR="00344D41" w:rsidRPr="00DE6A73" w:rsidRDefault="00344D41" w:rsidP="00344D41">
      <w:pPr>
        <w:spacing w:after="0" w:line="240" w:lineRule="auto"/>
        <w:ind w:left="720"/>
      </w:pPr>
      <w:r>
        <w:t>1.a. *</w:t>
      </w:r>
      <w:r w:rsidRPr="00DE6A73">
        <w:t>If</w:t>
      </w:r>
      <w:r>
        <w:t xml:space="preserve"> no</w:t>
      </w:r>
      <w:r w:rsidRPr="00DE6A73">
        <w:t xml:space="preserve">, </w:t>
      </w:r>
      <w:r>
        <w:t>are you a</w:t>
      </w:r>
      <w:r w:rsidR="00FC387C">
        <w:t xml:space="preserve"> legally </w:t>
      </w:r>
      <w:r>
        <w:t xml:space="preserve">emancipated minor? </w:t>
      </w:r>
      <w:r w:rsidRPr="00DE6A73">
        <w:t>  </w:t>
      </w:r>
    </w:p>
    <w:p w14:paraId="15166A74" w14:textId="79F669D2" w:rsidR="00AC01F5" w:rsidRDefault="00701C4C" w:rsidP="00052431">
      <w:pPr>
        <w:pStyle w:val="ListParagraph"/>
        <w:spacing w:after="0" w:line="240" w:lineRule="auto"/>
      </w:pPr>
      <w:sdt>
        <w:sdtPr>
          <w:rPr>
            <w:rFonts w:ascii="MS Gothic" w:eastAsia="MS Gothic" w:hAnsi="MS Gothic"/>
          </w:rPr>
          <w:id w:val="12298115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4D41" w:rsidRPr="00DE6A73">
            <w:rPr>
              <w:rFonts w:ascii="MS Gothic" w:eastAsia="MS Gothic" w:hAnsi="MS Gothic"/>
            </w:rPr>
            <w:t>☐</w:t>
          </w:r>
        </w:sdtContent>
      </w:sdt>
      <w:r w:rsidR="00344D41" w:rsidRPr="00DE6A73">
        <w:t xml:space="preserve"> </w:t>
      </w:r>
      <w:r w:rsidR="00344D41">
        <w:t>Yes</w:t>
      </w:r>
      <w:r w:rsidR="00344D41">
        <w:tab/>
      </w:r>
      <w:r w:rsidR="00344D41">
        <w:tab/>
      </w:r>
      <w:sdt>
        <w:sdtPr>
          <w:rPr>
            <w:rFonts w:ascii="MS Gothic" w:eastAsia="MS Gothic" w:hAnsi="MS Gothic"/>
          </w:rPr>
          <w:id w:val="-18090088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4D41" w:rsidRPr="36346A36">
            <w:rPr>
              <w:rFonts w:ascii="MS Gothic" w:eastAsia="MS Gothic" w:hAnsi="MS Gothic"/>
            </w:rPr>
            <w:t>☐</w:t>
          </w:r>
        </w:sdtContent>
      </w:sdt>
      <w:r w:rsidR="00344D41">
        <w:t xml:space="preserve"> No</w:t>
      </w:r>
      <w:r w:rsidR="0EAFFB90">
        <w:t xml:space="preserve"> </w:t>
      </w:r>
    </w:p>
    <w:p w14:paraId="04BBA0B2" w14:textId="77777777" w:rsidR="00DE0FF9" w:rsidRDefault="00DE0FF9" w:rsidP="00052431">
      <w:pPr>
        <w:pStyle w:val="ListParagraph"/>
        <w:spacing w:after="0" w:line="240" w:lineRule="auto"/>
      </w:pPr>
    </w:p>
    <w:p w14:paraId="2BAEA43A" w14:textId="77777777" w:rsidR="00DE0FF9" w:rsidRDefault="00DE0FF9" w:rsidP="00052431">
      <w:pPr>
        <w:pStyle w:val="ListParagraph"/>
        <w:spacing w:after="0" w:line="240" w:lineRule="auto"/>
      </w:pPr>
    </w:p>
    <w:p w14:paraId="3BA622D6" w14:textId="77777777" w:rsidR="00DE0FF9" w:rsidRDefault="00DE0FF9" w:rsidP="00052431">
      <w:pPr>
        <w:pStyle w:val="ListParagraph"/>
        <w:spacing w:after="0" w:line="240" w:lineRule="auto"/>
      </w:pPr>
    </w:p>
    <w:p w14:paraId="7C889D56" w14:textId="77777777" w:rsidR="00DE0FF9" w:rsidRDefault="00DE0FF9" w:rsidP="00052431">
      <w:pPr>
        <w:pStyle w:val="ListParagraph"/>
        <w:spacing w:after="0" w:line="240" w:lineRule="auto"/>
      </w:pPr>
    </w:p>
    <w:p w14:paraId="6FEB4901" w14:textId="4A7E0956" w:rsidR="50070810" w:rsidRDefault="00EC7563" w:rsidP="00DE0FF9">
      <w:pPr>
        <w:pStyle w:val="Heading2"/>
        <w:numPr>
          <w:ilvl w:val="0"/>
          <w:numId w:val="45"/>
        </w:numPr>
        <w:rPr>
          <w:rFonts w:eastAsia="Calibri"/>
          <w:i/>
          <w:iCs w:val="0"/>
          <w:szCs w:val="22"/>
        </w:rPr>
      </w:pPr>
      <w:r w:rsidRPr="00DE6A73">
        <w:t>Food Security Assessment</w:t>
      </w:r>
    </w:p>
    <w:p w14:paraId="75B8A200" w14:textId="6BE64A38" w:rsidR="001832B3" w:rsidRDefault="000F194C" w:rsidP="00540897">
      <w:pPr>
        <w:spacing w:after="0" w:line="240" w:lineRule="auto"/>
      </w:pPr>
      <w:bookmarkStart w:id="1" w:name="_Hlk213422272"/>
      <w:r w:rsidRPr="001832B3">
        <w:t xml:space="preserve">The next 5 questions assess food security. </w:t>
      </w:r>
      <w:bookmarkEnd w:id="1"/>
      <w:r w:rsidR="00540897" w:rsidRPr="001832B3">
        <w:t>For these statements, please check whether the statement was often true, sometimes true, or never true for you in the last 12 months. </w:t>
      </w:r>
    </w:p>
    <w:p w14:paraId="03803006" w14:textId="77777777" w:rsidR="001832B3" w:rsidRPr="001832B3" w:rsidRDefault="001832B3" w:rsidP="00540897">
      <w:pPr>
        <w:spacing w:after="0" w:line="240" w:lineRule="auto"/>
      </w:pPr>
    </w:p>
    <w:p w14:paraId="36E7B040" w14:textId="5EF1FA47" w:rsidR="00301A15" w:rsidRPr="00DE6A73" w:rsidRDefault="00F75B5D" w:rsidP="00301A15">
      <w:pPr>
        <w:pStyle w:val="ListParagraph"/>
        <w:numPr>
          <w:ilvl w:val="0"/>
          <w:numId w:val="9"/>
        </w:numPr>
        <w:spacing w:after="0" w:line="240" w:lineRule="auto"/>
      </w:pPr>
      <w:r w:rsidRPr="00DE6A73">
        <w:t>“The food that (I/we) bought just didn’t last, and (I/we) didn’t have money to get more.” In the last 12 months, this was: </w:t>
      </w:r>
    </w:p>
    <w:p w14:paraId="1D7105A9" w14:textId="174F53B8" w:rsidR="00C16191" w:rsidRDefault="00701C4C" w:rsidP="00301A15">
      <w:pPr>
        <w:spacing w:after="0" w:line="240" w:lineRule="auto"/>
        <w:ind w:left="720"/>
      </w:pPr>
      <w:sdt>
        <w:sdtPr>
          <w:id w:val="-3676092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4C78">
            <w:rPr>
              <w:rFonts w:ascii="MS Gothic" w:eastAsia="MS Gothic" w:hAnsi="MS Gothic" w:hint="eastAsia"/>
            </w:rPr>
            <w:t>☐</w:t>
          </w:r>
        </w:sdtContent>
      </w:sdt>
      <w:r w:rsidR="00C16191" w:rsidRPr="00DE6A73">
        <w:t xml:space="preserve"> </w:t>
      </w:r>
      <w:r w:rsidR="00B12CDA" w:rsidRPr="00DE6A73">
        <w:t xml:space="preserve">Often true </w:t>
      </w:r>
      <w:r w:rsidR="00B12CDA" w:rsidRPr="00DE6A73">
        <w:tab/>
      </w:r>
      <w:r w:rsidR="00C16191" w:rsidRPr="00DE6A73">
        <w:tab/>
      </w:r>
      <w:sdt>
        <w:sdtPr>
          <w:id w:val="-1767457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21CAD" w:rsidRPr="00DE6A73">
            <w:rPr>
              <w:rFonts w:ascii="MS Gothic" w:eastAsia="MS Gothic" w:hAnsi="MS Gothic" w:hint="eastAsia"/>
            </w:rPr>
            <w:t>☐</w:t>
          </w:r>
        </w:sdtContent>
      </w:sdt>
      <w:r w:rsidR="00C16191" w:rsidRPr="00DE6A73">
        <w:t xml:space="preserve"> </w:t>
      </w:r>
      <w:r w:rsidR="00B12CDA" w:rsidRPr="00DE6A73">
        <w:t>Sometimes true</w:t>
      </w:r>
      <w:r w:rsidR="00B12CDA" w:rsidRPr="00DE6A73">
        <w:tab/>
      </w:r>
      <w:r w:rsidR="00B12CDA" w:rsidRPr="00DE6A73">
        <w:tab/>
        <w:t xml:space="preserve"> </w:t>
      </w:r>
      <w:sdt>
        <w:sdtPr>
          <w:id w:val="-3994390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2CDA" w:rsidRPr="00DE6A73">
            <w:rPr>
              <w:rFonts w:ascii="MS Gothic" w:eastAsia="MS Gothic" w:hAnsi="MS Gothic" w:hint="eastAsia"/>
            </w:rPr>
            <w:t>☐</w:t>
          </w:r>
        </w:sdtContent>
      </w:sdt>
      <w:r w:rsidR="00B12CDA" w:rsidRPr="00DE6A73">
        <w:t xml:space="preserve"> Never true </w:t>
      </w:r>
    </w:p>
    <w:p w14:paraId="2903F1EB" w14:textId="77777777" w:rsidR="00301A15" w:rsidRPr="00DE6A73" w:rsidRDefault="00301A15" w:rsidP="00301A15">
      <w:pPr>
        <w:spacing w:after="0" w:line="240" w:lineRule="auto"/>
        <w:ind w:left="720"/>
        <w:rPr>
          <w:b/>
          <w:bCs/>
        </w:rPr>
      </w:pPr>
    </w:p>
    <w:p w14:paraId="115430F6" w14:textId="7F6E8938" w:rsidR="00F75B5D" w:rsidRPr="00DE6A73" w:rsidRDefault="004B0C77" w:rsidP="00301A15">
      <w:pPr>
        <w:pStyle w:val="ListParagraph"/>
        <w:numPr>
          <w:ilvl w:val="0"/>
          <w:numId w:val="9"/>
        </w:numPr>
        <w:spacing w:after="0" w:line="240" w:lineRule="auto"/>
      </w:pPr>
      <w:r w:rsidRPr="00DE6A73">
        <w:t>“(I/we) couldn’t afford to eat balanced meals.” In the last 12 months, this was: </w:t>
      </w:r>
    </w:p>
    <w:p w14:paraId="4ABD9072" w14:textId="046F024A" w:rsidR="0027565C" w:rsidRPr="00DE6A73" w:rsidRDefault="00701C4C" w:rsidP="00301A15">
      <w:pPr>
        <w:spacing w:after="0" w:line="240" w:lineRule="auto"/>
        <w:ind w:left="720"/>
      </w:pPr>
      <w:sdt>
        <w:sdtPr>
          <w:id w:val="1982577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565C" w:rsidRPr="00DE6A73">
            <w:rPr>
              <w:rFonts w:ascii="MS Gothic" w:eastAsia="MS Gothic" w:hAnsi="MS Gothic" w:hint="eastAsia"/>
            </w:rPr>
            <w:t>☐</w:t>
          </w:r>
        </w:sdtContent>
      </w:sdt>
      <w:r w:rsidR="0027565C" w:rsidRPr="00DE6A73">
        <w:t xml:space="preserve"> Often true</w:t>
      </w:r>
      <w:r w:rsidR="00D1095D" w:rsidRPr="00DE6A73">
        <w:t xml:space="preserve"> </w:t>
      </w:r>
      <w:r w:rsidR="0027565C" w:rsidRPr="00DE6A73">
        <w:tab/>
      </w:r>
      <w:r w:rsidR="0027565C" w:rsidRPr="00DE6A73">
        <w:tab/>
      </w:r>
      <w:sdt>
        <w:sdtPr>
          <w:id w:val="-3724615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565C" w:rsidRPr="00DE6A73">
            <w:rPr>
              <w:rFonts w:ascii="MS Gothic" w:eastAsia="MS Gothic" w:hAnsi="MS Gothic" w:hint="eastAsia"/>
            </w:rPr>
            <w:t>☐</w:t>
          </w:r>
        </w:sdtContent>
      </w:sdt>
      <w:r w:rsidR="0027565C" w:rsidRPr="00DE6A73">
        <w:t xml:space="preserve"> Sometimes true</w:t>
      </w:r>
      <w:r w:rsidR="00D1095D" w:rsidRPr="00DE6A73">
        <w:t xml:space="preserve"> </w:t>
      </w:r>
      <w:r w:rsidR="0027565C" w:rsidRPr="00DE6A73">
        <w:tab/>
      </w:r>
      <w:r w:rsidR="0027565C" w:rsidRPr="00DE6A73">
        <w:tab/>
        <w:t xml:space="preserve">  </w:t>
      </w:r>
      <w:sdt>
        <w:sdtPr>
          <w:id w:val="-10213231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565C" w:rsidRPr="00DE6A73">
            <w:rPr>
              <w:rFonts w:ascii="MS Gothic" w:eastAsia="MS Gothic" w:hAnsi="MS Gothic" w:hint="eastAsia"/>
            </w:rPr>
            <w:t>☐</w:t>
          </w:r>
        </w:sdtContent>
      </w:sdt>
      <w:r w:rsidR="0027565C" w:rsidRPr="00DE6A73">
        <w:t xml:space="preserve"> Never true </w:t>
      </w:r>
    </w:p>
    <w:p w14:paraId="2FC5004C" w14:textId="77777777" w:rsidR="00301A15" w:rsidRDefault="00301A15" w:rsidP="00301A15">
      <w:pPr>
        <w:pStyle w:val="ListParagraph"/>
        <w:spacing w:after="0" w:line="240" w:lineRule="auto"/>
      </w:pPr>
    </w:p>
    <w:p w14:paraId="087861EA" w14:textId="5846D0CC" w:rsidR="00301A15" w:rsidRPr="00DE6A73" w:rsidRDefault="004B0C77" w:rsidP="00301A15">
      <w:pPr>
        <w:pStyle w:val="ListParagraph"/>
        <w:numPr>
          <w:ilvl w:val="0"/>
          <w:numId w:val="9"/>
        </w:numPr>
        <w:spacing w:after="0" w:line="240" w:lineRule="auto"/>
      </w:pPr>
      <w:r w:rsidRPr="00DE6A73">
        <w:t>In the last 12 months, did you and/or other adults in your household ever cut the size of your meals or skip meals because there wasn’t enough money for food?</w:t>
      </w:r>
    </w:p>
    <w:p w14:paraId="7DF2570D" w14:textId="185E0E00" w:rsidR="003C010A" w:rsidRPr="00DE6A73" w:rsidRDefault="00701C4C" w:rsidP="00301A15">
      <w:pPr>
        <w:spacing w:after="0" w:line="240" w:lineRule="auto"/>
        <w:ind w:left="720"/>
      </w:pPr>
      <w:sdt>
        <w:sdtPr>
          <w:rPr>
            <w:rFonts w:ascii="MS Gothic" w:eastAsia="MS Gothic" w:hAnsi="MS Gothic"/>
          </w:rPr>
          <w:id w:val="264886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C010A" w:rsidRPr="00DE6A73">
            <w:rPr>
              <w:rFonts w:ascii="MS Gothic" w:eastAsia="MS Gothic" w:hAnsi="MS Gothic" w:hint="eastAsia"/>
            </w:rPr>
            <w:t>☐</w:t>
          </w:r>
        </w:sdtContent>
      </w:sdt>
      <w:r w:rsidR="003C010A" w:rsidRPr="00DE6A73">
        <w:t xml:space="preserve"> Yes</w:t>
      </w:r>
      <w:r w:rsidR="00DE0FF9">
        <w:t xml:space="preserve">   </w:t>
      </w:r>
      <w:r w:rsidR="003C010A" w:rsidRPr="00DE6A73">
        <w:tab/>
      </w:r>
      <w:sdt>
        <w:sdtPr>
          <w:rPr>
            <w:rFonts w:ascii="MS Gothic" w:eastAsia="MS Gothic" w:hAnsi="MS Gothic"/>
          </w:rPr>
          <w:id w:val="-1097241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C010A" w:rsidRPr="00DE6A73">
            <w:rPr>
              <w:rFonts w:ascii="MS Gothic" w:eastAsia="MS Gothic" w:hAnsi="MS Gothic" w:hint="eastAsia"/>
            </w:rPr>
            <w:t>☐</w:t>
          </w:r>
        </w:sdtContent>
      </w:sdt>
      <w:r w:rsidR="003C010A" w:rsidRPr="00DE6A73">
        <w:t xml:space="preserve"> No</w:t>
      </w:r>
    </w:p>
    <w:p w14:paraId="7AC1C352" w14:textId="77777777" w:rsidR="00301A15" w:rsidRDefault="00301A15" w:rsidP="00301A15">
      <w:pPr>
        <w:spacing w:after="0" w:line="240" w:lineRule="auto"/>
        <w:ind w:left="720"/>
      </w:pPr>
    </w:p>
    <w:p w14:paraId="32A746BB" w14:textId="33A92373" w:rsidR="4E251BF9" w:rsidRPr="00DE6A73" w:rsidRDefault="00334C78" w:rsidP="00301A15">
      <w:pPr>
        <w:spacing w:after="0" w:line="240" w:lineRule="auto"/>
        <w:ind w:left="720"/>
      </w:pPr>
      <w:r>
        <w:t>3.a. *</w:t>
      </w:r>
      <w:r w:rsidR="4E251BF9" w:rsidRPr="00DE6A73">
        <w:t>If yes, how often did this happen?  </w:t>
      </w:r>
    </w:p>
    <w:p w14:paraId="51481433" w14:textId="7915C7FE" w:rsidR="00753A79" w:rsidRDefault="00701C4C" w:rsidP="00301A15">
      <w:pPr>
        <w:spacing w:after="0" w:line="240" w:lineRule="auto"/>
        <w:ind w:left="720"/>
      </w:pPr>
      <w:sdt>
        <w:sdtPr>
          <w:rPr>
            <w:rFonts w:ascii="MS Gothic" w:eastAsia="MS Gothic" w:hAnsi="MS Gothic"/>
          </w:rPr>
          <w:id w:val="1344227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4E251BF9" w:rsidRPr="00DE6A73">
            <w:rPr>
              <w:rFonts w:ascii="MS Gothic" w:eastAsia="MS Gothic" w:hAnsi="MS Gothic"/>
            </w:rPr>
            <w:t>☐</w:t>
          </w:r>
        </w:sdtContent>
      </w:sdt>
      <w:r w:rsidR="4E251BF9" w:rsidRPr="00DE6A73">
        <w:t xml:space="preserve"> Almost every month</w:t>
      </w:r>
      <w:r w:rsidR="0088273F" w:rsidRPr="00DE6A73">
        <w:t xml:space="preserve"> </w:t>
      </w:r>
      <w:r w:rsidR="00753A79">
        <w:t xml:space="preserve">         </w:t>
      </w:r>
      <w:sdt>
        <w:sdtPr>
          <w:rPr>
            <w:rFonts w:ascii="MS Gothic" w:eastAsia="MS Gothic" w:hAnsi="MS Gothic"/>
          </w:rPr>
          <w:id w:val="16220279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3A79">
            <w:rPr>
              <w:rFonts w:ascii="MS Gothic" w:eastAsia="MS Gothic" w:hAnsi="MS Gothic" w:hint="eastAsia"/>
            </w:rPr>
            <w:t>☐</w:t>
          </w:r>
        </w:sdtContent>
      </w:sdt>
      <w:r w:rsidR="4E251BF9" w:rsidRPr="00DE6A73">
        <w:t xml:space="preserve"> Some months, but not every month</w:t>
      </w:r>
      <w:r w:rsidR="00D1095D" w:rsidRPr="00DE6A73">
        <w:t xml:space="preserve"> </w:t>
      </w:r>
      <w:r w:rsidR="00334C78">
        <w:t xml:space="preserve"> </w:t>
      </w:r>
    </w:p>
    <w:p w14:paraId="5C0A3261" w14:textId="15F45EA0" w:rsidR="4E251BF9" w:rsidRPr="00DE6A73" w:rsidRDefault="00701C4C" w:rsidP="00301A15">
      <w:pPr>
        <w:spacing w:after="0" w:line="240" w:lineRule="auto"/>
        <w:ind w:left="720"/>
      </w:pPr>
      <w:sdt>
        <w:sdtPr>
          <w:rPr>
            <w:rFonts w:ascii="MS Gothic" w:eastAsia="MS Gothic" w:hAnsi="MS Gothic"/>
          </w:rPr>
          <w:id w:val="12000758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4C78">
            <w:rPr>
              <w:rFonts w:ascii="MS Gothic" w:eastAsia="MS Gothic" w:hAnsi="MS Gothic" w:hint="eastAsia"/>
            </w:rPr>
            <w:t>☐</w:t>
          </w:r>
        </w:sdtContent>
      </w:sdt>
      <w:r w:rsidR="4E251BF9" w:rsidRPr="00DE6A73">
        <w:t xml:space="preserve"> Only 1 or 2 months</w:t>
      </w:r>
      <w:r w:rsidR="00D1095D" w:rsidRPr="00DE6A73">
        <w:t xml:space="preserve"> </w:t>
      </w:r>
    </w:p>
    <w:p w14:paraId="21D590A3" w14:textId="77777777" w:rsidR="00301A15" w:rsidRDefault="00301A15" w:rsidP="00301A15">
      <w:pPr>
        <w:pStyle w:val="ListParagraph"/>
        <w:spacing w:after="0" w:line="240" w:lineRule="auto"/>
      </w:pPr>
    </w:p>
    <w:p w14:paraId="5B8A8E4C" w14:textId="766F2B1B" w:rsidR="00A36E6A" w:rsidRPr="00DE6A73" w:rsidRDefault="004B0C77" w:rsidP="00301A15">
      <w:pPr>
        <w:pStyle w:val="ListParagraph"/>
        <w:numPr>
          <w:ilvl w:val="0"/>
          <w:numId w:val="9"/>
        </w:numPr>
        <w:spacing w:after="0" w:line="240" w:lineRule="auto"/>
      </w:pPr>
      <w:r w:rsidRPr="00DE6A73">
        <w:t>In the 12 months, did you ever eat less than you felt you should because there wasn’t enough money for food? </w:t>
      </w:r>
    </w:p>
    <w:p w14:paraId="726A60B8" w14:textId="062B5895" w:rsidR="00D55536" w:rsidRPr="00DE6A73" w:rsidRDefault="00701C4C" w:rsidP="00301A15">
      <w:pPr>
        <w:spacing w:after="0" w:line="240" w:lineRule="auto"/>
        <w:ind w:left="720"/>
      </w:pPr>
      <w:sdt>
        <w:sdtPr>
          <w:id w:val="-3504833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55536" w:rsidRPr="00DE6A73">
            <w:rPr>
              <w:rFonts w:ascii="MS Gothic" w:eastAsia="MS Gothic" w:hAnsi="MS Gothic" w:hint="eastAsia"/>
            </w:rPr>
            <w:t>☐</w:t>
          </w:r>
        </w:sdtContent>
      </w:sdt>
      <w:r w:rsidR="00D55536" w:rsidRPr="00DE6A73">
        <w:t xml:space="preserve"> Yes</w:t>
      </w:r>
      <w:r w:rsidR="00D55536" w:rsidRPr="00DE6A73">
        <w:tab/>
      </w:r>
      <w:r w:rsidR="00DE0FF9">
        <w:tab/>
      </w:r>
      <w:sdt>
        <w:sdtPr>
          <w:id w:val="1487750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E0FF9">
            <w:rPr>
              <w:rFonts w:ascii="MS Gothic" w:eastAsia="MS Gothic" w:hAnsi="MS Gothic" w:hint="eastAsia"/>
            </w:rPr>
            <w:t>☐</w:t>
          </w:r>
        </w:sdtContent>
      </w:sdt>
      <w:r w:rsidR="00D55536" w:rsidRPr="00DE6A73">
        <w:t xml:space="preserve"> No </w:t>
      </w:r>
    </w:p>
    <w:p w14:paraId="2B474F97" w14:textId="77777777" w:rsidR="00301A15" w:rsidRDefault="00301A15" w:rsidP="00301A15">
      <w:pPr>
        <w:pStyle w:val="ListParagraph"/>
        <w:spacing w:after="0" w:line="240" w:lineRule="auto"/>
      </w:pPr>
    </w:p>
    <w:p w14:paraId="6AF5702C" w14:textId="191A915D" w:rsidR="00E12D60" w:rsidRPr="00DE6A73" w:rsidRDefault="0021617F" w:rsidP="00301A15">
      <w:pPr>
        <w:pStyle w:val="ListParagraph"/>
        <w:numPr>
          <w:ilvl w:val="0"/>
          <w:numId w:val="9"/>
        </w:numPr>
        <w:spacing w:after="0" w:line="240" w:lineRule="auto"/>
      </w:pPr>
      <w:r w:rsidRPr="00DE6A73">
        <w:t>In the last 12 months, were you ever hungry, but didn’t eat, because there wasn’t enough money for food? </w:t>
      </w:r>
    </w:p>
    <w:p w14:paraId="1C16EEEA" w14:textId="1E012EA3" w:rsidR="00DD4464" w:rsidRDefault="00701C4C" w:rsidP="00301A15">
      <w:pPr>
        <w:spacing w:after="0" w:line="240" w:lineRule="auto"/>
        <w:ind w:left="720"/>
      </w:pPr>
      <w:sdt>
        <w:sdtPr>
          <w:rPr>
            <w:rFonts w:ascii="MS Gothic" w:eastAsia="MS Gothic" w:hAnsi="MS Gothic"/>
          </w:rPr>
          <w:id w:val="4546004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2D60" w:rsidRPr="00DE6A73">
            <w:rPr>
              <w:rFonts w:ascii="MS Gothic" w:eastAsia="MS Gothic" w:hAnsi="MS Gothic" w:hint="eastAsia"/>
            </w:rPr>
            <w:t>☐</w:t>
          </w:r>
        </w:sdtContent>
      </w:sdt>
      <w:r w:rsidR="00E12D60" w:rsidRPr="00DE6A73">
        <w:t xml:space="preserve"> Yes</w:t>
      </w:r>
      <w:r w:rsidR="00E12D60" w:rsidRPr="00DE6A73">
        <w:tab/>
      </w:r>
      <w:r w:rsidR="00E12D60" w:rsidRPr="00DE6A73">
        <w:tab/>
      </w:r>
      <w:sdt>
        <w:sdtPr>
          <w:rPr>
            <w:rFonts w:ascii="MS Gothic" w:eastAsia="MS Gothic" w:hAnsi="MS Gothic"/>
          </w:rPr>
          <w:id w:val="9071944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2D60" w:rsidRPr="00DE6A73">
            <w:rPr>
              <w:rFonts w:ascii="MS Gothic" w:eastAsia="MS Gothic" w:hAnsi="MS Gothic" w:hint="eastAsia"/>
            </w:rPr>
            <w:t>☐</w:t>
          </w:r>
        </w:sdtContent>
      </w:sdt>
      <w:r w:rsidR="00E12D60" w:rsidRPr="00DE6A73">
        <w:t xml:space="preserve"> No </w:t>
      </w:r>
    </w:p>
    <w:p w14:paraId="531D16D1" w14:textId="1C7C0308" w:rsidR="00FF2877" w:rsidRPr="006C5273" w:rsidRDefault="00DD4464" w:rsidP="006C5273">
      <w:r>
        <w:br w:type="page"/>
      </w:r>
    </w:p>
    <w:p w14:paraId="3DA976C0" w14:textId="33C8992B" w:rsidR="24B9CCD9" w:rsidRDefault="24B9CCD9" w:rsidP="24B9CCD9">
      <w:pPr>
        <w:spacing w:after="0" w:line="240" w:lineRule="auto"/>
      </w:pPr>
    </w:p>
    <w:p w14:paraId="6074DF26" w14:textId="7E900E76" w:rsidR="00110CC8" w:rsidRDefault="00202329" w:rsidP="00075FDB">
      <w:pPr>
        <w:pStyle w:val="Heading2"/>
        <w:numPr>
          <w:ilvl w:val="0"/>
          <w:numId w:val="45"/>
        </w:numPr>
      </w:pPr>
      <w:r w:rsidRPr="00DE6A73">
        <w:t>Clinical Eligibility Screening</w:t>
      </w:r>
    </w:p>
    <w:p w14:paraId="53B31843" w14:textId="77777777" w:rsidR="00301A15" w:rsidRDefault="00301A15" w:rsidP="00301A15">
      <w:pPr>
        <w:spacing w:after="0" w:line="240" w:lineRule="auto"/>
        <w:rPr>
          <w:i/>
          <w:iCs/>
        </w:rPr>
      </w:pPr>
    </w:p>
    <w:p w14:paraId="5543555C" w14:textId="1C85E1E3" w:rsidR="00EC7563" w:rsidRPr="00334C78" w:rsidRDefault="00DD4464" w:rsidP="008D69EE">
      <w:pPr>
        <w:spacing w:after="0" w:line="240" w:lineRule="auto"/>
      </w:pPr>
      <w:r w:rsidRPr="42F449C0">
        <w:rPr>
          <w:rFonts w:eastAsia="Calibri"/>
          <w:i/>
          <w:szCs w:val="22"/>
        </w:rPr>
        <w:t>Do you have any physical or mental health conditions</w:t>
      </w:r>
      <w:r w:rsidR="2FDA08F7" w:rsidRPr="42F449C0">
        <w:rPr>
          <w:rFonts w:eastAsia="Calibri"/>
          <w:i/>
          <w:iCs/>
          <w:szCs w:val="22"/>
        </w:rPr>
        <w:t>,</w:t>
      </w:r>
      <w:r w:rsidRPr="42F449C0" w:rsidDel="74B9F02F">
        <w:rPr>
          <w:rFonts w:eastAsia="Calibri"/>
          <w:i/>
          <w:szCs w:val="22"/>
        </w:rPr>
        <w:t xml:space="preserve"> </w:t>
      </w:r>
      <w:r w:rsidR="74B9F02F" w:rsidRPr="42F449C0">
        <w:rPr>
          <w:rFonts w:eastAsia="Calibri"/>
          <w:i/>
          <w:szCs w:val="22"/>
        </w:rPr>
        <w:t xml:space="preserve">like diabetes, high blood pressure, cancer, depression, a disability, pregnancy (or gave birth in the past two months), or any other condition that requires regular care? </w:t>
      </w:r>
    </w:p>
    <w:p w14:paraId="57FF3212" w14:textId="6023CE63" w:rsidR="00EC7563" w:rsidRPr="00334C78" w:rsidRDefault="00EC7563" w:rsidP="42F449C0">
      <w:pPr>
        <w:spacing w:after="0" w:line="240" w:lineRule="auto"/>
      </w:pPr>
    </w:p>
    <w:p w14:paraId="35684887" w14:textId="7D34F355" w:rsidR="00EC7563" w:rsidRPr="00334C78" w:rsidRDefault="2FDA08F7" w:rsidP="00DD4464">
      <w:pPr>
        <w:spacing w:after="0" w:line="240" w:lineRule="auto"/>
        <w:sectPr w:rsidR="00EC7563" w:rsidRPr="00334C78" w:rsidSect="00732FA3">
          <w:footerReference w:type="default" r:id="rId13"/>
          <w:footerReference w:type="first" r:id="rId14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t>You can refer to the</w:t>
      </w:r>
      <w:r w:rsidR="00DD4464">
        <w:t xml:space="preserve"> physical </w:t>
      </w:r>
      <w:r w:rsidR="38B5480A">
        <w:t>and</w:t>
      </w:r>
      <w:r w:rsidR="00DD4464">
        <w:t xml:space="preserve"> mental health conditions</w:t>
      </w:r>
      <w:r w:rsidR="74B9F02F">
        <w:t xml:space="preserve"> </w:t>
      </w:r>
      <w:r w:rsidR="36D1EEDB">
        <w:t>on the</w:t>
      </w:r>
      <w:r w:rsidR="00DD4464">
        <w:t xml:space="preserve"> list below</w:t>
      </w:r>
      <w:r w:rsidR="4244C257">
        <w:t>.</w:t>
      </w:r>
      <w:r w:rsidR="00DD4464">
        <w:t xml:space="preserve"> You do not need to say or mark which condition.</w:t>
      </w:r>
    </w:p>
    <w:p w14:paraId="1E9CC543" w14:textId="77777777" w:rsidR="00AC5AC2" w:rsidRPr="00334C78" w:rsidRDefault="6CA574B6" w:rsidP="36346A36">
      <w:pPr>
        <w:pStyle w:val="ListParagraph"/>
        <w:numPr>
          <w:ilvl w:val="0"/>
          <w:numId w:val="10"/>
        </w:numPr>
        <w:spacing w:after="0" w:line="240" w:lineRule="auto"/>
        <w:rPr>
          <w:sz w:val="20"/>
        </w:rPr>
      </w:pPr>
      <w:r w:rsidRPr="36346A36">
        <w:rPr>
          <w:sz w:val="20"/>
        </w:rPr>
        <w:t>COPD </w:t>
      </w:r>
    </w:p>
    <w:p w14:paraId="7F485CF9" w14:textId="77777777" w:rsidR="00AC5AC2" w:rsidRPr="00334C78" w:rsidRDefault="6CA574B6" w:rsidP="36346A36">
      <w:pPr>
        <w:pStyle w:val="ListParagraph"/>
        <w:numPr>
          <w:ilvl w:val="0"/>
          <w:numId w:val="11"/>
        </w:numPr>
        <w:spacing w:after="0" w:line="240" w:lineRule="auto"/>
        <w:rPr>
          <w:sz w:val="20"/>
        </w:rPr>
      </w:pPr>
      <w:r w:rsidRPr="36346A36">
        <w:rPr>
          <w:sz w:val="20"/>
        </w:rPr>
        <w:t>Chronic Kidney Disease </w:t>
      </w:r>
    </w:p>
    <w:p w14:paraId="1623C128" w14:textId="436F15C4" w:rsidR="00AC5AC2" w:rsidRPr="00334C78" w:rsidRDefault="6CA574B6" w:rsidP="36346A36">
      <w:pPr>
        <w:pStyle w:val="ListParagraph"/>
        <w:numPr>
          <w:ilvl w:val="0"/>
          <w:numId w:val="12"/>
        </w:numPr>
        <w:spacing w:after="0" w:line="240" w:lineRule="auto"/>
        <w:rPr>
          <w:sz w:val="20"/>
        </w:rPr>
      </w:pPr>
      <w:r w:rsidRPr="36346A36">
        <w:rPr>
          <w:sz w:val="20"/>
        </w:rPr>
        <w:t>Hypertension</w:t>
      </w:r>
      <w:r w:rsidR="003F0B1B">
        <w:rPr>
          <w:sz w:val="20"/>
        </w:rPr>
        <w:t xml:space="preserve"> or high blood pressure</w:t>
      </w:r>
      <w:r w:rsidRPr="36346A36">
        <w:rPr>
          <w:sz w:val="20"/>
        </w:rPr>
        <w:t> </w:t>
      </w:r>
    </w:p>
    <w:p w14:paraId="74B5E961" w14:textId="77777777" w:rsidR="00AC5AC2" w:rsidRPr="00334C78" w:rsidRDefault="6CA574B6" w:rsidP="36346A36">
      <w:pPr>
        <w:pStyle w:val="ListParagraph"/>
        <w:numPr>
          <w:ilvl w:val="0"/>
          <w:numId w:val="13"/>
        </w:numPr>
        <w:spacing w:after="0" w:line="240" w:lineRule="auto"/>
        <w:rPr>
          <w:sz w:val="20"/>
        </w:rPr>
      </w:pPr>
      <w:r w:rsidRPr="36346A36">
        <w:rPr>
          <w:sz w:val="20"/>
        </w:rPr>
        <w:t>Pre-diabetes </w:t>
      </w:r>
    </w:p>
    <w:p w14:paraId="01C723E1" w14:textId="77777777" w:rsidR="00AC5AC2" w:rsidRPr="00334C78" w:rsidRDefault="6CA574B6" w:rsidP="36346A36">
      <w:pPr>
        <w:pStyle w:val="ListParagraph"/>
        <w:numPr>
          <w:ilvl w:val="0"/>
          <w:numId w:val="14"/>
        </w:numPr>
        <w:spacing w:after="0" w:line="240" w:lineRule="auto"/>
        <w:rPr>
          <w:sz w:val="20"/>
        </w:rPr>
      </w:pPr>
      <w:r w:rsidRPr="36346A36">
        <w:rPr>
          <w:sz w:val="20"/>
        </w:rPr>
        <w:t>Diabetes </w:t>
      </w:r>
    </w:p>
    <w:p w14:paraId="4FB8291B" w14:textId="77777777" w:rsidR="00AC5AC2" w:rsidRPr="00334C78" w:rsidRDefault="6CA574B6" w:rsidP="36346A36">
      <w:pPr>
        <w:pStyle w:val="ListParagraph"/>
        <w:numPr>
          <w:ilvl w:val="0"/>
          <w:numId w:val="15"/>
        </w:numPr>
        <w:spacing w:after="0" w:line="240" w:lineRule="auto"/>
        <w:rPr>
          <w:sz w:val="20"/>
        </w:rPr>
      </w:pPr>
      <w:r w:rsidRPr="36346A36">
        <w:rPr>
          <w:sz w:val="20"/>
        </w:rPr>
        <w:t>Cardiovascular disorders </w:t>
      </w:r>
    </w:p>
    <w:p w14:paraId="670DDDC1" w14:textId="77777777" w:rsidR="00AC5AC2" w:rsidRPr="00334C78" w:rsidRDefault="6CA574B6" w:rsidP="36346A36">
      <w:pPr>
        <w:pStyle w:val="ListParagraph"/>
        <w:numPr>
          <w:ilvl w:val="0"/>
          <w:numId w:val="16"/>
        </w:numPr>
        <w:spacing w:after="0" w:line="240" w:lineRule="auto"/>
        <w:rPr>
          <w:sz w:val="20"/>
        </w:rPr>
      </w:pPr>
      <w:r w:rsidRPr="36346A36">
        <w:rPr>
          <w:sz w:val="20"/>
        </w:rPr>
        <w:t>Stroke </w:t>
      </w:r>
    </w:p>
    <w:p w14:paraId="1A012A01" w14:textId="77777777" w:rsidR="00AC5AC2" w:rsidRPr="00334C78" w:rsidRDefault="6CA574B6" w:rsidP="36346A36">
      <w:pPr>
        <w:pStyle w:val="ListParagraph"/>
        <w:numPr>
          <w:ilvl w:val="0"/>
          <w:numId w:val="17"/>
        </w:numPr>
        <w:spacing w:after="0" w:line="240" w:lineRule="auto"/>
        <w:rPr>
          <w:sz w:val="20"/>
        </w:rPr>
      </w:pPr>
      <w:r w:rsidRPr="36346A36">
        <w:rPr>
          <w:sz w:val="20"/>
        </w:rPr>
        <w:t>Eating disorders </w:t>
      </w:r>
    </w:p>
    <w:p w14:paraId="39B529A0" w14:textId="77777777" w:rsidR="00AC5AC2" w:rsidRPr="00334C78" w:rsidRDefault="6CA574B6" w:rsidP="36346A36">
      <w:pPr>
        <w:pStyle w:val="ListParagraph"/>
        <w:numPr>
          <w:ilvl w:val="0"/>
          <w:numId w:val="18"/>
        </w:numPr>
        <w:spacing w:after="0" w:line="240" w:lineRule="auto"/>
        <w:rPr>
          <w:sz w:val="20"/>
        </w:rPr>
      </w:pPr>
      <w:r w:rsidRPr="36346A36">
        <w:rPr>
          <w:sz w:val="20"/>
        </w:rPr>
        <w:t>Severe food allergies </w:t>
      </w:r>
    </w:p>
    <w:p w14:paraId="760AC0FA" w14:textId="77777777" w:rsidR="00AC5AC2" w:rsidRPr="00334C78" w:rsidRDefault="6CA574B6" w:rsidP="36346A36">
      <w:pPr>
        <w:pStyle w:val="ListParagraph"/>
        <w:numPr>
          <w:ilvl w:val="0"/>
          <w:numId w:val="19"/>
        </w:numPr>
        <w:spacing w:after="0" w:line="240" w:lineRule="auto"/>
        <w:rPr>
          <w:sz w:val="20"/>
        </w:rPr>
      </w:pPr>
      <w:r w:rsidRPr="36346A36">
        <w:rPr>
          <w:sz w:val="20"/>
        </w:rPr>
        <w:t>Gastrointestinal disorders </w:t>
      </w:r>
    </w:p>
    <w:p w14:paraId="159A3F91" w14:textId="77777777" w:rsidR="00AC5AC2" w:rsidRPr="00334C78" w:rsidRDefault="6CA574B6" w:rsidP="36346A36">
      <w:pPr>
        <w:pStyle w:val="ListParagraph"/>
        <w:numPr>
          <w:ilvl w:val="0"/>
          <w:numId w:val="20"/>
        </w:numPr>
        <w:spacing w:after="0" w:line="240" w:lineRule="auto"/>
        <w:rPr>
          <w:sz w:val="20"/>
        </w:rPr>
      </w:pPr>
      <w:r w:rsidRPr="36346A36">
        <w:rPr>
          <w:sz w:val="20"/>
        </w:rPr>
        <w:t>Complex non-healing wounds </w:t>
      </w:r>
    </w:p>
    <w:p w14:paraId="5985642F" w14:textId="77777777" w:rsidR="00AC5AC2" w:rsidRPr="00334C78" w:rsidRDefault="6CA574B6" w:rsidP="36346A36">
      <w:pPr>
        <w:pStyle w:val="ListParagraph"/>
        <w:numPr>
          <w:ilvl w:val="0"/>
          <w:numId w:val="21"/>
        </w:numPr>
        <w:spacing w:after="0" w:line="240" w:lineRule="auto"/>
        <w:rPr>
          <w:sz w:val="20"/>
        </w:rPr>
      </w:pPr>
      <w:r w:rsidRPr="36346A36">
        <w:rPr>
          <w:sz w:val="20"/>
        </w:rPr>
        <w:t>Malnourishment disorders </w:t>
      </w:r>
    </w:p>
    <w:p w14:paraId="6D6135FD" w14:textId="77777777" w:rsidR="00AC5AC2" w:rsidRPr="00334C78" w:rsidRDefault="6CA574B6" w:rsidP="36346A36">
      <w:pPr>
        <w:pStyle w:val="ListParagraph"/>
        <w:numPr>
          <w:ilvl w:val="0"/>
          <w:numId w:val="22"/>
        </w:numPr>
        <w:spacing w:after="0" w:line="240" w:lineRule="auto"/>
        <w:rPr>
          <w:sz w:val="20"/>
        </w:rPr>
      </w:pPr>
      <w:r w:rsidRPr="36346A36">
        <w:rPr>
          <w:sz w:val="20"/>
        </w:rPr>
        <w:t>Seizure disorders </w:t>
      </w:r>
    </w:p>
    <w:p w14:paraId="45611FB9" w14:textId="77777777" w:rsidR="00AC5AC2" w:rsidRPr="00334C78" w:rsidRDefault="6CA574B6" w:rsidP="36346A36">
      <w:pPr>
        <w:pStyle w:val="ListParagraph"/>
        <w:numPr>
          <w:ilvl w:val="0"/>
          <w:numId w:val="23"/>
        </w:numPr>
        <w:spacing w:after="0" w:line="240" w:lineRule="auto"/>
        <w:rPr>
          <w:sz w:val="20"/>
        </w:rPr>
      </w:pPr>
      <w:r w:rsidRPr="36346A36">
        <w:rPr>
          <w:sz w:val="20"/>
        </w:rPr>
        <w:t>High-risk perinatal conditions </w:t>
      </w:r>
    </w:p>
    <w:p w14:paraId="3A0ADCF1" w14:textId="77777777" w:rsidR="00AC5AC2" w:rsidRPr="00334C78" w:rsidRDefault="6CA574B6" w:rsidP="36346A36">
      <w:pPr>
        <w:pStyle w:val="ListParagraph"/>
        <w:numPr>
          <w:ilvl w:val="0"/>
          <w:numId w:val="24"/>
        </w:numPr>
        <w:spacing w:after="0" w:line="240" w:lineRule="auto"/>
        <w:rPr>
          <w:sz w:val="20"/>
        </w:rPr>
      </w:pPr>
      <w:r w:rsidRPr="36346A36">
        <w:rPr>
          <w:sz w:val="20"/>
        </w:rPr>
        <w:t>Cancer </w:t>
      </w:r>
    </w:p>
    <w:p w14:paraId="4DCAD022" w14:textId="442FA840" w:rsidR="00AC5AC2" w:rsidRPr="00334C78" w:rsidRDefault="6CA574B6" w:rsidP="36346A36">
      <w:pPr>
        <w:pStyle w:val="ListParagraph"/>
        <w:numPr>
          <w:ilvl w:val="0"/>
          <w:numId w:val="25"/>
        </w:numPr>
        <w:spacing w:after="0" w:line="240" w:lineRule="auto"/>
        <w:rPr>
          <w:sz w:val="20"/>
        </w:rPr>
      </w:pPr>
      <w:r w:rsidRPr="36346A36">
        <w:rPr>
          <w:sz w:val="20"/>
        </w:rPr>
        <w:t>HIV</w:t>
      </w:r>
      <w:r w:rsidR="1EF4BF2B" w:rsidRPr="36346A36">
        <w:rPr>
          <w:sz w:val="20"/>
        </w:rPr>
        <w:t>/AIDS</w:t>
      </w:r>
    </w:p>
    <w:p w14:paraId="789F863C" w14:textId="77777777" w:rsidR="00AC5AC2" w:rsidRPr="00334C78" w:rsidRDefault="6CA574B6" w:rsidP="36346A36">
      <w:pPr>
        <w:pStyle w:val="ListParagraph"/>
        <w:numPr>
          <w:ilvl w:val="0"/>
          <w:numId w:val="26"/>
        </w:numPr>
        <w:spacing w:after="0" w:line="240" w:lineRule="auto"/>
        <w:rPr>
          <w:sz w:val="20"/>
        </w:rPr>
      </w:pPr>
      <w:r w:rsidRPr="36346A36">
        <w:rPr>
          <w:sz w:val="20"/>
        </w:rPr>
        <w:t>Morbid obesity (BMI ≥ 40) </w:t>
      </w:r>
    </w:p>
    <w:p w14:paraId="1AED9C7E" w14:textId="77777777" w:rsidR="00AC5AC2" w:rsidRPr="00334C78" w:rsidRDefault="6CA574B6" w:rsidP="36346A36">
      <w:pPr>
        <w:pStyle w:val="ListParagraph"/>
        <w:numPr>
          <w:ilvl w:val="0"/>
          <w:numId w:val="27"/>
        </w:numPr>
        <w:spacing w:after="0" w:line="240" w:lineRule="auto"/>
        <w:rPr>
          <w:sz w:val="20"/>
        </w:rPr>
      </w:pPr>
      <w:r w:rsidRPr="36346A36">
        <w:rPr>
          <w:sz w:val="20"/>
        </w:rPr>
        <w:t>Metabolic syndrome </w:t>
      </w:r>
    </w:p>
    <w:p w14:paraId="28994872" w14:textId="77777777" w:rsidR="00AC5AC2" w:rsidRPr="00334C78" w:rsidRDefault="6CA574B6" w:rsidP="36346A36">
      <w:pPr>
        <w:pStyle w:val="ListParagraph"/>
        <w:numPr>
          <w:ilvl w:val="0"/>
          <w:numId w:val="28"/>
        </w:numPr>
        <w:spacing w:after="0" w:line="240" w:lineRule="auto"/>
        <w:rPr>
          <w:sz w:val="20"/>
        </w:rPr>
      </w:pPr>
      <w:r w:rsidRPr="36346A36">
        <w:rPr>
          <w:sz w:val="20"/>
        </w:rPr>
        <w:t>Persistent, disabling, progressive, or life-threatening mental health condition </w:t>
      </w:r>
    </w:p>
    <w:p w14:paraId="1B7CF982" w14:textId="06CBCFEF" w:rsidR="00AC5AC2" w:rsidRPr="00334C78" w:rsidRDefault="6CA574B6" w:rsidP="67D4D932">
      <w:pPr>
        <w:pStyle w:val="ListParagraph"/>
        <w:numPr>
          <w:ilvl w:val="0"/>
          <w:numId w:val="29"/>
        </w:numPr>
        <w:spacing w:after="0" w:line="240" w:lineRule="auto"/>
        <w:rPr>
          <w:sz w:val="20"/>
        </w:rPr>
      </w:pPr>
      <w:r w:rsidRPr="67D4D932">
        <w:rPr>
          <w:sz w:val="20"/>
        </w:rPr>
        <w:t>A health condition stemming from childhood abuse, domestic violence, neglect, or other types of trauma </w:t>
      </w:r>
    </w:p>
    <w:p w14:paraId="247CBDA1" w14:textId="77777777" w:rsidR="00AC5AC2" w:rsidRPr="00334C78" w:rsidRDefault="6CA574B6" w:rsidP="36346A36">
      <w:pPr>
        <w:pStyle w:val="ListParagraph"/>
        <w:numPr>
          <w:ilvl w:val="0"/>
          <w:numId w:val="30"/>
        </w:numPr>
        <w:spacing w:after="0" w:line="240" w:lineRule="auto"/>
        <w:rPr>
          <w:sz w:val="20"/>
        </w:rPr>
      </w:pPr>
      <w:r w:rsidRPr="36346A36">
        <w:rPr>
          <w:sz w:val="20"/>
        </w:rPr>
        <w:t>Substance use disorder </w:t>
      </w:r>
    </w:p>
    <w:p w14:paraId="60839550" w14:textId="77777777" w:rsidR="00AC5AC2" w:rsidRPr="00334C78" w:rsidRDefault="6CA574B6" w:rsidP="36346A36">
      <w:pPr>
        <w:pStyle w:val="ListParagraph"/>
        <w:numPr>
          <w:ilvl w:val="0"/>
          <w:numId w:val="31"/>
        </w:numPr>
        <w:spacing w:after="0" w:line="240" w:lineRule="auto"/>
        <w:rPr>
          <w:sz w:val="20"/>
        </w:rPr>
      </w:pPr>
      <w:r w:rsidRPr="36346A36">
        <w:rPr>
          <w:sz w:val="20"/>
        </w:rPr>
        <w:t>Intellectual disability  </w:t>
      </w:r>
    </w:p>
    <w:p w14:paraId="3304175F" w14:textId="77777777" w:rsidR="00AC5AC2" w:rsidRPr="00334C78" w:rsidRDefault="6CA574B6" w:rsidP="36346A36">
      <w:pPr>
        <w:pStyle w:val="ListParagraph"/>
        <w:numPr>
          <w:ilvl w:val="0"/>
          <w:numId w:val="32"/>
        </w:numPr>
        <w:spacing w:after="0" w:line="240" w:lineRule="auto"/>
        <w:rPr>
          <w:sz w:val="20"/>
        </w:rPr>
      </w:pPr>
      <w:r w:rsidRPr="36346A36">
        <w:rPr>
          <w:sz w:val="20"/>
        </w:rPr>
        <w:t>Developmental disability  </w:t>
      </w:r>
    </w:p>
    <w:p w14:paraId="3F017446" w14:textId="77777777" w:rsidR="00AC5AC2" w:rsidRPr="00334C78" w:rsidRDefault="6CA574B6" w:rsidP="36346A36">
      <w:pPr>
        <w:pStyle w:val="ListParagraph"/>
        <w:numPr>
          <w:ilvl w:val="0"/>
          <w:numId w:val="33"/>
        </w:numPr>
        <w:spacing w:after="0" w:line="240" w:lineRule="auto"/>
        <w:rPr>
          <w:sz w:val="20"/>
        </w:rPr>
      </w:pPr>
      <w:r w:rsidRPr="36346A36">
        <w:rPr>
          <w:sz w:val="20"/>
        </w:rPr>
        <w:t>Pregnancy </w:t>
      </w:r>
    </w:p>
    <w:p w14:paraId="67136144" w14:textId="77777777" w:rsidR="00D368C9" w:rsidRPr="008C2508" w:rsidRDefault="00D368C9" w:rsidP="008C2508">
      <w:pPr>
        <w:spacing w:after="0" w:line="240" w:lineRule="auto"/>
        <w:rPr>
          <w:sz w:val="20"/>
        </w:rPr>
      </w:pPr>
    </w:p>
    <w:p w14:paraId="35D67653" w14:textId="77777777" w:rsidR="00AC5AC2" w:rsidRPr="00334C78" w:rsidRDefault="6CA574B6" w:rsidP="36346A36">
      <w:pPr>
        <w:pStyle w:val="ListParagraph"/>
        <w:numPr>
          <w:ilvl w:val="0"/>
          <w:numId w:val="34"/>
        </w:numPr>
        <w:spacing w:after="0" w:line="240" w:lineRule="auto"/>
        <w:rPr>
          <w:sz w:val="20"/>
        </w:rPr>
      </w:pPr>
      <w:r w:rsidRPr="36346A36">
        <w:rPr>
          <w:sz w:val="20"/>
        </w:rPr>
        <w:t>Less than two (2) months postpartum without complicating factors or less than twelve (12) months postpartum following a complicated pregnancy</w:t>
      </w:r>
    </w:p>
    <w:p w14:paraId="617E30B0" w14:textId="77777777" w:rsidR="0088273F" w:rsidRPr="00DE6A73" w:rsidRDefault="0088273F" w:rsidP="00301A15">
      <w:pPr>
        <w:spacing w:after="0" w:line="240" w:lineRule="auto"/>
      </w:pPr>
    </w:p>
    <w:p w14:paraId="7CB32401" w14:textId="77777777" w:rsidR="0088273F" w:rsidRPr="00DE6A73" w:rsidRDefault="0088273F" w:rsidP="00301A15">
      <w:pPr>
        <w:spacing w:after="0" w:line="240" w:lineRule="auto"/>
        <w:sectPr w:rsidR="0088273F" w:rsidRPr="00DE6A73" w:rsidSect="00520616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14:paraId="13A76236" w14:textId="13F7A4BE" w:rsidR="79DD807D" w:rsidRDefault="79DD807D" w:rsidP="79DD807D">
      <w:pPr>
        <w:pStyle w:val="Heading2"/>
        <w:numPr>
          <w:ilvl w:val="0"/>
          <w:numId w:val="0"/>
        </w:numPr>
        <w:ind w:left="360" w:hanging="360"/>
      </w:pPr>
    </w:p>
    <w:p w14:paraId="4BB48D3B" w14:textId="4D1C1F02" w:rsidR="42F449C0" w:rsidRDefault="59C76AAA" w:rsidP="006C5273">
      <w:pPr>
        <w:ind w:firstLine="720"/>
      </w:pPr>
      <w:r w:rsidRPr="42F449C0">
        <w:rPr>
          <w:rFonts w:eastAsia="Calibri"/>
          <w:szCs w:val="22"/>
        </w:rPr>
        <w:t>☐ Yes</w:t>
      </w:r>
      <w:r>
        <w:tab/>
      </w:r>
      <w:r>
        <w:tab/>
      </w:r>
      <w:r w:rsidRPr="42F449C0">
        <w:rPr>
          <w:rFonts w:eastAsia="Calibri"/>
          <w:szCs w:val="22"/>
        </w:rPr>
        <w:t xml:space="preserve">☐ No     </w:t>
      </w:r>
      <w:r>
        <w:tab/>
      </w:r>
      <w:r w:rsidRPr="42F449C0">
        <w:rPr>
          <w:rFonts w:eastAsia="Calibri"/>
          <w:szCs w:val="22"/>
        </w:rPr>
        <w:t>☐ Don’t Know/Not Sure</w:t>
      </w:r>
    </w:p>
    <w:p w14:paraId="5B0D70C8" w14:textId="07A087CF" w:rsidR="00301A15" w:rsidRDefault="41FE24DF" w:rsidP="008C2508">
      <w:pPr>
        <w:pStyle w:val="Heading2"/>
        <w:numPr>
          <w:ilvl w:val="0"/>
          <w:numId w:val="0"/>
        </w:numPr>
        <w:ind w:left="360" w:hanging="360"/>
      </w:pPr>
      <w:r>
        <w:t>Additional Clinical Screening Questions</w:t>
      </w:r>
    </w:p>
    <w:p w14:paraId="084B5BC0" w14:textId="797C070F" w:rsidR="00FF2877" w:rsidRPr="00DE6A73" w:rsidRDefault="007E0124" w:rsidP="00301A15">
      <w:pPr>
        <w:pStyle w:val="ListParagraph"/>
        <w:numPr>
          <w:ilvl w:val="0"/>
          <w:numId w:val="40"/>
        </w:numPr>
        <w:spacing w:after="0" w:line="240" w:lineRule="auto"/>
      </w:pPr>
      <w:r>
        <w:t xml:space="preserve">Are you currently receiving home and community base services </w:t>
      </w:r>
      <w:r w:rsidR="006B5854" w:rsidRPr="00CD4298">
        <w:t>such as chore services, persona</w:t>
      </w:r>
      <w:r w:rsidR="00B640D1" w:rsidRPr="00CD4298">
        <w:t>l assistance,</w:t>
      </w:r>
      <w:r>
        <w:t xml:space="preserve"> or </w:t>
      </w:r>
      <w:r w:rsidR="00B640D1" w:rsidRPr="00CD4298">
        <w:t>adult day</w:t>
      </w:r>
      <w:r>
        <w:t xml:space="preserve"> care and do not reside in an institutional setting</w:t>
      </w:r>
      <w:r w:rsidR="6F211032">
        <w:t xml:space="preserve"> (ex: nursing home)</w:t>
      </w:r>
      <w:r>
        <w:t>?</w:t>
      </w:r>
    </w:p>
    <w:p w14:paraId="72A22880" w14:textId="40093664" w:rsidR="00FF2877" w:rsidRDefault="00FF2877" w:rsidP="00301A15">
      <w:pPr>
        <w:spacing w:after="0" w:line="240" w:lineRule="auto"/>
        <w:ind w:left="720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Yes</w:t>
      </w:r>
      <w:r w:rsidR="00DD4464">
        <w:tab/>
      </w:r>
      <w:r w:rsidR="00334C78">
        <w:tab/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No  </w:t>
      </w:r>
      <w:r w:rsidR="00CC58C7" w:rsidRPr="00DE6A73">
        <w:t xml:space="preserve">  </w:t>
      </w:r>
      <w:r w:rsidRPr="00DE6A73">
        <w:t xml:space="preserve"> </w:t>
      </w:r>
      <w:r w:rsidR="00334C78">
        <w:tab/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Don’t Know/Not Sure</w:t>
      </w:r>
    </w:p>
    <w:p w14:paraId="05E032D8" w14:textId="77777777" w:rsidR="00301A15" w:rsidRPr="00DE6A73" w:rsidRDefault="00301A15" w:rsidP="00301A15">
      <w:pPr>
        <w:spacing w:after="0" w:line="240" w:lineRule="auto"/>
        <w:ind w:left="720"/>
      </w:pPr>
    </w:p>
    <w:p w14:paraId="2920BCA9" w14:textId="2637B05B" w:rsidR="00EA76DC" w:rsidRPr="00DE6A73" w:rsidRDefault="00EA76DC" w:rsidP="00301A15">
      <w:pPr>
        <w:pStyle w:val="ListParagraph"/>
        <w:numPr>
          <w:ilvl w:val="0"/>
          <w:numId w:val="40"/>
        </w:numPr>
        <w:spacing w:after="0" w:line="240" w:lineRule="auto"/>
      </w:pPr>
      <w:r w:rsidRPr="00DE6A73">
        <w:t xml:space="preserve">In the past 12 months, have you been to the Emergency Department five or more times? </w:t>
      </w:r>
    </w:p>
    <w:p w14:paraId="1CA0C49B" w14:textId="320060D6" w:rsidR="00EA76DC" w:rsidRDefault="00EA76DC" w:rsidP="00301A15">
      <w:pPr>
        <w:spacing w:after="0" w:line="240" w:lineRule="auto"/>
        <w:ind w:left="720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Yes</w:t>
      </w:r>
      <w:r w:rsidR="00BE2268" w:rsidRPr="00DE6A73">
        <w:t xml:space="preserve"> </w:t>
      </w:r>
      <w:r w:rsidR="00DD4464">
        <w:tab/>
      </w:r>
      <w:r w:rsidR="00DD4464">
        <w:tab/>
      </w:r>
      <w:r w:rsidR="00334C78" w:rsidRPr="00DE6A73">
        <w:t xml:space="preserve"> </w:t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No</w:t>
      </w:r>
      <w:r w:rsidR="00FF2877" w:rsidRPr="00DE6A73">
        <w:t xml:space="preserve"> </w:t>
      </w:r>
      <w:r w:rsidR="00CC58C7" w:rsidRPr="00DE6A73">
        <w:t xml:space="preserve">   </w:t>
      </w:r>
      <w:r w:rsidR="00FF2877" w:rsidRPr="00DE6A73">
        <w:t xml:space="preserve"> </w:t>
      </w:r>
      <w:r w:rsidR="00334C78">
        <w:tab/>
      </w:r>
      <w:r w:rsidR="00FF2877" w:rsidRPr="00DE6A73">
        <w:rPr>
          <w:rFonts w:ascii="Segoe UI Symbol" w:hAnsi="Segoe UI Symbol" w:cs="Segoe UI Symbol"/>
        </w:rPr>
        <w:t>☐</w:t>
      </w:r>
      <w:r w:rsidR="00FF2877" w:rsidRPr="00DE6A73">
        <w:t xml:space="preserve"> Don’t Know/Not Sure</w:t>
      </w:r>
    </w:p>
    <w:p w14:paraId="2B146092" w14:textId="77777777" w:rsidR="00301A15" w:rsidRPr="00DE6A73" w:rsidRDefault="00301A15" w:rsidP="00301A15">
      <w:pPr>
        <w:spacing w:after="0" w:line="240" w:lineRule="auto"/>
        <w:ind w:left="720"/>
      </w:pPr>
    </w:p>
    <w:p w14:paraId="1AC287B1" w14:textId="27D3FD27" w:rsidR="00301A15" w:rsidRPr="00DE6A73" w:rsidRDefault="4278A5A6" w:rsidP="00301A15">
      <w:pPr>
        <w:pStyle w:val="ListParagraph"/>
        <w:numPr>
          <w:ilvl w:val="0"/>
          <w:numId w:val="40"/>
        </w:numPr>
        <w:spacing w:after="0" w:line="240" w:lineRule="auto"/>
      </w:pPr>
      <w:r>
        <w:t>In the past 6 months, have you been to the E</w:t>
      </w:r>
      <w:r w:rsidR="675186CA">
        <w:t>mergency Department</w:t>
      </w:r>
      <w:r>
        <w:t xml:space="preserve"> two or more times? </w:t>
      </w:r>
    </w:p>
    <w:p w14:paraId="5EA32B99" w14:textId="587C9A9D" w:rsidR="00EA76DC" w:rsidRPr="00DE6A73" w:rsidRDefault="00EA76DC" w:rsidP="00301A15">
      <w:pPr>
        <w:spacing w:after="0" w:line="240" w:lineRule="auto"/>
        <w:ind w:left="720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Yes</w:t>
      </w:r>
      <w:r w:rsidR="00BE2268" w:rsidRPr="00DE6A73">
        <w:t xml:space="preserve"> </w:t>
      </w:r>
      <w:r w:rsidR="00DD4464">
        <w:tab/>
      </w:r>
      <w:r w:rsidR="00DD4464">
        <w:tab/>
      </w:r>
      <w:r w:rsidR="00334C78" w:rsidRPr="00DE6A73">
        <w:t xml:space="preserve"> </w:t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No</w:t>
      </w:r>
      <w:r w:rsidR="00FF2877" w:rsidRPr="00DE6A73">
        <w:t xml:space="preserve">  </w:t>
      </w:r>
      <w:r w:rsidR="00CC58C7" w:rsidRPr="00DE6A73">
        <w:t xml:space="preserve">  </w:t>
      </w:r>
      <w:r w:rsidR="00334C78">
        <w:tab/>
      </w:r>
      <w:r w:rsidR="00CC58C7" w:rsidRPr="00DE6A73">
        <w:t xml:space="preserve"> </w:t>
      </w:r>
      <w:r w:rsidR="00FF2877" w:rsidRPr="00DE6A73">
        <w:rPr>
          <w:rFonts w:ascii="Segoe UI Symbol" w:hAnsi="Segoe UI Symbol" w:cs="Segoe UI Symbol"/>
        </w:rPr>
        <w:t>☐</w:t>
      </w:r>
      <w:r w:rsidR="00FF2877" w:rsidRPr="00DE6A73">
        <w:t xml:space="preserve"> Don’t Know/Not Sure</w:t>
      </w:r>
    </w:p>
    <w:p w14:paraId="1BA3A2C9" w14:textId="77777777" w:rsidR="00301A15" w:rsidRDefault="00301A15" w:rsidP="00301A15">
      <w:pPr>
        <w:pStyle w:val="ListParagraph"/>
        <w:spacing w:after="0" w:line="240" w:lineRule="auto"/>
      </w:pPr>
    </w:p>
    <w:p w14:paraId="16254293" w14:textId="47C9969B" w:rsidR="00EA76DC" w:rsidRPr="00DE6A73" w:rsidRDefault="00EA76DC" w:rsidP="00301A15">
      <w:pPr>
        <w:pStyle w:val="ListParagraph"/>
        <w:numPr>
          <w:ilvl w:val="0"/>
          <w:numId w:val="40"/>
        </w:numPr>
        <w:spacing w:after="0" w:line="240" w:lineRule="auto"/>
      </w:pPr>
      <w:r w:rsidRPr="00DE6A73">
        <w:t xml:space="preserve">In the past 12 months, have you been admitted to the hospital five or more times? </w:t>
      </w:r>
    </w:p>
    <w:p w14:paraId="34CC7CC0" w14:textId="27A6A00D" w:rsidR="00EA76DC" w:rsidRPr="00DE6A73" w:rsidRDefault="00EA76DC" w:rsidP="00301A15">
      <w:pPr>
        <w:spacing w:after="0" w:line="240" w:lineRule="auto"/>
        <w:ind w:left="720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Yes</w:t>
      </w:r>
      <w:r w:rsidR="00BE2268" w:rsidRPr="00DE6A73">
        <w:t xml:space="preserve"> </w:t>
      </w:r>
      <w:r w:rsidR="00DD4464">
        <w:tab/>
      </w:r>
      <w:r w:rsidR="00DD4464">
        <w:tab/>
        <w:t xml:space="preserve"> </w:t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No</w:t>
      </w:r>
      <w:r w:rsidR="00FF2877" w:rsidRPr="00DE6A73">
        <w:t xml:space="preserve"> </w:t>
      </w:r>
      <w:r w:rsidR="00CC58C7" w:rsidRPr="00DE6A73">
        <w:t xml:space="preserve">   </w:t>
      </w:r>
      <w:r w:rsidR="00334C78">
        <w:tab/>
      </w:r>
      <w:r w:rsidR="00FF2877" w:rsidRPr="00DE6A73">
        <w:t xml:space="preserve"> </w:t>
      </w:r>
      <w:r w:rsidR="00FF2877" w:rsidRPr="00DE6A73">
        <w:rPr>
          <w:rFonts w:ascii="Segoe UI Symbol" w:hAnsi="Segoe UI Symbol" w:cs="Segoe UI Symbol"/>
        </w:rPr>
        <w:t>☐</w:t>
      </w:r>
      <w:r w:rsidR="00FF2877" w:rsidRPr="00DE6A73">
        <w:t xml:space="preserve"> Don’t Know/Not Sure</w:t>
      </w:r>
    </w:p>
    <w:p w14:paraId="35922E70" w14:textId="77777777" w:rsidR="00301A15" w:rsidRDefault="00301A15" w:rsidP="00301A15">
      <w:pPr>
        <w:pStyle w:val="ListParagraph"/>
        <w:spacing w:after="0" w:line="240" w:lineRule="auto"/>
      </w:pPr>
    </w:p>
    <w:p w14:paraId="3EA1A68F" w14:textId="6FA8B0C3" w:rsidR="00EA76DC" w:rsidRPr="00DE6A73" w:rsidRDefault="00EA76DC" w:rsidP="00301A15">
      <w:pPr>
        <w:pStyle w:val="ListParagraph"/>
        <w:numPr>
          <w:ilvl w:val="0"/>
          <w:numId w:val="40"/>
        </w:numPr>
        <w:spacing w:after="0" w:line="240" w:lineRule="auto"/>
      </w:pPr>
      <w:r w:rsidRPr="00DE6A73">
        <w:t xml:space="preserve">In the past 6 months, have you been admitted to the hospital two or more times? </w:t>
      </w:r>
    </w:p>
    <w:p w14:paraId="2AA64A69" w14:textId="2B4935B8" w:rsidR="00DE6A73" w:rsidRDefault="00EA76DC" w:rsidP="00DD4464">
      <w:pPr>
        <w:spacing w:after="0" w:line="240" w:lineRule="auto"/>
        <w:ind w:left="720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Yes</w:t>
      </w:r>
      <w:r w:rsidR="00BE2268" w:rsidRPr="00DE6A73">
        <w:t xml:space="preserve"> </w:t>
      </w:r>
      <w:r w:rsidR="00DD4464">
        <w:tab/>
      </w:r>
      <w:r w:rsidR="00DD4464">
        <w:tab/>
      </w:r>
      <w:r w:rsidR="00334C78" w:rsidRPr="00DE6A73">
        <w:t xml:space="preserve"> </w:t>
      </w:r>
      <w:r w:rsidRPr="00DE6A73">
        <w:rPr>
          <w:rFonts w:ascii="Segoe UI Symbol" w:hAnsi="Segoe UI Symbol" w:cs="Segoe UI Symbol"/>
        </w:rPr>
        <w:t>☐</w:t>
      </w:r>
      <w:r w:rsidRPr="00DE6A73">
        <w:t xml:space="preserve"> No</w:t>
      </w:r>
      <w:r w:rsidR="00FF2877" w:rsidRPr="00DE6A73">
        <w:t xml:space="preserve"> </w:t>
      </w:r>
      <w:r w:rsidR="00CC58C7" w:rsidRPr="00DE6A73">
        <w:t xml:space="preserve">  </w:t>
      </w:r>
      <w:r w:rsidR="00FF2877" w:rsidRPr="00DE6A73">
        <w:t xml:space="preserve"> </w:t>
      </w:r>
      <w:r w:rsidR="00334C78">
        <w:tab/>
      </w:r>
      <w:r w:rsidR="00FF2877" w:rsidRPr="00DE6A73">
        <w:rPr>
          <w:rFonts w:ascii="Segoe UI Symbol" w:hAnsi="Segoe UI Symbol" w:cs="Segoe UI Symbol"/>
        </w:rPr>
        <w:t>☐</w:t>
      </w:r>
      <w:r w:rsidR="00FF2877" w:rsidRPr="00DE6A73">
        <w:t xml:space="preserve"> Don’t Know/Not Sure</w:t>
      </w:r>
      <w:r w:rsidR="00422E80" w:rsidRPr="00DE6A73">
        <w:br w:type="page"/>
      </w:r>
    </w:p>
    <w:p w14:paraId="6A3AC4D8" w14:textId="48815E22" w:rsidR="00ED12C6" w:rsidRPr="00DE6A73" w:rsidRDefault="54AE9232" w:rsidP="00301A15">
      <w:pPr>
        <w:pStyle w:val="Heading1"/>
        <w:spacing w:before="0" w:line="240" w:lineRule="auto"/>
      </w:pPr>
      <w:r>
        <w:t xml:space="preserve">Part III. </w:t>
      </w:r>
      <w:r w:rsidR="55A7A8E4">
        <w:t>Consent and Attestations</w:t>
      </w:r>
    </w:p>
    <w:p w14:paraId="739F3536" w14:textId="77777777" w:rsidR="00DD4464" w:rsidRDefault="00DD4464" w:rsidP="005431F1">
      <w:pPr>
        <w:spacing w:after="0" w:line="240" w:lineRule="auto"/>
        <w:rPr>
          <w:i/>
          <w:iCs/>
        </w:rPr>
      </w:pPr>
    </w:p>
    <w:p w14:paraId="51BD8282" w14:textId="11EE076A" w:rsidR="005431F1" w:rsidRPr="00DE6A73" w:rsidRDefault="005431F1" w:rsidP="005431F1">
      <w:pPr>
        <w:spacing w:after="0" w:line="240" w:lineRule="auto"/>
      </w:pPr>
      <w:r w:rsidRPr="00DE6A73">
        <w:t>Member Name: _______________________________Member Medicaid ID: _______________</w:t>
      </w:r>
    </w:p>
    <w:p w14:paraId="6E44A278" w14:textId="77777777" w:rsidR="005431F1" w:rsidRPr="00DE6A73" w:rsidRDefault="09FD70DC" w:rsidP="005431F1">
      <w:pPr>
        <w:spacing w:after="0" w:line="240" w:lineRule="auto"/>
      </w:pPr>
      <w:r>
        <w:t xml:space="preserve">Member Health Plan: __________________________Member Date of Birth: _______________ </w:t>
      </w:r>
    </w:p>
    <w:p w14:paraId="5F7A0833" w14:textId="77777777" w:rsidR="00075FDB" w:rsidRDefault="00075FDB" w:rsidP="00301A15">
      <w:pPr>
        <w:spacing w:after="0" w:line="240" w:lineRule="auto"/>
      </w:pPr>
    </w:p>
    <w:p w14:paraId="27686C4A" w14:textId="3F2A8D83" w:rsidR="00472E24" w:rsidRPr="00DE6A73" w:rsidRDefault="59D83CD3" w:rsidP="36346A36">
      <w:pPr>
        <w:pStyle w:val="ListParagraph"/>
        <w:numPr>
          <w:ilvl w:val="0"/>
          <w:numId w:val="50"/>
        </w:numPr>
        <w:spacing w:after="0" w:line="240" w:lineRule="auto"/>
        <w:rPr>
          <w:rFonts w:cs="Avenir Next LT Pro"/>
        </w:rPr>
      </w:pPr>
      <w:r>
        <w:t xml:space="preserve">Do you consent to receive </w:t>
      </w:r>
      <w:r w:rsidR="590A039B">
        <w:t xml:space="preserve">a </w:t>
      </w:r>
      <w:r>
        <w:t xml:space="preserve">food </w:t>
      </w:r>
      <w:r w:rsidR="309F24C8">
        <w:t xml:space="preserve">benefit </w:t>
      </w:r>
      <w:r>
        <w:t xml:space="preserve">as part of the </w:t>
      </w:r>
      <w:r w:rsidR="46397242">
        <w:t xml:space="preserve">Kau 'Ai </w:t>
      </w:r>
      <w:r w:rsidR="62EEC6B8">
        <w:t>Pono</w:t>
      </w:r>
      <w:r>
        <w:t>: Season of Eating Well Pilot? Joining is your choice.</w:t>
      </w:r>
      <w:r w:rsidRPr="36346A36">
        <w:rPr>
          <w:rFonts w:cs="Avenir Next LT Pro"/>
        </w:rPr>
        <w:t>   </w:t>
      </w:r>
    </w:p>
    <w:p w14:paraId="769A4C19" w14:textId="61CB2BEB" w:rsidR="36346A36" w:rsidRDefault="36346A36" w:rsidP="36346A36">
      <w:pPr>
        <w:pStyle w:val="ListParagraph"/>
        <w:spacing w:after="0" w:line="240" w:lineRule="auto"/>
        <w:rPr>
          <w:rFonts w:cs="Avenir Next LT Pro"/>
        </w:rPr>
      </w:pPr>
    </w:p>
    <w:p w14:paraId="6C0F17BD" w14:textId="5EBC82EF" w:rsidR="00472E24" w:rsidRPr="00DE6A73" w:rsidRDefault="003A4D72" w:rsidP="00753A79">
      <w:pPr>
        <w:spacing w:after="0" w:line="240" w:lineRule="auto"/>
        <w:ind w:left="720"/>
      </w:pPr>
      <w:sdt>
        <w:sdtPr>
          <w:id w:val="-1538882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689036B0" w:rsidRPr="36346A36">
            <w:rPr>
              <w:rFonts w:ascii="Segoe UI Symbol" w:eastAsia="MS Gothic" w:hAnsi="Segoe UI Symbol" w:cs="Segoe UI Symbol"/>
            </w:rPr>
            <w:t>☐</w:t>
          </w:r>
        </w:sdtContent>
      </w:sdt>
      <w:r w:rsidR="59D83CD3">
        <w:t xml:space="preserve"> Yes</w:t>
      </w:r>
      <w:r w:rsidR="00474A09">
        <w:tab/>
      </w:r>
      <w:r w:rsidR="51295F22">
        <w:t xml:space="preserve">             </w:t>
      </w:r>
      <w:sdt>
        <w:sdtPr>
          <w:id w:val="-220904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689036B0" w:rsidRPr="36346A36">
            <w:rPr>
              <w:rFonts w:ascii="Segoe UI Symbol" w:eastAsia="MS Gothic" w:hAnsi="Segoe UI Symbol" w:cs="Segoe UI Symbol"/>
            </w:rPr>
            <w:t>☐</w:t>
          </w:r>
        </w:sdtContent>
      </w:sdt>
      <w:r w:rsidR="59D83CD3">
        <w:t>No</w:t>
      </w:r>
      <w:r w:rsidR="51295F22">
        <w:t xml:space="preserve">  </w:t>
      </w:r>
      <w:r w:rsidR="59D83CD3">
        <w:t xml:space="preserve"> </w:t>
      </w:r>
      <w:r w:rsidR="59D83CD3">
        <w:t> </w:t>
      </w:r>
    </w:p>
    <w:p w14:paraId="13081A63" w14:textId="77777777" w:rsidR="00301A15" w:rsidRDefault="00301A15" w:rsidP="00301A15">
      <w:pPr>
        <w:spacing w:after="0" w:line="240" w:lineRule="auto"/>
      </w:pPr>
    </w:p>
    <w:p w14:paraId="44A3A0B5" w14:textId="5737732C" w:rsidR="00BE2268" w:rsidRDefault="59D83CD3" w:rsidP="00753A79">
      <w:pPr>
        <w:pStyle w:val="ListParagraph"/>
        <w:numPr>
          <w:ilvl w:val="0"/>
          <w:numId w:val="50"/>
        </w:numPr>
        <w:spacing w:after="0" w:line="240" w:lineRule="auto"/>
      </w:pPr>
      <w:r>
        <w:t xml:space="preserve">I will only pick up my </w:t>
      </w:r>
      <w:r w:rsidR="46397242">
        <w:t xml:space="preserve">Kau 'Ai </w:t>
      </w:r>
      <w:r w:rsidR="62EEC6B8">
        <w:t>Pono</w:t>
      </w:r>
      <w:r>
        <w:t xml:space="preserve"> food </w:t>
      </w:r>
      <w:r w:rsidR="139433ED">
        <w:t>benefit</w:t>
      </w:r>
      <w:r>
        <w:t xml:space="preserve"> from </w:t>
      </w:r>
    </w:p>
    <w:p w14:paraId="1A6E29CE" w14:textId="77777777" w:rsidR="00075FDB" w:rsidRPr="00DE6A73" w:rsidRDefault="00075FDB" w:rsidP="00301A15">
      <w:pPr>
        <w:spacing w:after="0" w:line="240" w:lineRule="auto"/>
      </w:pPr>
    </w:p>
    <w:p w14:paraId="5515BEC0" w14:textId="6E8DE82B" w:rsidR="00777BE7" w:rsidRPr="00DE6A73" w:rsidRDefault="00472E24" w:rsidP="00753A79">
      <w:pPr>
        <w:spacing w:after="0" w:line="240" w:lineRule="auto"/>
        <w:ind w:left="720"/>
      </w:pPr>
      <w:r w:rsidRPr="00DE6A73">
        <w:t>_________________________</w:t>
      </w:r>
      <w:r w:rsidR="00BE2268" w:rsidRPr="00DE6A73">
        <w:t>___________________________</w:t>
      </w:r>
      <w:r w:rsidR="00075FDB" w:rsidRPr="00DE6A73">
        <w:t>_</w:t>
      </w:r>
      <w:r w:rsidR="00075FDB">
        <w:t xml:space="preserve"> [</w:t>
      </w:r>
      <w:r w:rsidRPr="00DE6A73">
        <w:t>insert site name</w:t>
      </w:r>
      <w:r w:rsidR="00075FDB">
        <w:t>]</w:t>
      </w:r>
      <w:r w:rsidRPr="00DE6A73">
        <w:t>.  </w:t>
      </w:r>
    </w:p>
    <w:p w14:paraId="5E5BE034" w14:textId="006E25F9" w:rsidR="00301A15" w:rsidRDefault="00301A15" w:rsidP="36346A36">
      <w:pPr>
        <w:spacing w:after="0" w:line="240" w:lineRule="auto"/>
      </w:pPr>
    </w:p>
    <w:p w14:paraId="245139CE" w14:textId="29B67160" w:rsidR="00472E24" w:rsidRPr="00DE6A73" w:rsidRDefault="59D83CD3" w:rsidP="00753A79">
      <w:pPr>
        <w:pStyle w:val="ListParagraph"/>
        <w:numPr>
          <w:ilvl w:val="0"/>
          <w:numId w:val="50"/>
        </w:numPr>
        <w:spacing w:after="0" w:line="240" w:lineRule="auto"/>
      </w:pPr>
      <w:r>
        <w:t>I understand that get</w:t>
      </w:r>
      <w:r w:rsidR="54AE9232">
        <w:t>ting</w:t>
      </w:r>
      <w:r>
        <w:t xml:space="preserve"> the </w:t>
      </w:r>
      <w:r w:rsidR="46397242">
        <w:t xml:space="preserve">Kau 'Ai </w:t>
      </w:r>
      <w:r w:rsidR="62EEC6B8">
        <w:t>Pono</w:t>
      </w:r>
      <w:r>
        <w:t xml:space="preserve"> food </w:t>
      </w:r>
      <w:r w:rsidR="4AF84C71">
        <w:t xml:space="preserve">benefit </w:t>
      </w:r>
      <w:r>
        <w:t xml:space="preserve">from more than one place </w:t>
      </w:r>
      <w:r w:rsidR="5F7B4734">
        <w:t>will be considered Medicaid fraud</w:t>
      </w:r>
      <w:r>
        <w:t>. </w:t>
      </w:r>
    </w:p>
    <w:p w14:paraId="753125B0" w14:textId="3245B145" w:rsidR="00472E24" w:rsidRPr="00DE6A73" w:rsidRDefault="00701C4C" w:rsidP="00753A79">
      <w:pPr>
        <w:spacing w:after="0" w:line="240" w:lineRule="auto"/>
        <w:ind w:left="720"/>
      </w:pPr>
      <w:sdt>
        <w:sdtPr>
          <w:id w:val="568854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36C77C33" w:rsidRPr="36346A36">
            <w:rPr>
              <w:rFonts w:ascii="MS Gothic" w:eastAsia="MS Gothic" w:hAnsi="MS Gothic"/>
            </w:rPr>
            <w:t>☐</w:t>
          </w:r>
        </w:sdtContent>
      </w:sdt>
      <w:r w:rsidR="1820048E">
        <w:t xml:space="preserve"> Yes</w:t>
      </w:r>
      <w:r w:rsidR="00474A09">
        <w:tab/>
      </w:r>
      <w:r w:rsidR="00474A09">
        <w:tab/>
      </w:r>
      <w:sdt>
        <w:sdtPr>
          <w:id w:val="1061524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1820048E" w:rsidRPr="36346A36">
            <w:rPr>
              <w:rFonts w:ascii="Segoe UI Symbol" w:eastAsia="MS Gothic" w:hAnsi="Segoe UI Symbol" w:cs="Segoe UI Symbol"/>
            </w:rPr>
            <w:t>☐</w:t>
          </w:r>
        </w:sdtContent>
      </w:sdt>
      <w:r w:rsidR="1820048E">
        <w:t xml:space="preserve">  No </w:t>
      </w:r>
      <w:r w:rsidR="59D83CD3">
        <w:t> </w:t>
      </w:r>
    </w:p>
    <w:p w14:paraId="6DBFDA94" w14:textId="0E125165" w:rsidR="00CB12AD" w:rsidRPr="00DE6A73" w:rsidRDefault="00CD0997" w:rsidP="00CB12AD">
      <w:pPr>
        <w:spacing w:after="0" w:line="240" w:lineRule="auto"/>
      </w:pPr>
      <w:r w:rsidRPr="00CB12AD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314E22" wp14:editId="6621FA54">
                <wp:simplePos x="0" y="0"/>
                <wp:positionH relativeFrom="margin">
                  <wp:posOffset>0</wp:posOffset>
                </wp:positionH>
                <wp:positionV relativeFrom="paragraph">
                  <wp:posOffset>170815</wp:posOffset>
                </wp:positionV>
                <wp:extent cx="5568950" cy="0"/>
                <wp:effectExtent l="0" t="0" r="0" b="0"/>
                <wp:wrapNone/>
                <wp:docPr id="141279188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89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72E020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5pt" to="438.5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" strokecolor="black [3213]" strokeweight=".5pt">
                <v:stroke dashstyle="dash" joinstyle="miter"/>
                <w10:wrap anchorx="margin"/>
              </v:line>
            </w:pict>
          </mc:Fallback>
        </mc:AlternateContent>
      </w:r>
    </w:p>
    <w:p w14:paraId="0D130524" w14:textId="43A13810" w:rsidR="00301A15" w:rsidRDefault="00301A15" w:rsidP="00301A15">
      <w:pPr>
        <w:spacing w:after="0" w:line="240" w:lineRule="auto"/>
      </w:pPr>
    </w:p>
    <w:p w14:paraId="797FB7BC" w14:textId="61967708" w:rsidR="00472E24" w:rsidRPr="00753A79" w:rsidRDefault="00472E24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r w:rsidRPr="00753A79">
        <w:rPr>
          <w:i/>
          <w:iCs/>
        </w:rPr>
        <w:t>Please sign below to show that the information you gave is true.</w:t>
      </w:r>
    </w:p>
    <w:p w14:paraId="4B9CCC87" w14:textId="77777777" w:rsidR="00456FF0" w:rsidRPr="00DE6A73" w:rsidRDefault="00456FF0" w:rsidP="00301A15">
      <w:pPr>
        <w:spacing w:after="0" w:line="240" w:lineRule="auto"/>
      </w:pPr>
    </w:p>
    <w:p w14:paraId="2D711564" w14:textId="77777777" w:rsidR="00301A15" w:rsidRDefault="00301A15" w:rsidP="00301A15">
      <w:pPr>
        <w:spacing w:after="0" w:line="240" w:lineRule="auto"/>
      </w:pPr>
    </w:p>
    <w:p w14:paraId="3C31BE87" w14:textId="4580D7D9" w:rsidR="00852961" w:rsidRDefault="000F194C" w:rsidP="000F194C">
      <w:pPr>
        <w:spacing w:after="0" w:line="240" w:lineRule="auto"/>
      </w:pPr>
      <w:r w:rsidRPr="00DE6A73">
        <w:t xml:space="preserve">Member Signature: </w:t>
      </w:r>
      <w:r w:rsidR="00852961">
        <w:t>___________________________</w:t>
      </w:r>
      <w:r w:rsidRPr="00DE6A73">
        <w:t>______________</w:t>
      </w:r>
      <w:r>
        <w:t>_______</w:t>
      </w:r>
      <w:r w:rsidR="006010E1">
        <w:t xml:space="preserve"> </w:t>
      </w:r>
      <w:r w:rsidRPr="00DE6A73">
        <w:t>Date: ____________</w:t>
      </w:r>
    </w:p>
    <w:p w14:paraId="32179ED0" w14:textId="4160140E" w:rsidR="006010E1" w:rsidRDefault="00E46482" w:rsidP="00301A15">
      <w:pPr>
        <w:spacing w:after="0" w:line="240" w:lineRule="auto"/>
      </w:pPr>
      <w:r>
        <w:t>If not signing for self, guardian or</w:t>
      </w:r>
      <w:r w:rsidR="006010E1">
        <w:t xml:space="preserve"> legal</w:t>
      </w:r>
      <w:r>
        <w:t xml:space="preserve"> authorized representative name: </w:t>
      </w:r>
    </w:p>
    <w:p w14:paraId="1A681217" w14:textId="77777777" w:rsidR="006010E1" w:rsidRDefault="006010E1" w:rsidP="00301A15">
      <w:pPr>
        <w:spacing w:after="0" w:line="240" w:lineRule="auto"/>
      </w:pPr>
    </w:p>
    <w:p w14:paraId="614F37B5" w14:textId="7E00ACE1" w:rsidR="00757D74" w:rsidRDefault="006010E1" w:rsidP="00301A15">
      <w:pPr>
        <w:spacing w:after="0" w:line="240" w:lineRule="auto"/>
      </w:pPr>
      <w:r>
        <w:t>_____________________________________________________________</w:t>
      </w:r>
      <w:r w:rsidR="00E46482">
        <w:t>________________________</w:t>
      </w:r>
    </w:p>
    <w:p w14:paraId="2B637968" w14:textId="77777777" w:rsidR="00757D74" w:rsidRDefault="00757D74" w:rsidP="00301A15">
      <w:pPr>
        <w:spacing w:after="0" w:line="240" w:lineRule="auto"/>
      </w:pPr>
    </w:p>
    <w:p w14:paraId="31A8C9D7" w14:textId="77777777" w:rsidR="001832B3" w:rsidRDefault="001832B3" w:rsidP="00301A15">
      <w:pPr>
        <w:spacing w:after="0" w:line="240" w:lineRule="auto"/>
      </w:pPr>
    </w:p>
    <w:p w14:paraId="3FCBACD8" w14:textId="77777777" w:rsidR="001832B3" w:rsidRPr="00301A15" w:rsidRDefault="001832B3" w:rsidP="08AD999E">
      <w:pPr>
        <w:shd w:val="clear" w:color="auto" w:fill="F2F2F2" w:themeFill="background1" w:themeFillShade="F2"/>
        <w:spacing w:after="0" w:line="240" w:lineRule="auto"/>
        <w:rPr>
          <w:i/>
          <w:iCs/>
        </w:rPr>
      </w:pPr>
      <w:r w:rsidRPr="00301A15">
        <w:rPr>
          <w:i/>
          <w:iCs/>
        </w:rPr>
        <w:t>If verbal consent is provided:</w:t>
      </w:r>
    </w:p>
    <w:p w14:paraId="03B2BB5B" w14:textId="77777777" w:rsidR="001832B3" w:rsidRPr="00C80C4C" w:rsidRDefault="001832B3" w:rsidP="001832B3">
      <w:pPr>
        <w:spacing w:after="0" w:line="240" w:lineRule="auto"/>
      </w:pPr>
    </w:p>
    <w:p w14:paraId="7ACA4036" w14:textId="397B458D" w:rsidR="001832B3" w:rsidRPr="00C80C4C" w:rsidRDefault="001832B3" w:rsidP="001832B3">
      <w:pPr>
        <w:spacing w:after="0" w:line="240" w:lineRule="auto"/>
      </w:pPr>
      <w:r>
        <w:t>Health Plan: ___________________________________________</w:t>
      </w:r>
      <w:r w:rsidR="006010E1">
        <w:t>____________</w:t>
      </w:r>
    </w:p>
    <w:p w14:paraId="3C0E53A0" w14:textId="77777777" w:rsidR="001832B3" w:rsidRPr="00C80C4C" w:rsidRDefault="001832B3" w:rsidP="001832B3">
      <w:pPr>
        <w:spacing w:after="0" w:line="240" w:lineRule="auto"/>
      </w:pPr>
    </w:p>
    <w:p w14:paraId="0CAAEC48" w14:textId="6B25DE33" w:rsidR="001832B3" w:rsidRPr="00C80C4C" w:rsidRDefault="001832B3" w:rsidP="001832B3">
      <w:pPr>
        <w:spacing w:after="0" w:line="240" w:lineRule="auto"/>
      </w:pPr>
      <w:r>
        <w:t>Staff Name (print): ___________________________________________</w:t>
      </w:r>
      <w:r w:rsidR="006010E1">
        <w:t>______</w:t>
      </w:r>
      <w:r>
        <w:t xml:space="preserve"> </w:t>
      </w:r>
    </w:p>
    <w:p w14:paraId="143740C1" w14:textId="77777777" w:rsidR="001832B3" w:rsidRPr="00C80C4C" w:rsidRDefault="001832B3" w:rsidP="001832B3">
      <w:pPr>
        <w:spacing w:after="0" w:line="240" w:lineRule="auto"/>
      </w:pPr>
    </w:p>
    <w:p w14:paraId="635247A4" w14:textId="7AF53E5A" w:rsidR="008F6D56" w:rsidRPr="00052431" w:rsidRDefault="001832B3" w:rsidP="00052431">
      <w:pPr>
        <w:spacing w:after="0" w:line="240" w:lineRule="auto"/>
      </w:pPr>
      <w:r>
        <w:t xml:space="preserve">Staff Signature: </w:t>
      </w:r>
      <w:r w:rsidRPr="00CE13ED">
        <w:t>____________________________________________________</w:t>
      </w:r>
      <w:r w:rsidR="006010E1">
        <w:t xml:space="preserve"> </w:t>
      </w:r>
      <w:r>
        <w:t>Date</w:t>
      </w:r>
      <w:r w:rsidRPr="00CE13ED">
        <w:t>: ___________</w:t>
      </w:r>
    </w:p>
    <w:p w14:paraId="3A97B031" w14:textId="270D9F90" w:rsidR="004211BA" w:rsidRDefault="004211BA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14:paraId="253B895A" w14:textId="4DEDE5DA" w:rsidR="00DE6A73" w:rsidRDefault="36C77C33" w:rsidP="00D643B7">
      <w:pPr>
        <w:pStyle w:val="Heading1"/>
        <w:spacing w:before="0" w:line="240" w:lineRule="auto"/>
      </w:pPr>
      <w:r>
        <w:t xml:space="preserve">Part IV. </w:t>
      </w:r>
      <w:r w:rsidR="5269B737" w:rsidRPr="36346A36">
        <w:rPr>
          <w:rFonts w:ascii="Calibri Light" w:hAnsi="Calibri Light"/>
        </w:rPr>
        <w:t xml:space="preserve">Kau 'Ai </w:t>
      </w:r>
      <w:r w:rsidR="62EEC6B8" w:rsidRPr="36346A36">
        <w:rPr>
          <w:rFonts w:ascii="Calibri Light" w:hAnsi="Calibri Light"/>
        </w:rPr>
        <w:t>Pono</w:t>
      </w:r>
      <w:r w:rsidR="5269B737" w:rsidRPr="36346A36">
        <w:rPr>
          <w:rFonts w:ascii="Calibri Light" w:hAnsi="Calibri Light"/>
        </w:rPr>
        <w:t xml:space="preserve">: </w:t>
      </w:r>
      <w:r w:rsidR="625F7FFE">
        <w:t>Person Centered Service Plan</w:t>
      </w:r>
    </w:p>
    <w:p w14:paraId="767D08FD" w14:textId="77777777" w:rsidR="00301A15" w:rsidRDefault="00301A15" w:rsidP="00301A15">
      <w:pPr>
        <w:spacing w:after="0" w:line="240" w:lineRule="auto"/>
      </w:pPr>
    </w:p>
    <w:p w14:paraId="50D7F323" w14:textId="77777777" w:rsidR="00075FDB" w:rsidRPr="00DE6A73" w:rsidRDefault="00075FDB" w:rsidP="00075FDB">
      <w:pPr>
        <w:spacing w:after="0" w:line="240" w:lineRule="auto"/>
      </w:pPr>
      <w:r w:rsidRPr="00DE6A73">
        <w:t>Member Name: _______________________________Member Medicaid ID: _______________</w:t>
      </w:r>
    </w:p>
    <w:p w14:paraId="079767E0" w14:textId="169581D6" w:rsidR="00075FDB" w:rsidRPr="00DE6A73" w:rsidRDefault="00075FDB" w:rsidP="00075FDB">
      <w:pPr>
        <w:spacing w:after="0" w:line="240" w:lineRule="auto"/>
      </w:pPr>
      <w:r w:rsidRPr="00DE6A73">
        <w:t xml:space="preserve">Member Health </w:t>
      </w:r>
      <w:r w:rsidR="00753A79" w:rsidRPr="00DE6A73">
        <w:t>Plan: _</w:t>
      </w:r>
      <w:r w:rsidRPr="00DE6A73">
        <w:t>_______________________</w:t>
      </w:r>
      <w:r w:rsidR="005431F1">
        <w:t xml:space="preserve">__Member Date of Birth: </w:t>
      </w:r>
      <w:r w:rsidR="005431F1" w:rsidRPr="00DE6A73">
        <w:t>_______________</w:t>
      </w:r>
      <w:r>
        <w:t xml:space="preserve"> </w:t>
      </w:r>
    </w:p>
    <w:p w14:paraId="59683F67" w14:textId="77777777" w:rsidR="00301A15" w:rsidRDefault="00301A15" w:rsidP="36346A36">
      <w:pPr>
        <w:spacing w:after="0" w:line="240" w:lineRule="auto"/>
        <w:rPr>
          <w:i/>
          <w:iCs/>
        </w:rPr>
      </w:pPr>
    </w:p>
    <w:p w14:paraId="17C99618" w14:textId="0FB7A6A4" w:rsidR="005B44FC" w:rsidRPr="000F194C" w:rsidRDefault="14F623AF" w:rsidP="001832B3">
      <w:pPr>
        <w:spacing w:after="0" w:line="240" w:lineRule="auto"/>
      </w:pPr>
      <w:r>
        <w:t xml:space="preserve">1. </w:t>
      </w:r>
      <w:r w:rsidR="625F7FFE">
        <w:t>What are your nutritional goals and needs?</w:t>
      </w:r>
      <w:r w:rsidR="0EFE8145">
        <w:t xml:space="preserve"> </w:t>
      </w:r>
    </w:p>
    <w:p w14:paraId="373E2965" w14:textId="0E98D254" w:rsidR="008821A5" w:rsidRPr="00DE6A73" w:rsidRDefault="00732FA3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 w:rsidR="00B64696" w:rsidRPr="00DE6A73">
        <w:t>Secure enough food for me/my family to eat three meals a day</w:t>
      </w:r>
    </w:p>
    <w:p w14:paraId="66A2B456" w14:textId="046C94FD" w:rsidR="00732FA3" w:rsidRPr="00DE6A73" w:rsidRDefault="008821A5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Add more fruits and vegetables into my/my family’s diet</w:t>
      </w:r>
    </w:p>
    <w:p w14:paraId="0AED27E7" w14:textId="591BF81D" w:rsidR="00732FA3" w:rsidRPr="00DE6A73" w:rsidRDefault="00732FA3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 w:rsidR="008821A5" w:rsidRPr="00DE6A73">
        <w:t>Add more protein into my/my family’s diet</w:t>
      </w:r>
    </w:p>
    <w:p w14:paraId="2BEEBA6E" w14:textId="0142E7A8" w:rsidR="008821A5" w:rsidRPr="00DE6A73" w:rsidRDefault="00B60448" w:rsidP="00EE444B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 w:rsidR="00B64696" w:rsidRPr="00DE6A73">
        <w:t>Tailored m</w:t>
      </w:r>
      <w:r w:rsidRPr="00DE6A73">
        <w:t>eals to support your health condition</w:t>
      </w:r>
    </w:p>
    <w:p w14:paraId="4622AB6A" w14:textId="6D525ADD" w:rsidR="00732FA3" w:rsidRPr="00DE6A73" w:rsidRDefault="00732FA3" w:rsidP="00301A15">
      <w:pPr>
        <w:spacing w:after="0" w:line="240" w:lineRule="auto"/>
        <w:ind w:left="288"/>
      </w:pPr>
      <w:r w:rsidRPr="64BC59F4">
        <w:rPr>
          <w:rFonts w:ascii="Segoe UI Symbol" w:hAnsi="Segoe UI Symbol" w:cs="Segoe UI Symbol"/>
        </w:rPr>
        <w:t>☐</w:t>
      </w:r>
      <w:r>
        <w:t xml:space="preserve"> Other: __________________</w:t>
      </w:r>
      <w:r w:rsidR="06FB7691">
        <w:t>_____________________________________________________</w:t>
      </w:r>
    </w:p>
    <w:p w14:paraId="3B16CB76" w14:textId="77777777" w:rsidR="00732FA3" w:rsidRPr="00DE6A73" w:rsidRDefault="00732FA3" w:rsidP="00301A15">
      <w:pPr>
        <w:spacing w:after="0" w:line="240" w:lineRule="auto"/>
      </w:pPr>
    </w:p>
    <w:p w14:paraId="2A122382" w14:textId="12F9AEE8" w:rsidR="00AD7A0A" w:rsidRPr="000F194C" w:rsidRDefault="625F7FFE" w:rsidP="00AD7A0A">
      <w:pPr>
        <w:spacing w:after="0" w:line="240" w:lineRule="auto"/>
      </w:pPr>
      <w:r>
        <w:t xml:space="preserve">2. </w:t>
      </w:r>
      <w:r w:rsidR="08E8A815">
        <w:t xml:space="preserve">[optional] </w:t>
      </w:r>
      <w:r>
        <w:t xml:space="preserve">What </w:t>
      </w:r>
      <w:r w:rsidR="664AE639">
        <w:t xml:space="preserve">are some barriers to </w:t>
      </w:r>
      <w:r w:rsidR="2D59E2EF">
        <w:t>reaching your nutritional goals and needs</w:t>
      </w:r>
      <w:r>
        <w:t>?</w:t>
      </w:r>
      <w:r w:rsidR="0EFE8145">
        <w:t xml:space="preserve"> </w:t>
      </w:r>
    </w:p>
    <w:p w14:paraId="2CCEC9EF" w14:textId="3443ADB7" w:rsidR="00732FA3" w:rsidRPr="00DE6A73" w:rsidRDefault="00732FA3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Lack of ability to pay</w:t>
      </w:r>
    </w:p>
    <w:p w14:paraId="1425A16E" w14:textId="06F0D02B" w:rsidR="00732FA3" w:rsidRPr="00DE6A73" w:rsidRDefault="00732FA3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 w:rsidR="00B64696" w:rsidRPr="00DE6A73">
        <w:t xml:space="preserve">Lack of transportation </w:t>
      </w:r>
    </w:p>
    <w:p w14:paraId="3811B021" w14:textId="66CC8BD4" w:rsidR="00B64696" w:rsidRPr="00DE6A73" w:rsidRDefault="00B64696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Difficulty transporting food</w:t>
      </w:r>
    </w:p>
    <w:p w14:paraId="46058385" w14:textId="01937D9C" w:rsidR="00412145" w:rsidRPr="00DE6A73" w:rsidRDefault="00412145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Lack of stable housing</w:t>
      </w:r>
    </w:p>
    <w:p w14:paraId="1047D626" w14:textId="2E231C6C" w:rsidR="008821A5" w:rsidRPr="00DE6A73" w:rsidRDefault="00732FA3" w:rsidP="00301A15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 w:rsidR="008821A5" w:rsidRPr="00DE6A73">
        <w:t>Lack of cooking supplies (examples: pots, pans, utensils, refrigerator, stove)</w:t>
      </w:r>
    </w:p>
    <w:p w14:paraId="62039AB7" w14:textId="04532A06" w:rsidR="008C4D8A" w:rsidRPr="00DE6A73" w:rsidRDefault="00732FA3" w:rsidP="001832B3">
      <w:pPr>
        <w:spacing w:after="0" w:line="240" w:lineRule="auto"/>
        <w:ind w:left="288"/>
      </w:pPr>
      <w:r w:rsidRPr="64BC59F4">
        <w:rPr>
          <w:rFonts w:ascii="Segoe UI Symbol" w:hAnsi="Segoe UI Symbol" w:cs="Segoe UI Symbol"/>
        </w:rPr>
        <w:t>☐</w:t>
      </w:r>
      <w:r>
        <w:t xml:space="preserve"> Other: __________________</w:t>
      </w:r>
      <w:r w:rsidR="18063391">
        <w:t>_____________________________________________________</w:t>
      </w:r>
    </w:p>
    <w:p w14:paraId="6B65BDA1" w14:textId="77777777" w:rsidR="001832B3" w:rsidRPr="006A1A87" w:rsidRDefault="001832B3" w:rsidP="001832B3">
      <w:pPr>
        <w:spacing w:after="0" w:line="240" w:lineRule="auto"/>
        <w:ind w:left="288"/>
      </w:pPr>
      <w:r w:rsidRPr="00DE6A73">
        <w:rPr>
          <w:rFonts w:ascii="Segoe UI Symbol" w:hAnsi="Segoe UI Symbol" w:cs="Segoe UI Symbol"/>
        </w:rPr>
        <w:t>☐</w:t>
      </w:r>
      <w:r w:rsidRPr="00DE6A73">
        <w:t xml:space="preserve"> </w:t>
      </w:r>
      <w:r>
        <w:t>None</w:t>
      </w:r>
    </w:p>
    <w:p w14:paraId="622BA768" w14:textId="77777777" w:rsidR="00520616" w:rsidRDefault="00520616" w:rsidP="00301A15">
      <w:pPr>
        <w:spacing w:after="0" w:line="240" w:lineRule="auto"/>
      </w:pPr>
    </w:p>
    <w:p w14:paraId="602A7CAB" w14:textId="77777777" w:rsidR="001832B3" w:rsidRPr="00DE6A73" w:rsidRDefault="001832B3" w:rsidP="00301A15">
      <w:pPr>
        <w:spacing w:after="0" w:line="240" w:lineRule="auto"/>
        <w:sectPr w:rsidR="001832B3" w:rsidRPr="00DE6A73" w:rsidSect="0088273F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26"/>
        </w:sectPr>
      </w:pPr>
    </w:p>
    <w:p w14:paraId="0B2CB65C" w14:textId="0FE05D91" w:rsidR="000F194C" w:rsidRPr="00DE6A73" w:rsidRDefault="220B58C1" w:rsidP="000F194C">
      <w:pPr>
        <w:spacing w:after="0" w:line="240" w:lineRule="auto"/>
      </w:pPr>
      <w:r>
        <w:t>3</w:t>
      </w:r>
      <w:r w:rsidR="08E8A815">
        <w:t>. Maximum Number of B</w:t>
      </w:r>
      <w:r w:rsidR="5799B313">
        <w:t>enefits</w:t>
      </w:r>
      <w:r w:rsidR="08E8A815">
        <w:t xml:space="preserve"> Per </w:t>
      </w:r>
      <w:r w:rsidR="7648C3B0">
        <w:t>Distribution</w:t>
      </w:r>
      <w:r w:rsidR="08E8A815">
        <w:t xml:space="preserve"> (based on </w:t>
      </w:r>
      <w:r w:rsidR="3F941BE7">
        <w:t xml:space="preserve">if the member has a </w:t>
      </w:r>
      <w:r w:rsidR="08E8A815">
        <w:t>dependent):</w:t>
      </w:r>
    </w:p>
    <w:p w14:paraId="017CEC21" w14:textId="312E1CA7" w:rsidR="52CA062B" w:rsidRDefault="0B6561EC" w:rsidP="36346A36">
      <w:pPr>
        <w:spacing w:after="0" w:line="240" w:lineRule="auto"/>
        <w:ind w:left="216"/>
        <w:rPr>
          <w:rFonts w:eastAsia="Avenir Next LT Pro" w:cs="Avenir Next LT Pro"/>
          <w:color w:val="000000" w:themeColor="text1"/>
        </w:rPr>
      </w:pPr>
      <w:r w:rsidRPr="36346A36">
        <w:rPr>
          <w:rFonts w:ascii="Segoe UI Symbol" w:eastAsia="Segoe UI Symbol" w:hAnsi="Segoe UI Symbol" w:cs="Segoe UI Symbol"/>
          <w:color w:val="000000" w:themeColor="text1"/>
        </w:rPr>
        <w:t>☐</w:t>
      </w:r>
      <w:r w:rsidRPr="36346A36">
        <w:rPr>
          <w:rFonts w:eastAsia="Avenir Next LT Pro" w:cs="Avenir Next LT Pro"/>
          <w:color w:val="000000" w:themeColor="text1"/>
        </w:rPr>
        <w:t xml:space="preserve"> Individual - 1 benefit (e.g. food box</w:t>
      </w:r>
      <w:r w:rsidR="0014424A">
        <w:rPr>
          <w:rFonts w:eastAsia="Avenir Next LT Pro" w:cs="Avenir Next LT Pro"/>
          <w:color w:val="000000" w:themeColor="text1"/>
        </w:rPr>
        <w:t>/voucher</w:t>
      </w:r>
      <w:r w:rsidRPr="36346A36">
        <w:rPr>
          <w:rFonts w:eastAsia="Avenir Next LT Pro" w:cs="Avenir Next LT Pro"/>
          <w:color w:val="000000" w:themeColor="text1"/>
        </w:rPr>
        <w:t>)</w:t>
      </w:r>
    </w:p>
    <w:p w14:paraId="0C012399" w14:textId="5035938A" w:rsidR="0FE18D38" w:rsidRDefault="0B6561EC" w:rsidP="00282975">
      <w:pPr>
        <w:spacing w:after="0" w:line="240" w:lineRule="auto"/>
        <w:ind w:left="216"/>
        <w:rPr>
          <w:rFonts w:eastAsia="Avenir Next LT Pro" w:cs="Avenir Next LT Pro"/>
          <w:color w:val="000000" w:themeColor="text1"/>
        </w:rPr>
      </w:pPr>
      <w:r w:rsidRPr="36346A36">
        <w:rPr>
          <w:rFonts w:ascii="Segoe UI Symbol" w:eastAsia="Segoe UI Symbol" w:hAnsi="Segoe UI Symbol" w:cs="Segoe UI Symbol"/>
          <w:color w:val="000000" w:themeColor="text1"/>
        </w:rPr>
        <w:t>☐</w:t>
      </w:r>
      <w:r w:rsidRPr="36346A36">
        <w:rPr>
          <w:rFonts w:eastAsia="Avenir Next LT Pro" w:cs="Avenir Next LT Pro"/>
          <w:color w:val="000000" w:themeColor="text1"/>
        </w:rPr>
        <w:t xml:space="preserve"> Family - 2 benefits (e.g. food boxes</w:t>
      </w:r>
      <w:r w:rsidR="0014424A">
        <w:rPr>
          <w:rFonts w:eastAsia="Avenir Next LT Pro" w:cs="Avenir Next LT Pro"/>
          <w:color w:val="000000" w:themeColor="text1"/>
        </w:rPr>
        <w:t>/vouchers</w:t>
      </w:r>
      <w:r w:rsidRPr="36346A36">
        <w:rPr>
          <w:rFonts w:eastAsia="Avenir Next LT Pro" w:cs="Avenir Next LT Pro"/>
          <w:color w:val="000000" w:themeColor="text1"/>
        </w:rPr>
        <w:t>)</w:t>
      </w:r>
    </w:p>
    <w:p w14:paraId="2A0696B8" w14:textId="4E223DEC" w:rsidR="36346A36" w:rsidRDefault="36346A36" w:rsidP="36346A36">
      <w:pPr>
        <w:spacing w:after="0" w:line="240" w:lineRule="auto"/>
        <w:ind w:left="216"/>
        <w:rPr>
          <w:rFonts w:eastAsia="Avenir Next LT Pro" w:cs="Avenir Next LT Pro"/>
          <w:color w:val="000000" w:themeColor="text1"/>
        </w:rPr>
      </w:pPr>
    </w:p>
    <w:p w14:paraId="56976941" w14:textId="2CDA0E4C" w:rsidR="36346A36" w:rsidRDefault="36346A36" w:rsidP="36346A36">
      <w:pPr>
        <w:spacing w:after="0" w:line="240" w:lineRule="auto"/>
        <w:ind w:left="216"/>
        <w:rPr>
          <w:rFonts w:eastAsia="Avenir Next LT Pro" w:cs="Avenir Next LT Pro"/>
        </w:rPr>
      </w:pPr>
    </w:p>
    <w:p w14:paraId="153F99E5" w14:textId="77777777" w:rsidR="000F194C" w:rsidRPr="00DE6A73" w:rsidRDefault="000F194C" w:rsidP="000F194C">
      <w:pPr>
        <w:spacing w:after="0" w:line="240" w:lineRule="auto"/>
        <w:sectPr w:rsidR="000F194C" w:rsidRPr="00DE6A73" w:rsidSect="000F194C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26"/>
        </w:sectPr>
      </w:pPr>
    </w:p>
    <w:p w14:paraId="413B1556" w14:textId="6E5761EE" w:rsidR="000F194C" w:rsidRDefault="220B58C1" w:rsidP="000F194C">
      <w:pPr>
        <w:spacing w:after="0" w:line="240" w:lineRule="auto"/>
      </w:pPr>
      <w:r>
        <w:t>4</w:t>
      </w:r>
      <w:r w:rsidR="08E8A815">
        <w:t xml:space="preserve">. Duration:   Start Date: ______________                            End Date: </w:t>
      </w:r>
      <w:r w:rsidR="08E8A815" w:rsidRPr="36346A36">
        <w:rPr>
          <w:u w:val="single"/>
        </w:rPr>
        <w:t xml:space="preserve">January </w:t>
      </w:r>
      <w:r w:rsidR="46F2A764" w:rsidRPr="36346A36">
        <w:rPr>
          <w:u w:val="single"/>
        </w:rPr>
        <w:t>18</w:t>
      </w:r>
      <w:r w:rsidR="46F2A764" w:rsidRPr="36346A36">
        <w:rPr>
          <w:u w:val="single"/>
          <w:vertAlign w:val="superscript"/>
        </w:rPr>
        <w:t>th</w:t>
      </w:r>
      <w:r w:rsidR="08E8A815" w:rsidRPr="36346A36">
        <w:rPr>
          <w:u w:val="single"/>
        </w:rPr>
        <w:t>, 2026</w:t>
      </w:r>
    </w:p>
    <w:p w14:paraId="12AE4A61" w14:textId="77777777" w:rsidR="000F194C" w:rsidRDefault="000F194C" w:rsidP="000F194C">
      <w:pPr>
        <w:spacing w:after="0" w:line="240" w:lineRule="auto"/>
        <w:ind w:left="216"/>
      </w:pPr>
    </w:p>
    <w:p w14:paraId="04883D47" w14:textId="1A1787D1" w:rsidR="0FE18D38" w:rsidRPr="007E2ED6" w:rsidRDefault="0FE18D38" w:rsidP="00F618F1">
      <w:pPr>
        <w:spacing w:after="0" w:line="240" w:lineRule="auto"/>
        <w:rPr>
          <w:i/>
          <w:iCs/>
        </w:rPr>
      </w:pPr>
    </w:p>
    <w:p w14:paraId="07769383" w14:textId="6B05B6AB" w:rsidR="000F194C" w:rsidRPr="007E2ED6" w:rsidRDefault="000F194C" w:rsidP="00F618F1">
      <w:pPr>
        <w:spacing w:after="0" w:line="240" w:lineRule="auto"/>
        <w:rPr>
          <w:i/>
          <w:iCs/>
        </w:rPr>
      </w:pPr>
      <w:r w:rsidRPr="007E2ED6">
        <w:rPr>
          <w:i/>
          <w:iCs/>
        </w:rPr>
        <w:t>Sign below if you agree to this person-centered service plan.</w:t>
      </w:r>
    </w:p>
    <w:p w14:paraId="10FE14B0" w14:textId="77777777" w:rsidR="000F194C" w:rsidRPr="007E2ED6" w:rsidRDefault="000F194C" w:rsidP="000F194C">
      <w:pPr>
        <w:spacing w:after="0" w:line="240" w:lineRule="auto"/>
        <w:rPr>
          <w:i/>
          <w:iCs/>
        </w:rPr>
      </w:pPr>
    </w:p>
    <w:p w14:paraId="23075185" w14:textId="77777777" w:rsidR="00F618F1" w:rsidRDefault="00F618F1" w:rsidP="000F194C">
      <w:pPr>
        <w:spacing w:after="0" w:line="240" w:lineRule="auto"/>
      </w:pPr>
    </w:p>
    <w:p w14:paraId="78A2ACE4" w14:textId="77777777" w:rsidR="00A04D44" w:rsidRDefault="00A04D44" w:rsidP="00A04D44">
      <w:pPr>
        <w:spacing w:after="0" w:line="240" w:lineRule="auto"/>
      </w:pPr>
      <w:r w:rsidRPr="00DE6A73">
        <w:t xml:space="preserve">Member Signature: </w:t>
      </w:r>
      <w:r>
        <w:t>___________________________</w:t>
      </w:r>
      <w:r w:rsidRPr="00DE6A73">
        <w:t>______________</w:t>
      </w:r>
      <w:r>
        <w:t xml:space="preserve">_______ </w:t>
      </w:r>
      <w:r w:rsidRPr="00DE6A73">
        <w:t>Date: ____________</w:t>
      </w:r>
    </w:p>
    <w:p w14:paraId="13CF9234" w14:textId="77777777" w:rsidR="00A04D44" w:rsidRDefault="00A04D44" w:rsidP="00A04D44">
      <w:pPr>
        <w:spacing w:after="0" w:line="240" w:lineRule="auto"/>
      </w:pPr>
      <w:r>
        <w:t xml:space="preserve">If not signing for self, guardian or legal authorized representative name: </w:t>
      </w:r>
    </w:p>
    <w:p w14:paraId="1D28939C" w14:textId="77777777" w:rsidR="00A04D44" w:rsidRDefault="00A04D44" w:rsidP="00A04D44">
      <w:pPr>
        <w:spacing w:after="0" w:line="240" w:lineRule="auto"/>
      </w:pPr>
    </w:p>
    <w:p w14:paraId="38B37C6C" w14:textId="77777777" w:rsidR="00A04D44" w:rsidRDefault="00A04D44" w:rsidP="00A04D44">
      <w:pPr>
        <w:spacing w:after="0" w:line="240" w:lineRule="auto"/>
      </w:pPr>
      <w:r>
        <w:t>_____________________________________________________________________________________</w:t>
      </w:r>
    </w:p>
    <w:p w14:paraId="58B91047" w14:textId="77777777" w:rsidR="00A04D44" w:rsidRDefault="00A04D44" w:rsidP="00A04D44">
      <w:pPr>
        <w:spacing w:after="0" w:line="240" w:lineRule="auto"/>
      </w:pPr>
    </w:p>
    <w:p w14:paraId="4EB253DA" w14:textId="77777777" w:rsidR="00A04D44" w:rsidRDefault="00A04D44" w:rsidP="00A04D44">
      <w:pPr>
        <w:spacing w:after="0" w:line="240" w:lineRule="auto"/>
      </w:pPr>
    </w:p>
    <w:p w14:paraId="0E47B2FC" w14:textId="77777777" w:rsidR="007E2ED6" w:rsidRDefault="007E2ED6" w:rsidP="007E2ED6">
      <w:pPr>
        <w:spacing w:after="0" w:line="240" w:lineRule="auto"/>
        <w:rPr>
          <w:i/>
          <w:iCs/>
        </w:rPr>
      </w:pPr>
      <w:r>
        <w:rPr>
          <w:i/>
          <w:iCs/>
        </w:rPr>
        <w:t>If verbal consent is provided:</w:t>
      </w:r>
    </w:p>
    <w:p w14:paraId="19D66FFF" w14:textId="19528868" w:rsidR="00A04D44" w:rsidRPr="00C80C4C" w:rsidRDefault="007E2ED6" w:rsidP="007E2ED6">
      <w:pPr>
        <w:spacing w:after="0" w:line="240" w:lineRule="auto"/>
      </w:pPr>
      <w:r>
        <w:rPr>
          <w:i/>
          <w:iCs/>
        </w:rPr>
        <w:t xml:space="preserve"> </w:t>
      </w:r>
    </w:p>
    <w:p w14:paraId="52935098" w14:textId="77777777" w:rsidR="00A04D44" w:rsidRPr="00C80C4C" w:rsidRDefault="00A04D44" w:rsidP="00A04D44">
      <w:pPr>
        <w:spacing w:after="0" w:line="240" w:lineRule="auto"/>
      </w:pPr>
      <w:r>
        <w:t>Health Plan: _______________________________________________________</w:t>
      </w:r>
    </w:p>
    <w:p w14:paraId="7887B194" w14:textId="77777777" w:rsidR="00A04D44" w:rsidRPr="00C80C4C" w:rsidRDefault="00A04D44" w:rsidP="00A04D44">
      <w:pPr>
        <w:spacing w:after="0" w:line="240" w:lineRule="auto"/>
      </w:pPr>
    </w:p>
    <w:p w14:paraId="08B47D38" w14:textId="77777777" w:rsidR="00A04D44" w:rsidRPr="00C80C4C" w:rsidRDefault="00A04D44" w:rsidP="00A04D44">
      <w:pPr>
        <w:spacing w:after="0" w:line="240" w:lineRule="auto"/>
      </w:pPr>
      <w:r>
        <w:t xml:space="preserve">Staff Name (print): _________________________________________________ </w:t>
      </w:r>
    </w:p>
    <w:p w14:paraId="0F3489F7" w14:textId="77777777" w:rsidR="00A04D44" w:rsidRPr="00C80C4C" w:rsidRDefault="00A04D44" w:rsidP="00A04D44">
      <w:pPr>
        <w:spacing w:after="0" w:line="240" w:lineRule="auto"/>
      </w:pPr>
    </w:p>
    <w:p w14:paraId="5B4EC217" w14:textId="7125DFBB" w:rsidR="0F5A5EC8" w:rsidRPr="003A7F18" w:rsidRDefault="00A04D44" w:rsidP="003A7F18">
      <w:pPr>
        <w:spacing w:after="0" w:line="240" w:lineRule="auto"/>
      </w:pPr>
      <w:r>
        <w:t xml:space="preserve">Staff Signature: </w:t>
      </w:r>
      <w:r w:rsidRPr="00CE13ED">
        <w:t>____________________________________________________</w:t>
      </w:r>
      <w:r>
        <w:t xml:space="preserve"> Date</w:t>
      </w:r>
      <w:r w:rsidRPr="00CE13ED">
        <w:t>: ___________</w:t>
      </w:r>
    </w:p>
    <w:sectPr w:rsidR="0F5A5EC8" w:rsidRPr="003A7F18" w:rsidSect="000F194C">
      <w:type w:val="continuous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449524" w14:textId="77777777" w:rsidR="00DB7797" w:rsidRPr="00E7795F" w:rsidRDefault="00DB7797" w:rsidP="00DE6A73">
      <w:r w:rsidRPr="00E7795F">
        <w:separator/>
      </w:r>
    </w:p>
  </w:endnote>
  <w:endnote w:type="continuationSeparator" w:id="0">
    <w:p w14:paraId="3134C82A" w14:textId="77777777" w:rsidR="00DB7797" w:rsidRPr="00E7795F" w:rsidRDefault="00DB7797" w:rsidP="00DE6A73">
      <w:r w:rsidRPr="00E7795F">
        <w:continuationSeparator/>
      </w:r>
    </w:p>
  </w:endnote>
  <w:endnote w:type="continuationNotice" w:id="1">
    <w:p w14:paraId="19431947" w14:textId="77777777" w:rsidR="00DB7797" w:rsidRPr="00E7795F" w:rsidRDefault="00DB7797" w:rsidP="00DE6A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03458687"/>
      <w:docPartObj>
        <w:docPartGallery w:val="Page Numbers (Bottom of Page)"/>
        <w:docPartUnique/>
      </w:docPartObj>
    </w:sdtPr>
    <w:sdtContent>
      <w:p w14:paraId="3F2BD110" w14:textId="77777777" w:rsidR="00D92116" w:rsidRPr="00E7795F" w:rsidRDefault="00D92116" w:rsidP="00DE6A73">
        <w:pPr>
          <w:pStyle w:val="Footer"/>
        </w:pPr>
        <w:r w:rsidRPr="00E7795F">
          <w:fldChar w:fldCharType="begin"/>
        </w:r>
        <w:r w:rsidRPr="00E7795F">
          <w:instrText xml:space="preserve"> PAGE   \* MERGEFORMAT </w:instrText>
        </w:r>
        <w:r w:rsidRPr="00E7795F">
          <w:fldChar w:fldCharType="separate"/>
        </w:r>
        <w:r w:rsidRPr="00E7795F">
          <w:t>2</w:t>
        </w:r>
        <w:r w:rsidRPr="00E7795F">
          <w:fldChar w:fldCharType="end"/>
        </w:r>
      </w:p>
    </w:sdtContent>
  </w:sdt>
  <w:p w14:paraId="151CC5BA" w14:textId="77777777" w:rsidR="00786770" w:rsidRPr="00E7795F" w:rsidRDefault="00786770" w:rsidP="00DE6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1763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7012AC" w14:textId="145AC98A" w:rsidR="00732FA3" w:rsidRDefault="00732FA3" w:rsidP="00DE6A7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78CD7D" w14:textId="77777777" w:rsidR="00732FA3" w:rsidRDefault="00732FA3" w:rsidP="00DE6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22253" w14:textId="77777777" w:rsidR="00DB7797" w:rsidRPr="00E7795F" w:rsidRDefault="00DB7797" w:rsidP="00DE6A73">
      <w:r w:rsidRPr="00E7795F">
        <w:separator/>
      </w:r>
    </w:p>
  </w:footnote>
  <w:footnote w:type="continuationSeparator" w:id="0">
    <w:p w14:paraId="0F87213A" w14:textId="77777777" w:rsidR="00DB7797" w:rsidRPr="00E7795F" w:rsidRDefault="00DB7797" w:rsidP="00DE6A73">
      <w:r w:rsidRPr="00E7795F">
        <w:continuationSeparator/>
      </w:r>
    </w:p>
  </w:footnote>
  <w:footnote w:type="continuationNotice" w:id="1">
    <w:p w14:paraId="316BD296" w14:textId="77777777" w:rsidR="00DB7797" w:rsidRPr="00E7795F" w:rsidRDefault="00DB7797" w:rsidP="00DE6A7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65BAE"/>
    <w:multiLevelType w:val="multilevel"/>
    <w:tmpl w:val="B8D08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3F375A"/>
    <w:multiLevelType w:val="multilevel"/>
    <w:tmpl w:val="66509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6206D4"/>
    <w:multiLevelType w:val="hybridMultilevel"/>
    <w:tmpl w:val="8160AA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067D62"/>
    <w:multiLevelType w:val="multilevel"/>
    <w:tmpl w:val="D1E24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EB25CD"/>
    <w:multiLevelType w:val="multilevel"/>
    <w:tmpl w:val="A3A44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EF473B5"/>
    <w:multiLevelType w:val="hybridMultilevel"/>
    <w:tmpl w:val="FFFFFFFF"/>
    <w:lvl w:ilvl="0" w:tplc="3CC85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A2E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E0F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ECAD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3675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143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42FD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2E6C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9CA9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F1F53"/>
    <w:multiLevelType w:val="hybridMultilevel"/>
    <w:tmpl w:val="F91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82674"/>
    <w:multiLevelType w:val="hybridMultilevel"/>
    <w:tmpl w:val="B18C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8008E3"/>
    <w:multiLevelType w:val="multilevel"/>
    <w:tmpl w:val="2B06D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5656849"/>
    <w:multiLevelType w:val="multilevel"/>
    <w:tmpl w:val="20E67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91502BA"/>
    <w:multiLevelType w:val="multilevel"/>
    <w:tmpl w:val="91A6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CD123C2"/>
    <w:multiLevelType w:val="multilevel"/>
    <w:tmpl w:val="1E562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D557E04"/>
    <w:multiLevelType w:val="multilevel"/>
    <w:tmpl w:val="5CCA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E21225D"/>
    <w:multiLevelType w:val="multilevel"/>
    <w:tmpl w:val="1CDC7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16E3BAC"/>
    <w:multiLevelType w:val="hybridMultilevel"/>
    <w:tmpl w:val="F6444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6A0B56"/>
    <w:multiLevelType w:val="hybridMultilevel"/>
    <w:tmpl w:val="197AE0EE"/>
    <w:lvl w:ilvl="0" w:tplc="A52C156E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2EA77C6C"/>
    <w:multiLevelType w:val="multilevel"/>
    <w:tmpl w:val="00CCF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155383F"/>
    <w:multiLevelType w:val="multilevel"/>
    <w:tmpl w:val="18E0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45312FA"/>
    <w:multiLevelType w:val="multilevel"/>
    <w:tmpl w:val="4978F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699491D"/>
    <w:multiLevelType w:val="hybridMultilevel"/>
    <w:tmpl w:val="2B689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E95694"/>
    <w:multiLevelType w:val="hybridMultilevel"/>
    <w:tmpl w:val="7BA04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54685D"/>
    <w:multiLevelType w:val="multilevel"/>
    <w:tmpl w:val="21066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EC661E6"/>
    <w:multiLevelType w:val="multilevel"/>
    <w:tmpl w:val="129C4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67F3B98"/>
    <w:multiLevelType w:val="multilevel"/>
    <w:tmpl w:val="E5D01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6AB4A69"/>
    <w:multiLevelType w:val="hybridMultilevel"/>
    <w:tmpl w:val="7534D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826B82"/>
    <w:multiLevelType w:val="multilevel"/>
    <w:tmpl w:val="5C86F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A4171AF"/>
    <w:multiLevelType w:val="multilevel"/>
    <w:tmpl w:val="188E5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B5D7BCF"/>
    <w:multiLevelType w:val="multilevel"/>
    <w:tmpl w:val="33EE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B6E767A"/>
    <w:multiLevelType w:val="multilevel"/>
    <w:tmpl w:val="E3B41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B8C7C58"/>
    <w:multiLevelType w:val="hybridMultilevel"/>
    <w:tmpl w:val="F07EA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637CF5"/>
    <w:multiLevelType w:val="multilevel"/>
    <w:tmpl w:val="2418F1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61C45C2"/>
    <w:multiLevelType w:val="multilevel"/>
    <w:tmpl w:val="B064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BF50020"/>
    <w:multiLevelType w:val="multilevel"/>
    <w:tmpl w:val="D16A8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C723E1D"/>
    <w:multiLevelType w:val="hybridMultilevel"/>
    <w:tmpl w:val="4CA49F54"/>
    <w:lvl w:ilvl="0" w:tplc="3A7E7BB8">
      <w:numFmt w:val="bullet"/>
      <w:lvlText w:val="☐"/>
      <w:lvlJc w:val="left"/>
      <w:pPr>
        <w:ind w:left="360" w:hanging="36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F8A7657"/>
    <w:multiLevelType w:val="multilevel"/>
    <w:tmpl w:val="B03EC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03F0FAC"/>
    <w:multiLevelType w:val="hybridMultilevel"/>
    <w:tmpl w:val="E062D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4552C7"/>
    <w:multiLevelType w:val="hybridMultilevel"/>
    <w:tmpl w:val="D0FE5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182DAF"/>
    <w:multiLevelType w:val="multilevel"/>
    <w:tmpl w:val="7A5CA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1E50BA"/>
    <w:multiLevelType w:val="hybridMultilevel"/>
    <w:tmpl w:val="7666A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992E64"/>
    <w:multiLevelType w:val="multilevel"/>
    <w:tmpl w:val="CF8CE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9244823"/>
    <w:multiLevelType w:val="hybridMultilevel"/>
    <w:tmpl w:val="C114B45E"/>
    <w:lvl w:ilvl="0" w:tplc="1AD27342">
      <w:start w:val="1"/>
      <w:numFmt w:val="upperLetter"/>
      <w:pStyle w:val="Heading2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9F6456A"/>
    <w:multiLevelType w:val="multilevel"/>
    <w:tmpl w:val="82F2F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9FD4BFE"/>
    <w:multiLevelType w:val="multilevel"/>
    <w:tmpl w:val="4358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AE478B1"/>
    <w:multiLevelType w:val="multilevel"/>
    <w:tmpl w:val="DA4E6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6E4F1A23"/>
    <w:multiLevelType w:val="multilevel"/>
    <w:tmpl w:val="B03EC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2E10454"/>
    <w:multiLevelType w:val="multilevel"/>
    <w:tmpl w:val="5D003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341437E"/>
    <w:multiLevelType w:val="multilevel"/>
    <w:tmpl w:val="D7241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8DE1D96"/>
    <w:multiLevelType w:val="hybridMultilevel"/>
    <w:tmpl w:val="9B20A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1854F6"/>
    <w:multiLevelType w:val="multilevel"/>
    <w:tmpl w:val="76E00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7AA14603"/>
    <w:multiLevelType w:val="hybridMultilevel"/>
    <w:tmpl w:val="CA246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0362DF"/>
    <w:multiLevelType w:val="hybridMultilevel"/>
    <w:tmpl w:val="98EE69C6"/>
    <w:lvl w:ilvl="0" w:tplc="61FC5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E77C1A"/>
    <w:multiLevelType w:val="multilevel"/>
    <w:tmpl w:val="AE268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78569794">
    <w:abstractNumId w:val="5"/>
  </w:num>
  <w:num w:numId="2" w16cid:durableId="1696540728">
    <w:abstractNumId w:val="19"/>
  </w:num>
  <w:num w:numId="3" w16cid:durableId="711466803">
    <w:abstractNumId w:val="7"/>
  </w:num>
  <w:num w:numId="4" w16cid:durableId="120925666">
    <w:abstractNumId w:val="36"/>
  </w:num>
  <w:num w:numId="5" w16cid:durableId="1552031999">
    <w:abstractNumId w:val="6"/>
  </w:num>
  <w:num w:numId="6" w16cid:durableId="664552678">
    <w:abstractNumId w:val="50"/>
  </w:num>
  <w:num w:numId="7" w16cid:durableId="2120178085">
    <w:abstractNumId w:val="10"/>
  </w:num>
  <w:num w:numId="8" w16cid:durableId="158078919">
    <w:abstractNumId w:val="30"/>
  </w:num>
  <w:num w:numId="9" w16cid:durableId="959141894">
    <w:abstractNumId w:val="14"/>
  </w:num>
  <w:num w:numId="10" w16cid:durableId="746054">
    <w:abstractNumId w:val="13"/>
  </w:num>
  <w:num w:numId="11" w16cid:durableId="1402830694">
    <w:abstractNumId w:val="39"/>
  </w:num>
  <w:num w:numId="12" w16cid:durableId="1826824112">
    <w:abstractNumId w:val="27"/>
  </w:num>
  <w:num w:numId="13" w16cid:durableId="937561126">
    <w:abstractNumId w:val="43"/>
  </w:num>
  <w:num w:numId="14" w16cid:durableId="796021227">
    <w:abstractNumId w:val="18"/>
  </w:num>
  <w:num w:numId="15" w16cid:durableId="740908663">
    <w:abstractNumId w:val="45"/>
  </w:num>
  <w:num w:numId="16" w16cid:durableId="1516965717">
    <w:abstractNumId w:val="22"/>
  </w:num>
  <w:num w:numId="17" w16cid:durableId="1127815239">
    <w:abstractNumId w:val="42"/>
  </w:num>
  <w:num w:numId="18" w16cid:durableId="1344282952">
    <w:abstractNumId w:val="4"/>
  </w:num>
  <w:num w:numId="19" w16cid:durableId="1012537763">
    <w:abstractNumId w:val="48"/>
  </w:num>
  <w:num w:numId="20" w16cid:durableId="1357195266">
    <w:abstractNumId w:val="17"/>
  </w:num>
  <w:num w:numId="21" w16cid:durableId="1462577503">
    <w:abstractNumId w:val="1"/>
  </w:num>
  <w:num w:numId="22" w16cid:durableId="822164554">
    <w:abstractNumId w:val="28"/>
  </w:num>
  <w:num w:numId="23" w16cid:durableId="2080980973">
    <w:abstractNumId w:val="16"/>
  </w:num>
  <w:num w:numId="24" w16cid:durableId="1827939846">
    <w:abstractNumId w:val="12"/>
  </w:num>
  <w:num w:numId="25" w16cid:durableId="1721321653">
    <w:abstractNumId w:val="41"/>
  </w:num>
  <w:num w:numId="26" w16cid:durableId="80494973">
    <w:abstractNumId w:val="8"/>
  </w:num>
  <w:num w:numId="27" w16cid:durableId="1911309382">
    <w:abstractNumId w:val="9"/>
  </w:num>
  <w:num w:numId="28" w16cid:durableId="1508444999">
    <w:abstractNumId w:val="51"/>
  </w:num>
  <w:num w:numId="29" w16cid:durableId="1345861278">
    <w:abstractNumId w:val="25"/>
  </w:num>
  <w:num w:numId="30" w16cid:durableId="1866399980">
    <w:abstractNumId w:val="0"/>
  </w:num>
  <w:num w:numId="31" w16cid:durableId="1630093074">
    <w:abstractNumId w:val="3"/>
  </w:num>
  <w:num w:numId="32" w16cid:durableId="2007171995">
    <w:abstractNumId w:val="31"/>
  </w:num>
  <w:num w:numId="33" w16cid:durableId="2117938220">
    <w:abstractNumId w:val="46"/>
  </w:num>
  <w:num w:numId="34" w16cid:durableId="331489045">
    <w:abstractNumId w:val="23"/>
  </w:num>
  <w:num w:numId="35" w16cid:durableId="696584359">
    <w:abstractNumId w:val="21"/>
  </w:num>
  <w:num w:numId="36" w16cid:durableId="1450591208">
    <w:abstractNumId w:val="11"/>
  </w:num>
  <w:num w:numId="37" w16cid:durableId="991907538">
    <w:abstractNumId w:val="32"/>
  </w:num>
  <w:num w:numId="38" w16cid:durableId="564028391">
    <w:abstractNumId w:val="33"/>
  </w:num>
  <w:num w:numId="39" w16cid:durableId="396905790">
    <w:abstractNumId w:val="26"/>
  </w:num>
  <w:num w:numId="40" w16cid:durableId="789401653">
    <w:abstractNumId w:val="20"/>
  </w:num>
  <w:num w:numId="41" w16cid:durableId="1531382672">
    <w:abstractNumId w:val="2"/>
  </w:num>
  <w:num w:numId="42" w16cid:durableId="461120764">
    <w:abstractNumId w:val="40"/>
  </w:num>
  <w:num w:numId="43" w16cid:durableId="252133826">
    <w:abstractNumId w:val="35"/>
  </w:num>
  <w:num w:numId="44" w16cid:durableId="150608429">
    <w:abstractNumId w:val="49"/>
  </w:num>
  <w:num w:numId="45" w16cid:durableId="56512616">
    <w:abstractNumId w:val="40"/>
    <w:lvlOverride w:ilvl="0">
      <w:startOverride w:val="1"/>
    </w:lvlOverride>
  </w:num>
  <w:num w:numId="46" w16cid:durableId="241448479">
    <w:abstractNumId w:val="29"/>
  </w:num>
  <w:num w:numId="47" w16cid:durableId="947389567">
    <w:abstractNumId w:val="24"/>
  </w:num>
  <w:num w:numId="48" w16cid:durableId="1278180054">
    <w:abstractNumId w:val="15"/>
  </w:num>
  <w:num w:numId="49" w16cid:durableId="1517427980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865827286">
    <w:abstractNumId w:val="34"/>
  </w:num>
  <w:num w:numId="51" w16cid:durableId="1282223682">
    <w:abstractNumId w:val="37"/>
  </w:num>
  <w:num w:numId="52" w16cid:durableId="1677492168">
    <w:abstractNumId w:val="47"/>
  </w:num>
  <w:num w:numId="53" w16cid:durableId="1924949074">
    <w:abstractNumId w:val="3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zNDcysjQ3NbcwMDdS0lEKTi0uzszPAykwNKsFALcgizgtAAAA"/>
  </w:docVars>
  <w:rsids>
    <w:rsidRoot w:val="00EC163F"/>
    <w:rsid w:val="00000054"/>
    <w:rsid w:val="000003B3"/>
    <w:rsid w:val="00000585"/>
    <w:rsid w:val="00000883"/>
    <w:rsid w:val="00000DF8"/>
    <w:rsid w:val="00001167"/>
    <w:rsid w:val="0000154B"/>
    <w:rsid w:val="000017CB"/>
    <w:rsid w:val="0000182C"/>
    <w:rsid w:val="000019CE"/>
    <w:rsid w:val="00001F53"/>
    <w:rsid w:val="000021B0"/>
    <w:rsid w:val="000021BF"/>
    <w:rsid w:val="00002363"/>
    <w:rsid w:val="00002744"/>
    <w:rsid w:val="00002AFF"/>
    <w:rsid w:val="00002EF4"/>
    <w:rsid w:val="00003015"/>
    <w:rsid w:val="0000358C"/>
    <w:rsid w:val="00003875"/>
    <w:rsid w:val="00003B57"/>
    <w:rsid w:val="00003DD3"/>
    <w:rsid w:val="00004161"/>
    <w:rsid w:val="00004354"/>
    <w:rsid w:val="000046BE"/>
    <w:rsid w:val="00004816"/>
    <w:rsid w:val="000048A5"/>
    <w:rsid w:val="00004A0D"/>
    <w:rsid w:val="00005302"/>
    <w:rsid w:val="0000589B"/>
    <w:rsid w:val="000058CE"/>
    <w:rsid w:val="00005A70"/>
    <w:rsid w:val="000062E4"/>
    <w:rsid w:val="00006F21"/>
    <w:rsid w:val="00007441"/>
    <w:rsid w:val="000077AB"/>
    <w:rsid w:val="00007CF1"/>
    <w:rsid w:val="000109B7"/>
    <w:rsid w:val="00010AED"/>
    <w:rsid w:val="00011395"/>
    <w:rsid w:val="00011561"/>
    <w:rsid w:val="00011972"/>
    <w:rsid w:val="000119A5"/>
    <w:rsid w:val="00012169"/>
    <w:rsid w:val="000121DC"/>
    <w:rsid w:val="00012564"/>
    <w:rsid w:val="00012D71"/>
    <w:rsid w:val="00012EA0"/>
    <w:rsid w:val="0001332B"/>
    <w:rsid w:val="000136D4"/>
    <w:rsid w:val="00013742"/>
    <w:rsid w:val="000137D5"/>
    <w:rsid w:val="00013950"/>
    <w:rsid w:val="00013A40"/>
    <w:rsid w:val="00013B5F"/>
    <w:rsid w:val="00013D2B"/>
    <w:rsid w:val="00013F7B"/>
    <w:rsid w:val="000142A7"/>
    <w:rsid w:val="000143E8"/>
    <w:rsid w:val="000144CD"/>
    <w:rsid w:val="00014630"/>
    <w:rsid w:val="00014700"/>
    <w:rsid w:val="00014754"/>
    <w:rsid w:val="00014785"/>
    <w:rsid w:val="00014906"/>
    <w:rsid w:val="0001491A"/>
    <w:rsid w:val="00014924"/>
    <w:rsid w:val="000149BE"/>
    <w:rsid w:val="00014C24"/>
    <w:rsid w:val="00014CEE"/>
    <w:rsid w:val="00015030"/>
    <w:rsid w:val="00015F53"/>
    <w:rsid w:val="00016048"/>
    <w:rsid w:val="00016525"/>
    <w:rsid w:val="00016A59"/>
    <w:rsid w:val="00016AE8"/>
    <w:rsid w:val="00016C6D"/>
    <w:rsid w:val="00016D95"/>
    <w:rsid w:val="000173F7"/>
    <w:rsid w:val="0001764A"/>
    <w:rsid w:val="000177D2"/>
    <w:rsid w:val="00017859"/>
    <w:rsid w:val="00017A12"/>
    <w:rsid w:val="00017A14"/>
    <w:rsid w:val="00017CEB"/>
    <w:rsid w:val="00020672"/>
    <w:rsid w:val="000206EF"/>
    <w:rsid w:val="000208C4"/>
    <w:rsid w:val="00020F18"/>
    <w:rsid w:val="0002120B"/>
    <w:rsid w:val="00021628"/>
    <w:rsid w:val="00021842"/>
    <w:rsid w:val="00021850"/>
    <w:rsid w:val="0002192E"/>
    <w:rsid w:val="0002198A"/>
    <w:rsid w:val="000219FA"/>
    <w:rsid w:val="00021A17"/>
    <w:rsid w:val="00021BF1"/>
    <w:rsid w:val="00022088"/>
    <w:rsid w:val="00022957"/>
    <w:rsid w:val="00022BFA"/>
    <w:rsid w:val="00022D25"/>
    <w:rsid w:val="00022FA7"/>
    <w:rsid w:val="000230F6"/>
    <w:rsid w:val="000231C4"/>
    <w:rsid w:val="000236E8"/>
    <w:rsid w:val="0002389E"/>
    <w:rsid w:val="00023A75"/>
    <w:rsid w:val="00023B58"/>
    <w:rsid w:val="00023CB8"/>
    <w:rsid w:val="00024042"/>
    <w:rsid w:val="000240D3"/>
    <w:rsid w:val="00024462"/>
    <w:rsid w:val="000247CD"/>
    <w:rsid w:val="00024A58"/>
    <w:rsid w:val="00024D77"/>
    <w:rsid w:val="000250A5"/>
    <w:rsid w:val="0002514A"/>
    <w:rsid w:val="000253B1"/>
    <w:rsid w:val="00025491"/>
    <w:rsid w:val="000257D6"/>
    <w:rsid w:val="00025945"/>
    <w:rsid w:val="0002646E"/>
    <w:rsid w:val="000264DC"/>
    <w:rsid w:val="000264FA"/>
    <w:rsid w:val="000265D7"/>
    <w:rsid w:val="00026654"/>
    <w:rsid w:val="000266D1"/>
    <w:rsid w:val="000267CB"/>
    <w:rsid w:val="00026908"/>
    <w:rsid w:val="00026920"/>
    <w:rsid w:val="0002698F"/>
    <w:rsid w:val="000269FB"/>
    <w:rsid w:val="00026C59"/>
    <w:rsid w:val="00026C60"/>
    <w:rsid w:val="00026E48"/>
    <w:rsid w:val="00027066"/>
    <w:rsid w:val="00027367"/>
    <w:rsid w:val="00027429"/>
    <w:rsid w:val="00027665"/>
    <w:rsid w:val="00027724"/>
    <w:rsid w:val="0002790F"/>
    <w:rsid w:val="00027C8B"/>
    <w:rsid w:val="00027DD2"/>
    <w:rsid w:val="00030571"/>
    <w:rsid w:val="000308FF"/>
    <w:rsid w:val="00030A67"/>
    <w:rsid w:val="00030D7E"/>
    <w:rsid w:val="000319CD"/>
    <w:rsid w:val="00031AB3"/>
    <w:rsid w:val="00031B7B"/>
    <w:rsid w:val="00031D02"/>
    <w:rsid w:val="000321A2"/>
    <w:rsid w:val="000322F8"/>
    <w:rsid w:val="0003235B"/>
    <w:rsid w:val="00032386"/>
    <w:rsid w:val="00032525"/>
    <w:rsid w:val="00032657"/>
    <w:rsid w:val="00033CCD"/>
    <w:rsid w:val="00034073"/>
    <w:rsid w:val="00034198"/>
    <w:rsid w:val="000341EB"/>
    <w:rsid w:val="00034612"/>
    <w:rsid w:val="00034B10"/>
    <w:rsid w:val="00034BCC"/>
    <w:rsid w:val="00034ECF"/>
    <w:rsid w:val="00035139"/>
    <w:rsid w:val="000356A2"/>
    <w:rsid w:val="00035760"/>
    <w:rsid w:val="00035FFF"/>
    <w:rsid w:val="000366CD"/>
    <w:rsid w:val="0003690F"/>
    <w:rsid w:val="00036EF6"/>
    <w:rsid w:val="00037222"/>
    <w:rsid w:val="000374A7"/>
    <w:rsid w:val="00037691"/>
    <w:rsid w:val="000378AC"/>
    <w:rsid w:val="00037901"/>
    <w:rsid w:val="00037C69"/>
    <w:rsid w:val="00040378"/>
    <w:rsid w:val="0004042C"/>
    <w:rsid w:val="000404F3"/>
    <w:rsid w:val="0004072D"/>
    <w:rsid w:val="00040BC7"/>
    <w:rsid w:val="00041277"/>
    <w:rsid w:val="000412DA"/>
    <w:rsid w:val="0004136D"/>
    <w:rsid w:val="00041468"/>
    <w:rsid w:val="0004168C"/>
    <w:rsid w:val="000419BE"/>
    <w:rsid w:val="00041A75"/>
    <w:rsid w:val="00041D09"/>
    <w:rsid w:val="00041D9C"/>
    <w:rsid w:val="00041DBA"/>
    <w:rsid w:val="00041EF6"/>
    <w:rsid w:val="00041FC4"/>
    <w:rsid w:val="00042251"/>
    <w:rsid w:val="00042A94"/>
    <w:rsid w:val="00042C4F"/>
    <w:rsid w:val="00042D41"/>
    <w:rsid w:val="0004319E"/>
    <w:rsid w:val="000431D2"/>
    <w:rsid w:val="000433C0"/>
    <w:rsid w:val="00043A91"/>
    <w:rsid w:val="0004416F"/>
    <w:rsid w:val="00044B90"/>
    <w:rsid w:val="00044B97"/>
    <w:rsid w:val="00044C36"/>
    <w:rsid w:val="00044C59"/>
    <w:rsid w:val="00044DE1"/>
    <w:rsid w:val="0004534C"/>
    <w:rsid w:val="00045B40"/>
    <w:rsid w:val="00045DB2"/>
    <w:rsid w:val="00045FC4"/>
    <w:rsid w:val="0004614D"/>
    <w:rsid w:val="000461F5"/>
    <w:rsid w:val="0004660A"/>
    <w:rsid w:val="0004669B"/>
    <w:rsid w:val="00047169"/>
    <w:rsid w:val="00047219"/>
    <w:rsid w:val="000472AC"/>
    <w:rsid w:val="0004730A"/>
    <w:rsid w:val="00047515"/>
    <w:rsid w:val="00047790"/>
    <w:rsid w:val="00047843"/>
    <w:rsid w:val="0004798F"/>
    <w:rsid w:val="00047A76"/>
    <w:rsid w:val="00047FEC"/>
    <w:rsid w:val="00050372"/>
    <w:rsid w:val="00050A62"/>
    <w:rsid w:val="00050FB4"/>
    <w:rsid w:val="00051009"/>
    <w:rsid w:val="000511A3"/>
    <w:rsid w:val="00051C25"/>
    <w:rsid w:val="00051CD9"/>
    <w:rsid w:val="000522A4"/>
    <w:rsid w:val="00052431"/>
    <w:rsid w:val="00052828"/>
    <w:rsid w:val="00052C58"/>
    <w:rsid w:val="00052D51"/>
    <w:rsid w:val="0005302C"/>
    <w:rsid w:val="000533F5"/>
    <w:rsid w:val="00053636"/>
    <w:rsid w:val="000537C8"/>
    <w:rsid w:val="00053E89"/>
    <w:rsid w:val="00054629"/>
    <w:rsid w:val="000547A4"/>
    <w:rsid w:val="00054CF7"/>
    <w:rsid w:val="00054D77"/>
    <w:rsid w:val="00055527"/>
    <w:rsid w:val="00055592"/>
    <w:rsid w:val="00055A2C"/>
    <w:rsid w:val="00055BD4"/>
    <w:rsid w:val="00055E08"/>
    <w:rsid w:val="00055E3F"/>
    <w:rsid w:val="0005620F"/>
    <w:rsid w:val="000562F0"/>
    <w:rsid w:val="00056372"/>
    <w:rsid w:val="000565A4"/>
    <w:rsid w:val="000566F6"/>
    <w:rsid w:val="00056C32"/>
    <w:rsid w:val="00056D0B"/>
    <w:rsid w:val="00056DF0"/>
    <w:rsid w:val="00056E4F"/>
    <w:rsid w:val="00057382"/>
    <w:rsid w:val="00057442"/>
    <w:rsid w:val="0005744F"/>
    <w:rsid w:val="000574EE"/>
    <w:rsid w:val="00057696"/>
    <w:rsid w:val="00057B5A"/>
    <w:rsid w:val="00057CD2"/>
    <w:rsid w:val="00057F26"/>
    <w:rsid w:val="000601ED"/>
    <w:rsid w:val="000602F3"/>
    <w:rsid w:val="00060392"/>
    <w:rsid w:val="00060703"/>
    <w:rsid w:val="000608A5"/>
    <w:rsid w:val="00060A62"/>
    <w:rsid w:val="00060DF2"/>
    <w:rsid w:val="00060E31"/>
    <w:rsid w:val="00060FFC"/>
    <w:rsid w:val="0006168A"/>
    <w:rsid w:val="000617F7"/>
    <w:rsid w:val="00061892"/>
    <w:rsid w:val="00061948"/>
    <w:rsid w:val="00061A01"/>
    <w:rsid w:val="00061A99"/>
    <w:rsid w:val="00061C9C"/>
    <w:rsid w:val="00061D03"/>
    <w:rsid w:val="00061EC1"/>
    <w:rsid w:val="0006225C"/>
    <w:rsid w:val="00062524"/>
    <w:rsid w:val="000625CB"/>
    <w:rsid w:val="000627CF"/>
    <w:rsid w:val="00062BE1"/>
    <w:rsid w:val="00062CA8"/>
    <w:rsid w:val="00063116"/>
    <w:rsid w:val="0006357F"/>
    <w:rsid w:val="000635A7"/>
    <w:rsid w:val="00063971"/>
    <w:rsid w:val="000639A3"/>
    <w:rsid w:val="00063DF6"/>
    <w:rsid w:val="00064253"/>
    <w:rsid w:val="00064504"/>
    <w:rsid w:val="0006458F"/>
    <w:rsid w:val="00064A70"/>
    <w:rsid w:val="00064AC6"/>
    <w:rsid w:val="00065033"/>
    <w:rsid w:val="0006539E"/>
    <w:rsid w:val="0006558A"/>
    <w:rsid w:val="00065938"/>
    <w:rsid w:val="00065A3B"/>
    <w:rsid w:val="00065E92"/>
    <w:rsid w:val="0006622D"/>
    <w:rsid w:val="000667E6"/>
    <w:rsid w:val="00066F21"/>
    <w:rsid w:val="000670CB"/>
    <w:rsid w:val="00067330"/>
    <w:rsid w:val="0006755B"/>
    <w:rsid w:val="00067997"/>
    <w:rsid w:val="00067D02"/>
    <w:rsid w:val="00070003"/>
    <w:rsid w:val="000700CB"/>
    <w:rsid w:val="00070340"/>
    <w:rsid w:val="000703BE"/>
    <w:rsid w:val="0007053B"/>
    <w:rsid w:val="0007068D"/>
    <w:rsid w:val="0007099E"/>
    <w:rsid w:val="00070C33"/>
    <w:rsid w:val="0007105F"/>
    <w:rsid w:val="000711EE"/>
    <w:rsid w:val="00071948"/>
    <w:rsid w:val="00071AC4"/>
    <w:rsid w:val="00071DA0"/>
    <w:rsid w:val="00071E5E"/>
    <w:rsid w:val="0007212D"/>
    <w:rsid w:val="00072140"/>
    <w:rsid w:val="00072146"/>
    <w:rsid w:val="000724C8"/>
    <w:rsid w:val="00072A32"/>
    <w:rsid w:val="00072AA3"/>
    <w:rsid w:val="00072C33"/>
    <w:rsid w:val="00072C6D"/>
    <w:rsid w:val="0007315C"/>
    <w:rsid w:val="00073289"/>
    <w:rsid w:val="00073680"/>
    <w:rsid w:val="000736BC"/>
    <w:rsid w:val="00073763"/>
    <w:rsid w:val="00073E55"/>
    <w:rsid w:val="00073EE9"/>
    <w:rsid w:val="00074070"/>
    <w:rsid w:val="00074168"/>
    <w:rsid w:val="00074256"/>
    <w:rsid w:val="00074333"/>
    <w:rsid w:val="00074384"/>
    <w:rsid w:val="00074414"/>
    <w:rsid w:val="00074665"/>
    <w:rsid w:val="00074CA5"/>
    <w:rsid w:val="0007501F"/>
    <w:rsid w:val="000754F5"/>
    <w:rsid w:val="00075556"/>
    <w:rsid w:val="000756B2"/>
    <w:rsid w:val="000756E4"/>
    <w:rsid w:val="000758AC"/>
    <w:rsid w:val="00075CE1"/>
    <w:rsid w:val="00075F4A"/>
    <w:rsid w:val="00075FDB"/>
    <w:rsid w:val="00076062"/>
    <w:rsid w:val="00076198"/>
    <w:rsid w:val="000761E9"/>
    <w:rsid w:val="00076608"/>
    <w:rsid w:val="00076752"/>
    <w:rsid w:val="000767A5"/>
    <w:rsid w:val="00076C8B"/>
    <w:rsid w:val="000770E0"/>
    <w:rsid w:val="000773A2"/>
    <w:rsid w:val="00077A86"/>
    <w:rsid w:val="00077C1F"/>
    <w:rsid w:val="00077F89"/>
    <w:rsid w:val="00080402"/>
    <w:rsid w:val="0008071B"/>
    <w:rsid w:val="00080857"/>
    <w:rsid w:val="0008121E"/>
    <w:rsid w:val="00081373"/>
    <w:rsid w:val="00081BA0"/>
    <w:rsid w:val="00081C01"/>
    <w:rsid w:val="00081C43"/>
    <w:rsid w:val="00081CCD"/>
    <w:rsid w:val="00081D02"/>
    <w:rsid w:val="00081F23"/>
    <w:rsid w:val="00082413"/>
    <w:rsid w:val="000824AC"/>
    <w:rsid w:val="00082631"/>
    <w:rsid w:val="0008265A"/>
    <w:rsid w:val="000827DB"/>
    <w:rsid w:val="00082D3A"/>
    <w:rsid w:val="00082F2B"/>
    <w:rsid w:val="00083060"/>
    <w:rsid w:val="0008333D"/>
    <w:rsid w:val="00083390"/>
    <w:rsid w:val="0008341F"/>
    <w:rsid w:val="00083A37"/>
    <w:rsid w:val="00083B62"/>
    <w:rsid w:val="00084875"/>
    <w:rsid w:val="000848AA"/>
    <w:rsid w:val="000848CB"/>
    <w:rsid w:val="000849CD"/>
    <w:rsid w:val="00084B15"/>
    <w:rsid w:val="00084EA7"/>
    <w:rsid w:val="00084F2C"/>
    <w:rsid w:val="00084F34"/>
    <w:rsid w:val="00085040"/>
    <w:rsid w:val="0008507F"/>
    <w:rsid w:val="000851A7"/>
    <w:rsid w:val="00085459"/>
    <w:rsid w:val="00085558"/>
    <w:rsid w:val="0008556B"/>
    <w:rsid w:val="0008558B"/>
    <w:rsid w:val="000856C9"/>
    <w:rsid w:val="000858A7"/>
    <w:rsid w:val="000859FB"/>
    <w:rsid w:val="00085DC2"/>
    <w:rsid w:val="0008636B"/>
    <w:rsid w:val="00086EC4"/>
    <w:rsid w:val="00087390"/>
    <w:rsid w:val="00087476"/>
    <w:rsid w:val="00087509"/>
    <w:rsid w:val="000875C7"/>
    <w:rsid w:val="00087653"/>
    <w:rsid w:val="00087E48"/>
    <w:rsid w:val="00087E5E"/>
    <w:rsid w:val="00087FE2"/>
    <w:rsid w:val="000900BA"/>
    <w:rsid w:val="00090256"/>
    <w:rsid w:val="00090405"/>
    <w:rsid w:val="00090499"/>
    <w:rsid w:val="00090AF2"/>
    <w:rsid w:val="00090E49"/>
    <w:rsid w:val="00091221"/>
    <w:rsid w:val="00091569"/>
    <w:rsid w:val="000916EE"/>
    <w:rsid w:val="0009183A"/>
    <w:rsid w:val="00091916"/>
    <w:rsid w:val="00091C73"/>
    <w:rsid w:val="00091F4D"/>
    <w:rsid w:val="000921C5"/>
    <w:rsid w:val="00092883"/>
    <w:rsid w:val="00092BDB"/>
    <w:rsid w:val="00092F0D"/>
    <w:rsid w:val="00092F83"/>
    <w:rsid w:val="00093760"/>
    <w:rsid w:val="000938F1"/>
    <w:rsid w:val="00093947"/>
    <w:rsid w:val="00093AD6"/>
    <w:rsid w:val="00093BFB"/>
    <w:rsid w:val="00093CBE"/>
    <w:rsid w:val="00093D79"/>
    <w:rsid w:val="00093F8A"/>
    <w:rsid w:val="0009456E"/>
    <w:rsid w:val="00094701"/>
    <w:rsid w:val="000948B8"/>
    <w:rsid w:val="00094B5A"/>
    <w:rsid w:val="00094C59"/>
    <w:rsid w:val="00094C5E"/>
    <w:rsid w:val="00094F43"/>
    <w:rsid w:val="00095132"/>
    <w:rsid w:val="0009553F"/>
    <w:rsid w:val="000957E8"/>
    <w:rsid w:val="00095A42"/>
    <w:rsid w:val="00095BA1"/>
    <w:rsid w:val="00095C48"/>
    <w:rsid w:val="00095C7B"/>
    <w:rsid w:val="0009603E"/>
    <w:rsid w:val="00096161"/>
    <w:rsid w:val="0009649B"/>
    <w:rsid w:val="000964D0"/>
    <w:rsid w:val="0009660B"/>
    <w:rsid w:val="0009668B"/>
    <w:rsid w:val="00096868"/>
    <w:rsid w:val="0009697E"/>
    <w:rsid w:val="00096A8B"/>
    <w:rsid w:val="00096B28"/>
    <w:rsid w:val="00096FAB"/>
    <w:rsid w:val="00097143"/>
    <w:rsid w:val="000979E3"/>
    <w:rsid w:val="00097CF4"/>
    <w:rsid w:val="000A0042"/>
    <w:rsid w:val="000A0052"/>
    <w:rsid w:val="000A00DF"/>
    <w:rsid w:val="000A0276"/>
    <w:rsid w:val="000A05AE"/>
    <w:rsid w:val="000A05B1"/>
    <w:rsid w:val="000A05BA"/>
    <w:rsid w:val="000A06AA"/>
    <w:rsid w:val="000A0AE0"/>
    <w:rsid w:val="000A11F7"/>
    <w:rsid w:val="000A1323"/>
    <w:rsid w:val="000A19CA"/>
    <w:rsid w:val="000A19CB"/>
    <w:rsid w:val="000A1ED6"/>
    <w:rsid w:val="000A1F6F"/>
    <w:rsid w:val="000A21CA"/>
    <w:rsid w:val="000A21EE"/>
    <w:rsid w:val="000A225C"/>
    <w:rsid w:val="000A27B6"/>
    <w:rsid w:val="000A29FB"/>
    <w:rsid w:val="000A2B23"/>
    <w:rsid w:val="000A2BDC"/>
    <w:rsid w:val="000A2E00"/>
    <w:rsid w:val="000A2F10"/>
    <w:rsid w:val="000A311F"/>
    <w:rsid w:val="000A321D"/>
    <w:rsid w:val="000A3C49"/>
    <w:rsid w:val="000A3D7E"/>
    <w:rsid w:val="000A3E7C"/>
    <w:rsid w:val="000A4064"/>
    <w:rsid w:val="000A427D"/>
    <w:rsid w:val="000A42BA"/>
    <w:rsid w:val="000A4435"/>
    <w:rsid w:val="000A4441"/>
    <w:rsid w:val="000A4581"/>
    <w:rsid w:val="000A45B9"/>
    <w:rsid w:val="000A510D"/>
    <w:rsid w:val="000A5122"/>
    <w:rsid w:val="000A5378"/>
    <w:rsid w:val="000A53FB"/>
    <w:rsid w:val="000A54E9"/>
    <w:rsid w:val="000A5594"/>
    <w:rsid w:val="000A5BBC"/>
    <w:rsid w:val="000A5DCA"/>
    <w:rsid w:val="000A628B"/>
    <w:rsid w:val="000A6488"/>
    <w:rsid w:val="000A6B2C"/>
    <w:rsid w:val="000A6E11"/>
    <w:rsid w:val="000A74F2"/>
    <w:rsid w:val="000A750E"/>
    <w:rsid w:val="000A78F5"/>
    <w:rsid w:val="000A78FF"/>
    <w:rsid w:val="000A797A"/>
    <w:rsid w:val="000A79A7"/>
    <w:rsid w:val="000A7D2F"/>
    <w:rsid w:val="000B03DB"/>
    <w:rsid w:val="000B0640"/>
    <w:rsid w:val="000B067D"/>
    <w:rsid w:val="000B0872"/>
    <w:rsid w:val="000B0983"/>
    <w:rsid w:val="000B0FB4"/>
    <w:rsid w:val="000B1330"/>
    <w:rsid w:val="000B16EE"/>
    <w:rsid w:val="000B1863"/>
    <w:rsid w:val="000B1CA1"/>
    <w:rsid w:val="000B1CC9"/>
    <w:rsid w:val="000B2A85"/>
    <w:rsid w:val="000B2ABF"/>
    <w:rsid w:val="000B2B45"/>
    <w:rsid w:val="000B3007"/>
    <w:rsid w:val="000B32FD"/>
    <w:rsid w:val="000B34EB"/>
    <w:rsid w:val="000B3685"/>
    <w:rsid w:val="000B36EA"/>
    <w:rsid w:val="000B383B"/>
    <w:rsid w:val="000B3922"/>
    <w:rsid w:val="000B3B87"/>
    <w:rsid w:val="000B40D7"/>
    <w:rsid w:val="000B41C5"/>
    <w:rsid w:val="000B44A0"/>
    <w:rsid w:val="000B45F8"/>
    <w:rsid w:val="000B471E"/>
    <w:rsid w:val="000B495F"/>
    <w:rsid w:val="000B49E8"/>
    <w:rsid w:val="000B4AB2"/>
    <w:rsid w:val="000B4AEF"/>
    <w:rsid w:val="000B4B80"/>
    <w:rsid w:val="000B4C99"/>
    <w:rsid w:val="000B4DDB"/>
    <w:rsid w:val="000B4FD6"/>
    <w:rsid w:val="000B51D3"/>
    <w:rsid w:val="000B5D0C"/>
    <w:rsid w:val="000B5D77"/>
    <w:rsid w:val="000B5DCC"/>
    <w:rsid w:val="000B5E76"/>
    <w:rsid w:val="000B5F7A"/>
    <w:rsid w:val="000B602F"/>
    <w:rsid w:val="000B6352"/>
    <w:rsid w:val="000B654C"/>
    <w:rsid w:val="000B6598"/>
    <w:rsid w:val="000B6614"/>
    <w:rsid w:val="000B66D0"/>
    <w:rsid w:val="000B693A"/>
    <w:rsid w:val="000B6BC2"/>
    <w:rsid w:val="000B6BD9"/>
    <w:rsid w:val="000B6BEE"/>
    <w:rsid w:val="000B74AD"/>
    <w:rsid w:val="000B76DE"/>
    <w:rsid w:val="000B795A"/>
    <w:rsid w:val="000B7AB6"/>
    <w:rsid w:val="000B7D57"/>
    <w:rsid w:val="000C0375"/>
    <w:rsid w:val="000C0674"/>
    <w:rsid w:val="000C07E2"/>
    <w:rsid w:val="000C13E9"/>
    <w:rsid w:val="000C206F"/>
    <w:rsid w:val="000C23CD"/>
    <w:rsid w:val="000C27D2"/>
    <w:rsid w:val="000C338D"/>
    <w:rsid w:val="000C349E"/>
    <w:rsid w:val="000C352A"/>
    <w:rsid w:val="000C3D7D"/>
    <w:rsid w:val="000C3E6A"/>
    <w:rsid w:val="000C3EF7"/>
    <w:rsid w:val="000C4122"/>
    <w:rsid w:val="000C4151"/>
    <w:rsid w:val="000C4374"/>
    <w:rsid w:val="000C44F7"/>
    <w:rsid w:val="000C4657"/>
    <w:rsid w:val="000C4800"/>
    <w:rsid w:val="000C4BBD"/>
    <w:rsid w:val="000C5324"/>
    <w:rsid w:val="000C547C"/>
    <w:rsid w:val="000C591A"/>
    <w:rsid w:val="000C59DC"/>
    <w:rsid w:val="000C5AF9"/>
    <w:rsid w:val="000C5E02"/>
    <w:rsid w:val="000C606E"/>
    <w:rsid w:val="000C6384"/>
    <w:rsid w:val="000C6485"/>
    <w:rsid w:val="000C6506"/>
    <w:rsid w:val="000C6536"/>
    <w:rsid w:val="000C67DE"/>
    <w:rsid w:val="000C69F8"/>
    <w:rsid w:val="000C6F33"/>
    <w:rsid w:val="000C6F3A"/>
    <w:rsid w:val="000C71C9"/>
    <w:rsid w:val="000C746B"/>
    <w:rsid w:val="000C74E2"/>
    <w:rsid w:val="000C76D6"/>
    <w:rsid w:val="000C79F9"/>
    <w:rsid w:val="000D0044"/>
    <w:rsid w:val="000D012B"/>
    <w:rsid w:val="000D0266"/>
    <w:rsid w:val="000D02D9"/>
    <w:rsid w:val="000D03B4"/>
    <w:rsid w:val="000D0939"/>
    <w:rsid w:val="000D09E0"/>
    <w:rsid w:val="000D0BB8"/>
    <w:rsid w:val="000D1343"/>
    <w:rsid w:val="000D1A9B"/>
    <w:rsid w:val="000D1C85"/>
    <w:rsid w:val="000D1D60"/>
    <w:rsid w:val="000D2489"/>
    <w:rsid w:val="000D25A2"/>
    <w:rsid w:val="000D266D"/>
    <w:rsid w:val="000D29CE"/>
    <w:rsid w:val="000D2A83"/>
    <w:rsid w:val="000D2AD0"/>
    <w:rsid w:val="000D300C"/>
    <w:rsid w:val="000D30E8"/>
    <w:rsid w:val="000D31AD"/>
    <w:rsid w:val="000D3268"/>
    <w:rsid w:val="000D3475"/>
    <w:rsid w:val="000D3682"/>
    <w:rsid w:val="000D37BB"/>
    <w:rsid w:val="000D398F"/>
    <w:rsid w:val="000D3AAF"/>
    <w:rsid w:val="000D3AB6"/>
    <w:rsid w:val="000D3E20"/>
    <w:rsid w:val="000D42A8"/>
    <w:rsid w:val="000D4499"/>
    <w:rsid w:val="000D45D1"/>
    <w:rsid w:val="000D4640"/>
    <w:rsid w:val="000D4979"/>
    <w:rsid w:val="000D4A55"/>
    <w:rsid w:val="000D4CB1"/>
    <w:rsid w:val="000D51EF"/>
    <w:rsid w:val="000D5478"/>
    <w:rsid w:val="000D55BD"/>
    <w:rsid w:val="000D5643"/>
    <w:rsid w:val="000D5707"/>
    <w:rsid w:val="000D573E"/>
    <w:rsid w:val="000D5995"/>
    <w:rsid w:val="000D5BEF"/>
    <w:rsid w:val="000D5E2F"/>
    <w:rsid w:val="000D5E6E"/>
    <w:rsid w:val="000D601F"/>
    <w:rsid w:val="000D625C"/>
    <w:rsid w:val="000D63C1"/>
    <w:rsid w:val="000D6A57"/>
    <w:rsid w:val="000D6C55"/>
    <w:rsid w:val="000D7313"/>
    <w:rsid w:val="000D7344"/>
    <w:rsid w:val="000D745B"/>
    <w:rsid w:val="000D7663"/>
    <w:rsid w:val="000D7A66"/>
    <w:rsid w:val="000D7F8C"/>
    <w:rsid w:val="000E050B"/>
    <w:rsid w:val="000E0AD1"/>
    <w:rsid w:val="000E0EFD"/>
    <w:rsid w:val="000E12D8"/>
    <w:rsid w:val="000E1426"/>
    <w:rsid w:val="000E1900"/>
    <w:rsid w:val="000E22B3"/>
    <w:rsid w:val="000E2634"/>
    <w:rsid w:val="000E2735"/>
    <w:rsid w:val="000E278E"/>
    <w:rsid w:val="000E2901"/>
    <w:rsid w:val="000E2B18"/>
    <w:rsid w:val="000E2D31"/>
    <w:rsid w:val="000E2E22"/>
    <w:rsid w:val="000E2F2D"/>
    <w:rsid w:val="000E30B3"/>
    <w:rsid w:val="000E3433"/>
    <w:rsid w:val="000E34CB"/>
    <w:rsid w:val="000E36AF"/>
    <w:rsid w:val="000E3898"/>
    <w:rsid w:val="000E3C37"/>
    <w:rsid w:val="000E3FE6"/>
    <w:rsid w:val="000E403C"/>
    <w:rsid w:val="000E40C9"/>
    <w:rsid w:val="000E4320"/>
    <w:rsid w:val="000E43B1"/>
    <w:rsid w:val="000E45C2"/>
    <w:rsid w:val="000E48C9"/>
    <w:rsid w:val="000E5276"/>
    <w:rsid w:val="000E545F"/>
    <w:rsid w:val="000E5634"/>
    <w:rsid w:val="000E563A"/>
    <w:rsid w:val="000E5910"/>
    <w:rsid w:val="000E5D32"/>
    <w:rsid w:val="000E5E17"/>
    <w:rsid w:val="000E5FB4"/>
    <w:rsid w:val="000E602A"/>
    <w:rsid w:val="000E653F"/>
    <w:rsid w:val="000E6548"/>
    <w:rsid w:val="000E6559"/>
    <w:rsid w:val="000E6779"/>
    <w:rsid w:val="000E69DF"/>
    <w:rsid w:val="000E6A44"/>
    <w:rsid w:val="000E6A85"/>
    <w:rsid w:val="000E6DAE"/>
    <w:rsid w:val="000E6F47"/>
    <w:rsid w:val="000E7083"/>
    <w:rsid w:val="000E7121"/>
    <w:rsid w:val="000E73B9"/>
    <w:rsid w:val="000E741C"/>
    <w:rsid w:val="000E76FD"/>
    <w:rsid w:val="000E7DA9"/>
    <w:rsid w:val="000E9DDD"/>
    <w:rsid w:val="000F00A8"/>
    <w:rsid w:val="000F02F4"/>
    <w:rsid w:val="000F042B"/>
    <w:rsid w:val="000F060F"/>
    <w:rsid w:val="000F0EE4"/>
    <w:rsid w:val="000F194C"/>
    <w:rsid w:val="000F1A16"/>
    <w:rsid w:val="000F1A7C"/>
    <w:rsid w:val="000F1E16"/>
    <w:rsid w:val="000F2195"/>
    <w:rsid w:val="000F260C"/>
    <w:rsid w:val="000F28C2"/>
    <w:rsid w:val="000F291C"/>
    <w:rsid w:val="000F2AEA"/>
    <w:rsid w:val="000F3481"/>
    <w:rsid w:val="000F361D"/>
    <w:rsid w:val="000F37AD"/>
    <w:rsid w:val="000F3E89"/>
    <w:rsid w:val="000F3E9A"/>
    <w:rsid w:val="000F42A6"/>
    <w:rsid w:val="000F4375"/>
    <w:rsid w:val="000F49B7"/>
    <w:rsid w:val="000F4BA7"/>
    <w:rsid w:val="000F4CC8"/>
    <w:rsid w:val="000F5012"/>
    <w:rsid w:val="000F52EF"/>
    <w:rsid w:val="000F53AF"/>
    <w:rsid w:val="000F5C86"/>
    <w:rsid w:val="000F6839"/>
    <w:rsid w:val="000F68D8"/>
    <w:rsid w:val="000F68E1"/>
    <w:rsid w:val="000F6C52"/>
    <w:rsid w:val="000F6C90"/>
    <w:rsid w:val="000F6CFC"/>
    <w:rsid w:val="000F6D47"/>
    <w:rsid w:val="000F7095"/>
    <w:rsid w:val="000F7309"/>
    <w:rsid w:val="000F738C"/>
    <w:rsid w:val="000F73CA"/>
    <w:rsid w:val="000F76EF"/>
    <w:rsid w:val="000F78F3"/>
    <w:rsid w:val="001001E6"/>
    <w:rsid w:val="001002A8"/>
    <w:rsid w:val="001002B1"/>
    <w:rsid w:val="00100649"/>
    <w:rsid w:val="0010089E"/>
    <w:rsid w:val="00100A66"/>
    <w:rsid w:val="00100A9C"/>
    <w:rsid w:val="00100B88"/>
    <w:rsid w:val="00100C34"/>
    <w:rsid w:val="00100E69"/>
    <w:rsid w:val="00100F4C"/>
    <w:rsid w:val="00100FE4"/>
    <w:rsid w:val="00101163"/>
    <w:rsid w:val="00101208"/>
    <w:rsid w:val="0010181E"/>
    <w:rsid w:val="00101B11"/>
    <w:rsid w:val="00101DB4"/>
    <w:rsid w:val="00101F4A"/>
    <w:rsid w:val="0010255C"/>
    <w:rsid w:val="00102B45"/>
    <w:rsid w:val="00102D66"/>
    <w:rsid w:val="00102DA6"/>
    <w:rsid w:val="00103162"/>
    <w:rsid w:val="001037B0"/>
    <w:rsid w:val="00103A72"/>
    <w:rsid w:val="00103AF8"/>
    <w:rsid w:val="00103BA7"/>
    <w:rsid w:val="00103BFA"/>
    <w:rsid w:val="00103DE9"/>
    <w:rsid w:val="00104331"/>
    <w:rsid w:val="001043C0"/>
    <w:rsid w:val="0010442C"/>
    <w:rsid w:val="00104531"/>
    <w:rsid w:val="00104556"/>
    <w:rsid w:val="00104A30"/>
    <w:rsid w:val="00104C27"/>
    <w:rsid w:val="00104D5A"/>
    <w:rsid w:val="00104E9B"/>
    <w:rsid w:val="00105014"/>
    <w:rsid w:val="00105065"/>
    <w:rsid w:val="001058BD"/>
    <w:rsid w:val="001060C7"/>
    <w:rsid w:val="0010622F"/>
    <w:rsid w:val="001064B7"/>
    <w:rsid w:val="001065DD"/>
    <w:rsid w:val="0010668E"/>
    <w:rsid w:val="001067CE"/>
    <w:rsid w:val="001068F6"/>
    <w:rsid w:val="0010693F"/>
    <w:rsid w:val="00106B71"/>
    <w:rsid w:val="00106CE2"/>
    <w:rsid w:val="00106D19"/>
    <w:rsid w:val="00106E7C"/>
    <w:rsid w:val="00106ED6"/>
    <w:rsid w:val="001077E0"/>
    <w:rsid w:val="0010796B"/>
    <w:rsid w:val="00107A55"/>
    <w:rsid w:val="00107BB2"/>
    <w:rsid w:val="00107CFC"/>
    <w:rsid w:val="00109391"/>
    <w:rsid w:val="001107D3"/>
    <w:rsid w:val="0011080C"/>
    <w:rsid w:val="00110CC8"/>
    <w:rsid w:val="00110DC7"/>
    <w:rsid w:val="00110F18"/>
    <w:rsid w:val="001117A0"/>
    <w:rsid w:val="001118E2"/>
    <w:rsid w:val="00111BD5"/>
    <w:rsid w:val="00112340"/>
    <w:rsid w:val="00112370"/>
    <w:rsid w:val="00112746"/>
    <w:rsid w:val="00112960"/>
    <w:rsid w:val="00112B43"/>
    <w:rsid w:val="001130D5"/>
    <w:rsid w:val="00113145"/>
    <w:rsid w:val="001132B0"/>
    <w:rsid w:val="00113522"/>
    <w:rsid w:val="00113631"/>
    <w:rsid w:val="0011363D"/>
    <w:rsid w:val="0011377A"/>
    <w:rsid w:val="001137AC"/>
    <w:rsid w:val="00113B22"/>
    <w:rsid w:val="00113BBD"/>
    <w:rsid w:val="00113C74"/>
    <w:rsid w:val="00113E08"/>
    <w:rsid w:val="00113E61"/>
    <w:rsid w:val="00113FF0"/>
    <w:rsid w:val="0011454D"/>
    <w:rsid w:val="00114791"/>
    <w:rsid w:val="00114893"/>
    <w:rsid w:val="00114A54"/>
    <w:rsid w:val="00114CAC"/>
    <w:rsid w:val="00114FAB"/>
    <w:rsid w:val="001159E6"/>
    <w:rsid w:val="00115B30"/>
    <w:rsid w:val="00115F1F"/>
    <w:rsid w:val="001162D7"/>
    <w:rsid w:val="0011645F"/>
    <w:rsid w:val="001164F4"/>
    <w:rsid w:val="0011653F"/>
    <w:rsid w:val="001167FE"/>
    <w:rsid w:val="00116A93"/>
    <w:rsid w:val="00116AD4"/>
    <w:rsid w:val="00116B60"/>
    <w:rsid w:val="00116BD6"/>
    <w:rsid w:val="00116C45"/>
    <w:rsid w:val="00116E0B"/>
    <w:rsid w:val="00116EB4"/>
    <w:rsid w:val="00116F7B"/>
    <w:rsid w:val="00116FA4"/>
    <w:rsid w:val="0011710B"/>
    <w:rsid w:val="00117572"/>
    <w:rsid w:val="001175D3"/>
    <w:rsid w:val="001177C7"/>
    <w:rsid w:val="001177D3"/>
    <w:rsid w:val="00117DB0"/>
    <w:rsid w:val="00117DB1"/>
    <w:rsid w:val="00117E19"/>
    <w:rsid w:val="00117E80"/>
    <w:rsid w:val="00120001"/>
    <w:rsid w:val="00120344"/>
    <w:rsid w:val="0012045F"/>
    <w:rsid w:val="00120549"/>
    <w:rsid w:val="00120786"/>
    <w:rsid w:val="001207C1"/>
    <w:rsid w:val="001207DA"/>
    <w:rsid w:val="001209AA"/>
    <w:rsid w:val="00120A54"/>
    <w:rsid w:val="00121063"/>
    <w:rsid w:val="00121437"/>
    <w:rsid w:val="001216F7"/>
    <w:rsid w:val="001219CD"/>
    <w:rsid w:val="00121B31"/>
    <w:rsid w:val="00121ED6"/>
    <w:rsid w:val="00121F2D"/>
    <w:rsid w:val="0012200F"/>
    <w:rsid w:val="001220F8"/>
    <w:rsid w:val="001221DD"/>
    <w:rsid w:val="00122480"/>
    <w:rsid w:val="001229A7"/>
    <w:rsid w:val="00122BA8"/>
    <w:rsid w:val="00122DFD"/>
    <w:rsid w:val="00123225"/>
    <w:rsid w:val="001235CC"/>
    <w:rsid w:val="001239D5"/>
    <w:rsid w:val="00123B2B"/>
    <w:rsid w:val="0012423D"/>
    <w:rsid w:val="0012423E"/>
    <w:rsid w:val="00124274"/>
    <w:rsid w:val="00124581"/>
    <w:rsid w:val="001245A4"/>
    <w:rsid w:val="0012483A"/>
    <w:rsid w:val="001248E3"/>
    <w:rsid w:val="00124A61"/>
    <w:rsid w:val="00124E55"/>
    <w:rsid w:val="0012529C"/>
    <w:rsid w:val="0012568D"/>
    <w:rsid w:val="001256B3"/>
    <w:rsid w:val="0012577F"/>
    <w:rsid w:val="00125896"/>
    <w:rsid w:val="001258E4"/>
    <w:rsid w:val="0012593C"/>
    <w:rsid w:val="0012597A"/>
    <w:rsid w:val="00125A34"/>
    <w:rsid w:val="001262FB"/>
    <w:rsid w:val="0012668F"/>
    <w:rsid w:val="00126723"/>
    <w:rsid w:val="00126B71"/>
    <w:rsid w:val="00126D64"/>
    <w:rsid w:val="00126E24"/>
    <w:rsid w:val="00126F50"/>
    <w:rsid w:val="001270AA"/>
    <w:rsid w:val="0012713F"/>
    <w:rsid w:val="00127366"/>
    <w:rsid w:val="00127A07"/>
    <w:rsid w:val="00127C61"/>
    <w:rsid w:val="001301FA"/>
    <w:rsid w:val="0013029B"/>
    <w:rsid w:val="001302F3"/>
    <w:rsid w:val="00130372"/>
    <w:rsid w:val="00130474"/>
    <w:rsid w:val="001305C5"/>
    <w:rsid w:val="0013061A"/>
    <w:rsid w:val="00130773"/>
    <w:rsid w:val="00130F00"/>
    <w:rsid w:val="00130F72"/>
    <w:rsid w:val="00131566"/>
    <w:rsid w:val="001317A1"/>
    <w:rsid w:val="001318C6"/>
    <w:rsid w:val="0013200D"/>
    <w:rsid w:val="0013240B"/>
    <w:rsid w:val="001326A7"/>
    <w:rsid w:val="001327C3"/>
    <w:rsid w:val="001329AD"/>
    <w:rsid w:val="00132A35"/>
    <w:rsid w:val="00132C7F"/>
    <w:rsid w:val="00132D4C"/>
    <w:rsid w:val="00132F03"/>
    <w:rsid w:val="00133025"/>
    <w:rsid w:val="0013303A"/>
    <w:rsid w:val="001330A9"/>
    <w:rsid w:val="001333DC"/>
    <w:rsid w:val="00133614"/>
    <w:rsid w:val="00133711"/>
    <w:rsid w:val="001338FC"/>
    <w:rsid w:val="00133BD9"/>
    <w:rsid w:val="00133DBC"/>
    <w:rsid w:val="00133E04"/>
    <w:rsid w:val="00133F84"/>
    <w:rsid w:val="00133F8B"/>
    <w:rsid w:val="0013411A"/>
    <w:rsid w:val="001342D4"/>
    <w:rsid w:val="00134355"/>
    <w:rsid w:val="001345E3"/>
    <w:rsid w:val="001349DF"/>
    <w:rsid w:val="00134F96"/>
    <w:rsid w:val="001350AE"/>
    <w:rsid w:val="001350DA"/>
    <w:rsid w:val="00135375"/>
    <w:rsid w:val="001354BF"/>
    <w:rsid w:val="00135630"/>
    <w:rsid w:val="001356BD"/>
    <w:rsid w:val="00135707"/>
    <w:rsid w:val="00135AAF"/>
    <w:rsid w:val="00135B34"/>
    <w:rsid w:val="00135E6B"/>
    <w:rsid w:val="00135EA7"/>
    <w:rsid w:val="00136111"/>
    <w:rsid w:val="001362E2"/>
    <w:rsid w:val="001365E2"/>
    <w:rsid w:val="001365FE"/>
    <w:rsid w:val="0013693B"/>
    <w:rsid w:val="00136A51"/>
    <w:rsid w:val="00136B58"/>
    <w:rsid w:val="00136B69"/>
    <w:rsid w:val="00136D92"/>
    <w:rsid w:val="00136E54"/>
    <w:rsid w:val="001372FD"/>
    <w:rsid w:val="00137330"/>
    <w:rsid w:val="001373EA"/>
    <w:rsid w:val="0013775C"/>
    <w:rsid w:val="00137EAB"/>
    <w:rsid w:val="00137EB6"/>
    <w:rsid w:val="00137F42"/>
    <w:rsid w:val="0014006E"/>
    <w:rsid w:val="0014064A"/>
    <w:rsid w:val="00140A73"/>
    <w:rsid w:val="00140F0B"/>
    <w:rsid w:val="001410B1"/>
    <w:rsid w:val="001414C4"/>
    <w:rsid w:val="00141837"/>
    <w:rsid w:val="001418BF"/>
    <w:rsid w:val="00141B10"/>
    <w:rsid w:val="00141C90"/>
    <w:rsid w:val="0014208A"/>
    <w:rsid w:val="00142184"/>
    <w:rsid w:val="00142406"/>
    <w:rsid w:val="001424CF"/>
    <w:rsid w:val="00142643"/>
    <w:rsid w:val="00142CDB"/>
    <w:rsid w:val="001432BA"/>
    <w:rsid w:val="00143831"/>
    <w:rsid w:val="00143A4A"/>
    <w:rsid w:val="00143BA7"/>
    <w:rsid w:val="00143C9D"/>
    <w:rsid w:val="00143EC7"/>
    <w:rsid w:val="00143F34"/>
    <w:rsid w:val="00143F69"/>
    <w:rsid w:val="0014403F"/>
    <w:rsid w:val="0014424A"/>
    <w:rsid w:val="00144E70"/>
    <w:rsid w:val="00144F40"/>
    <w:rsid w:val="001453A7"/>
    <w:rsid w:val="001454AE"/>
    <w:rsid w:val="0014572F"/>
    <w:rsid w:val="00145A53"/>
    <w:rsid w:val="00146137"/>
    <w:rsid w:val="001465C9"/>
    <w:rsid w:val="00146BBA"/>
    <w:rsid w:val="00146FC3"/>
    <w:rsid w:val="00147778"/>
    <w:rsid w:val="00147CA9"/>
    <w:rsid w:val="00147CCB"/>
    <w:rsid w:val="00147DFE"/>
    <w:rsid w:val="00147E73"/>
    <w:rsid w:val="001502DA"/>
    <w:rsid w:val="0015033E"/>
    <w:rsid w:val="00150447"/>
    <w:rsid w:val="00150E7D"/>
    <w:rsid w:val="00150EC8"/>
    <w:rsid w:val="00151073"/>
    <w:rsid w:val="00151124"/>
    <w:rsid w:val="00151205"/>
    <w:rsid w:val="00151851"/>
    <w:rsid w:val="001518E7"/>
    <w:rsid w:val="001518F3"/>
    <w:rsid w:val="001519BC"/>
    <w:rsid w:val="00151BDF"/>
    <w:rsid w:val="0015205A"/>
    <w:rsid w:val="001525DE"/>
    <w:rsid w:val="0015261F"/>
    <w:rsid w:val="001529DC"/>
    <w:rsid w:val="00152A74"/>
    <w:rsid w:val="00152D87"/>
    <w:rsid w:val="00152E2F"/>
    <w:rsid w:val="0015319E"/>
    <w:rsid w:val="001535F5"/>
    <w:rsid w:val="00153743"/>
    <w:rsid w:val="00153923"/>
    <w:rsid w:val="00153A0C"/>
    <w:rsid w:val="00153A79"/>
    <w:rsid w:val="00153BAE"/>
    <w:rsid w:val="00153BF0"/>
    <w:rsid w:val="00153F0B"/>
    <w:rsid w:val="0015417E"/>
    <w:rsid w:val="00154312"/>
    <w:rsid w:val="00154637"/>
    <w:rsid w:val="00154BEC"/>
    <w:rsid w:val="00154C0E"/>
    <w:rsid w:val="00154CD3"/>
    <w:rsid w:val="00155460"/>
    <w:rsid w:val="00155600"/>
    <w:rsid w:val="001559B3"/>
    <w:rsid w:val="00155A9A"/>
    <w:rsid w:val="00155AF5"/>
    <w:rsid w:val="00155E74"/>
    <w:rsid w:val="0015604D"/>
    <w:rsid w:val="001560FE"/>
    <w:rsid w:val="001562E4"/>
    <w:rsid w:val="001564F6"/>
    <w:rsid w:val="00156902"/>
    <w:rsid w:val="00156BA9"/>
    <w:rsid w:val="00156D11"/>
    <w:rsid w:val="00156D7B"/>
    <w:rsid w:val="001572B6"/>
    <w:rsid w:val="001572EE"/>
    <w:rsid w:val="00157372"/>
    <w:rsid w:val="00157391"/>
    <w:rsid w:val="001577BE"/>
    <w:rsid w:val="001578C1"/>
    <w:rsid w:val="001578D8"/>
    <w:rsid w:val="001578D9"/>
    <w:rsid w:val="00157907"/>
    <w:rsid w:val="00157C65"/>
    <w:rsid w:val="0016009F"/>
    <w:rsid w:val="001603A1"/>
    <w:rsid w:val="00160499"/>
    <w:rsid w:val="001608CB"/>
    <w:rsid w:val="00160903"/>
    <w:rsid w:val="00160E44"/>
    <w:rsid w:val="00160E64"/>
    <w:rsid w:val="00160F11"/>
    <w:rsid w:val="00160F4D"/>
    <w:rsid w:val="00160FAD"/>
    <w:rsid w:val="00161126"/>
    <w:rsid w:val="001615BF"/>
    <w:rsid w:val="00161721"/>
    <w:rsid w:val="00161876"/>
    <w:rsid w:val="00161C69"/>
    <w:rsid w:val="00161D24"/>
    <w:rsid w:val="00161E6F"/>
    <w:rsid w:val="00162119"/>
    <w:rsid w:val="0016242F"/>
    <w:rsid w:val="00162515"/>
    <w:rsid w:val="001625E0"/>
    <w:rsid w:val="00162894"/>
    <w:rsid w:val="00162DC8"/>
    <w:rsid w:val="0016321D"/>
    <w:rsid w:val="00163472"/>
    <w:rsid w:val="00163CD6"/>
    <w:rsid w:val="00163DE0"/>
    <w:rsid w:val="00163F35"/>
    <w:rsid w:val="00164116"/>
    <w:rsid w:val="00164245"/>
    <w:rsid w:val="001642D0"/>
    <w:rsid w:val="001642EE"/>
    <w:rsid w:val="00164665"/>
    <w:rsid w:val="00164CB8"/>
    <w:rsid w:val="001650FB"/>
    <w:rsid w:val="001651A5"/>
    <w:rsid w:val="0016530D"/>
    <w:rsid w:val="001653B6"/>
    <w:rsid w:val="001655A5"/>
    <w:rsid w:val="001659F5"/>
    <w:rsid w:val="00165D65"/>
    <w:rsid w:val="0016629D"/>
    <w:rsid w:val="00166A88"/>
    <w:rsid w:val="00166AC1"/>
    <w:rsid w:val="00166C87"/>
    <w:rsid w:val="00166DC0"/>
    <w:rsid w:val="00166ECF"/>
    <w:rsid w:val="0016717D"/>
    <w:rsid w:val="00167451"/>
    <w:rsid w:val="00167607"/>
    <w:rsid w:val="0016782C"/>
    <w:rsid w:val="001678DE"/>
    <w:rsid w:val="00167E99"/>
    <w:rsid w:val="00167EC0"/>
    <w:rsid w:val="00167FB8"/>
    <w:rsid w:val="0017033E"/>
    <w:rsid w:val="001705B4"/>
    <w:rsid w:val="00170682"/>
    <w:rsid w:val="00170AAD"/>
    <w:rsid w:val="00170F62"/>
    <w:rsid w:val="001710A2"/>
    <w:rsid w:val="00171344"/>
    <w:rsid w:val="001714B0"/>
    <w:rsid w:val="00171C70"/>
    <w:rsid w:val="00171D0F"/>
    <w:rsid w:val="00171E52"/>
    <w:rsid w:val="001720D9"/>
    <w:rsid w:val="001721E7"/>
    <w:rsid w:val="0017228E"/>
    <w:rsid w:val="001726D7"/>
    <w:rsid w:val="0017291F"/>
    <w:rsid w:val="00172ABC"/>
    <w:rsid w:val="00172C1C"/>
    <w:rsid w:val="00172DB8"/>
    <w:rsid w:val="00172DCC"/>
    <w:rsid w:val="001732C4"/>
    <w:rsid w:val="00173394"/>
    <w:rsid w:val="0017368B"/>
    <w:rsid w:val="0017376B"/>
    <w:rsid w:val="0017384F"/>
    <w:rsid w:val="00173A8C"/>
    <w:rsid w:val="001740D6"/>
    <w:rsid w:val="001741F2"/>
    <w:rsid w:val="001742ED"/>
    <w:rsid w:val="001744FF"/>
    <w:rsid w:val="00174AFC"/>
    <w:rsid w:val="00174B98"/>
    <w:rsid w:val="00174CAD"/>
    <w:rsid w:val="00174EE6"/>
    <w:rsid w:val="00174F78"/>
    <w:rsid w:val="00175036"/>
    <w:rsid w:val="001752C9"/>
    <w:rsid w:val="001752E3"/>
    <w:rsid w:val="0017584F"/>
    <w:rsid w:val="00175CE1"/>
    <w:rsid w:val="00175CE6"/>
    <w:rsid w:val="0017616A"/>
    <w:rsid w:val="0017621D"/>
    <w:rsid w:val="0017680A"/>
    <w:rsid w:val="00176F06"/>
    <w:rsid w:val="0017721F"/>
    <w:rsid w:val="001776E3"/>
    <w:rsid w:val="00177CC7"/>
    <w:rsid w:val="00180577"/>
    <w:rsid w:val="001808FD"/>
    <w:rsid w:val="00180A6F"/>
    <w:rsid w:val="00180EE9"/>
    <w:rsid w:val="00181210"/>
    <w:rsid w:val="001812DA"/>
    <w:rsid w:val="001814BC"/>
    <w:rsid w:val="001815C4"/>
    <w:rsid w:val="0018167F"/>
    <w:rsid w:val="0018192D"/>
    <w:rsid w:val="00181AC7"/>
    <w:rsid w:val="00181C13"/>
    <w:rsid w:val="00181C7B"/>
    <w:rsid w:val="00181EF9"/>
    <w:rsid w:val="00181F74"/>
    <w:rsid w:val="00181FE7"/>
    <w:rsid w:val="00182989"/>
    <w:rsid w:val="00182D18"/>
    <w:rsid w:val="00182E7D"/>
    <w:rsid w:val="00182F49"/>
    <w:rsid w:val="00182F89"/>
    <w:rsid w:val="001832AF"/>
    <w:rsid w:val="001832B3"/>
    <w:rsid w:val="001832D0"/>
    <w:rsid w:val="001833E5"/>
    <w:rsid w:val="001833F2"/>
    <w:rsid w:val="0018347B"/>
    <w:rsid w:val="00183C49"/>
    <w:rsid w:val="00183E93"/>
    <w:rsid w:val="001840B1"/>
    <w:rsid w:val="001846F6"/>
    <w:rsid w:val="0018496E"/>
    <w:rsid w:val="00184DFC"/>
    <w:rsid w:val="001852FF"/>
    <w:rsid w:val="00185B69"/>
    <w:rsid w:val="00185C41"/>
    <w:rsid w:val="00185DAF"/>
    <w:rsid w:val="00185F43"/>
    <w:rsid w:val="0018609C"/>
    <w:rsid w:val="0018615C"/>
    <w:rsid w:val="00186639"/>
    <w:rsid w:val="0018686A"/>
    <w:rsid w:val="00186AC3"/>
    <w:rsid w:val="00186AD8"/>
    <w:rsid w:val="00186EAF"/>
    <w:rsid w:val="00186F9F"/>
    <w:rsid w:val="00186FA3"/>
    <w:rsid w:val="00187BF5"/>
    <w:rsid w:val="00187E36"/>
    <w:rsid w:val="0019006C"/>
    <w:rsid w:val="001903F7"/>
    <w:rsid w:val="001907EA"/>
    <w:rsid w:val="00191055"/>
    <w:rsid w:val="001913C9"/>
    <w:rsid w:val="001914BF"/>
    <w:rsid w:val="001914DA"/>
    <w:rsid w:val="00191595"/>
    <w:rsid w:val="001915D1"/>
    <w:rsid w:val="0019197B"/>
    <w:rsid w:val="00191DDA"/>
    <w:rsid w:val="00191DE1"/>
    <w:rsid w:val="00192060"/>
    <w:rsid w:val="001920A8"/>
    <w:rsid w:val="001920B6"/>
    <w:rsid w:val="0019273D"/>
    <w:rsid w:val="001928CB"/>
    <w:rsid w:val="001929A4"/>
    <w:rsid w:val="00192C78"/>
    <w:rsid w:val="001932F9"/>
    <w:rsid w:val="001936D6"/>
    <w:rsid w:val="00193E3B"/>
    <w:rsid w:val="001941C1"/>
    <w:rsid w:val="0019441B"/>
    <w:rsid w:val="001949EE"/>
    <w:rsid w:val="00194DCD"/>
    <w:rsid w:val="00194E32"/>
    <w:rsid w:val="00194F13"/>
    <w:rsid w:val="00194FE4"/>
    <w:rsid w:val="0019505F"/>
    <w:rsid w:val="001952D6"/>
    <w:rsid w:val="001953DF"/>
    <w:rsid w:val="00195468"/>
    <w:rsid w:val="001955A6"/>
    <w:rsid w:val="001955AA"/>
    <w:rsid w:val="00195742"/>
    <w:rsid w:val="001958CC"/>
    <w:rsid w:val="001958E3"/>
    <w:rsid w:val="00195A68"/>
    <w:rsid w:val="00195AB6"/>
    <w:rsid w:val="00195C89"/>
    <w:rsid w:val="00195DB9"/>
    <w:rsid w:val="00196741"/>
    <w:rsid w:val="00196780"/>
    <w:rsid w:val="00196B1F"/>
    <w:rsid w:val="00196D0C"/>
    <w:rsid w:val="0019701D"/>
    <w:rsid w:val="001972D3"/>
    <w:rsid w:val="001973B3"/>
    <w:rsid w:val="00197544"/>
    <w:rsid w:val="00197831"/>
    <w:rsid w:val="00197F99"/>
    <w:rsid w:val="001A0066"/>
    <w:rsid w:val="001A0320"/>
    <w:rsid w:val="001A0541"/>
    <w:rsid w:val="001A088E"/>
    <w:rsid w:val="001A0FB7"/>
    <w:rsid w:val="001A1239"/>
    <w:rsid w:val="001A12DD"/>
    <w:rsid w:val="001A1495"/>
    <w:rsid w:val="001A14C5"/>
    <w:rsid w:val="001A14F1"/>
    <w:rsid w:val="001A17F0"/>
    <w:rsid w:val="001A22F5"/>
    <w:rsid w:val="001A253E"/>
    <w:rsid w:val="001A276B"/>
    <w:rsid w:val="001A2832"/>
    <w:rsid w:val="001A2915"/>
    <w:rsid w:val="001A346A"/>
    <w:rsid w:val="001A3489"/>
    <w:rsid w:val="001A392F"/>
    <w:rsid w:val="001A3B0C"/>
    <w:rsid w:val="001A3CC6"/>
    <w:rsid w:val="001A3E21"/>
    <w:rsid w:val="001A47D9"/>
    <w:rsid w:val="001A49F3"/>
    <w:rsid w:val="001A508F"/>
    <w:rsid w:val="001A559A"/>
    <w:rsid w:val="001A55C0"/>
    <w:rsid w:val="001A56A4"/>
    <w:rsid w:val="001A575C"/>
    <w:rsid w:val="001A57AF"/>
    <w:rsid w:val="001A596D"/>
    <w:rsid w:val="001A5E28"/>
    <w:rsid w:val="001A5E6E"/>
    <w:rsid w:val="001A6054"/>
    <w:rsid w:val="001A6257"/>
    <w:rsid w:val="001A63F1"/>
    <w:rsid w:val="001A649A"/>
    <w:rsid w:val="001A6618"/>
    <w:rsid w:val="001A6CB5"/>
    <w:rsid w:val="001A6E3E"/>
    <w:rsid w:val="001A7020"/>
    <w:rsid w:val="001A7043"/>
    <w:rsid w:val="001A7150"/>
    <w:rsid w:val="001A75C0"/>
    <w:rsid w:val="001A7AE5"/>
    <w:rsid w:val="001A7BB4"/>
    <w:rsid w:val="001A7E03"/>
    <w:rsid w:val="001B02F8"/>
    <w:rsid w:val="001B05E7"/>
    <w:rsid w:val="001B0A36"/>
    <w:rsid w:val="001B0A47"/>
    <w:rsid w:val="001B0AD3"/>
    <w:rsid w:val="001B0AE0"/>
    <w:rsid w:val="001B0BF5"/>
    <w:rsid w:val="001B1076"/>
    <w:rsid w:val="001B113E"/>
    <w:rsid w:val="001B1628"/>
    <w:rsid w:val="001B1A5A"/>
    <w:rsid w:val="001B1D43"/>
    <w:rsid w:val="001B1E5D"/>
    <w:rsid w:val="001B201C"/>
    <w:rsid w:val="001B28C3"/>
    <w:rsid w:val="001B2B14"/>
    <w:rsid w:val="001B2FFC"/>
    <w:rsid w:val="001B32C9"/>
    <w:rsid w:val="001B350A"/>
    <w:rsid w:val="001B36B5"/>
    <w:rsid w:val="001B396F"/>
    <w:rsid w:val="001B3AEC"/>
    <w:rsid w:val="001B3BE9"/>
    <w:rsid w:val="001B3D0B"/>
    <w:rsid w:val="001B3FEC"/>
    <w:rsid w:val="001B41AA"/>
    <w:rsid w:val="001B41C3"/>
    <w:rsid w:val="001B470B"/>
    <w:rsid w:val="001B4997"/>
    <w:rsid w:val="001B49B3"/>
    <w:rsid w:val="001B4D48"/>
    <w:rsid w:val="001B4F16"/>
    <w:rsid w:val="001B5015"/>
    <w:rsid w:val="001B55BD"/>
    <w:rsid w:val="001B5744"/>
    <w:rsid w:val="001B576C"/>
    <w:rsid w:val="001B5AB2"/>
    <w:rsid w:val="001B5E0E"/>
    <w:rsid w:val="001B5F73"/>
    <w:rsid w:val="001B6598"/>
    <w:rsid w:val="001B684F"/>
    <w:rsid w:val="001B685F"/>
    <w:rsid w:val="001B6CA7"/>
    <w:rsid w:val="001B6D5B"/>
    <w:rsid w:val="001B7773"/>
    <w:rsid w:val="001B7805"/>
    <w:rsid w:val="001B7C6B"/>
    <w:rsid w:val="001C0170"/>
    <w:rsid w:val="001C0360"/>
    <w:rsid w:val="001C0547"/>
    <w:rsid w:val="001C0D76"/>
    <w:rsid w:val="001C0F6A"/>
    <w:rsid w:val="001C1097"/>
    <w:rsid w:val="001C1310"/>
    <w:rsid w:val="001C1B26"/>
    <w:rsid w:val="001C1DE6"/>
    <w:rsid w:val="001C1F67"/>
    <w:rsid w:val="001C25C4"/>
    <w:rsid w:val="001C2628"/>
    <w:rsid w:val="001C2702"/>
    <w:rsid w:val="001C2BD9"/>
    <w:rsid w:val="001C2FBD"/>
    <w:rsid w:val="001C3188"/>
    <w:rsid w:val="001C322E"/>
    <w:rsid w:val="001C370A"/>
    <w:rsid w:val="001C423E"/>
    <w:rsid w:val="001C4247"/>
    <w:rsid w:val="001C424D"/>
    <w:rsid w:val="001C44DD"/>
    <w:rsid w:val="001C514B"/>
    <w:rsid w:val="001C5645"/>
    <w:rsid w:val="001C5AA9"/>
    <w:rsid w:val="001C5BF2"/>
    <w:rsid w:val="001C5C1E"/>
    <w:rsid w:val="001C5CF2"/>
    <w:rsid w:val="001C654A"/>
    <w:rsid w:val="001C667D"/>
    <w:rsid w:val="001C6725"/>
    <w:rsid w:val="001C67CF"/>
    <w:rsid w:val="001C6996"/>
    <w:rsid w:val="001C6E1C"/>
    <w:rsid w:val="001C70BA"/>
    <w:rsid w:val="001C70FA"/>
    <w:rsid w:val="001C73DF"/>
    <w:rsid w:val="001C7445"/>
    <w:rsid w:val="001C745E"/>
    <w:rsid w:val="001C76A0"/>
    <w:rsid w:val="001C7773"/>
    <w:rsid w:val="001C7859"/>
    <w:rsid w:val="001C78D1"/>
    <w:rsid w:val="001C792D"/>
    <w:rsid w:val="001C7C6C"/>
    <w:rsid w:val="001C7CE8"/>
    <w:rsid w:val="001C7DE8"/>
    <w:rsid w:val="001D00A0"/>
    <w:rsid w:val="001D0717"/>
    <w:rsid w:val="001D096E"/>
    <w:rsid w:val="001D0D9B"/>
    <w:rsid w:val="001D0E33"/>
    <w:rsid w:val="001D1269"/>
    <w:rsid w:val="001D146C"/>
    <w:rsid w:val="001D14BE"/>
    <w:rsid w:val="001D16EA"/>
    <w:rsid w:val="001D1A05"/>
    <w:rsid w:val="001D1B14"/>
    <w:rsid w:val="001D1E47"/>
    <w:rsid w:val="001D2268"/>
    <w:rsid w:val="001D25A3"/>
    <w:rsid w:val="001D2C09"/>
    <w:rsid w:val="001D32AD"/>
    <w:rsid w:val="001D3480"/>
    <w:rsid w:val="001D3AF3"/>
    <w:rsid w:val="001D3C54"/>
    <w:rsid w:val="001D3CC8"/>
    <w:rsid w:val="001D4174"/>
    <w:rsid w:val="001D41F1"/>
    <w:rsid w:val="001D52C7"/>
    <w:rsid w:val="001D5528"/>
    <w:rsid w:val="001D55A6"/>
    <w:rsid w:val="001D560A"/>
    <w:rsid w:val="001D56B4"/>
    <w:rsid w:val="001D5834"/>
    <w:rsid w:val="001D586C"/>
    <w:rsid w:val="001D5C55"/>
    <w:rsid w:val="001D5CD3"/>
    <w:rsid w:val="001D680C"/>
    <w:rsid w:val="001D69CA"/>
    <w:rsid w:val="001D69D5"/>
    <w:rsid w:val="001D6B58"/>
    <w:rsid w:val="001D6BC9"/>
    <w:rsid w:val="001D6BCD"/>
    <w:rsid w:val="001D7447"/>
    <w:rsid w:val="001D756D"/>
    <w:rsid w:val="001D77FD"/>
    <w:rsid w:val="001D7DC6"/>
    <w:rsid w:val="001E0440"/>
    <w:rsid w:val="001E05E3"/>
    <w:rsid w:val="001E0718"/>
    <w:rsid w:val="001E0C30"/>
    <w:rsid w:val="001E0E1C"/>
    <w:rsid w:val="001E0E40"/>
    <w:rsid w:val="001E0E5D"/>
    <w:rsid w:val="001E1301"/>
    <w:rsid w:val="001E18F5"/>
    <w:rsid w:val="001E1932"/>
    <w:rsid w:val="001E1B5F"/>
    <w:rsid w:val="001E1D46"/>
    <w:rsid w:val="001E2017"/>
    <w:rsid w:val="001E2084"/>
    <w:rsid w:val="001E224F"/>
    <w:rsid w:val="001E22DB"/>
    <w:rsid w:val="001E277C"/>
    <w:rsid w:val="001E2797"/>
    <w:rsid w:val="001E293B"/>
    <w:rsid w:val="001E2D5A"/>
    <w:rsid w:val="001E308F"/>
    <w:rsid w:val="001E3148"/>
    <w:rsid w:val="001E3626"/>
    <w:rsid w:val="001E36CA"/>
    <w:rsid w:val="001E390C"/>
    <w:rsid w:val="001E396D"/>
    <w:rsid w:val="001E3A74"/>
    <w:rsid w:val="001E3C3B"/>
    <w:rsid w:val="001E3E86"/>
    <w:rsid w:val="001E44D7"/>
    <w:rsid w:val="001E456A"/>
    <w:rsid w:val="001E470D"/>
    <w:rsid w:val="001E4BFE"/>
    <w:rsid w:val="001E4EEC"/>
    <w:rsid w:val="001E5016"/>
    <w:rsid w:val="001E51E4"/>
    <w:rsid w:val="001E536E"/>
    <w:rsid w:val="001E537A"/>
    <w:rsid w:val="001E53A2"/>
    <w:rsid w:val="001E56A1"/>
    <w:rsid w:val="001E57C0"/>
    <w:rsid w:val="001E5886"/>
    <w:rsid w:val="001E59E5"/>
    <w:rsid w:val="001E5A44"/>
    <w:rsid w:val="001E5DE1"/>
    <w:rsid w:val="001E5F7F"/>
    <w:rsid w:val="001E6027"/>
    <w:rsid w:val="001E61BF"/>
    <w:rsid w:val="001E62CC"/>
    <w:rsid w:val="001E63F9"/>
    <w:rsid w:val="001E6417"/>
    <w:rsid w:val="001E64F6"/>
    <w:rsid w:val="001E66D9"/>
    <w:rsid w:val="001E67D1"/>
    <w:rsid w:val="001E6BF0"/>
    <w:rsid w:val="001E70B5"/>
    <w:rsid w:val="001E7124"/>
    <w:rsid w:val="001E71FE"/>
    <w:rsid w:val="001E742F"/>
    <w:rsid w:val="001E7698"/>
    <w:rsid w:val="001E7A63"/>
    <w:rsid w:val="001E7C2A"/>
    <w:rsid w:val="001E7D21"/>
    <w:rsid w:val="001E7D67"/>
    <w:rsid w:val="001E7D72"/>
    <w:rsid w:val="001F035D"/>
    <w:rsid w:val="001F03F2"/>
    <w:rsid w:val="001F0479"/>
    <w:rsid w:val="001F0580"/>
    <w:rsid w:val="001F0698"/>
    <w:rsid w:val="001F085E"/>
    <w:rsid w:val="001F0AD8"/>
    <w:rsid w:val="001F0C29"/>
    <w:rsid w:val="001F0F0C"/>
    <w:rsid w:val="001F10DB"/>
    <w:rsid w:val="001F1212"/>
    <w:rsid w:val="001F1222"/>
    <w:rsid w:val="001F12E6"/>
    <w:rsid w:val="001F16DC"/>
    <w:rsid w:val="001F1730"/>
    <w:rsid w:val="001F1A01"/>
    <w:rsid w:val="001F1C48"/>
    <w:rsid w:val="001F2072"/>
    <w:rsid w:val="001F24C9"/>
    <w:rsid w:val="001F24EC"/>
    <w:rsid w:val="001F26A5"/>
    <w:rsid w:val="001F2891"/>
    <w:rsid w:val="001F28F9"/>
    <w:rsid w:val="001F2B08"/>
    <w:rsid w:val="001F2C3C"/>
    <w:rsid w:val="001F2C7F"/>
    <w:rsid w:val="001F3086"/>
    <w:rsid w:val="001F32AF"/>
    <w:rsid w:val="001F34D8"/>
    <w:rsid w:val="001F3772"/>
    <w:rsid w:val="001F385F"/>
    <w:rsid w:val="001F3883"/>
    <w:rsid w:val="001F38F6"/>
    <w:rsid w:val="001F3AA2"/>
    <w:rsid w:val="001F402C"/>
    <w:rsid w:val="001F4179"/>
    <w:rsid w:val="001F41B9"/>
    <w:rsid w:val="001F42CB"/>
    <w:rsid w:val="001F444A"/>
    <w:rsid w:val="001F4654"/>
    <w:rsid w:val="001F4887"/>
    <w:rsid w:val="001F49E8"/>
    <w:rsid w:val="001F4CD1"/>
    <w:rsid w:val="001F51AA"/>
    <w:rsid w:val="001F56C6"/>
    <w:rsid w:val="001F57F3"/>
    <w:rsid w:val="001F5853"/>
    <w:rsid w:val="001F5899"/>
    <w:rsid w:val="001F5B91"/>
    <w:rsid w:val="001F5D29"/>
    <w:rsid w:val="001F5E7C"/>
    <w:rsid w:val="001F5EF5"/>
    <w:rsid w:val="001F60FE"/>
    <w:rsid w:val="001F6A8D"/>
    <w:rsid w:val="001F71EF"/>
    <w:rsid w:val="001F7385"/>
    <w:rsid w:val="001F74FF"/>
    <w:rsid w:val="001F79B0"/>
    <w:rsid w:val="001F7FDD"/>
    <w:rsid w:val="00200418"/>
    <w:rsid w:val="002007F8"/>
    <w:rsid w:val="002008E4"/>
    <w:rsid w:val="00200976"/>
    <w:rsid w:val="002014B4"/>
    <w:rsid w:val="0020151C"/>
    <w:rsid w:val="002015BA"/>
    <w:rsid w:val="0020193A"/>
    <w:rsid w:val="002019A1"/>
    <w:rsid w:val="00201BA9"/>
    <w:rsid w:val="00201E69"/>
    <w:rsid w:val="00202329"/>
    <w:rsid w:val="002024E1"/>
    <w:rsid w:val="002026C6"/>
    <w:rsid w:val="0020292E"/>
    <w:rsid w:val="00202B3A"/>
    <w:rsid w:val="00202C51"/>
    <w:rsid w:val="00202DC4"/>
    <w:rsid w:val="00202EA0"/>
    <w:rsid w:val="00202EDB"/>
    <w:rsid w:val="00202FB9"/>
    <w:rsid w:val="0020335C"/>
    <w:rsid w:val="002036AF"/>
    <w:rsid w:val="002038A4"/>
    <w:rsid w:val="002038C7"/>
    <w:rsid w:val="00203C3E"/>
    <w:rsid w:val="00203D2F"/>
    <w:rsid w:val="00203D4D"/>
    <w:rsid w:val="00204738"/>
    <w:rsid w:val="00204CAE"/>
    <w:rsid w:val="00204F19"/>
    <w:rsid w:val="00205607"/>
    <w:rsid w:val="00205A07"/>
    <w:rsid w:val="002061DD"/>
    <w:rsid w:val="002067A1"/>
    <w:rsid w:val="00206A02"/>
    <w:rsid w:val="00206CA0"/>
    <w:rsid w:val="00206CA1"/>
    <w:rsid w:val="00206D18"/>
    <w:rsid w:val="0020710F"/>
    <w:rsid w:val="00207784"/>
    <w:rsid w:val="00207896"/>
    <w:rsid w:val="0020789B"/>
    <w:rsid w:val="0020792E"/>
    <w:rsid w:val="00207AED"/>
    <w:rsid w:val="00207D90"/>
    <w:rsid w:val="00210018"/>
    <w:rsid w:val="00210040"/>
    <w:rsid w:val="00210276"/>
    <w:rsid w:val="002105D6"/>
    <w:rsid w:val="002109AA"/>
    <w:rsid w:val="00210A17"/>
    <w:rsid w:val="00210C06"/>
    <w:rsid w:val="00210E45"/>
    <w:rsid w:val="00210F93"/>
    <w:rsid w:val="002111DB"/>
    <w:rsid w:val="00211510"/>
    <w:rsid w:val="00211666"/>
    <w:rsid w:val="0021170A"/>
    <w:rsid w:val="00211736"/>
    <w:rsid w:val="00211DEA"/>
    <w:rsid w:val="00211ED7"/>
    <w:rsid w:val="0021204E"/>
    <w:rsid w:val="00212073"/>
    <w:rsid w:val="002124A3"/>
    <w:rsid w:val="00212A5A"/>
    <w:rsid w:val="00212AC2"/>
    <w:rsid w:val="002130B2"/>
    <w:rsid w:val="0021340A"/>
    <w:rsid w:val="002137D9"/>
    <w:rsid w:val="00213CEE"/>
    <w:rsid w:val="00213F37"/>
    <w:rsid w:val="0021414A"/>
    <w:rsid w:val="002143C4"/>
    <w:rsid w:val="002144E1"/>
    <w:rsid w:val="00214F29"/>
    <w:rsid w:val="00214F36"/>
    <w:rsid w:val="0021541B"/>
    <w:rsid w:val="002156F3"/>
    <w:rsid w:val="00215E94"/>
    <w:rsid w:val="002160EB"/>
    <w:rsid w:val="0021617F"/>
    <w:rsid w:val="002161E5"/>
    <w:rsid w:val="00216488"/>
    <w:rsid w:val="00216495"/>
    <w:rsid w:val="00216C76"/>
    <w:rsid w:val="00216C88"/>
    <w:rsid w:val="00217096"/>
    <w:rsid w:val="00217420"/>
    <w:rsid w:val="00217C46"/>
    <w:rsid w:val="00217CCE"/>
    <w:rsid w:val="00220885"/>
    <w:rsid w:val="002209D4"/>
    <w:rsid w:val="00220CF7"/>
    <w:rsid w:val="00220E7D"/>
    <w:rsid w:val="002214C6"/>
    <w:rsid w:val="00221518"/>
    <w:rsid w:val="0022181B"/>
    <w:rsid w:val="00221EA4"/>
    <w:rsid w:val="00221FAC"/>
    <w:rsid w:val="002220BA"/>
    <w:rsid w:val="002221CD"/>
    <w:rsid w:val="002222F9"/>
    <w:rsid w:val="002224BB"/>
    <w:rsid w:val="002226A4"/>
    <w:rsid w:val="0022283D"/>
    <w:rsid w:val="00222E30"/>
    <w:rsid w:val="00223242"/>
    <w:rsid w:val="002232D5"/>
    <w:rsid w:val="002234A0"/>
    <w:rsid w:val="00223833"/>
    <w:rsid w:val="00223F31"/>
    <w:rsid w:val="00223F4B"/>
    <w:rsid w:val="00224071"/>
    <w:rsid w:val="00224389"/>
    <w:rsid w:val="00224BF4"/>
    <w:rsid w:val="00224D24"/>
    <w:rsid w:val="00224FB3"/>
    <w:rsid w:val="002254FB"/>
    <w:rsid w:val="00225869"/>
    <w:rsid w:val="00225917"/>
    <w:rsid w:val="00225DF7"/>
    <w:rsid w:val="00226AAC"/>
    <w:rsid w:val="00226CD9"/>
    <w:rsid w:val="00226F74"/>
    <w:rsid w:val="00227066"/>
    <w:rsid w:val="00227092"/>
    <w:rsid w:val="00227676"/>
    <w:rsid w:val="002276E4"/>
    <w:rsid w:val="0022781E"/>
    <w:rsid w:val="00227833"/>
    <w:rsid w:val="002278FA"/>
    <w:rsid w:val="002279B1"/>
    <w:rsid w:val="00227B4F"/>
    <w:rsid w:val="00227D5C"/>
    <w:rsid w:val="00230242"/>
    <w:rsid w:val="0023064A"/>
    <w:rsid w:val="002308F9"/>
    <w:rsid w:val="00230A8A"/>
    <w:rsid w:val="00230AC6"/>
    <w:rsid w:val="00230E03"/>
    <w:rsid w:val="00230EBF"/>
    <w:rsid w:val="00230F9C"/>
    <w:rsid w:val="002310EF"/>
    <w:rsid w:val="00231292"/>
    <w:rsid w:val="00231CFE"/>
    <w:rsid w:val="00232511"/>
    <w:rsid w:val="002329D4"/>
    <w:rsid w:val="002329DB"/>
    <w:rsid w:val="00232B93"/>
    <w:rsid w:val="00232D89"/>
    <w:rsid w:val="00232D9E"/>
    <w:rsid w:val="00232FDE"/>
    <w:rsid w:val="00233107"/>
    <w:rsid w:val="00233302"/>
    <w:rsid w:val="0023347E"/>
    <w:rsid w:val="002335D2"/>
    <w:rsid w:val="0023367C"/>
    <w:rsid w:val="002337F3"/>
    <w:rsid w:val="00233A6D"/>
    <w:rsid w:val="00233E75"/>
    <w:rsid w:val="0023416A"/>
    <w:rsid w:val="002341E6"/>
    <w:rsid w:val="00234A62"/>
    <w:rsid w:val="00234B96"/>
    <w:rsid w:val="0023536E"/>
    <w:rsid w:val="00235418"/>
    <w:rsid w:val="0023543E"/>
    <w:rsid w:val="002357B4"/>
    <w:rsid w:val="0023584E"/>
    <w:rsid w:val="00235C93"/>
    <w:rsid w:val="00235CBF"/>
    <w:rsid w:val="00235FA2"/>
    <w:rsid w:val="00236086"/>
    <w:rsid w:val="0023618E"/>
    <w:rsid w:val="00236561"/>
    <w:rsid w:val="00236830"/>
    <w:rsid w:val="00236A6A"/>
    <w:rsid w:val="00236CC9"/>
    <w:rsid w:val="0023702C"/>
    <w:rsid w:val="002372E7"/>
    <w:rsid w:val="002375BF"/>
    <w:rsid w:val="002379CC"/>
    <w:rsid w:val="00237DDC"/>
    <w:rsid w:val="00237E32"/>
    <w:rsid w:val="00237EE0"/>
    <w:rsid w:val="00237FC6"/>
    <w:rsid w:val="00240554"/>
    <w:rsid w:val="00240766"/>
    <w:rsid w:val="00240829"/>
    <w:rsid w:val="0024086C"/>
    <w:rsid w:val="00240890"/>
    <w:rsid w:val="00240BE7"/>
    <w:rsid w:val="00240D9B"/>
    <w:rsid w:val="00240FEB"/>
    <w:rsid w:val="002415AA"/>
    <w:rsid w:val="0024161F"/>
    <w:rsid w:val="0024166F"/>
    <w:rsid w:val="00241725"/>
    <w:rsid w:val="00241BFE"/>
    <w:rsid w:val="002420C8"/>
    <w:rsid w:val="002421CD"/>
    <w:rsid w:val="002421DB"/>
    <w:rsid w:val="00242380"/>
    <w:rsid w:val="002424D9"/>
    <w:rsid w:val="002428A0"/>
    <w:rsid w:val="00242BFE"/>
    <w:rsid w:val="00242CFC"/>
    <w:rsid w:val="00242EA0"/>
    <w:rsid w:val="00243022"/>
    <w:rsid w:val="0024314F"/>
    <w:rsid w:val="00243635"/>
    <w:rsid w:val="00243814"/>
    <w:rsid w:val="002439FE"/>
    <w:rsid w:val="002440D1"/>
    <w:rsid w:val="00244252"/>
    <w:rsid w:val="002442A7"/>
    <w:rsid w:val="002444F4"/>
    <w:rsid w:val="00244605"/>
    <w:rsid w:val="002448DC"/>
    <w:rsid w:val="00244E17"/>
    <w:rsid w:val="00244F9B"/>
    <w:rsid w:val="00245127"/>
    <w:rsid w:val="002456F8"/>
    <w:rsid w:val="00245A43"/>
    <w:rsid w:val="00245C0A"/>
    <w:rsid w:val="00245EE6"/>
    <w:rsid w:val="00246015"/>
    <w:rsid w:val="0024601B"/>
    <w:rsid w:val="0024613F"/>
    <w:rsid w:val="002462B4"/>
    <w:rsid w:val="00246536"/>
    <w:rsid w:val="002466C3"/>
    <w:rsid w:val="0024681C"/>
    <w:rsid w:val="00246CA5"/>
    <w:rsid w:val="00246F71"/>
    <w:rsid w:val="002473F7"/>
    <w:rsid w:val="0024751D"/>
    <w:rsid w:val="002476B2"/>
    <w:rsid w:val="0024774C"/>
    <w:rsid w:val="00247CC8"/>
    <w:rsid w:val="0025010C"/>
    <w:rsid w:val="00250B4F"/>
    <w:rsid w:val="00250C7D"/>
    <w:rsid w:val="00250CDF"/>
    <w:rsid w:val="00250E29"/>
    <w:rsid w:val="00250EEE"/>
    <w:rsid w:val="00250F6D"/>
    <w:rsid w:val="00250F99"/>
    <w:rsid w:val="00251302"/>
    <w:rsid w:val="002513B5"/>
    <w:rsid w:val="0025143F"/>
    <w:rsid w:val="002518B6"/>
    <w:rsid w:val="00251A52"/>
    <w:rsid w:val="00251C51"/>
    <w:rsid w:val="00251E90"/>
    <w:rsid w:val="00251FA3"/>
    <w:rsid w:val="0025229F"/>
    <w:rsid w:val="00252570"/>
    <w:rsid w:val="002525CD"/>
    <w:rsid w:val="00252B90"/>
    <w:rsid w:val="00252D2C"/>
    <w:rsid w:val="00253054"/>
    <w:rsid w:val="00253561"/>
    <w:rsid w:val="00253797"/>
    <w:rsid w:val="00253876"/>
    <w:rsid w:val="00253A43"/>
    <w:rsid w:val="00253AD5"/>
    <w:rsid w:val="00253C88"/>
    <w:rsid w:val="00254199"/>
    <w:rsid w:val="00254348"/>
    <w:rsid w:val="0025462C"/>
    <w:rsid w:val="002546AF"/>
    <w:rsid w:val="0025487C"/>
    <w:rsid w:val="00254CF2"/>
    <w:rsid w:val="00254FB4"/>
    <w:rsid w:val="0025504E"/>
    <w:rsid w:val="00255243"/>
    <w:rsid w:val="00255839"/>
    <w:rsid w:val="00255B47"/>
    <w:rsid w:val="00255E72"/>
    <w:rsid w:val="00256157"/>
    <w:rsid w:val="0025655E"/>
    <w:rsid w:val="00256892"/>
    <w:rsid w:val="00256A38"/>
    <w:rsid w:val="00256A7F"/>
    <w:rsid w:val="00256C88"/>
    <w:rsid w:val="00256D75"/>
    <w:rsid w:val="00256F94"/>
    <w:rsid w:val="002570B9"/>
    <w:rsid w:val="0025740B"/>
    <w:rsid w:val="00257551"/>
    <w:rsid w:val="0025757F"/>
    <w:rsid w:val="002577D8"/>
    <w:rsid w:val="00257A2A"/>
    <w:rsid w:val="00257B78"/>
    <w:rsid w:val="00257EDD"/>
    <w:rsid w:val="0026062A"/>
    <w:rsid w:val="00260AD1"/>
    <w:rsid w:val="00260C5D"/>
    <w:rsid w:val="002610C2"/>
    <w:rsid w:val="00261190"/>
    <w:rsid w:val="00261662"/>
    <w:rsid w:val="002616BF"/>
    <w:rsid w:val="0026171F"/>
    <w:rsid w:val="002617E5"/>
    <w:rsid w:val="002620B2"/>
    <w:rsid w:val="002620BD"/>
    <w:rsid w:val="0026210B"/>
    <w:rsid w:val="002622B3"/>
    <w:rsid w:val="0026255A"/>
    <w:rsid w:val="002625DD"/>
    <w:rsid w:val="002628D6"/>
    <w:rsid w:val="002628FC"/>
    <w:rsid w:val="00262DBD"/>
    <w:rsid w:val="0026322D"/>
    <w:rsid w:val="002637C7"/>
    <w:rsid w:val="0026391A"/>
    <w:rsid w:val="002639F5"/>
    <w:rsid w:val="00263A36"/>
    <w:rsid w:val="00263B61"/>
    <w:rsid w:val="00263B6D"/>
    <w:rsid w:val="00263E01"/>
    <w:rsid w:val="00263F78"/>
    <w:rsid w:val="002643AF"/>
    <w:rsid w:val="00264465"/>
    <w:rsid w:val="002645D5"/>
    <w:rsid w:val="002646F5"/>
    <w:rsid w:val="00264996"/>
    <w:rsid w:val="00264CFF"/>
    <w:rsid w:val="00264E82"/>
    <w:rsid w:val="00264F53"/>
    <w:rsid w:val="002652B8"/>
    <w:rsid w:val="002654E9"/>
    <w:rsid w:val="0026557B"/>
    <w:rsid w:val="00265BDA"/>
    <w:rsid w:val="00265EEF"/>
    <w:rsid w:val="002666D3"/>
    <w:rsid w:val="00266875"/>
    <w:rsid w:val="00266B69"/>
    <w:rsid w:val="00266DB1"/>
    <w:rsid w:val="002671E6"/>
    <w:rsid w:val="002671F3"/>
    <w:rsid w:val="0026736B"/>
    <w:rsid w:val="002676FD"/>
    <w:rsid w:val="002677F2"/>
    <w:rsid w:val="0026791C"/>
    <w:rsid w:val="00267A5A"/>
    <w:rsid w:val="00267D5A"/>
    <w:rsid w:val="00267EA7"/>
    <w:rsid w:val="00270C06"/>
    <w:rsid w:val="00270F55"/>
    <w:rsid w:val="002710CE"/>
    <w:rsid w:val="0027118F"/>
    <w:rsid w:val="00271314"/>
    <w:rsid w:val="0027131A"/>
    <w:rsid w:val="002716AB"/>
    <w:rsid w:val="002719C7"/>
    <w:rsid w:val="00271FD6"/>
    <w:rsid w:val="00272294"/>
    <w:rsid w:val="002732AA"/>
    <w:rsid w:val="002739DF"/>
    <w:rsid w:val="00273CD3"/>
    <w:rsid w:val="00273FD8"/>
    <w:rsid w:val="002743A0"/>
    <w:rsid w:val="00274445"/>
    <w:rsid w:val="00274D09"/>
    <w:rsid w:val="00274DAD"/>
    <w:rsid w:val="002754DE"/>
    <w:rsid w:val="0027565C"/>
    <w:rsid w:val="00275925"/>
    <w:rsid w:val="00275A0C"/>
    <w:rsid w:val="00275C30"/>
    <w:rsid w:val="00275C90"/>
    <w:rsid w:val="00275DE1"/>
    <w:rsid w:val="002764C2"/>
    <w:rsid w:val="00276DE6"/>
    <w:rsid w:val="00276F34"/>
    <w:rsid w:val="00276FD8"/>
    <w:rsid w:val="00277007"/>
    <w:rsid w:val="002770C8"/>
    <w:rsid w:val="002774D9"/>
    <w:rsid w:val="0027754F"/>
    <w:rsid w:val="00277A34"/>
    <w:rsid w:val="00277A5F"/>
    <w:rsid w:val="00277BFB"/>
    <w:rsid w:val="00277C53"/>
    <w:rsid w:val="00277D83"/>
    <w:rsid w:val="00277E6C"/>
    <w:rsid w:val="00277EBC"/>
    <w:rsid w:val="002801FB"/>
    <w:rsid w:val="002802D5"/>
    <w:rsid w:val="00280312"/>
    <w:rsid w:val="00280454"/>
    <w:rsid w:val="00280534"/>
    <w:rsid w:val="0028091A"/>
    <w:rsid w:val="00280CFD"/>
    <w:rsid w:val="00280DF1"/>
    <w:rsid w:val="0028108B"/>
    <w:rsid w:val="002812F8"/>
    <w:rsid w:val="00281305"/>
    <w:rsid w:val="0028188B"/>
    <w:rsid w:val="00281ACE"/>
    <w:rsid w:val="002820D2"/>
    <w:rsid w:val="0028233D"/>
    <w:rsid w:val="0028236B"/>
    <w:rsid w:val="0028257B"/>
    <w:rsid w:val="00282788"/>
    <w:rsid w:val="0028280E"/>
    <w:rsid w:val="00282975"/>
    <w:rsid w:val="00282BB1"/>
    <w:rsid w:val="00282C02"/>
    <w:rsid w:val="002831D5"/>
    <w:rsid w:val="002834C9"/>
    <w:rsid w:val="0028395C"/>
    <w:rsid w:val="00283B23"/>
    <w:rsid w:val="00284053"/>
    <w:rsid w:val="00284164"/>
    <w:rsid w:val="002841AA"/>
    <w:rsid w:val="00284250"/>
    <w:rsid w:val="002843C4"/>
    <w:rsid w:val="0028475A"/>
    <w:rsid w:val="002848AC"/>
    <w:rsid w:val="0028499A"/>
    <w:rsid w:val="00285180"/>
    <w:rsid w:val="0028521E"/>
    <w:rsid w:val="002855C4"/>
    <w:rsid w:val="0028567B"/>
    <w:rsid w:val="002857BD"/>
    <w:rsid w:val="002858A1"/>
    <w:rsid w:val="002859B5"/>
    <w:rsid w:val="00285BC5"/>
    <w:rsid w:val="00285DAF"/>
    <w:rsid w:val="002860AA"/>
    <w:rsid w:val="00286353"/>
    <w:rsid w:val="002863BF"/>
    <w:rsid w:val="00286D08"/>
    <w:rsid w:val="00286EB6"/>
    <w:rsid w:val="00287388"/>
    <w:rsid w:val="002873B5"/>
    <w:rsid w:val="00287424"/>
    <w:rsid w:val="002875D0"/>
    <w:rsid w:val="00287886"/>
    <w:rsid w:val="00287A38"/>
    <w:rsid w:val="00287CFD"/>
    <w:rsid w:val="00287EFC"/>
    <w:rsid w:val="00287FA5"/>
    <w:rsid w:val="00290344"/>
    <w:rsid w:val="00290748"/>
    <w:rsid w:val="00290D42"/>
    <w:rsid w:val="00290EF3"/>
    <w:rsid w:val="00291074"/>
    <w:rsid w:val="0029108B"/>
    <w:rsid w:val="002911CC"/>
    <w:rsid w:val="002913C6"/>
    <w:rsid w:val="002913F7"/>
    <w:rsid w:val="00291470"/>
    <w:rsid w:val="00291614"/>
    <w:rsid w:val="00291D8D"/>
    <w:rsid w:val="00291FCD"/>
    <w:rsid w:val="00292001"/>
    <w:rsid w:val="0029200A"/>
    <w:rsid w:val="002924F7"/>
    <w:rsid w:val="00292AF6"/>
    <w:rsid w:val="00292CD6"/>
    <w:rsid w:val="00292D40"/>
    <w:rsid w:val="00292DEF"/>
    <w:rsid w:val="00292ECB"/>
    <w:rsid w:val="00293633"/>
    <w:rsid w:val="00294373"/>
    <w:rsid w:val="002947D3"/>
    <w:rsid w:val="00294C28"/>
    <w:rsid w:val="00294E8B"/>
    <w:rsid w:val="00294FCB"/>
    <w:rsid w:val="00295161"/>
    <w:rsid w:val="00295289"/>
    <w:rsid w:val="00295297"/>
    <w:rsid w:val="00295B7E"/>
    <w:rsid w:val="00295F1B"/>
    <w:rsid w:val="00296989"/>
    <w:rsid w:val="00296C7E"/>
    <w:rsid w:val="00296D2E"/>
    <w:rsid w:val="002971D1"/>
    <w:rsid w:val="002974C1"/>
    <w:rsid w:val="00297596"/>
    <w:rsid w:val="002975AC"/>
    <w:rsid w:val="00297986"/>
    <w:rsid w:val="00297B53"/>
    <w:rsid w:val="002A003D"/>
    <w:rsid w:val="002A01A4"/>
    <w:rsid w:val="002A022B"/>
    <w:rsid w:val="002A052B"/>
    <w:rsid w:val="002A11EA"/>
    <w:rsid w:val="002A12BE"/>
    <w:rsid w:val="002A1735"/>
    <w:rsid w:val="002A18BF"/>
    <w:rsid w:val="002A1B5D"/>
    <w:rsid w:val="002A1CC6"/>
    <w:rsid w:val="002A1D9F"/>
    <w:rsid w:val="002A1DC0"/>
    <w:rsid w:val="002A1DC2"/>
    <w:rsid w:val="002A1E0B"/>
    <w:rsid w:val="002A211B"/>
    <w:rsid w:val="002A22F2"/>
    <w:rsid w:val="002A2442"/>
    <w:rsid w:val="002A24BE"/>
    <w:rsid w:val="002A2868"/>
    <w:rsid w:val="002A2925"/>
    <w:rsid w:val="002A2A9A"/>
    <w:rsid w:val="002A2BCF"/>
    <w:rsid w:val="002A2C0F"/>
    <w:rsid w:val="002A2F2A"/>
    <w:rsid w:val="002A330D"/>
    <w:rsid w:val="002A37F1"/>
    <w:rsid w:val="002A387D"/>
    <w:rsid w:val="002A38E5"/>
    <w:rsid w:val="002A410B"/>
    <w:rsid w:val="002A419B"/>
    <w:rsid w:val="002A44F6"/>
    <w:rsid w:val="002A4674"/>
    <w:rsid w:val="002A4784"/>
    <w:rsid w:val="002A4860"/>
    <w:rsid w:val="002A4A9D"/>
    <w:rsid w:val="002A4B0C"/>
    <w:rsid w:val="002A4B97"/>
    <w:rsid w:val="002A4C1B"/>
    <w:rsid w:val="002A4E5B"/>
    <w:rsid w:val="002A5328"/>
    <w:rsid w:val="002A56F2"/>
    <w:rsid w:val="002A586E"/>
    <w:rsid w:val="002A5BD2"/>
    <w:rsid w:val="002A5F3A"/>
    <w:rsid w:val="002A5FD3"/>
    <w:rsid w:val="002A61E5"/>
    <w:rsid w:val="002A639F"/>
    <w:rsid w:val="002A6832"/>
    <w:rsid w:val="002A6841"/>
    <w:rsid w:val="002A691E"/>
    <w:rsid w:val="002A694B"/>
    <w:rsid w:val="002A6A43"/>
    <w:rsid w:val="002A6B0A"/>
    <w:rsid w:val="002A6CD3"/>
    <w:rsid w:val="002A6D79"/>
    <w:rsid w:val="002A75AF"/>
    <w:rsid w:val="002A76F8"/>
    <w:rsid w:val="002A792C"/>
    <w:rsid w:val="002A7CA1"/>
    <w:rsid w:val="002A7DFF"/>
    <w:rsid w:val="002B0B0D"/>
    <w:rsid w:val="002B0B1E"/>
    <w:rsid w:val="002B0B36"/>
    <w:rsid w:val="002B0B90"/>
    <w:rsid w:val="002B0ED0"/>
    <w:rsid w:val="002B0F51"/>
    <w:rsid w:val="002B1178"/>
    <w:rsid w:val="002B1447"/>
    <w:rsid w:val="002B148A"/>
    <w:rsid w:val="002B161F"/>
    <w:rsid w:val="002B190D"/>
    <w:rsid w:val="002B1B17"/>
    <w:rsid w:val="002B1E64"/>
    <w:rsid w:val="002B1FCE"/>
    <w:rsid w:val="002B2555"/>
    <w:rsid w:val="002B25EE"/>
    <w:rsid w:val="002B267F"/>
    <w:rsid w:val="002B2744"/>
    <w:rsid w:val="002B2A95"/>
    <w:rsid w:val="002B2C96"/>
    <w:rsid w:val="002B2CB1"/>
    <w:rsid w:val="002B2E74"/>
    <w:rsid w:val="002B31D7"/>
    <w:rsid w:val="002B32A1"/>
    <w:rsid w:val="002B34A5"/>
    <w:rsid w:val="002B35FF"/>
    <w:rsid w:val="002B37B3"/>
    <w:rsid w:val="002B3A12"/>
    <w:rsid w:val="002B3A27"/>
    <w:rsid w:val="002B3D2F"/>
    <w:rsid w:val="002B3E2D"/>
    <w:rsid w:val="002B4142"/>
    <w:rsid w:val="002B4324"/>
    <w:rsid w:val="002B4357"/>
    <w:rsid w:val="002B43AB"/>
    <w:rsid w:val="002B451D"/>
    <w:rsid w:val="002B4793"/>
    <w:rsid w:val="002B47C8"/>
    <w:rsid w:val="002B484C"/>
    <w:rsid w:val="002B4AAC"/>
    <w:rsid w:val="002B53D2"/>
    <w:rsid w:val="002B574A"/>
    <w:rsid w:val="002B588A"/>
    <w:rsid w:val="002B59F2"/>
    <w:rsid w:val="002B603A"/>
    <w:rsid w:val="002B62E0"/>
    <w:rsid w:val="002B672A"/>
    <w:rsid w:val="002B6C0B"/>
    <w:rsid w:val="002B6DB8"/>
    <w:rsid w:val="002B6E9E"/>
    <w:rsid w:val="002B6EB8"/>
    <w:rsid w:val="002B7474"/>
    <w:rsid w:val="002B74FE"/>
    <w:rsid w:val="002B7604"/>
    <w:rsid w:val="002B782F"/>
    <w:rsid w:val="002B7E81"/>
    <w:rsid w:val="002B7F6B"/>
    <w:rsid w:val="002C001E"/>
    <w:rsid w:val="002C01C0"/>
    <w:rsid w:val="002C0B4D"/>
    <w:rsid w:val="002C0C0A"/>
    <w:rsid w:val="002C108B"/>
    <w:rsid w:val="002C11AB"/>
    <w:rsid w:val="002C11CD"/>
    <w:rsid w:val="002C1B51"/>
    <w:rsid w:val="002C1DA2"/>
    <w:rsid w:val="002C2248"/>
    <w:rsid w:val="002C2496"/>
    <w:rsid w:val="002C2761"/>
    <w:rsid w:val="002C2B6A"/>
    <w:rsid w:val="002C2C69"/>
    <w:rsid w:val="002C2F5B"/>
    <w:rsid w:val="002C3153"/>
    <w:rsid w:val="002C3230"/>
    <w:rsid w:val="002C32E7"/>
    <w:rsid w:val="002C3545"/>
    <w:rsid w:val="002C35EC"/>
    <w:rsid w:val="002C3647"/>
    <w:rsid w:val="002C372D"/>
    <w:rsid w:val="002C3752"/>
    <w:rsid w:val="002C3778"/>
    <w:rsid w:val="002C3BEF"/>
    <w:rsid w:val="002C3FA9"/>
    <w:rsid w:val="002C4487"/>
    <w:rsid w:val="002C4665"/>
    <w:rsid w:val="002C4719"/>
    <w:rsid w:val="002C48E1"/>
    <w:rsid w:val="002C49F8"/>
    <w:rsid w:val="002C4B3C"/>
    <w:rsid w:val="002C4BB1"/>
    <w:rsid w:val="002C4D0B"/>
    <w:rsid w:val="002C4D6D"/>
    <w:rsid w:val="002C4F7B"/>
    <w:rsid w:val="002C570D"/>
    <w:rsid w:val="002C5976"/>
    <w:rsid w:val="002C5A82"/>
    <w:rsid w:val="002C5E34"/>
    <w:rsid w:val="002C6F62"/>
    <w:rsid w:val="002C7057"/>
    <w:rsid w:val="002C70CE"/>
    <w:rsid w:val="002C7286"/>
    <w:rsid w:val="002C7B6A"/>
    <w:rsid w:val="002C7D18"/>
    <w:rsid w:val="002C7D2F"/>
    <w:rsid w:val="002D02E4"/>
    <w:rsid w:val="002D04BE"/>
    <w:rsid w:val="002D070F"/>
    <w:rsid w:val="002D0877"/>
    <w:rsid w:val="002D08C6"/>
    <w:rsid w:val="002D09EA"/>
    <w:rsid w:val="002D0BE5"/>
    <w:rsid w:val="002D1C37"/>
    <w:rsid w:val="002D1F66"/>
    <w:rsid w:val="002D203A"/>
    <w:rsid w:val="002D2244"/>
    <w:rsid w:val="002D24BA"/>
    <w:rsid w:val="002D27A3"/>
    <w:rsid w:val="002D27E0"/>
    <w:rsid w:val="002D2B39"/>
    <w:rsid w:val="002D2C6B"/>
    <w:rsid w:val="002D3695"/>
    <w:rsid w:val="002D3C34"/>
    <w:rsid w:val="002D405F"/>
    <w:rsid w:val="002D42D2"/>
    <w:rsid w:val="002D4B50"/>
    <w:rsid w:val="002D4DC3"/>
    <w:rsid w:val="002D4F37"/>
    <w:rsid w:val="002D5056"/>
    <w:rsid w:val="002D51B5"/>
    <w:rsid w:val="002D562B"/>
    <w:rsid w:val="002D5834"/>
    <w:rsid w:val="002D5865"/>
    <w:rsid w:val="002D5A1B"/>
    <w:rsid w:val="002D5B71"/>
    <w:rsid w:val="002D5CE4"/>
    <w:rsid w:val="002D5EDB"/>
    <w:rsid w:val="002D6187"/>
    <w:rsid w:val="002D6383"/>
    <w:rsid w:val="002D64BF"/>
    <w:rsid w:val="002D64FC"/>
    <w:rsid w:val="002D6527"/>
    <w:rsid w:val="002D66FF"/>
    <w:rsid w:val="002D701E"/>
    <w:rsid w:val="002D71BC"/>
    <w:rsid w:val="002D725C"/>
    <w:rsid w:val="002D7985"/>
    <w:rsid w:val="002D7B33"/>
    <w:rsid w:val="002D7C8A"/>
    <w:rsid w:val="002E00E2"/>
    <w:rsid w:val="002E0297"/>
    <w:rsid w:val="002E0419"/>
    <w:rsid w:val="002E0550"/>
    <w:rsid w:val="002E09B0"/>
    <w:rsid w:val="002E100B"/>
    <w:rsid w:val="002E11AA"/>
    <w:rsid w:val="002E19A2"/>
    <w:rsid w:val="002E1B86"/>
    <w:rsid w:val="002E1CBC"/>
    <w:rsid w:val="002E1D84"/>
    <w:rsid w:val="002E2268"/>
    <w:rsid w:val="002E227C"/>
    <w:rsid w:val="002E26A5"/>
    <w:rsid w:val="002E2A89"/>
    <w:rsid w:val="002E2C34"/>
    <w:rsid w:val="002E2CED"/>
    <w:rsid w:val="002E3519"/>
    <w:rsid w:val="002E3621"/>
    <w:rsid w:val="002E3C4C"/>
    <w:rsid w:val="002E3D4A"/>
    <w:rsid w:val="002E4165"/>
    <w:rsid w:val="002E41DD"/>
    <w:rsid w:val="002E46BD"/>
    <w:rsid w:val="002E4DA8"/>
    <w:rsid w:val="002E4F46"/>
    <w:rsid w:val="002E4FF7"/>
    <w:rsid w:val="002E519D"/>
    <w:rsid w:val="002E5517"/>
    <w:rsid w:val="002E5606"/>
    <w:rsid w:val="002E5EA3"/>
    <w:rsid w:val="002E60D8"/>
    <w:rsid w:val="002E64EC"/>
    <w:rsid w:val="002E66E2"/>
    <w:rsid w:val="002E6FD5"/>
    <w:rsid w:val="002E7205"/>
    <w:rsid w:val="002E727C"/>
    <w:rsid w:val="002E72E1"/>
    <w:rsid w:val="002E73F5"/>
    <w:rsid w:val="002E7826"/>
    <w:rsid w:val="002E7C85"/>
    <w:rsid w:val="002E7CE0"/>
    <w:rsid w:val="002F0198"/>
    <w:rsid w:val="002F0494"/>
    <w:rsid w:val="002F0AED"/>
    <w:rsid w:val="002F0EDF"/>
    <w:rsid w:val="002F11BD"/>
    <w:rsid w:val="002F1343"/>
    <w:rsid w:val="002F138D"/>
    <w:rsid w:val="002F13CD"/>
    <w:rsid w:val="002F1863"/>
    <w:rsid w:val="002F1A16"/>
    <w:rsid w:val="002F1F23"/>
    <w:rsid w:val="002F20D9"/>
    <w:rsid w:val="002F2129"/>
    <w:rsid w:val="002F27D3"/>
    <w:rsid w:val="002F2CCE"/>
    <w:rsid w:val="002F2DAE"/>
    <w:rsid w:val="002F2F01"/>
    <w:rsid w:val="002F39DA"/>
    <w:rsid w:val="002F3E4A"/>
    <w:rsid w:val="002F3FDF"/>
    <w:rsid w:val="002F4080"/>
    <w:rsid w:val="002F4231"/>
    <w:rsid w:val="002F45AA"/>
    <w:rsid w:val="002F4C40"/>
    <w:rsid w:val="002F4D25"/>
    <w:rsid w:val="002F4F62"/>
    <w:rsid w:val="002F5115"/>
    <w:rsid w:val="002F5281"/>
    <w:rsid w:val="002F5BFA"/>
    <w:rsid w:val="002F5D51"/>
    <w:rsid w:val="002F5D70"/>
    <w:rsid w:val="002F6418"/>
    <w:rsid w:val="002F6424"/>
    <w:rsid w:val="002F6512"/>
    <w:rsid w:val="002F6587"/>
    <w:rsid w:val="002F6D5D"/>
    <w:rsid w:val="002F6DAA"/>
    <w:rsid w:val="002F6F23"/>
    <w:rsid w:val="002F7001"/>
    <w:rsid w:val="002F7207"/>
    <w:rsid w:val="002F77EB"/>
    <w:rsid w:val="002F77FA"/>
    <w:rsid w:val="002F7880"/>
    <w:rsid w:val="002F7AB1"/>
    <w:rsid w:val="002F7C78"/>
    <w:rsid w:val="0030025F"/>
    <w:rsid w:val="0030036D"/>
    <w:rsid w:val="0030071C"/>
    <w:rsid w:val="0030077C"/>
    <w:rsid w:val="003010FF"/>
    <w:rsid w:val="00301166"/>
    <w:rsid w:val="0030133B"/>
    <w:rsid w:val="00301449"/>
    <w:rsid w:val="00301A15"/>
    <w:rsid w:val="00301BFE"/>
    <w:rsid w:val="00301D4E"/>
    <w:rsid w:val="00301DE4"/>
    <w:rsid w:val="00302077"/>
    <w:rsid w:val="003022B1"/>
    <w:rsid w:val="0030246D"/>
    <w:rsid w:val="003025AC"/>
    <w:rsid w:val="003029A1"/>
    <w:rsid w:val="00302AFB"/>
    <w:rsid w:val="00302F47"/>
    <w:rsid w:val="003034A0"/>
    <w:rsid w:val="003036A5"/>
    <w:rsid w:val="00303799"/>
    <w:rsid w:val="00303CDC"/>
    <w:rsid w:val="00303F46"/>
    <w:rsid w:val="003045D1"/>
    <w:rsid w:val="003046D9"/>
    <w:rsid w:val="00304715"/>
    <w:rsid w:val="0030481A"/>
    <w:rsid w:val="00304861"/>
    <w:rsid w:val="00304A1F"/>
    <w:rsid w:val="00304C8D"/>
    <w:rsid w:val="00304D6C"/>
    <w:rsid w:val="00304F5F"/>
    <w:rsid w:val="00304F84"/>
    <w:rsid w:val="00305361"/>
    <w:rsid w:val="003054A7"/>
    <w:rsid w:val="0030552F"/>
    <w:rsid w:val="00305B28"/>
    <w:rsid w:val="00306096"/>
    <w:rsid w:val="00306513"/>
    <w:rsid w:val="00306AFD"/>
    <w:rsid w:val="00306B1E"/>
    <w:rsid w:val="00306B54"/>
    <w:rsid w:val="00306F4F"/>
    <w:rsid w:val="00307065"/>
    <w:rsid w:val="0030707B"/>
    <w:rsid w:val="00307622"/>
    <w:rsid w:val="003077B3"/>
    <w:rsid w:val="00307A7F"/>
    <w:rsid w:val="00307B66"/>
    <w:rsid w:val="0031055A"/>
    <w:rsid w:val="00310577"/>
    <w:rsid w:val="00310721"/>
    <w:rsid w:val="00310F58"/>
    <w:rsid w:val="0031107E"/>
    <w:rsid w:val="0031126E"/>
    <w:rsid w:val="00311562"/>
    <w:rsid w:val="00311620"/>
    <w:rsid w:val="00311919"/>
    <w:rsid w:val="00311BFE"/>
    <w:rsid w:val="00311EBD"/>
    <w:rsid w:val="00311FE9"/>
    <w:rsid w:val="003120E1"/>
    <w:rsid w:val="0031245F"/>
    <w:rsid w:val="0031294D"/>
    <w:rsid w:val="00312A47"/>
    <w:rsid w:val="00312C60"/>
    <w:rsid w:val="00312C95"/>
    <w:rsid w:val="00312DFA"/>
    <w:rsid w:val="00313366"/>
    <w:rsid w:val="00313D9F"/>
    <w:rsid w:val="00313DEA"/>
    <w:rsid w:val="0031408C"/>
    <w:rsid w:val="003140B4"/>
    <w:rsid w:val="003142A2"/>
    <w:rsid w:val="003143BC"/>
    <w:rsid w:val="0031467F"/>
    <w:rsid w:val="00314951"/>
    <w:rsid w:val="00314BE2"/>
    <w:rsid w:val="00314CD9"/>
    <w:rsid w:val="00314E05"/>
    <w:rsid w:val="00314E8F"/>
    <w:rsid w:val="00315363"/>
    <w:rsid w:val="003154B4"/>
    <w:rsid w:val="00315777"/>
    <w:rsid w:val="00315A2B"/>
    <w:rsid w:val="00315ACD"/>
    <w:rsid w:val="00315B15"/>
    <w:rsid w:val="00315EDD"/>
    <w:rsid w:val="00315F69"/>
    <w:rsid w:val="00316064"/>
    <w:rsid w:val="00316076"/>
    <w:rsid w:val="003161A1"/>
    <w:rsid w:val="003164FD"/>
    <w:rsid w:val="00316793"/>
    <w:rsid w:val="0031679C"/>
    <w:rsid w:val="00316D5E"/>
    <w:rsid w:val="003170AF"/>
    <w:rsid w:val="003173FC"/>
    <w:rsid w:val="003174EF"/>
    <w:rsid w:val="00317832"/>
    <w:rsid w:val="003178A5"/>
    <w:rsid w:val="00317A3A"/>
    <w:rsid w:val="00317DFF"/>
    <w:rsid w:val="003203C3"/>
    <w:rsid w:val="00320493"/>
    <w:rsid w:val="003204D8"/>
    <w:rsid w:val="003205BA"/>
    <w:rsid w:val="003207A6"/>
    <w:rsid w:val="003208BB"/>
    <w:rsid w:val="003208FE"/>
    <w:rsid w:val="00320A1D"/>
    <w:rsid w:val="00320A60"/>
    <w:rsid w:val="00321625"/>
    <w:rsid w:val="00321821"/>
    <w:rsid w:val="00321BB4"/>
    <w:rsid w:val="00321D0F"/>
    <w:rsid w:val="00321E15"/>
    <w:rsid w:val="00322438"/>
    <w:rsid w:val="00322675"/>
    <w:rsid w:val="003226FB"/>
    <w:rsid w:val="00322737"/>
    <w:rsid w:val="00322CBE"/>
    <w:rsid w:val="00323357"/>
    <w:rsid w:val="0032339E"/>
    <w:rsid w:val="003234D4"/>
    <w:rsid w:val="00323F52"/>
    <w:rsid w:val="00324159"/>
    <w:rsid w:val="0032421B"/>
    <w:rsid w:val="00324372"/>
    <w:rsid w:val="00324BE8"/>
    <w:rsid w:val="003253D0"/>
    <w:rsid w:val="003254E2"/>
    <w:rsid w:val="00325573"/>
    <w:rsid w:val="00325610"/>
    <w:rsid w:val="00325696"/>
    <w:rsid w:val="003258A1"/>
    <w:rsid w:val="00325CAF"/>
    <w:rsid w:val="00325EB8"/>
    <w:rsid w:val="003264E4"/>
    <w:rsid w:val="003264EA"/>
    <w:rsid w:val="003266F1"/>
    <w:rsid w:val="003267D2"/>
    <w:rsid w:val="00326AE7"/>
    <w:rsid w:val="00326D13"/>
    <w:rsid w:val="003270B0"/>
    <w:rsid w:val="00327115"/>
    <w:rsid w:val="00327205"/>
    <w:rsid w:val="0032733F"/>
    <w:rsid w:val="0032737B"/>
    <w:rsid w:val="00327A43"/>
    <w:rsid w:val="00327D03"/>
    <w:rsid w:val="00327D99"/>
    <w:rsid w:val="00330A0A"/>
    <w:rsid w:val="00330B43"/>
    <w:rsid w:val="00330EE1"/>
    <w:rsid w:val="0033116F"/>
    <w:rsid w:val="00331238"/>
    <w:rsid w:val="00331320"/>
    <w:rsid w:val="00331B91"/>
    <w:rsid w:val="00331CA5"/>
    <w:rsid w:val="0033255A"/>
    <w:rsid w:val="00332606"/>
    <w:rsid w:val="0033294E"/>
    <w:rsid w:val="00332B28"/>
    <w:rsid w:val="00332B79"/>
    <w:rsid w:val="0033321E"/>
    <w:rsid w:val="00333300"/>
    <w:rsid w:val="003333BA"/>
    <w:rsid w:val="003334C8"/>
    <w:rsid w:val="003335CC"/>
    <w:rsid w:val="0033372D"/>
    <w:rsid w:val="00333799"/>
    <w:rsid w:val="00333858"/>
    <w:rsid w:val="00333B27"/>
    <w:rsid w:val="00333F53"/>
    <w:rsid w:val="00333FDB"/>
    <w:rsid w:val="00334032"/>
    <w:rsid w:val="00334211"/>
    <w:rsid w:val="0033469C"/>
    <w:rsid w:val="00334B24"/>
    <w:rsid w:val="00334B89"/>
    <w:rsid w:val="00334C78"/>
    <w:rsid w:val="00334D58"/>
    <w:rsid w:val="00334ED9"/>
    <w:rsid w:val="00334F69"/>
    <w:rsid w:val="003352D9"/>
    <w:rsid w:val="003352DF"/>
    <w:rsid w:val="0033533A"/>
    <w:rsid w:val="0033537B"/>
    <w:rsid w:val="00335498"/>
    <w:rsid w:val="003354B9"/>
    <w:rsid w:val="0033568F"/>
    <w:rsid w:val="00335803"/>
    <w:rsid w:val="003361EF"/>
    <w:rsid w:val="00336287"/>
    <w:rsid w:val="003362D9"/>
    <w:rsid w:val="00336A94"/>
    <w:rsid w:val="00336C91"/>
    <w:rsid w:val="00336CC9"/>
    <w:rsid w:val="00336F02"/>
    <w:rsid w:val="00336F9F"/>
    <w:rsid w:val="003370E7"/>
    <w:rsid w:val="0033732E"/>
    <w:rsid w:val="0033751E"/>
    <w:rsid w:val="003378CD"/>
    <w:rsid w:val="0033791A"/>
    <w:rsid w:val="00337A48"/>
    <w:rsid w:val="00337DBD"/>
    <w:rsid w:val="003400B9"/>
    <w:rsid w:val="0034017B"/>
    <w:rsid w:val="003401BB"/>
    <w:rsid w:val="00340AEF"/>
    <w:rsid w:val="00340C2A"/>
    <w:rsid w:val="00340DE9"/>
    <w:rsid w:val="003412B1"/>
    <w:rsid w:val="00341651"/>
    <w:rsid w:val="00341B72"/>
    <w:rsid w:val="00342304"/>
    <w:rsid w:val="00342349"/>
    <w:rsid w:val="00342353"/>
    <w:rsid w:val="00342509"/>
    <w:rsid w:val="00342630"/>
    <w:rsid w:val="00342744"/>
    <w:rsid w:val="00342A34"/>
    <w:rsid w:val="00343ECB"/>
    <w:rsid w:val="0034402E"/>
    <w:rsid w:val="003441A4"/>
    <w:rsid w:val="00344AC4"/>
    <w:rsid w:val="00344CAD"/>
    <w:rsid w:val="00344D41"/>
    <w:rsid w:val="003451CB"/>
    <w:rsid w:val="003451D1"/>
    <w:rsid w:val="003452CC"/>
    <w:rsid w:val="003452CE"/>
    <w:rsid w:val="00345448"/>
    <w:rsid w:val="00345B69"/>
    <w:rsid w:val="00346255"/>
    <w:rsid w:val="003462AF"/>
    <w:rsid w:val="0034670E"/>
    <w:rsid w:val="00346CBA"/>
    <w:rsid w:val="00347045"/>
    <w:rsid w:val="003471AC"/>
    <w:rsid w:val="00347495"/>
    <w:rsid w:val="003477C9"/>
    <w:rsid w:val="003478E7"/>
    <w:rsid w:val="00347A8F"/>
    <w:rsid w:val="00347F7B"/>
    <w:rsid w:val="00350062"/>
    <w:rsid w:val="003501B0"/>
    <w:rsid w:val="0035025E"/>
    <w:rsid w:val="00350A24"/>
    <w:rsid w:val="00350C68"/>
    <w:rsid w:val="00350F4C"/>
    <w:rsid w:val="00351076"/>
    <w:rsid w:val="00351290"/>
    <w:rsid w:val="00351348"/>
    <w:rsid w:val="0035141D"/>
    <w:rsid w:val="00351487"/>
    <w:rsid w:val="00351677"/>
    <w:rsid w:val="003518CA"/>
    <w:rsid w:val="00351CB6"/>
    <w:rsid w:val="00351DC8"/>
    <w:rsid w:val="00351ECB"/>
    <w:rsid w:val="0035252A"/>
    <w:rsid w:val="003525E1"/>
    <w:rsid w:val="00352A4C"/>
    <w:rsid w:val="00352B2D"/>
    <w:rsid w:val="00352C92"/>
    <w:rsid w:val="003549C9"/>
    <w:rsid w:val="00354A21"/>
    <w:rsid w:val="00354C50"/>
    <w:rsid w:val="00354E38"/>
    <w:rsid w:val="00355278"/>
    <w:rsid w:val="00355337"/>
    <w:rsid w:val="003556CE"/>
    <w:rsid w:val="003557F3"/>
    <w:rsid w:val="00355958"/>
    <w:rsid w:val="00355D0E"/>
    <w:rsid w:val="00355E6C"/>
    <w:rsid w:val="00355F05"/>
    <w:rsid w:val="00355F5E"/>
    <w:rsid w:val="00356263"/>
    <w:rsid w:val="0035686C"/>
    <w:rsid w:val="00356ACA"/>
    <w:rsid w:val="00356B93"/>
    <w:rsid w:val="00356DBD"/>
    <w:rsid w:val="00356DFB"/>
    <w:rsid w:val="003574A2"/>
    <w:rsid w:val="003576DE"/>
    <w:rsid w:val="00357DA9"/>
    <w:rsid w:val="00360970"/>
    <w:rsid w:val="00360DF8"/>
    <w:rsid w:val="003612D7"/>
    <w:rsid w:val="0036162F"/>
    <w:rsid w:val="00361835"/>
    <w:rsid w:val="00361BCE"/>
    <w:rsid w:val="003624FE"/>
    <w:rsid w:val="00362889"/>
    <w:rsid w:val="0036316F"/>
    <w:rsid w:val="00363246"/>
    <w:rsid w:val="003637DE"/>
    <w:rsid w:val="00363F75"/>
    <w:rsid w:val="0036477E"/>
    <w:rsid w:val="00364D10"/>
    <w:rsid w:val="00364FE0"/>
    <w:rsid w:val="00365039"/>
    <w:rsid w:val="00365429"/>
    <w:rsid w:val="0036563B"/>
    <w:rsid w:val="00365674"/>
    <w:rsid w:val="003657A4"/>
    <w:rsid w:val="00365F5B"/>
    <w:rsid w:val="00366296"/>
    <w:rsid w:val="0036696D"/>
    <w:rsid w:val="00366C32"/>
    <w:rsid w:val="00366DD9"/>
    <w:rsid w:val="00367A82"/>
    <w:rsid w:val="00367D6D"/>
    <w:rsid w:val="00367D9F"/>
    <w:rsid w:val="003701A7"/>
    <w:rsid w:val="003702DA"/>
    <w:rsid w:val="00370340"/>
    <w:rsid w:val="00370638"/>
    <w:rsid w:val="00370999"/>
    <w:rsid w:val="00370A0C"/>
    <w:rsid w:val="00371289"/>
    <w:rsid w:val="00371B41"/>
    <w:rsid w:val="00371BD5"/>
    <w:rsid w:val="00372043"/>
    <w:rsid w:val="00372814"/>
    <w:rsid w:val="003728E5"/>
    <w:rsid w:val="003729DB"/>
    <w:rsid w:val="00372B97"/>
    <w:rsid w:val="00372C90"/>
    <w:rsid w:val="0037313A"/>
    <w:rsid w:val="00373328"/>
    <w:rsid w:val="00373453"/>
    <w:rsid w:val="00373802"/>
    <w:rsid w:val="00373871"/>
    <w:rsid w:val="00373F5C"/>
    <w:rsid w:val="00374118"/>
    <w:rsid w:val="00374167"/>
    <w:rsid w:val="003744DF"/>
    <w:rsid w:val="003745FC"/>
    <w:rsid w:val="003749E7"/>
    <w:rsid w:val="00374C7A"/>
    <w:rsid w:val="00374CB1"/>
    <w:rsid w:val="0037545C"/>
    <w:rsid w:val="00375606"/>
    <w:rsid w:val="00375695"/>
    <w:rsid w:val="00375904"/>
    <w:rsid w:val="00375C5F"/>
    <w:rsid w:val="00375C92"/>
    <w:rsid w:val="00375F1D"/>
    <w:rsid w:val="00375FAE"/>
    <w:rsid w:val="00376257"/>
    <w:rsid w:val="0037667E"/>
    <w:rsid w:val="00376863"/>
    <w:rsid w:val="00377336"/>
    <w:rsid w:val="00377B91"/>
    <w:rsid w:val="00377BEA"/>
    <w:rsid w:val="00377EEE"/>
    <w:rsid w:val="00380069"/>
    <w:rsid w:val="003800AD"/>
    <w:rsid w:val="0038050F"/>
    <w:rsid w:val="0038053C"/>
    <w:rsid w:val="00380547"/>
    <w:rsid w:val="00380708"/>
    <w:rsid w:val="003808FD"/>
    <w:rsid w:val="00381030"/>
    <w:rsid w:val="00381064"/>
    <w:rsid w:val="00381416"/>
    <w:rsid w:val="00381AB0"/>
    <w:rsid w:val="00381E2A"/>
    <w:rsid w:val="0038217D"/>
    <w:rsid w:val="00382222"/>
    <w:rsid w:val="00382A08"/>
    <w:rsid w:val="00382BA6"/>
    <w:rsid w:val="00382EAC"/>
    <w:rsid w:val="003831C8"/>
    <w:rsid w:val="0038325B"/>
    <w:rsid w:val="00383306"/>
    <w:rsid w:val="003833C2"/>
    <w:rsid w:val="00383684"/>
    <w:rsid w:val="00383702"/>
    <w:rsid w:val="003837C0"/>
    <w:rsid w:val="0038434B"/>
    <w:rsid w:val="003845EF"/>
    <w:rsid w:val="0038478D"/>
    <w:rsid w:val="00384F26"/>
    <w:rsid w:val="00384F34"/>
    <w:rsid w:val="00384FAF"/>
    <w:rsid w:val="0038500D"/>
    <w:rsid w:val="00385252"/>
    <w:rsid w:val="00385303"/>
    <w:rsid w:val="00385493"/>
    <w:rsid w:val="003856E4"/>
    <w:rsid w:val="0038581C"/>
    <w:rsid w:val="00385876"/>
    <w:rsid w:val="00385951"/>
    <w:rsid w:val="00385C35"/>
    <w:rsid w:val="00385DCC"/>
    <w:rsid w:val="00386060"/>
    <w:rsid w:val="003862BD"/>
    <w:rsid w:val="00386507"/>
    <w:rsid w:val="00386835"/>
    <w:rsid w:val="00386944"/>
    <w:rsid w:val="00386A6E"/>
    <w:rsid w:val="00386BE7"/>
    <w:rsid w:val="00386D3F"/>
    <w:rsid w:val="00387260"/>
    <w:rsid w:val="003872BE"/>
    <w:rsid w:val="00387A7C"/>
    <w:rsid w:val="00387BBA"/>
    <w:rsid w:val="00387C2E"/>
    <w:rsid w:val="00390191"/>
    <w:rsid w:val="0039072D"/>
    <w:rsid w:val="0039085A"/>
    <w:rsid w:val="00391658"/>
    <w:rsid w:val="00391857"/>
    <w:rsid w:val="00391987"/>
    <w:rsid w:val="00391B05"/>
    <w:rsid w:val="00391B53"/>
    <w:rsid w:val="00391BB4"/>
    <w:rsid w:val="00391EEE"/>
    <w:rsid w:val="00391F3C"/>
    <w:rsid w:val="0039210D"/>
    <w:rsid w:val="00392175"/>
    <w:rsid w:val="00392230"/>
    <w:rsid w:val="0039231F"/>
    <w:rsid w:val="00392375"/>
    <w:rsid w:val="0039240B"/>
    <w:rsid w:val="00392C9C"/>
    <w:rsid w:val="00392E09"/>
    <w:rsid w:val="0039327B"/>
    <w:rsid w:val="003934CD"/>
    <w:rsid w:val="00393811"/>
    <w:rsid w:val="00393BC8"/>
    <w:rsid w:val="00393F4F"/>
    <w:rsid w:val="0039419A"/>
    <w:rsid w:val="00394512"/>
    <w:rsid w:val="003947CC"/>
    <w:rsid w:val="003947D7"/>
    <w:rsid w:val="003948B1"/>
    <w:rsid w:val="003949E3"/>
    <w:rsid w:val="00394A66"/>
    <w:rsid w:val="00395063"/>
    <w:rsid w:val="0039523D"/>
    <w:rsid w:val="00395293"/>
    <w:rsid w:val="00395659"/>
    <w:rsid w:val="0039584A"/>
    <w:rsid w:val="00395985"/>
    <w:rsid w:val="00395B2A"/>
    <w:rsid w:val="00395F5A"/>
    <w:rsid w:val="00396033"/>
    <w:rsid w:val="003964FE"/>
    <w:rsid w:val="00396551"/>
    <w:rsid w:val="00396C49"/>
    <w:rsid w:val="00396C83"/>
    <w:rsid w:val="00396E9E"/>
    <w:rsid w:val="00396EA4"/>
    <w:rsid w:val="00396EE5"/>
    <w:rsid w:val="00396F7D"/>
    <w:rsid w:val="0039705F"/>
    <w:rsid w:val="00397093"/>
    <w:rsid w:val="00397213"/>
    <w:rsid w:val="003976CE"/>
    <w:rsid w:val="003977A6"/>
    <w:rsid w:val="003979DB"/>
    <w:rsid w:val="00397B47"/>
    <w:rsid w:val="00397FD6"/>
    <w:rsid w:val="003A0165"/>
    <w:rsid w:val="003A02C9"/>
    <w:rsid w:val="003A02D0"/>
    <w:rsid w:val="003A02FC"/>
    <w:rsid w:val="003A04C5"/>
    <w:rsid w:val="003A052C"/>
    <w:rsid w:val="003A06F3"/>
    <w:rsid w:val="003A0AAC"/>
    <w:rsid w:val="003A0BB3"/>
    <w:rsid w:val="003A0C5D"/>
    <w:rsid w:val="003A0DF4"/>
    <w:rsid w:val="003A0E78"/>
    <w:rsid w:val="003A0E95"/>
    <w:rsid w:val="003A1254"/>
    <w:rsid w:val="003A1801"/>
    <w:rsid w:val="003A1952"/>
    <w:rsid w:val="003A1AFF"/>
    <w:rsid w:val="003A1C73"/>
    <w:rsid w:val="003A2183"/>
    <w:rsid w:val="003A21F0"/>
    <w:rsid w:val="003A248C"/>
    <w:rsid w:val="003A2827"/>
    <w:rsid w:val="003A2BDB"/>
    <w:rsid w:val="003A2EF5"/>
    <w:rsid w:val="003A2FEB"/>
    <w:rsid w:val="003A3040"/>
    <w:rsid w:val="003A329E"/>
    <w:rsid w:val="003A32EF"/>
    <w:rsid w:val="003A3382"/>
    <w:rsid w:val="003A3551"/>
    <w:rsid w:val="003A3877"/>
    <w:rsid w:val="003A3CED"/>
    <w:rsid w:val="003A405A"/>
    <w:rsid w:val="003A4947"/>
    <w:rsid w:val="003A505A"/>
    <w:rsid w:val="003A5277"/>
    <w:rsid w:val="003A54D1"/>
    <w:rsid w:val="003A5800"/>
    <w:rsid w:val="003A634C"/>
    <w:rsid w:val="003A64A2"/>
    <w:rsid w:val="003A66C7"/>
    <w:rsid w:val="003A6750"/>
    <w:rsid w:val="003A68D4"/>
    <w:rsid w:val="003A6BF8"/>
    <w:rsid w:val="003A6D06"/>
    <w:rsid w:val="003A6D08"/>
    <w:rsid w:val="003A6DD8"/>
    <w:rsid w:val="003A6FF7"/>
    <w:rsid w:val="003A711F"/>
    <w:rsid w:val="003A718A"/>
    <w:rsid w:val="003A731E"/>
    <w:rsid w:val="003A7519"/>
    <w:rsid w:val="003A7892"/>
    <w:rsid w:val="003A7C4B"/>
    <w:rsid w:val="003A7D23"/>
    <w:rsid w:val="003A7E11"/>
    <w:rsid w:val="003A7F18"/>
    <w:rsid w:val="003B06E9"/>
    <w:rsid w:val="003B070E"/>
    <w:rsid w:val="003B0A46"/>
    <w:rsid w:val="003B0AD3"/>
    <w:rsid w:val="003B0BC2"/>
    <w:rsid w:val="003B0FAA"/>
    <w:rsid w:val="003B0FFF"/>
    <w:rsid w:val="003B1043"/>
    <w:rsid w:val="003B1140"/>
    <w:rsid w:val="003B133C"/>
    <w:rsid w:val="003B1424"/>
    <w:rsid w:val="003B15A2"/>
    <w:rsid w:val="003B16C2"/>
    <w:rsid w:val="003B17A3"/>
    <w:rsid w:val="003B1BB9"/>
    <w:rsid w:val="003B1DAB"/>
    <w:rsid w:val="003B1FAD"/>
    <w:rsid w:val="003B2048"/>
    <w:rsid w:val="003B2098"/>
    <w:rsid w:val="003B20CD"/>
    <w:rsid w:val="003B24F3"/>
    <w:rsid w:val="003B2537"/>
    <w:rsid w:val="003B2708"/>
    <w:rsid w:val="003B2F0B"/>
    <w:rsid w:val="003B2F7A"/>
    <w:rsid w:val="003B301B"/>
    <w:rsid w:val="003B32AB"/>
    <w:rsid w:val="003B3C58"/>
    <w:rsid w:val="003B3EAF"/>
    <w:rsid w:val="003B3F4B"/>
    <w:rsid w:val="003B40A6"/>
    <w:rsid w:val="003B42D5"/>
    <w:rsid w:val="003B43DA"/>
    <w:rsid w:val="003B44AD"/>
    <w:rsid w:val="003B4A7B"/>
    <w:rsid w:val="003B5320"/>
    <w:rsid w:val="003B5393"/>
    <w:rsid w:val="003B56AB"/>
    <w:rsid w:val="003B581E"/>
    <w:rsid w:val="003B5B85"/>
    <w:rsid w:val="003B5E2C"/>
    <w:rsid w:val="003B63A3"/>
    <w:rsid w:val="003B6542"/>
    <w:rsid w:val="003B66EA"/>
    <w:rsid w:val="003B682F"/>
    <w:rsid w:val="003B6E54"/>
    <w:rsid w:val="003B72F1"/>
    <w:rsid w:val="003B7425"/>
    <w:rsid w:val="003B7431"/>
    <w:rsid w:val="003B743D"/>
    <w:rsid w:val="003B7559"/>
    <w:rsid w:val="003B7B41"/>
    <w:rsid w:val="003C010A"/>
    <w:rsid w:val="003C0378"/>
    <w:rsid w:val="003C069F"/>
    <w:rsid w:val="003C0B3A"/>
    <w:rsid w:val="003C160D"/>
    <w:rsid w:val="003C18BB"/>
    <w:rsid w:val="003C1C28"/>
    <w:rsid w:val="003C1F0A"/>
    <w:rsid w:val="003C20EF"/>
    <w:rsid w:val="003C2306"/>
    <w:rsid w:val="003C23AF"/>
    <w:rsid w:val="003C23D5"/>
    <w:rsid w:val="003C241D"/>
    <w:rsid w:val="003C252F"/>
    <w:rsid w:val="003C2B52"/>
    <w:rsid w:val="003C2C6C"/>
    <w:rsid w:val="003C2E16"/>
    <w:rsid w:val="003C336B"/>
    <w:rsid w:val="003C3430"/>
    <w:rsid w:val="003C349B"/>
    <w:rsid w:val="003C36B4"/>
    <w:rsid w:val="003C3748"/>
    <w:rsid w:val="003C39F8"/>
    <w:rsid w:val="003C3A43"/>
    <w:rsid w:val="003C3A56"/>
    <w:rsid w:val="003C3B9E"/>
    <w:rsid w:val="003C3FE9"/>
    <w:rsid w:val="003C4030"/>
    <w:rsid w:val="003C408A"/>
    <w:rsid w:val="003C4136"/>
    <w:rsid w:val="003C415E"/>
    <w:rsid w:val="003C432F"/>
    <w:rsid w:val="003C4397"/>
    <w:rsid w:val="003C4E34"/>
    <w:rsid w:val="003C4E83"/>
    <w:rsid w:val="003C4E90"/>
    <w:rsid w:val="003C5011"/>
    <w:rsid w:val="003C559B"/>
    <w:rsid w:val="003C5ADA"/>
    <w:rsid w:val="003C5CFC"/>
    <w:rsid w:val="003C5D49"/>
    <w:rsid w:val="003C5E3E"/>
    <w:rsid w:val="003C6329"/>
    <w:rsid w:val="003C65A4"/>
    <w:rsid w:val="003C6765"/>
    <w:rsid w:val="003C6813"/>
    <w:rsid w:val="003C69B2"/>
    <w:rsid w:val="003C6CED"/>
    <w:rsid w:val="003C6E57"/>
    <w:rsid w:val="003C6E7E"/>
    <w:rsid w:val="003C6F41"/>
    <w:rsid w:val="003C75FF"/>
    <w:rsid w:val="003C7992"/>
    <w:rsid w:val="003C7E47"/>
    <w:rsid w:val="003C7F6F"/>
    <w:rsid w:val="003D00FE"/>
    <w:rsid w:val="003D03FD"/>
    <w:rsid w:val="003D061E"/>
    <w:rsid w:val="003D081C"/>
    <w:rsid w:val="003D08EF"/>
    <w:rsid w:val="003D0F48"/>
    <w:rsid w:val="003D1509"/>
    <w:rsid w:val="003D16E1"/>
    <w:rsid w:val="003D1706"/>
    <w:rsid w:val="003D1D28"/>
    <w:rsid w:val="003D224A"/>
    <w:rsid w:val="003D261A"/>
    <w:rsid w:val="003D26D2"/>
    <w:rsid w:val="003D289D"/>
    <w:rsid w:val="003D2A80"/>
    <w:rsid w:val="003D2BA1"/>
    <w:rsid w:val="003D2BDE"/>
    <w:rsid w:val="003D2DF9"/>
    <w:rsid w:val="003D30CD"/>
    <w:rsid w:val="003D3702"/>
    <w:rsid w:val="003D394D"/>
    <w:rsid w:val="003D3A28"/>
    <w:rsid w:val="003D3B5A"/>
    <w:rsid w:val="003D3C10"/>
    <w:rsid w:val="003D3CF9"/>
    <w:rsid w:val="003D3F69"/>
    <w:rsid w:val="003D4224"/>
    <w:rsid w:val="003D4240"/>
    <w:rsid w:val="003D451E"/>
    <w:rsid w:val="003D46C5"/>
    <w:rsid w:val="003D4CF9"/>
    <w:rsid w:val="003D51A6"/>
    <w:rsid w:val="003D51B8"/>
    <w:rsid w:val="003D5285"/>
    <w:rsid w:val="003D58C1"/>
    <w:rsid w:val="003D5A1E"/>
    <w:rsid w:val="003D5BC5"/>
    <w:rsid w:val="003D5E0E"/>
    <w:rsid w:val="003D608F"/>
    <w:rsid w:val="003D63B1"/>
    <w:rsid w:val="003D6504"/>
    <w:rsid w:val="003D6607"/>
    <w:rsid w:val="003D6868"/>
    <w:rsid w:val="003D6B44"/>
    <w:rsid w:val="003D712D"/>
    <w:rsid w:val="003D7470"/>
    <w:rsid w:val="003D7569"/>
    <w:rsid w:val="003D7628"/>
    <w:rsid w:val="003D7A3A"/>
    <w:rsid w:val="003D7DB2"/>
    <w:rsid w:val="003D7EFC"/>
    <w:rsid w:val="003E046C"/>
    <w:rsid w:val="003E0877"/>
    <w:rsid w:val="003E08A3"/>
    <w:rsid w:val="003E0C75"/>
    <w:rsid w:val="003E0ED0"/>
    <w:rsid w:val="003E14B9"/>
    <w:rsid w:val="003E19C0"/>
    <w:rsid w:val="003E1AE0"/>
    <w:rsid w:val="003E1B36"/>
    <w:rsid w:val="003E1C16"/>
    <w:rsid w:val="003E1E3E"/>
    <w:rsid w:val="003E2100"/>
    <w:rsid w:val="003E2648"/>
    <w:rsid w:val="003E2AE4"/>
    <w:rsid w:val="003E2AEE"/>
    <w:rsid w:val="003E2CBF"/>
    <w:rsid w:val="003E2E08"/>
    <w:rsid w:val="003E2EB9"/>
    <w:rsid w:val="003E2F84"/>
    <w:rsid w:val="003E2F9F"/>
    <w:rsid w:val="003E30CA"/>
    <w:rsid w:val="003E31AF"/>
    <w:rsid w:val="003E31B8"/>
    <w:rsid w:val="003E3845"/>
    <w:rsid w:val="003E398F"/>
    <w:rsid w:val="003E3A0A"/>
    <w:rsid w:val="003E3D20"/>
    <w:rsid w:val="003E3F07"/>
    <w:rsid w:val="003E3FD9"/>
    <w:rsid w:val="003E4051"/>
    <w:rsid w:val="003E4147"/>
    <w:rsid w:val="003E4233"/>
    <w:rsid w:val="003E4610"/>
    <w:rsid w:val="003E47BF"/>
    <w:rsid w:val="003E47F8"/>
    <w:rsid w:val="003E4B26"/>
    <w:rsid w:val="003E4BCD"/>
    <w:rsid w:val="003E4FBF"/>
    <w:rsid w:val="003E5054"/>
    <w:rsid w:val="003E5377"/>
    <w:rsid w:val="003E53BB"/>
    <w:rsid w:val="003E5963"/>
    <w:rsid w:val="003E5A5E"/>
    <w:rsid w:val="003E5BBA"/>
    <w:rsid w:val="003E5DF6"/>
    <w:rsid w:val="003E5F35"/>
    <w:rsid w:val="003E5F89"/>
    <w:rsid w:val="003E6056"/>
    <w:rsid w:val="003E6184"/>
    <w:rsid w:val="003E6616"/>
    <w:rsid w:val="003E6AE6"/>
    <w:rsid w:val="003E6E49"/>
    <w:rsid w:val="003E6E77"/>
    <w:rsid w:val="003E75A6"/>
    <w:rsid w:val="003E7DEC"/>
    <w:rsid w:val="003E7FB5"/>
    <w:rsid w:val="003F0458"/>
    <w:rsid w:val="003F0733"/>
    <w:rsid w:val="003F09D1"/>
    <w:rsid w:val="003F0B1A"/>
    <w:rsid w:val="003F0B1B"/>
    <w:rsid w:val="003F0E15"/>
    <w:rsid w:val="003F0F4A"/>
    <w:rsid w:val="003F0FA1"/>
    <w:rsid w:val="003F10B0"/>
    <w:rsid w:val="003F11A1"/>
    <w:rsid w:val="003F137E"/>
    <w:rsid w:val="003F1797"/>
    <w:rsid w:val="003F1809"/>
    <w:rsid w:val="003F19E5"/>
    <w:rsid w:val="003F1AD9"/>
    <w:rsid w:val="003F1C2E"/>
    <w:rsid w:val="003F1C45"/>
    <w:rsid w:val="003F1DC1"/>
    <w:rsid w:val="003F214C"/>
    <w:rsid w:val="003F22B2"/>
    <w:rsid w:val="003F2457"/>
    <w:rsid w:val="003F249B"/>
    <w:rsid w:val="003F2595"/>
    <w:rsid w:val="003F30D1"/>
    <w:rsid w:val="003F3397"/>
    <w:rsid w:val="003F341F"/>
    <w:rsid w:val="003F3671"/>
    <w:rsid w:val="003F376F"/>
    <w:rsid w:val="003F390E"/>
    <w:rsid w:val="003F39AA"/>
    <w:rsid w:val="003F3ACF"/>
    <w:rsid w:val="003F3E27"/>
    <w:rsid w:val="003F4B2E"/>
    <w:rsid w:val="003F4C1F"/>
    <w:rsid w:val="003F51CB"/>
    <w:rsid w:val="003F523F"/>
    <w:rsid w:val="003F527E"/>
    <w:rsid w:val="003F54C7"/>
    <w:rsid w:val="003F5610"/>
    <w:rsid w:val="003F575E"/>
    <w:rsid w:val="003F59CE"/>
    <w:rsid w:val="003F5AE4"/>
    <w:rsid w:val="003F5C4C"/>
    <w:rsid w:val="003F5E81"/>
    <w:rsid w:val="003F6511"/>
    <w:rsid w:val="003F66D7"/>
    <w:rsid w:val="003F6704"/>
    <w:rsid w:val="003F6961"/>
    <w:rsid w:val="003F6C18"/>
    <w:rsid w:val="003F6C60"/>
    <w:rsid w:val="003F6CAB"/>
    <w:rsid w:val="003F70B4"/>
    <w:rsid w:val="003F72D4"/>
    <w:rsid w:val="003F734B"/>
    <w:rsid w:val="003F7361"/>
    <w:rsid w:val="003F7488"/>
    <w:rsid w:val="003F75CC"/>
    <w:rsid w:val="003F77CE"/>
    <w:rsid w:val="003F7A81"/>
    <w:rsid w:val="003F7B41"/>
    <w:rsid w:val="003F7F16"/>
    <w:rsid w:val="004002FC"/>
    <w:rsid w:val="0040045F"/>
    <w:rsid w:val="00400646"/>
    <w:rsid w:val="00400872"/>
    <w:rsid w:val="004008BC"/>
    <w:rsid w:val="00400A62"/>
    <w:rsid w:val="00400D8E"/>
    <w:rsid w:val="00400E50"/>
    <w:rsid w:val="00401579"/>
    <w:rsid w:val="004018D3"/>
    <w:rsid w:val="00401C38"/>
    <w:rsid w:val="0040219A"/>
    <w:rsid w:val="004021A7"/>
    <w:rsid w:val="004024BD"/>
    <w:rsid w:val="0040264F"/>
    <w:rsid w:val="00402757"/>
    <w:rsid w:val="004027BE"/>
    <w:rsid w:val="00402AC3"/>
    <w:rsid w:val="00402BFC"/>
    <w:rsid w:val="00402C19"/>
    <w:rsid w:val="00402E45"/>
    <w:rsid w:val="00402FEB"/>
    <w:rsid w:val="00403006"/>
    <w:rsid w:val="00403742"/>
    <w:rsid w:val="00403753"/>
    <w:rsid w:val="00403793"/>
    <w:rsid w:val="00403872"/>
    <w:rsid w:val="00403E4E"/>
    <w:rsid w:val="00403E55"/>
    <w:rsid w:val="00403E80"/>
    <w:rsid w:val="00404077"/>
    <w:rsid w:val="00404207"/>
    <w:rsid w:val="00404341"/>
    <w:rsid w:val="004043EB"/>
    <w:rsid w:val="00404934"/>
    <w:rsid w:val="004049B9"/>
    <w:rsid w:val="00404B79"/>
    <w:rsid w:val="00404D88"/>
    <w:rsid w:val="00405122"/>
    <w:rsid w:val="00405B00"/>
    <w:rsid w:val="00405CA4"/>
    <w:rsid w:val="00405DD2"/>
    <w:rsid w:val="00405F7D"/>
    <w:rsid w:val="004062D4"/>
    <w:rsid w:val="00406528"/>
    <w:rsid w:val="004065CF"/>
    <w:rsid w:val="004065E6"/>
    <w:rsid w:val="004067DD"/>
    <w:rsid w:val="00406915"/>
    <w:rsid w:val="004069F4"/>
    <w:rsid w:val="00406E49"/>
    <w:rsid w:val="004073AB"/>
    <w:rsid w:val="004076E6"/>
    <w:rsid w:val="00407991"/>
    <w:rsid w:val="00407B52"/>
    <w:rsid w:val="00407FB2"/>
    <w:rsid w:val="004101F0"/>
    <w:rsid w:val="00410862"/>
    <w:rsid w:val="004108D4"/>
    <w:rsid w:val="00410A74"/>
    <w:rsid w:val="00410BDB"/>
    <w:rsid w:val="00410BE6"/>
    <w:rsid w:val="00410C73"/>
    <w:rsid w:val="00410DB1"/>
    <w:rsid w:val="00410E22"/>
    <w:rsid w:val="00410EEB"/>
    <w:rsid w:val="00410F35"/>
    <w:rsid w:val="004111F3"/>
    <w:rsid w:val="00411687"/>
    <w:rsid w:val="0041180E"/>
    <w:rsid w:val="00411B5E"/>
    <w:rsid w:val="00411D4A"/>
    <w:rsid w:val="00411EC1"/>
    <w:rsid w:val="00411FB7"/>
    <w:rsid w:val="004120F0"/>
    <w:rsid w:val="00412145"/>
    <w:rsid w:val="004122BB"/>
    <w:rsid w:val="0041262D"/>
    <w:rsid w:val="00412659"/>
    <w:rsid w:val="00412A7A"/>
    <w:rsid w:val="00412E44"/>
    <w:rsid w:val="0041318E"/>
    <w:rsid w:val="004131DE"/>
    <w:rsid w:val="00413480"/>
    <w:rsid w:val="004135E6"/>
    <w:rsid w:val="00413824"/>
    <w:rsid w:val="0041409E"/>
    <w:rsid w:val="004143E5"/>
    <w:rsid w:val="004148F4"/>
    <w:rsid w:val="00414AEF"/>
    <w:rsid w:val="00414BAB"/>
    <w:rsid w:val="0041519F"/>
    <w:rsid w:val="004152C9"/>
    <w:rsid w:val="00415DA9"/>
    <w:rsid w:val="004161CF"/>
    <w:rsid w:val="00416820"/>
    <w:rsid w:val="004168AE"/>
    <w:rsid w:val="00416D62"/>
    <w:rsid w:val="00416EB6"/>
    <w:rsid w:val="004170E7"/>
    <w:rsid w:val="004174D8"/>
    <w:rsid w:val="0041768E"/>
    <w:rsid w:val="00417B3F"/>
    <w:rsid w:val="00417B66"/>
    <w:rsid w:val="00417B88"/>
    <w:rsid w:val="00417CC8"/>
    <w:rsid w:val="00417FE9"/>
    <w:rsid w:val="0042032D"/>
    <w:rsid w:val="0042043C"/>
    <w:rsid w:val="00420E40"/>
    <w:rsid w:val="00421071"/>
    <w:rsid w:val="00421112"/>
    <w:rsid w:val="004211BA"/>
    <w:rsid w:val="004212B2"/>
    <w:rsid w:val="004216F6"/>
    <w:rsid w:val="00422411"/>
    <w:rsid w:val="00422706"/>
    <w:rsid w:val="00422720"/>
    <w:rsid w:val="00422E80"/>
    <w:rsid w:val="00422F5E"/>
    <w:rsid w:val="00423204"/>
    <w:rsid w:val="00423572"/>
    <w:rsid w:val="00423BEC"/>
    <w:rsid w:val="00423C7C"/>
    <w:rsid w:val="004240A9"/>
    <w:rsid w:val="004246E2"/>
    <w:rsid w:val="00424A8B"/>
    <w:rsid w:val="00425B6A"/>
    <w:rsid w:val="00425F6B"/>
    <w:rsid w:val="00426F92"/>
    <w:rsid w:val="00427143"/>
    <w:rsid w:val="00427318"/>
    <w:rsid w:val="0042740E"/>
    <w:rsid w:val="00427518"/>
    <w:rsid w:val="00427680"/>
    <w:rsid w:val="0042773F"/>
    <w:rsid w:val="0042783A"/>
    <w:rsid w:val="00427BBB"/>
    <w:rsid w:val="00427D15"/>
    <w:rsid w:val="0043015A"/>
    <w:rsid w:val="004306F6"/>
    <w:rsid w:val="004308F8"/>
    <w:rsid w:val="004309AD"/>
    <w:rsid w:val="00430BE2"/>
    <w:rsid w:val="00430C76"/>
    <w:rsid w:val="00431542"/>
    <w:rsid w:val="0043158A"/>
    <w:rsid w:val="00431595"/>
    <w:rsid w:val="00431E3F"/>
    <w:rsid w:val="00431FBE"/>
    <w:rsid w:val="00432A45"/>
    <w:rsid w:val="00432D9C"/>
    <w:rsid w:val="004332CB"/>
    <w:rsid w:val="00433465"/>
    <w:rsid w:val="004334FD"/>
    <w:rsid w:val="0043356D"/>
    <w:rsid w:val="004336EB"/>
    <w:rsid w:val="0043384B"/>
    <w:rsid w:val="004339D5"/>
    <w:rsid w:val="00433F01"/>
    <w:rsid w:val="0043401B"/>
    <w:rsid w:val="0043405C"/>
    <w:rsid w:val="00434119"/>
    <w:rsid w:val="00434687"/>
    <w:rsid w:val="004348AA"/>
    <w:rsid w:val="00434F60"/>
    <w:rsid w:val="00434F71"/>
    <w:rsid w:val="004351EB"/>
    <w:rsid w:val="004355EB"/>
    <w:rsid w:val="00435D14"/>
    <w:rsid w:val="00435DD3"/>
    <w:rsid w:val="004362EF"/>
    <w:rsid w:val="004363E1"/>
    <w:rsid w:val="0043693A"/>
    <w:rsid w:val="00436D97"/>
    <w:rsid w:val="00436FB7"/>
    <w:rsid w:val="0043710F"/>
    <w:rsid w:val="00437636"/>
    <w:rsid w:val="004378C0"/>
    <w:rsid w:val="0043791D"/>
    <w:rsid w:val="00437A8A"/>
    <w:rsid w:val="00437B09"/>
    <w:rsid w:val="00437DA5"/>
    <w:rsid w:val="00437DE6"/>
    <w:rsid w:val="00437F13"/>
    <w:rsid w:val="00440026"/>
    <w:rsid w:val="004402A9"/>
    <w:rsid w:val="00440381"/>
    <w:rsid w:val="004407CF"/>
    <w:rsid w:val="0044086F"/>
    <w:rsid w:val="004408C8"/>
    <w:rsid w:val="00440911"/>
    <w:rsid w:val="00440E5B"/>
    <w:rsid w:val="0044110F"/>
    <w:rsid w:val="004413C4"/>
    <w:rsid w:val="00441843"/>
    <w:rsid w:val="00441B22"/>
    <w:rsid w:val="00441D68"/>
    <w:rsid w:val="00441FCA"/>
    <w:rsid w:val="00442177"/>
    <w:rsid w:val="00442812"/>
    <w:rsid w:val="00442AA2"/>
    <w:rsid w:val="00442B3E"/>
    <w:rsid w:val="00442E0C"/>
    <w:rsid w:val="0044302F"/>
    <w:rsid w:val="00443055"/>
    <w:rsid w:val="00443260"/>
    <w:rsid w:val="004433CB"/>
    <w:rsid w:val="00443552"/>
    <w:rsid w:val="004435D2"/>
    <w:rsid w:val="004436CC"/>
    <w:rsid w:val="00443844"/>
    <w:rsid w:val="004438C9"/>
    <w:rsid w:val="00443FDC"/>
    <w:rsid w:val="00444021"/>
    <w:rsid w:val="0044450A"/>
    <w:rsid w:val="00444857"/>
    <w:rsid w:val="00444A3E"/>
    <w:rsid w:val="00444DE9"/>
    <w:rsid w:val="00444EBC"/>
    <w:rsid w:val="00444EEB"/>
    <w:rsid w:val="00445192"/>
    <w:rsid w:val="004453CF"/>
    <w:rsid w:val="0044601E"/>
    <w:rsid w:val="00446105"/>
    <w:rsid w:val="00446212"/>
    <w:rsid w:val="0044631D"/>
    <w:rsid w:val="004464F8"/>
    <w:rsid w:val="00446514"/>
    <w:rsid w:val="004465C9"/>
    <w:rsid w:val="00446800"/>
    <w:rsid w:val="00446855"/>
    <w:rsid w:val="00446C68"/>
    <w:rsid w:val="00446F1C"/>
    <w:rsid w:val="0044722A"/>
    <w:rsid w:val="00447749"/>
    <w:rsid w:val="004477C4"/>
    <w:rsid w:val="0044792C"/>
    <w:rsid w:val="00447D94"/>
    <w:rsid w:val="0045023D"/>
    <w:rsid w:val="004508EA"/>
    <w:rsid w:val="00450C53"/>
    <w:rsid w:val="00450E40"/>
    <w:rsid w:val="004511D9"/>
    <w:rsid w:val="00451488"/>
    <w:rsid w:val="0045169D"/>
    <w:rsid w:val="004516A2"/>
    <w:rsid w:val="0045192C"/>
    <w:rsid w:val="004519F8"/>
    <w:rsid w:val="00451ADD"/>
    <w:rsid w:val="00451B21"/>
    <w:rsid w:val="00451C63"/>
    <w:rsid w:val="00451D70"/>
    <w:rsid w:val="00452408"/>
    <w:rsid w:val="00452595"/>
    <w:rsid w:val="00452875"/>
    <w:rsid w:val="00452932"/>
    <w:rsid w:val="0045296C"/>
    <w:rsid w:val="00452982"/>
    <w:rsid w:val="004529D6"/>
    <w:rsid w:val="00452D26"/>
    <w:rsid w:val="004532AF"/>
    <w:rsid w:val="00453911"/>
    <w:rsid w:val="004539E0"/>
    <w:rsid w:val="00453F42"/>
    <w:rsid w:val="0045433F"/>
    <w:rsid w:val="004545BD"/>
    <w:rsid w:val="004547F8"/>
    <w:rsid w:val="004548DA"/>
    <w:rsid w:val="0045494A"/>
    <w:rsid w:val="00454A68"/>
    <w:rsid w:val="00454E30"/>
    <w:rsid w:val="00455122"/>
    <w:rsid w:val="004553BA"/>
    <w:rsid w:val="004553DD"/>
    <w:rsid w:val="00455403"/>
    <w:rsid w:val="0045553A"/>
    <w:rsid w:val="00455985"/>
    <w:rsid w:val="00455997"/>
    <w:rsid w:val="00455D02"/>
    <w:rsid w:val="00455DCD"/>
    <w:rsid w:val="00455ED1"/>
    <w:rsid w:val="00455F2F"/>
    <w:rsid w:val="00455F60"/>
    <w:rsid w:val="00455F77"/>
    <w:rsid w:val="00456161"/>
    <w:rsid w:val="0045663E"/>
    <w:rsid w:val="00456C66"/>
    <w:rsid w:val="00456F33"/>
    <w:rsid w:val="00456F42"/>
    <w:rsid w:val="00456FF0"/>
    <w:rsid w:val="00457434"/>
    <w:rsid w:val="00457629"/>
    <w:rsid w:val="00457713"/>
    <w:rsid w:val="00460256"/>
    <w:rsid w:val="004602D1"/>
    <w:rsid w:val="004605BF"/>
    <w:rsid w:val="00460710"/>
    <w:rsid w:val="00460BD6"/>
    <w:rsid w:val="0046109A"/>
    <w:rsid w:val="00461336"/>
    <w:rsid w:val="004614EA"/>
    <w:rsid w:val="004616BA"/>
    <w:rsid w:val="004617FC"/>
    <w:rsid w:val="00461A97"/>
    <w:rsid w:val="00461C43"/>
    <w:rsid w:val="00461FAE"/>
    <w:rsid w:val="00462049"/>
    <w:rsid w:val="004620BD"/>
    <w:rsid w:val="00462158"/>
    <w:rsid w:val="00462250"/>
    <w:rsid w:val="00462CE2"/>
    <w:rsid w:val="004630F1"/>
    <w:rsid w:val="0046317A"/>
    <w:rsid w:val="00463335"/>
    <w:rsid w:val="0046353B"/>
    <w:rsid w:val="0046388E"/>
    <w:rsid w:val="00463B6C"/>
    <w:rsid w:val="00463B81"/>
    <w:rsid w:val="00463C60"/>
    <w:rsid w:val="004640CD"/>
    <w:rsid w:val="004645AB"/>
    <w:rsid w:val="00464698"/>
    <w:rsid w:val="004648F3"/>
    <w:rsid w:val="0046490D"/>
    <w:rsid w:val="00464D78"/>
    <w:rsid w:val="00464E49"/>
    <w:rsid w:val="00464EB5"/>
    <w:rsid w:val="00464F1A"/>
    <w:rsid w:val="00465041"/>
    <w:rsid w:val="00465185"/>
    <w:rsid w:val="004651FC"/>
    <w:rsid w:val="00465357"/>
    <w:rsid w:val="0046560F"/>
    <w:rsid w:val="00465768"/>
    <w:rsid w:val="00465C43"/>
    <w:rsid w:val="00465DCA"/>
    <w:rsid w:val="004661C5"/>
    <w:rsid w:val="00466361"/>
    <w:rsid w:val="00466892"/>
    <w:rsid w:val="00467671"/>
    <w:rsid w:val="00467A19"/>
    <w:rsid w:val="00467DCF"/>
    <w:rsid w:val="00467EFB"/>
    <w:rsid w:val="004700E0"/>
    <w:rsid w:val="00470339"/>
    <w:rsid w:val="0047034F"/>
    <w:rsid w:val="0047053A"/>
    <w:rsid w:val="004705C3"/>
    <w:rsid w:val="00470603"/>
    <w:rsid w:val="00470A64"/>
    <w:rsid w:val="0047107A"/>
    <w:rsid w:val="0047137E"/>
    <w:rsid w:val="00471514"/>
    <w:rsid w:val="00471530"/>
    <w:rsid w:val="00471647"/>
    <w:rsid w:val="00471983"/>
    <w:rsid w:val="00471E49"/>
    <w:rsid w:val="00471F78"/>
    <w:rsid w:val="004721EF"/>
    <w:rsid w:val="00472324"/>
    <w:rsid w:val="00472475"/>
    <w:rsid w:val="004725F5"/>
    <w:rsid w:val="00472811"/>
    <w:rsid w:val="00472B53"/>
    <w:rsid w:val="00472E24"/>
    <w:rsid w:val="004731A4"/>
    <w:rsid w:val="004731DF"/>
    <w:rsid w:val="00473BF6"/>
    <w:rsid w:val="00473C32"/>
    <w:rsid w:val="00473DAA"/>
    <w:rsid w:val="00474003"/>
    <w:rsid w:val="00474115"/>
    <w:rsid w:val="0047461B"/>
    <w:rsid w:val="00474A09"/>
    <w:rsid w:val="00475289"/>
    <w:rsid w:val="0047535A"/>
    <w:rsid w:val="0047590F"/>
    <w:rsid w:val="004759C4"/>
    <w:rsid w:val="00475A7D"/>
    <w:rsid w:val="00475ADF"/>
    <w:rsid w:val="00475C75"/>
    <w:rsid w:val="00476153"/>
    <w:rsid w:val="00476401"/>
    <w:rsid w:val="00476757"/>
    <w:rsid w:val="00476C22"/>
    <w:rsid w:val="0047706B"/>
    <w:rsid w:val="004775CB"/>
    <w:rsid w:val="004777B2"/>
    <w:rsid w:val="00477845"/>
    <w:rsid w:val="004778D4"/>
    <w:rsid w:val="00477BEF"/>
    <w:rsid w:val="00477C3C"/>
    <w:rsid w:val="00477CD8"/>
    <w:rsid w:val="0047A20D"/>
    <w:rsid w:val="004801AA"/>
    <w:rsid w:val="004801BA"/>
    <w:rsid w:val="00480326"/>
    <w:rsid w:val="004804BA"/>
    <w:rsid w:val="004806C9"/>
    <w:rsid w:val="004806D9"/>
    <w:rsid w:val="0048110B"/>
    <w:rsid w:val="004816B9"/>
    <w:rsid w:val="00481976"/>
    <w:rsid w:val="00481A36"/>
    <w:rsid w:val="00481AB2"/>
    <w:rsid w:val="00481C99"/>
    <w:rsid w:val="00481EC7"/>
    <w:rsid w:val="00481EC8"/>
    <w:rsid w:val="0048206D"/>
    <w:rsid w:val="0048253E"/>
    <w:rsid w:val="004829CE"/>
    <w:rsid w:val="00482A63"/>
    <w:rsid w:val="00482CB8"/>
    <w:rsid w:val="00482D5B"/>
    <w:rsid w:val="00482E1E"/>
    <w:rsid w:val="00482ED5"/>
    <w:rsid w:val="00483475"/>
    <w:rsid w:val="00483836"/>
    <w:rsid w:val="004838B9"/>
    <w:rsid w:val="00483A89"/>
    <w:rsid w:val="00483B8F"/>
    <w:rsid w:val="00483C63"/>
    <w:rsid w:val="00483D9E"/>
    <w:rsid w:val="00483E68"/>
    <w:rsid w:val="00484153"/>
    <w:rsid w:val="0048439D"/>
    <w:rsid w:val="004843A7"/>
    <w:rsid w:val="0048440F"/>
    <w:rsid w:val="00484891"/>
    <w:rsid w:val="00484BE7"/>
    <w:rsid w:val="00484CF6"/>
    <w:rsid w:val="00484ECC"/>
    <w:rsid w:val="00485249"/>
    <w:rsid w:val="0048560B"/>
    <w:rsid w:val="0048563E"/>
    <w:rsid w:val="00485A1B"/>
    <w:rsid w:val="00485AF0"/>
    <w:rsid w:val="00485EC0"/>
    <w:rsid w:val="0048609F"/>
    <w:rsid w:val="004863FC"/>
    <w:rsid w:val="004864F7"/>
    <w:rsid w:val="004867BB"/>
    <w:rsid w:val="00486A38"/>
    <w:rsid w:val="00486C19"/>
    <w:rsid w:val="00486C4E"/>
    <w:rsid w:val="00486C7B"/>
    <w:rsid w:val="00486CE4"/>
    <w:rsid w:val="00487080"/>
    <w:rsid w:val="00487119"/>
    <w:rsid w:val="004871AA"/>
    <w:rsid w:val="0048722D"/>
    <w:rsid w:val="0048725F"/>
    <w:rsid w:val="004873FE"/>
    <w:rsid w:val="00487496"/>
    <w:rsid w:val="0048774B"/>
    <w:rsid w:val="00487A9B"/>
    <w:rsid w:val="00487D41"/>
    <w:rsid w:val="00487E84"/>
    <w:rsid w:val="004905DC"/>
    <w:rsid w:val="00490BDA"/>
    <w:rsid w:val="00490CEB"/>
    <w:rsid w:val="00490FD9"/>
    <w:rsid w:val="00490FF0"/>
    <w:rsid w:val="00491304"/>
    <w:rsid w:val="004916BB"/>
    <w:rsid w:val="00491770"/>
    <w:rsid w:val="00491998"/>
    <w:rsid w:val="00491B50"/>
    <w:rsid w:val="0049203B"/>
    <w:rsid w:val="00492623"/>
    <w:rsid w:val="004928EB"/>
    <w:rsid w:val="0049294A"/>
    <w:rsid w:val="00492BD9"/>
    <w:rsid w:val="00492BF4"/>
    <w:rsid w:val="00492C00"/>
    <w:rsid w:val="00492C64"/>
    <w:rsid w:val="00492E6A"/>
    <w:rsid w:val="00493238"/>
    <w:rsid w:val="00493D3F"/>
    <w:rsid w:val="00493FB9"/>
    <w:rsid w:val="00494099"/>
    <w:rsid w:val="00494203"/>
    <w:rsid w:val="0049436E"/>
    <w:rsid w:val="004944B7"/>
    <w:rsid w:val="004950DF"/>
    <w:rsid w:val="00495354"/>
    <w:rsid w:val="00495BA4"/>
    <w:rsid w:val="0049603C"/>
    <w:rsid w:val="00496120"/>
    <w:rsid w:val="00496182"/>
    <w:rsid w:val="004964A6"/>
    <w:rsid w:val="00496716"/>
    <w:rsid w:val="00496868"/>
    <w:rsid w:val="004969F6"/>
    <w:rsid w:val="00496A74"/>
    <w:rsid w:val="00496F79"/>
    <w:rsid w:val="00496FAF"/>
    <w:rsid w:val="00497761"/>
    <w:rsid w:val="00497A6F"/>
    <w:rsid w:val="00497C5C"/>
    <w:rsid w:val="004A0291"/>
    <w:rsid w:val="004A09C2"/>
    <w:rsid w:val="004A0A34"/>
    <w:rsid w:val="004A0AEF"/>
    <w:rsid w:val="004A0C84"/>
    <w:rsid w:val="004A1528"/>
    <w:rsid w:val="004A15AF"/>
    <w:rsid w:val="004A15FF"/>
    <w:rsid w:val="004A19C1"/>
    <w:rsid w:val="004A1F11"/>
    <w:rsid w:val="004A1F28"/>
    <w:rsid w:val="004A1F2F"/>
    <w:rsid w:val="004A1FB6"/>
    <w:rsid w:val="004A201E"/>
    <w:rsid w:val="004A2190"/>
    <w:rsid w:val="004A2244"/>
    <w:rsid w:val="004A28C0"/>
    <w:rsid w:val="004A29A8"/>
    <w:rsid w:val="004A2C05"/>
    <w:rsid w:val="004A2D00"/>
    <w:rsid w:val="004A2D44"/>
    <w:rsid w:val="004A2E55"/>
    <w:rsid w:val="004A361D"/>
    <w:rsid w:val="004A36A4"/>
    <w:rsid w:val="004A37A0"/>
    <w:rsid w:val="004A38DA"/>
    <w:rsid w:val="004A39B7"/>
    <w:rsid w:val="004A3F34"/>
    <w:rsid w:val="004A412F"/>
    <w:rsid w:val="004A4213"/>
    <w:rsid w:val="004A4366"/>
    <w:rsid w:val="004A4367"/>
    <w:rsid w:val="004A449A"/>
    <w:rsid w:val="004A44A7"/>
    <w:rsid w:val="004A4503"/>
    <w:rsid w:val="004A457B"/>
    <w:rsid w:val="004A4EFF"/>
    <w:rsid w:val="004A4FC1"/>
    <w:rsid w:val="004A5177"/>
    <w:rsid w:val="004A5443"/>
    <w:rsid w:val="004A5C0C"/>
    <w:rsid w:val="004A5C63"/>
    <w:rsid w:val="004A5DDC"/>
    <w:rsid w:val="004A61C9"/>
    <w:rsid w:val="004A643A"/>
    <w:rsid w:val="004A654A"/>
    <w:rsid w:val="004A66DC"/>
    <w:rsid w:val="004A6794"/>
    <w:rsid w:val="004A6819"/>
    <w:rsid w:val="004A683A"/>
    <w:rsid w:val="004A69A5"/>
    <w:rsid w:val="004A6CA2"/>
    <w:rsid w:val="004A6E5A"/>
    <w:rsid w:val="004A72CB"/>
    <w:rsid w:val="004A7359"/>
    <w:rsid w:val="004A74B3"/>
    <w:rsid w:val="004A7697"/>
    <w:rsid w:val="004A77E8"/>
    <w:rsid w:val="004A7B98"/>
    <w:rsid w:val="004A7E94"/>
    <w:rsid w:val="004B08AC"/>
    <w:rsid w:val="004B0916"/>
    <w:rsid w:val="004B0C77"/>
    <w:rsid w:val="004B10F4"/>
    <w:rsid w:val="004B1169"/>
    <w:rsid w:val="004B117A"/>
    <w:rsid w:val="004B1557"/>
    <w:rsid w:val="004B1688"/>
    <w:rsid w:val="004B16FD"/>
    <w:rsid w:val="004B19E4"/>
    <w:rsid w:val="004B1BE4"/>
    <w:rsid w:val="004B1EA1"/>
    <w:rsid w:val="004B1F51"/>
    <w:rsid w:val="004B23FA"/>
    <w:rsid w:val="004B2A1E"/>
    <w:rsid w:val="004B2A62"/>
    <w:rsid w:val="004B2DB7"/>
    <w:rsid w:val="004B2FF5"/>
    <w:rsid w:val="004B335A"/>
    <w:rsid w:val="004B35CA"/>
    <w:rsid w:val="004B374C"/>
    <w:rsid w:val="004B3C2D"/>
    <w:rsid w:val="004B3C34"/>
    <w:rsid w:val="004B3E7B"/>
    <w:rsid w:val="004B3F97"/>
    <w:rsid w:val="004B432D"/>
    <w:rsid w:val="004B46F8"/>
    <w:rsid w:val="004B4A5D"/>
    <w:rsid w:val="004B4CD8"/>
    <w:rsid w:val="004B5150"/>
    <w:rsid w:val="004B5245"/>
    <w:rsid w:val="004B549C"/>
    <w:rsid w:val="004B5AC1"/>
    <w:rsid w:val="004B5C94"/>
    <w:rsid w:val="004B5DCA"/>
    <w:rsid w:val="004B5EBA"/>
    <w:rsid w:val="004B5F4B"/>
    <w:rsid w:val="004B6258"/>
    <w:rsid w:val="004B62FA"/>
    <w:rsid w:val="004B653E"/>
    <w:rsid w:val="004B660E"/>
    <w:rsid w:val="004B68F1"/>
    <w:rsid w:val="004B6FAF"/>
    <w:rsid w:val="004B71D9"/>
    <w:rsid w:val="004B77A7"/>
    <w:rsid w:val="004B7E69"/>
    <w:rsid w:val="004B7F71"/>
    <w:rsid w:val="004C0027"/>
    <w:rsid w:val="004C017B"/>
    <w:rsid w:val="004C03C0"/>
    <w:rsid w:val="004C044A"/>
    <w:rsid w:val="004C047C"/>
    <w:rsid w:val="004C06A5"/>
    <w:rsid w:val="004C097C"/>
    <w:rsid w:val="004C0AD8"/>
    <w:rsid w:val="004C0F6D"/>
    <w:rsid w:val="004C130E"/>
    <w:rsid w:val="004C15E1"/>
    <w:rsid w:val="004C175A"/>
    <w:rsid w:val="004C1C74"/>
    <w:rsid w:val="004C1E60"/>
    <w:rsid w:val="004C1F82"/>
    <w:rsid w:val="004C21FB"/>
    <w:rsid w:val="004C2519"/>
    <w:rsid w:val="004C2B63"/>
    <w:rsid w:val="004C2D15"/>
    <w:rsid w:val="004C3100"/>
    <w:rsid w:val="004C31DA"/>
    <w:rsid w:val="004C3282"/>
    <w:rsid w:val="004C3544"/>
    <w:rsid w:val="004C3626"/>
    <w:rsid w:val="004C3FA5"/>
    <w:rsid w:val="004C3FA6"/>
    <w:rsid w:val="004C4198"/>
    <w:rsid w:val="004C4407"/>
    <w:rsid w:val="004C462E"/>
    <w:rsid w:val="004C4679"/>
    <w:rsid w:val="004C47A8"/>
    <w:rsid w:val="004C47ED"/>
    <w:rsid w:val="004C4804"/>
    <w:rsid w:val="004C4B38"/>
    <w:rsid w:val="004C50DB"/>
    <w:rsid w:val="004C558B"/>
    <w:rsid w:val="004C5640"/>
    <w:rsid w:val="004C5774"/>
    <w:rsid w:val="004C5940"/>
    <w:rsid w:val="004C5952"/>
    <w:rsid w:val="004C5983"/>
    <w:rsid w:val="004C5B67"/>
    <w:rsid w:val="004C5D03"/>
    <w:rsid w:val="004C5DF4"/>
    <w:rsid w:val="004C5F57"/>
    <w:rsid w:val="004C5F6E"/>
    <w:rsid w:val="004C5F8B"/>
    <w:rsid w:val="004C64CC"/>
    <w:rsid w:val="004C66A5"/>
    <w:rsid w:val="004C66DD"/>
    <w:rsid w:val="004C697D"/>
    <w:rsid w:val="004C69D7"/>
    <w:rsid w:val="004C6B80"/>
    <w:rsid w:val="004C6E1E"/>
    <w:rsid w:val="004C73BF"/>
    <w:rsid w:val="004C74F1"/>
    <w:rsid w:val="004C7A27"/>
    <w:rsid w:val="004D0174"/>
    <w:rsid w:val="004D041E"/>
    <w:rsid w:val="004D08F4"/>
    <w:rsid w:val="004D0A04"/>
    <w:rsid w:val="004D0EE6"/>
    <w:rsid w:val="004D1881"/>
    <w:rsid w:val="004D188B"/>
    <w:rsid w:val="004D1A30"/>
    <w:rsid w:val="004D1C4C"/>
    <w:rsid w:val="004D1E10"/>
    <w:rsid w:val="004D23AB"/>
    <w:rsid w:val="004D23C8"/>
    <w:rsid w:val="004D2947"/>
    <w:rsid w:val="004D2CEC"/>
    <w:rsid w:val="004D2F76"/>
    <w:rsid w:val="004D3105"/>
    <w:rsid w:val="004D33D1"/>
    <w:rsid w:val="004D35CB"/>
    <w:rsid w:val="004D37FC"/>
    <w:rsid w:val="004D4006"/>
    <w:rsid w:val="004D4452"/>
    <w:rsid w:val="004D49B3"/>
    <w:rsid w:val="004D4A82"/>
    <w:rsid w:val="004D4FE7"/>
    <w:rsid w:val="004D5042"/>
    <w:rsid w:val="004D554E"/>
    <w:rsid w:val="004D575F"/>
    <w:rsid w:val="004D5AD1"/>
    <w:rsid w:val="004D6025"/>
    <w:rsid w:val="004D63EE"/>
    <w:rsid w:val="004D68A8"/>
    <w:rsid w:val="004D68BA"/>
    <w:rsid w:val="004D6A84"/>
    <w:rsid w:val="004D6AD5"/>
    <w:rsid w:val="004D7056"/>
    <w:rsid w:val="004D7723"/>
    <w:rsid w:val="004D7AA4"/>
    <w:rsid w:val="004D7B95"/>
    <w:rsid w:val="004D7F60"/>
    <w:rsid w:val="004E0030"/>
    <w:rsid w:val="004E0072"/>
    <w:rsid w:val="004E0082"/>
    <w:rsid w:val="004E09CE"/>
    <w:rsid w:val="004E0BF6"/>
    <w:rsid w:val="004E0C49"/>
    <w:rsid w:val="004E0ECD"/>
    <w:rsid w:val="004E0F22"/>
    <w:rsid w:val="004E10EF"/>
    <w:rsid w:val="004E128B"/>
    <w:rsid w:val="004E12F5"/>
    <w:rsid w:val="004E196A"/>
    <w:rsid w:val="004E1AFE"/>
    <w:rsid w:val="004E2087"/>
    <w:rsid w:val="004E22B4"/>
    <w:rsid w:val="004E23E5"/>
    <w:rsid w:val="004E26F1"/>
    <w:rsid w:val="004E29D1"/>
    <w:rsid w:val="004E2A0A"/>
    <w:rsid w:val="004E2A10"/>
    <w:rsid w:val="004E2A25"/>
    <w:rsid w:val="004E2B59"/>
    <w:rsid w:val="004E2BA4"/>
    <w:rsid w:val="004E2D4C"/>
    <w:rsid w:val="004E3679"/>
    <w:rsid w:val="004E375B"/>
    <w:rsid w:val="004E38DC"/>
    <w:rsid w:val="004E3DA7"/>
    <w:rsid w:val="004E3EE0"/>
    <w:rsid w:val="004E4345"/>
    <w:rsid w:val="004E4352"/>
    <w:rsid w:val="004E4A20"/>
    <w:rsid w:val="004E4C25"/>
    <w:rsid w:val="004E4D19"/>
    <w:rsid w:val="004E515A"/>
    <w:rsid w:val="004E523A"/>
    <w:rsid w:val="004E526D"/>
    <w:rsid w:val="004E56C0"/>
    <w:rsid w:val="004E5AE3"/>
    <w:rsid w:val="004E5C48"/>
    <w:rsid w:val="004E5D54"/>
    <w:rsid w:val="004E5DD6"/>
    <w:rsid w:val="004E5E73"/>
    <w:rsid w:val="004E6100"/>
    <w:rsid w:val="004E62B1"/>
    <w:rsid w:val="004E6936"/>
    <w:rsid w:val="004E6AD4"/>
    <w:rsid w:val="004E6DB2"/>
    <w:rsid w:val="004E706E"/>
    <w:rsid w:val="004E7127"/>
    <w:rsid w:val="004E7582"/>
    <w:rsid w:val="004E7C3E"/>
    <w:rsid w:val="004E7D6F"/>
    <w:rsid w:val="004E7F27"/>
    <w:rsid w:val="004E7F2F"/>
    <w:rsid w:val="004F012C"/>
    <w:rsid w:val="004F03BE"/>
    <w:rsid w:val="004F03C1"/>
    <w:rsid w:val="004F0647"/>
    <w:rsid w:val="004F0877"/>
    <w:rsid w:val="004F0F5C"/>
    <w:rsid w:val="004F16BD"/>
    <w:rsid w:val="004F1BF7"/>
    <w:rsid w:val="004F200C"/>
    <w:rsid w:val="004F2B4A"/>
    <w:rsid w:val="004F2ED6"/>
    <w:rsid w:val="004F2F88"/>
    <w:rsid w:val="004F3420"/>
    <w:rsid w:val="004F3621"/>
    <w:rsid w:val="004F37EA"/>
    <w:rsid w:val="004F3851"/>
    <w:rsid w:val="004F3967"/>
    <w:rsid w:val="004F3B80"/>
    <w:rsid w:val="004F452F"/>
    <w:rsid w:val="004F46D7"/>
    <w:rsid w:val="004F4718"/>
    <w:rsid w:val="004F47D2"/>
    <w:rsid w:val="004F4DE8"/>
    <w:rsid w:val="004F4E6C"/>
    <w:rsid w:val="004F5225"/>
    <w:rsid w:val="004F583B"/>
    <w:rsid w:val="004F58C5"/>
    <w:rsid w:val="004F5B09"/>
    <w:rsid w:val="004F5BB8"/>
    <w:rsid w:val="004F5E62"/>
    <w:rsid w:val="004F5E7D"/>
    <w:rsid w:val="004F603D"/>
    <w:rsid w:val="004F6BB6"/>
    <w:rsid w:val="004F70A1"/>
    <w:rsid w:val="004F739F"/>
    <w:rsid w:val="004F7662"/>
    <w:rsid w:val="004F766A"/>
    <w:rsid w:val="004F7731"/>
    <w:rsid w:val="004F775A"/>
    <w:rsid w:val="004F779F"/>
    <w:rsid w:val="004F7935"/>
    <w:rsid w:val="004F7950"/>
    <w:rsid w:val="004F7A38"/>
    <w:rsid w:val="004F7BF9"/>
    <w:rsid w:val="005000D8"/>
    <w:rsid w:val="00500278"/>
    <w:rsid w:val="005002DF"/>
    <w:rsid w:val="0050061E"/>
    <w:rsid w:val="00500653"/>
    <w:rsid w:val="0050065B"/>
    <w:rsid w:val="005006AC"/>
    <w:rsid w:val="005010AA"/>
    <w:rsid w:val="005010EE"/>
    <w:rsid w:val="00501148"/>
    <w:rsid w:val="0050132F"/>
    <w:rsid w:val="00501370"/>
    <w:rsid w:val="00501635"/>
    <w:rsid w:val="0050168C"/>
    <w:rsid w:val="005017C0"/>
    <w:rsid w:val="00501957"/>
    <w:rsid w:val="00501E62"/>
    <w:rsid w:val="00501F3A"/>
    <w:rsid w:val="00502035"/>
    <w:rsid w:val="005020D5"/>
    <w:rsid w:val="00502107"/>
    <w:rsid w:val="00502461"/>
    <w:rsid w:val="0050258A"/>
    <w:rsid w:val="00502702"/>
    <w:rsid w:val="00502D34"/>
    <w:rsid w:val="00502F6B"/>
    <w:rsid w:val="00503141"/>
    <w:rsid w:val="005032D7"/>
    <w:rsid w:val="005033C5"/>
    <w:rsid w:val="00503425"/>
    <w:rsid w:val="0050354C"/>
    <w:rsid w:val="00503662"/>
    <w:rsid w:val="00503678"/>
    <w:rsid w:val="0050399D"/>
    <w:rsid w:val="00503C03"/>
    <w:rsid w:val="00503C5B"/>
    <w:rsid w:val="00504117"/>
    <w:rsid w:val="005042F4"/>
    <w:rsid w:val="005045D2"/>
    <w:rsid w:val="00504894"/>
    <w:rsid w:val="00504998"/>
    <w:rsid w:val="00504C06"/>
    <w:rsid w:val="0050522F"/>
    <w:rsid w:val="00505614"/>
    <w:rsid w:val="0050586D"/>
    <w:rsid w:val="00505A16"/>
    <w:rsid w:val="00505A99"/>
    <w:rsid w:val="00505BFB"/>
    <w:rsid w:val="00505E71"/>
    <w:rsid w:val="00506023"/>
    <w:rsid w:val="005062F8"/>
    <w:rsid w:val="00506887"/>
    <w:rsid w:val="0050702B"/>
    <w:rsid w:val="0050727D"/>
    <w:rsid w:val="005077B7"/>
    <w:rsid w:val="0050796D"/>
    <w:rsid w:val="00507B92"/>
    <w:rsid w:val="00507BD8"/>
    <w:rsid w:val="00507EDE"/>
    <w:rsid w:val="005101AC"/>
    <w:rsid w:val="005104BC"/>
    <w:rsid w:val="00510931"/>
    <w:rsid w:val="005109E5"/>
    <w:rsid w:val="00510A93"/>
    <w:rsid w:val="00510DE4"/>
    <w:rsid w:val="00510E09"/>
    <w:rsid w:val="00510F93"/>
    <w:rsid w:val="00511209"/>
    <w:rsid w:val="00511265"/>
    <w:rsid w:val="00511563"/>
    <w:rsid w:val="0051195C"/>
    <w:rsid w:val="00511F01"/>
    <w:rsid w:val="0051214F"/>
    <w:rsid w:val="00512150"/>
    <w:rsid w:val="0051216F"/>
    <w:rsid w:val="0051217C"/>
    <w:rsid w:val="00512266"/>
    <w:rsid w:val="0051239B"/>
    <w:rsid w:val="005125D3"/>
    <w:rsid w:val="00512883"/>
    <w:rsid w:val="00512BD3"/>
    <w:rsid w:val="005130F5"/>
    <w:rsid w:val="00513309"/>
    <w:rsid w:val="0051371A"/>
    <w:rsid w:val="00513922"/>
    <w:rsid w:val="00513CCB"/>
    <w:rsid w:val="00513D1B"/>
    <w:rsid w:val="00514093"/>
    <w:rsid w:val="00514375"/>
    <w:rsid w:val="00514ABE"/>
    <w:rsid w:val="00514DA2"/>
    <w:rsid w:val="00515206"/>
    <w:rsid w:val="00515231"/>
    <w:rsid w:val="0051530F"/>
    <w:rsid w:val="00515A09"/>
    <w:rsid w:val="00515FA2"/>
    <w:rsid w:val="005161CC"/>
    <w:rsid w:val="005166F9"/>
    <w:rsid w:val="00516827"/>
    <w:rsid w:val="0051698C"/>
    <w:rsid w:val="00516AFA"/>
    <w:rsid w:val="00516C5B"/>
    <w:rsid w:val="00516EF5"/>
    <w:rsid w:val="0051714C"/>
    <w:rsid w:val="0051717C"/>
    <w:rsid w:val="005174EE"/>
    <w:rsid w:val="0051751E"/>
    <w:rsid w:val="00517768"/>
    <w:rsid w:val="005178D3"/>
    <w:rsid w:val="00517BF2"/>
    <w:rsid w:val="00517F32"/>
    <w:rsid w:val="005200C0"/>
    <w:rsid w:val="00520200"/>
    <w:rsid w:val="00520304"/>
    <w:rsid w:val="005204FE"/>
    <w:rsid w:val="00520616"/>
    <w:rsid w:val="00520898"/>
    <w:rsid w:val="00520917"/>
    <w:rsid w:val="00520F4F"/>
    <w:rsid w:val="0052120E"/>
    <w:rsid w:val="005216B4"/>
    <w:rsid w:val="005216FC"/>
    <w:rsid w:val="00521719"/>
    <w:rsid w:val="00521965"/>
    <w:rsid w:val="00521B9F"/>
    <w:rsid w:val="00521FD6"/>
    <w:rsid w:val="00522294"/>
    <w:rsid w:val="005223DD"/>
    <w:rsid w:val="00522457"/>
    <w:rsid w:val="0052247D"/>
    <w:rsid w:val="005227DB"/>
    <w:rsid w:val="005229B0"/>
    <w:rsid w:val="00522AD4"/>
    <w:rsid w:val="00522B9B"/>
    <w:rsid w:val="00522F9F"/>
    <w:rsid w:val="00522FC2"/>
    <w:rsid w:val="00523107"/>
    <w:rsid w:val="0052350F"/>
    <w:rsid w:val="005236C0"/>
    <w:rsid w:val="00523897"/>
    <w:rsid w:val="00523AA4"/>
    <w:rsid w:val="00523EE3"/>
    <w:rsid w:val="00524184"/>
    <w:rsid w:val="0052488F"/>
    <w:rsid w:val="00524FDB"/>
    <w:rsid w:val="00525148"/>
    <w:rsid w:val="00525308"/>
    <w:rsid w:val="005256D0"/>
    <w:rsid w:val="00525A1F"/>
    <w:rsid w:val="00525B2C"/>
    <w:rsid w:val="00525CA9"/>
    <w:rsid w:val="00526087"/>
    <w:rsid w:val="005263A7"/>
    <w:rsid w:val="00526474"/>
    <w:rsid w:val="00526820"/>
    <w:rsid w:val="005269A2"/>
    <w:rsid w:val="00526C4D"/>
    <w:rsid w:val="00526F0B"/>
    <w:rsid w:val="0052745A"/>
    <w:rsid w:val="005274CD"/>
    <w:rsid w:val="0052754D"/>
    <w:rsid w:val="005279DC"/>
    <w:rsid w:val="00527AF6"/>
    <w:rsid w:val="00527BC0"/>
    <w:rsid w:val="00527C7F"/>
    <w:rsid w:val="00527D2C"/>
    <w:rsid w:val="00527DF8"/>
    <w:rsid w:val="0053018A"/>
    <w:rsid w:val="00530469"/>
    <w:rsid w:val="005304A0"/>
    <w:rsid w:val="005304E6"/>
    <w:rsid w:val="0053070E"/>
    <w:rsid w:val="00530DA2"/>
    <w:rsid w:val="00531BA0"/>
    <w:rsid w:val="00531C2C"/>
    <w:rsid w:val="00532053"/>
    <w:rsid w:val="00532141"/>
    <w:rsid w:val="005325FD"/>
    <w:rsid w:val="005328A7"/>
    <w:rsid w:val="0053296B"/>
    <w:rsid w:val="00532A9C"/>
    <w:rsid w:val="00532BEA"/>
    <w:rsid w:val="005330E5"/>
    <w:rsid w:val="00533572"/>
    <w:rsid w:val="005337C4"/>
    <w:rsid w:val="005337D0"/>
    <w:rsid w:val="00533B12"/>
    <w:rsid w:val="00533FB6"/>
    <w:rsid w:val="0053412C"/>
    <w:rsid w:val="005343B6"/>
    <w:rsid w:val="005343B7"/>
    <w:rsid w:val="00534546"/>
    <w:rsid w:val="00534DD5"/>
    <w:rsid w:val="00534E6D"/>
    <w:rsid w:val="00535042"/>
    <w:rsid w:val="0053518F"/>
    <w:rsid w:val="005354F4"/>
    <w:rsid w:val="005356AE"/>
    <w:rsid w:val="0053572B"/>
    <w:rsid w:val="00535973"/>
    <w:rsid w:val="00535E76"/>
    <w:rsid w:val="00536D20"/>
    <w:rsid w:val="00537222"/>
    <w:rsid w:val="005373CA"/>
    <w:rsid w:val="0053740C"/>
    <w:rsid w:val="00537709"/>
    <w:rsid w:val="00537749"/>
    <w:rsid w:val="0053774F"/>
    <w:rsid w:val="00537761"/>
    <w:rsid w:val="0053778E"/>
    <w:rsid w:val="00537979"/>
    <w:rsid w:val="00540062"/>
    <w:rsid w:val="00540897"/>
    <w:rsid w:val="00540B8C"/>
    <w:rsid w:val="00540CB8"/>
    <w:rsid w:val="00540DF6"/>
    <w:rsid w:val="00540F4F"/>
    <w:rsid w:val="00540F69"/>
    <w:rsid w:val="00541391"/>
    <w:rsid w:val="005413A5"/>
    <w:rsid w:val="00541704"/>
    <w:rsid w:val="00541A5B"/>
    <w:rsid w:val="00541B5F"/>
    <w:rsid w:val="00541BC1"/>
    <w:rsid w:val="00541E16"/>
    <w:rsid w:val="00541EA2"/>
    <w:rsid w:val="0054244C"/>
    <w:rsid w:val="00542454"/>
    <w:rsid w:val="00542704"/>
    <w:rsid w:val="00542B4E"/>
    <w:rsid w:val="00542CB1"/>
    <w:rsid w:val="005431F1"/>
    <w:rsid w:val="00543249"/>
    <w:rsid w:val="005432A6"/>
    <w:rsid w:val="005434AA"/>
    <w:rsid w:val="0054354F"/>
    <w:rsid w:val="005438B2"/>
    <w:rsid w:val="00543A15"/>
    <w:rsid w:val="00543A41"/>
    <w:rsid w:val="00543B6B"/>
    <w:rsid w:val="00543BBA"/>
    <w:rsid w:val="00543E63"/>
    <w:rsid w:val="0054410B"/>
    <w:rsid w:val="00544218"/>
    <w:rsid w:val="00544372"/>
    <w:rsid w:val="00544404"/>
    <w:rsid w:val="00544433"/>
    <w:rsid w:val="005445AD"/>
    <w:rsid w:val="005446A9"/>
    <w:rsid w:val="005448EB"/>
    <w:rsid w:val="00544AEF"/>
    <w:rsid w:val="005451AE"/>
    <w:rsid w:val="00545258"/>
    <w:rsid w:val="00545518"/>
    <w:rsid w:val="00545542"/>
    <w:rsid w:val="0054568C"/>
    <w:rsid w:val="005456AE"/>
    <w:rsid w:val="005457E6"/>
    <w:rsid w:val="00545A1C"/>
    <w:rsid w:val="00545CE8"/>
    <w:rsid w:val="00545DBA"/>
    <w:rsid w:val="00545E46"/>
    <w:rsid w:val="00545F55"/>
    <w:rsid w:val="00545F64"/>
    <w:rsid w:val="00545FEF"/>
    <w:rsid w:val="005461B9"/>
    <w:rsid w:val="005462C2"/>
    <w:rsid w:val="00546395"/>
    <w:rsid w:val="005463C0"/>
    <w:rsid w:val="00546526"/>
    <w:rsid w:val="00546EB0"/>
    <w:rsid w:val="0054728A"/>
    <w:rsid w:val="005476D1"/>
    <w:rsid w:val="00547949"/>
    <w:rsid w:val="00547BE2"/>
    <w:rsid w:val="00550375"/>
    <w:rsid w:val="00550899"/>
    <w:rsid w:val="00550940"/>
    <w:rsid w:val="00550F12"/>
    <w:rsid w:val="00551151"/>
    <w:rsid w:val="0055138F"/>
    <w:rsid w:val="0055144A"/>
    <w:rsid w:val="005515C6"/>
    <w:rsid w:val="00551644"/>
    <w:rsid w:val="005516A6"/>
    <w:rsid w:val="00551B8D"/>
    <w:rsid w:val="00551C7B"/>
    <w:rsid w:val="00551D2D"/>
    <w:rsid w:val="00552146"/>
    <w:rsid w:val="00552284"/>
    <w:rsid w:val="005522BF"/>
    <w:rsid w:val="005523CE"/>
    <w:rsid w:val="0055261B"/>
    <w:rsid w:val="00552743"/>
    <w:rsid w:val="00552856"/>
    <w:rsid w:val="00552A9A"/>
    <w:rsid w:val="00552B21"/>
    <w:rsid w:val="00552D15"/>
    <w:rsid w:val="00552E27"/>
    <w:rsid w:val="00552EE2"/>
    <w:rsid w:val="0055330F"/>
    <w:rsid w:val="00553373"/>
    <w:rsid w:val="00553554"/>
    <w:rsid w:val="005535E8"/>
    <w:rsid w:val="00553736"/>
    <w:rsid w:val="00553792"/>
    <w:rsid w:val="00553813"/>
    <w:rsid w:val="005538AA"/>
    <w:rsid w:val="005538F6"/>
    <w:rsid w:val="0055398C"/>
    <w:rsid w:val="0055482B"/>
    <w:rsid w:val="00554A89"/>
    <w:rsid w:val="00554B0F"/>
    <w:rsid w:val="005551C2"/>
    <w:rsid w:val="0055531A"/>
    <w:rsid w:val="00555408"/>
    <w:rsid w:val="00555C08"/>
    <w:rsid w:val="00555C1F"/>
    <w:rsid w:val="00555E72"/>
    <w:rsid w:val="00556087"/>
    <w:rsid w:val="00556614"/>
    <w:rsid w:val="0055694E"/>
    <w:rsid w:val="00556DE8"/>
    <w:rsid w:val="0055740C"/>
    <w:rsid w:val="005576E3"/>
    <w:rsid w:val="00557CF5"/>
    <w:rsid w:val="00560082"/>
    <w:rsid w:val="005602E2"/>
    <w:rsid w:val="005603FB"/>
    <w:rsid w:val="00560502"/>
    <w:rsid w:val="00560511"/>
    <w:rsid w:val="005608BB"/>
    <w:rsid w:val="005608D0"/>
    <w:rsid w:val="00560B0B"/>
    <w:rsid w:val="005613E3"/>
    <w:rsid w:val="0056155E"/>
    <w:rsid w:val="00561581"/>
    <w:rsid w:val="00561A21"/>
    <w:rsid w:val="00561C39"/>
    <w:rsid w:val="00561C8B"/>
    <w:rsid w:val="00561D55"/>
    <w:rsid w:val="00561DEA"/>
    <w:rsid w:val="00561FE4"/>
    <w:rsid w:val="00562671"/>
    <w:rsid w:val="00562A60"/>
    <w:rsid w:val="00563491"/>
    <w:rsid w:val="00563CCE"/>
    <w:rsid w:val="00563D0D"/>
    <w:rsid w:val="00563E63"/>
    <w:rsid w:val="0056423A"/>
    <w:rsid w:val="005642C0"/>
    <w:rsid w:val="00564437"/>
    <w:rsid w:val="005646D1"/>
    <w:rsid w:val="005648A5"/>
    <w:rsid w:val="005648D9"/>
    <w:rsid w:val="00564B7C"/>
    <w:rsid w:val="005652C6"/>
    <w:rsid w:val="0056531D"/>
    <w:rsid w:val="00565337"/>
    <w:rsid w:val="005653FB"/>
    <w:rsid w:val="00565712"/>
    <w:rsid w:val="00565933"/>
    <w:rsid w:val="00565AA8"/>
    <w:rsid w:val="00565E9E"/>
    <w:rsid w:val="00565F16"/>
    <w:rsid w:val="00566060"/>
    <w:rsid w:val="00566559"/>
    <w:rsid w:val="00566670"/>
    <w:rsid w:val="00566873"/>
    <w:rsid w:val="00566BF2"/>
    <w:rsid w:val="00566EF9"/>
    <w:rsid w:val="00567008"/>
    <w:rsid w:val="0056738E"/>
    <w:rsid w:val="00567409"/>
    <w:rsid w:val="0056741D"/>
    <w:rsid w:val="00567458"/>
    <w:rsid w:val="005678CA"/>
    <w:rsid w:val="005701D7"/>
    <w:rsid w:val="0057051E"/>
    <w:rsid w:val="005707D8"/>
    <w:rsid w:val="0057084E"/>
    <w:rsid w:val="00570A0B"/>
    <w:rsid w:val="00570A59"/>
    <w:rsid w:val="00570CFB"/>
    <w:rsid w:val="0057126A"/>
    <w:rsid w:val="00571476"/>
    <w:rsid w:val="00571618"/>
    <w:rsid w:val="005716CC"/>
    <w:rsid w:val="005717E6"/>
    <w:rsid w:val="00571BB0"/>
    <w:rsid w:val="00571CD3"/>
    <w:rsid w:val="00571D9E"/>
    <w:rsid w:val="00571E04"/>
    <w:rsid w:val="005720A5"/>
    <w:rsid w:val="0057216F"/>
    <w:rsid w:val="005723FC"/>
    <w:rsid w:val="00572564"/>
    <w:rsid w:val="005727CD"/>
    <w:rsid w:val="00572938"/>
    <w:rsid w:val="00572C37"/>
    <w:rsid w:val="00572D75"/>
    <w:rsid w:val="00572D80"/>
    <w:rsid w:val="00572EC0"/>
    <w:rsid w:val="005733C4"/>
    <w:rsid w:val="00573681"/>
    <w:rsid w:val="005738CB"/>
    <w:rsid w:val="0057411E"/>
    <w:rsid w:val="0057436B"/>
    <w:rsid w:val="005743ED"/>
    <w:rsid w:val="0057443D"/>
    <w:rsid w:val="005744E2"/>
    <w:rsid w:val="00574910"/>
    <w:rsid w:val="005750F8"/>
    <w:rsid w:val="00575318"/>
    <w:rsid w:val="00575661"/>
    <w:rsid w:val="00575704"/>
    <w:rsid w:val="00575999"/>
    <w:rsid w:val="00575A61"/>
    <w:rsid w:val="00575AD6"/>
    <w:rsid w:val="00575C4A"/>
    <w:rsid w:val="00575EBC"/>
    <w:rsid w:val="0057617B"/>
    <w:rsid w:val="00576527"/>
    <w:rsid w:val="0057688E"/>
    <w:rsid w:val="00576E15"/>
    <w:rsid w:val="00577584"/>
    <w:rsid w:val="005775B5"/>
    <w:rsid w:val="00577AA8"/>
    <w:rsid w:val="00577BC1"/>
    <w:rsid w:val="00577C2E"/>
    <w:rsid w:val="00580365"/>
    <w:rsid w:val="005804D2"/>
    <w:rsid w:val="00580887"/>
    <w:rsid w:val="00580BC7"/>
    <w:rsid w:val="00580D34"/>
    <w:rsid w:val="00580F51"/>
    <w:rsid w:val="00580FE0"/>
    <w:rsid w:val="00581627"/>
    <w:rsid w:val="00581F3D"/>
    <w:rsid w:val="00582604"/>
    <w:rsid w:val="00582694"/>
    <w:rsid w:val="00582AC9"/>
    <w:rsid w:val="00582B26"/>
    <w:rsid w:val="00582CC1"/>
    <w:rsid w:val="00582DF3"/>
    <w:rsid w:val="00582F53"/>
    <w:rsid w:val="00583779"/>
    <w:rsid w:val="00583851"/>
    <w:rsid w:val="00583D16"/>
    <w:rsid w:val="005841D8"/>
    <w:rsid w:val="00584488"/>
    <w:rsid w:val="00584521"/>
    <w:rsid w:val="005846EF"/>
    <w:rsid w:val="0058478E"/>
    <w:rsid w:val="00584A59"/>
    <w:rsid w:val="00584F01"/>
    <w:rsid w:val="00584FD9"/>
    <w:rsid w:val="00585256"/>
    <w:rsid w:val="005855C0"/>
    <w:rsid w:val="0058565F"/>
    <w:rsid w:val="00585687"/>
    <w:rsid w:val="00585979"/>
    <w:rsid w:val="00585BD2"/>
    <w:rsid w:val="00585F04"/>
    <w:rsid w:val="00585F23"/>
    <w:rsid w:val="00586073"/>
    <w:rsid w:val="0058621B"/>
    <w:rsid w:val="0058624B"/>
    <w:rsid w:val="00586489"/>
    <w:rsid w:val="00586610"/>
    <w:rsid w:val="0058670C"/>
    <w:rsid w:val="00586BA3"/>
    <w:rsid w:val="00586E9F"/>
    <w:rsid w:val="005870F4"/>
    <w:rsid w:val="0058732C"/>
    <w:rsid w:val="0058733D"/>
    <w:rsid w:val="0058756E"/>
    <w:rsid w:val="00587ADE"/>
    <w:rsid w:val="00587C9C"/>
    <w:rsid w:val="00589081"/>
    <w:rsid w:val="0059003C"/>
    <w:rsid w:val="005900C8"/>
    <w:rsid w:val="00590346"/>
    <w:rsid w:val="005908C7"/>
    <w:rsid w:val="00590AA5"/>
    <w:rsid w:val="00590DFB"/>
    <w:rsid w:val="005911D2"/>
    <w:rsid w:val="00591308"/>
    <w:rsid w:val="005913CD"/>
    <w:rsid w:val="005914E9"/>
    <w:rsid w:val="005918F7"/>
    <w:rsid w:val="00591B7E"/>
    <w:rsid w:val="00591FA4"/>
    <w:rsid w:val="005925FC"/>
    <w:rsid w:val="005927EE"/>
    <w:rsid w:val="0059282F"/>
    <w:rsid w:val="00592960"/>
    <w:rsid w:val="00592E03"/>
    <w:rsid w:val="00592EC3"/>
    <w:rsid w:val="00592EED"/>
    <w:rsid w:val="00593007"/>
    <w:rsid w:val="00593430"/>
    <w:rsid w:val="0059349D"/>
    <w:rsid w:val="005939D1"/>
    <w:rsid w:val="005940B2"/>
    <w:rsid w:val="00594397"/>
    <w:rsid w:val="005943F7"/>
    <w:rsid w:val="005946E7"/>
    <w:rsid w:val="0059488C"/>
    <w:rsid w:val="00594B8C"/>
    <w:rsid w:val="00594DF4"/>
    <w:rsid w:val="00594E3F"/>
    <w:rsid w:val="005950F9"/>
    <w:rsid w:val="00595211"/>
    <w:rsid w:val="005953F0"/>
    <w:rsid w:val="005959C5"/>
    <w:rsid w:val="00595A64"/>
    <w:rsid w:val="00595BB2"/>
    <w:rsid w:val="00595CAD"/>
    <w:rsid w:val="00595DC2"/>
    <w:rsid w:val="00595DE6"/>
    <w:rsid w:val="00595F57"/>
    <w:rsid w:val="00596008"/>
    <w:rsid w:val="005962BF"/>
    <w:rsid w:val="0059645C"/>
    <w:rsid w:val="005964FC"/>
    <w:rsid w:val="00596A4C"/>
    <w:rsid w:val="00596AC9"/>
    <w:rsid w:val="00596ACE"/>
    <w:rsid w:val="00596CFA"/>
    <w:rsid w:val="00596D15"/>
    <w:rsid w:val="00597C48"/>
    <w:rsid w:val="00597F74"/>
    <w:rsid w:val="00597F8C"/>
    <w:rsid w:val="0059E3DA"/>
    <w:rsid w:val="005A067E"/>
    <w:rsid w:val="005A0BE0"/>
    <w:rsid w:val="005A0BFC"/>
    <w:rsid w:val="005A133C"/>
    <w:rsid w:val="005A14E1"/>
    <w:rsid w:val="005A1A83"/>
    <w:rsid w:val="005A1FF8"/>
    <w:rsid w:val="005A207A"/>
    <w:rsid w:val="005A2398"/>
    <w:rsid w:val="005A24BB"/>
    <w:rsid w:val="005A250A"/>
    <w:rsid w:val="005A25E3"/>
    <w:rsid w:val="005A269C"/>
    <w:rsid w:val="005A29BC"/>
    <w:rsid w:val="005A2BE1"/>
    <w:rsid w:val="005A2F33"/>
    <w:rsid w:val="005A3671"/>
    <w:rsid w:val="005A36F1"/>
    <w:rsid w:val="005A3921"/>
    <w:rsid w:val="005A3A1B"/>
    <w:rsid w:val="005A3A69"/>
    <w:rsid w:val="005A47CA"/>
    <w:rsid w:val="005A49EC"/>
    <w:rsid w:val="005A4D78"/>
    <w:rsid w:val="005A4DCF"/>
    <w:rsid w:val="005A52C0"/>
    <w:rsid w:val="005A53F9"/>
    <w:rsid w:val="005A5AC3"/>
    <w:rsid w:val="005A612D"/>
    <w:rsid w:val="005A63F7"/>
    <w:rsid w:val="005A6779"/>
    <w:rsid w:val="005A6E8C"/>
    <w:rsid w:val="005A700F"/>
    <w:rsid w:val="005A70CB"/>
    <w:rsid w:val="005A73F3"/>
    <w:rsid w:val="005A74CA"/>
    <w:rsid w:val="005A7659"/>
    <w:rsid w:val="005A7B5A"/>
    <w:rsid w:val="005A7CC2"/>
    <w:rsid w:val="005B0119"/>
    <w:rsid w:val="005B0298"/>
    <w:rsid w:val="005B02B6"/>
    <w:rsid w:val="005B086A"/>
    <w:rsid w:val="005B0B1B"/>
    <w:rsid w:val="005B0D15"/>
    <w:rsid w:val="005B0ECA"/>
    <w:rsid w:val="005B121B"/>
    <w:rsid w:val="005B1231"/>
    <w:rsid w:val="005B12C3"/>
    <w:rsid w:val="005B13A0"/>
    <w:rsid w:val="005B14CB"/>
    <w:rsid w:val="005B1762"/>
    <w:rsid w:val="005B181B"/>
    <w:rsid w:val="005B1853"/>
    <w:rsid w:val="005B1AA7"/>
    <w:rsid w:val="005B1F12"/>
    <w:rsid w:val="005B22AD"/>
    <w:rsid w:val="005B23B6"/>
    <w:rsid w:val="005B2452"/>
    <w:rsid w:val="005B2C64"/>
    <w:rsid w:val="005B2CB1"/>
    <w:rsid w:val="005B2E3F"/>
    <w:rsid w:val="005B2FD1"/>
    <w:rsid w:val="005B340D"/>
    <w:rsid w:val="005B356C"/>
    <w:rsid w:val="005B3574"/>
    <w:rsid w:val="005B398B"/>
    <w:rsid w:val="005B3C6B"/>
    <w:rsid w:val="005B3D10"/>
    <w:rsid w:val="005B3DBE"/>
    <w:rsid w:val="005B413F"/>
    <w:rsid w:val="005B4325"/>
    <w:rsid w:val="005B4345"/>
    <w:rsid w:val="005B44FC"/>
    <w:rsid w:val="005B462D"/>
    <w:rsid w:val="005B4675"/>
    <w:rsid w:val="005B47F0"/>
    <w:rsid w:val="005B484A"/>
    <w:rsid w:val="005B489C"/>
    <w:rsid w:val="005B4BA9"/>
    <w:rsid w:val="005B4C80"/>
    <w:rsid w:val="005B4E49"/>
    <w:rsid w:val="005B505D"/>
    <w:rsid w:val="005B50AC"/>
    <w:rsid w:val="005B53D6"/>
    <w:rsid w:val="005B55F6"/>
    <w:rsid w:val="005B5683"/>
    <w:rsid w:val="005B5D4F"/>
    <w:rsid w:val="005B5E68"/>
    <w:rsid w:val="005B5F1A"/>
    <w:rsid w:val="005B60E7"/>
    <w:rsid w:val="005B61FF"/>
    <w:rsid w:val="005B670F"/>
    <w:rsid w:val="005B67B9"/>
    <w:rsid w:val="005B6A3D"/>
    <w:rsid w:val="005B6AEB"/>
    <w:rsid w:val="005B6CE5"/>
    <w:rsid w:val="005B6D8F"/>
    <w:rsid w:val="005B7156"/>
    <w:rsid w:val="005B7230"/>
    <w:rsid w:val="005B72A1"/>
    <w:rsid w:val="005B7305"/>
    <w:rsid w:val="005B732E"/>
    <w:rsid w:val="005B7ADA"/>
    <w:rsid w:val="005C0123"/>
    <w:rsid w:val="005C024C"/>
    <w:rsid w:val="005C02BB"/>
    <w:rsid w:val="005C08CD"/>
    <w:rsid w:val="005C0942"/>
    <w:rsid w:val="005C0A27"/>
    <w:rsid w:val="005C0BB1"/>
    <w:rsid w:val="005C14C3"/>
    <w:rsid w:val="005C1518"/>
    <w:rsid w:val="005C1D1C"/>
    <w:rsid w:val="005C1D5D"/>
    <w:rsid w:val="005C1F5D"/>
    <w:rsid w:val="005C22C5"/>
    <w:rsid w:val="005C2A89"/>
    <w:rsid w:val="005C2DD6"/>
    <w:rsid w:val="005C2E9A"/>
    <w:rsid w:val="005C2F2B"/>
    <w:rsid w:val="005C301A"/>
    <w:rsid w:val="005C326F"/>
    <w:rsid w:val="005C3286"/>
    <w:rsid w:val="005C32BF"/>
    <w:rsid w:val="005C3476"/>
    <w:rsid w:val="005C350D"/>
    <w:rsid w:val="005C3534"/>
    <w:rsid w:val="005C35AB"/>
    <w:rsid w:val="005C363F"/>
    <w:rsid w:val="005C3731"/>
    <w:rsid w:val="005C377C"/>
    <w:rsid w:val="005C37B7"/>
    <w:rsid w:val="005C3B58"/>
    <w:rsid w:val="005C422D"/>
    <w:rsid w:val="005C4244"/>
    <w:rsid w:val="005C450F"/>
    <w:rsid w:val="005C4706"/>
    <w:rsid w:val="005C47D4"/>
    <w:rsid w:val="005C49BB"/>
    <w:rsid w:val="005C4B51"/>
    <w:rsid w:val="005C4BC6"/>
    <w:rsid w:val="005C4D98"/>
    <w:rsid w:val="005C5309"/>
    <w:rsid w:val="005C5F18"/>
    <w:rsid w:val="005C6034"/>
    <w:rsid w:val="005C6382"/>
    <w:rsid w:val="005C6ADF"/>
    <w:rsid w:val="005C6D21"/>
    <w:rsid w:val="005C6DCD"/>
    <w:rsid w:val="005C72BC"/>
    <w:rsid w:val="005C77A8"/>
    <w:rsid w:val="005C789E"/>
    <w:rsid w:val="005C7ABF"/>
    <w:rsid w:val="005D0133"/>
    <w:rsid w:val="005D01B1"/>
    <w:rsid w:val="005D02DB"/>
    <w:rsid w:val="005D089E"/>
    <w:rsid w:val="005D0C46"/>
    <w:rsid w:val="005D12B7"/>
    <w:rsid w:val="005D1848"/>
    <w:rsid w:val="005D1C6A"/>
    <w:rsid w:val="005D1F33"/>
    <w:rsid w:val="005D2092"/>
    <w:rsid w:val="005D240E"/>
    <w:rsid w:val="005D2578"/>
    <w:rsid w:val="005D2582"/>
    <w:rsid w:val="005D26D3"/>
    <w:rsid w:val="005D2CC3"/>
    <w:rsid w:val="005D2D6E"/>
    <w:rsid w:val="005D30F0"/>
    <w:rsid w:val="005D321F"/>
    <w:rsid w:val="005D3456"/>
    <w:rsid w:val="005D3F5E"/>
    <w:rsid w:val="005D40BB"/>
    <w:rsid w:val="005D4213"/>
    <w:rsid w:val="005D434C"/>
    <w:rsid w:val="005D4450"/>
    <w:rsid w:val="005D45CA"/>
    <w:rsid w:val="005D4B13"/>
    <w:rsid w:val="005D4BF1"/>
    <w:rsid w:val="005D4F4C"/>
    <w:rsid w:val="005D4F95"/>
    <w:rsid w:val="005D50DC"/>
    <w:rsid w:val="005D5476"/>
    <w:rsid w:val="005D559E"/>
    <w:rsid w:val="005D5895"/>
    <w:rsid w:val="005D5AB3"/>
    <w:rsid w:val="005D5CF6"/>
    <w:rsid w:val="005D5E07"/>
    <w:rsid w:val="005D5F8E"/>
    <w:rsid w:val="005D6183"/>
    <w:rsid w:val="005D64F8"/>
    <w:rsid w:val="005D6507"/>
    <w:rsid w:val="005D6740"/>
    <w:rsid w:val="005D68B0"/>
    <w:rsid w:val="005D6A6A"/>
    <w:rsid w:val="005D6C23"/>
    <w:rsid w:val="005D75B6"/>
    <w:rsid w:val="005D7A6B"/>
    <w:rsid w:val="005D7B88"/>
    <w:rsid w:val="005D7BD7"/>
    <w:rsid w:val="005D7C10"/>
    <w:rsid w:val="005D7D2E"/>
    <w:rsid w:val="005D97D2"/>
    <w:rsid w:val="005E0765"/>
    <w:rsid w:val="005E08D2"/>
    <w:rsid w:val="005E0A1C"/>
    <w:rsid w:val="005E0B98"/>
    <w:rsid w:val="005E0E15"/>
    <w:rsid w:val="005E0ED3"/>
    <w:rsid w:val="005E10C9"/>
    <w:rsid w:val="005E1169"/>
    <w:rsid w:val="005E1271"/>
    <w:rsid w:val="005E1949"/>
    <w:rsid w:val="005E205F"/>
    <w:rsid w:val="005E2400"/>
    <w:rsid w:val="005E2565"/>
    <w:rsid w:val="005E265E"/>
    <w:rsid w:val="005E2933"/>
    <w:rsid w:val="005E306C"/>
    <w:rsid w:val="005E30A2"/>
    <w:rsid w:val="005E311A"/>
    <w:rsid w:val="005E3202"/>
    <w:rsid w:val="005E368B"/>
    <w:rsid w:val="005E36A8"/>
    <w:rsid w:val="005E3A09"/>
    <w:rsid w:val="005E3CD5"/>
    <w:rsid w:val="005E3E37"/>
    <w:rsid w:val="005E3FEC"/>
    <w:rsid w:val="005E400A"/>
    <w:rsid w:val="005E4059"/>
    <w:rsid w:val="005E4231"/>
    <w:rsid w:val="005E44D3"/>
    <w:rsid w:val="005E4AFD"/>
    <w:rsid w:val="005E4D36"/>
    <w:rsid w:val="005E548E"/>
    <w:rsid w:val="005E54E1"/>
    <w:rsid w:val="005E57ED"/>
    <w:rsid w:val="005E5B07"/>
    <w:rsid w:val="005E5C0B"/>
    <w:rsid w:val="005E5DF2"/>
    <w:rsid w:val="005E6303"/>
    <w:rsid w:val="005E6318"/>
    <w:rsid w:val="005E638A"/>
    <w:rsid w:val="005E6563"/>
    <w:rsid w:val="005E68E2"/>
    <w:rsid w:val="005E6BDB"/>
    <w:rsid w:val="005E6C77"/>
    <w:rsid w:val="005E6DC6"/>
    <w:rsid w:val="005E6E5E"/>
    <w:rsid w:val="005E6FEC"/>
    <w:rsid w:val="005E73C4"/>
    <w:rsid w:val="005E74DF"/>
    <w:rsid w:val="005E7A0D"/>
    <w:rsid w:val="005E7C0F"/>
    <w:rsid w:val="005E7E81"/>
    <w:rsid w:val="005E7F5F"/>
    <w:rsid w:val="005F0106"/>
    <w:rsid w:val="005F026A"/>
    <w:rsid w:val="005F0671"/>
    <w:rsid w:val="005F09EE"/>
    <w:rsid w:val="005F0EAD"/>
    <w:rsid w:val="005F1198"/>
    <w:rsid w:val="005F1235"/>
    <w:rsid w:val="005F126E"/>
    <w:rsid w:val="005F1315"/>
    <w:rsid w:val="005F1609"/>
    <w:rsid w:val="005F17B2"/>
    <w:rsid w:val="005F1917"/>
    <w:rsid w:val="005F1940"/>
    <w:rsid w:val="005F1980"/>
    <w:rsid w:val="005F2100"/>
    <w:rsid w:val="005F2172"/>
    <w:rsid w:val="005F22CE"/>
    <w:rsid w:val="005F27C2"/>
    <w:rsid w:val="005F2C33"/>
    <w:rsid w:val="005F2CE3"/>
    <w:rsid w:val="005F2E0B"/>
    <w:rsid w:val="005F2F8C"/>
    <w:rsid w:val="005F316D"/>
    <w:rsid w:val="005F3383"/>
    <w:rsid w:val="005F34A6"/>
    <w:rsid w:val="005F3771"/>
    <w:rsid w:val="005F3BCD"/>
    <w:rsid w:val="005F424C"/>
    <w:rsid w:val="005F45C0"/>
    <w:rsid w:val="005F4873"/>
    <w:rsid w:val="005F4A89"/>
    <w:rsid w:val="005F4B9E"/>
    <w:rsid w:val="005F4D7E"/>
    <w:rsid w:val="005F4E3F"/>
    <w:rsid w:val="005F4E4F"/>
    <w:rsid w:val="005F4EBB"/>
    <w:rsid w:val="005F501A"/>
    <w:rsid w:val="005F5332"/>
    <w:rsid w:val="005F55C0"/>
    <w:rsid w:val="005F5A6C"/>
    <w:rsid w:val="005F5CEC"/>
    <w:rsid w:val="005F5E36"/>
    <w:rsid w:val="005F64EA"/>
    <w:rsid w:val="005F67AD"/>
    <w:rsid w:val="005F680B"/>
    <w:rsid w:val="005F6817"/>
    <w:rsid w:val="005F6AD7"/>
    <w:rsid w:val="005F6FB9"/>
    <w:rsid w:val="005F72F6"/>
    <w:rsid w:val="005F7478"/>
    <w:rsid w:val="005F7979"/>
    <w:rsid w:val="005F7A67"/>
    <w:rsid w:val="005F7A70"/>
    <w:rsid w:val="005F7C63"/>
    <w:rsid w:val="005F7D43"/>
    <w:rsid w:val="005F7E5E"/>
    <w:rsid w:val="00600118"/>
    <w:rsid w:val="00600787"/>
    <w:rsid w:val="00600D60"/>
    <w:rsid w:val="00600D8D"/>
    <w:rsid w:val="006010E1"/>
    <w:rsid w:val="0060137F"/>
    <w:rsid w:val="00601626"/>
    <w:rsid w:val="0060189A"/>
    <w:rsid w:val="00601AAF"/>
    <w:rsid w:val="00602931"/>
    <w:rsid w:val="00602A57"/>
    <w:rsid w:val="00602C02"/>
    <w:rsid w:val="00602C7E"/>
    <w:rsid w:val="00602CE9"/>
    <w:rsid w:val="0060326A"/>
    <w:rsid w:val="00603318"/>
    <w:rsid w:val="00603384"/>
    <w:rsid w:val="00603CBC"/>
    <w:rsid w:val="00604410"/>
    <w:rsid w:val="00605525"/>
    <w:rsid w:val="00605791"/>
    <w:rsid w:val="00605799"/>
    <w:rsid w:val="00606733"/>
    <w:rsid w:val="0060686B"/>
    <w:rsid w:val="00606D3A"/>
    <w:rsid w:val="00606D53"/>
    <w:rsid w:val="00606E0A"/>
    <w:rsid w:val="00606E41"/>
    <w:rsid w:val="00606FA6"/>
    <w:rsid w:val="00607247"/>
    <w:rsid w:val="0060745F"/>
    <w:rsid w:val="006074CA"/>
    <w:rsid w:val="00607741"/>
    <w:rsid w:val="00607BBF"/>
    <w:rsid w:val="00607E8C"/>
    <w:rsid w:val="006102BB"/>
    <w:rsid w:val="00610409"/>
    <w:rsid w:val="006104CB"/>
    <w:rsid w:val="006107D5"/>
    <w:rsid w:val="00610B80"/>
    <w:rsid w:val="00610CFD"/>
    <w:rsid w:val="00610D22"/>
    <w:rsid w:val="00610DC1"/>
    <w:rsid w:val="00611190"/>
    <w:rsid w:val="00611316"/>
    <w:rsid w:val="0061133E"/>
    <w:rsid w:val="00611A04"/>
    <w:rsid w:val="00611A54"/>
    <w:rsid w:val="00611E38"/>
    <w:rsid w:val="00611F0C"/>
    <w:rsid w:val="00612196"/>
    <w:rsid w:val="0061241D"/>
    <w:rsid w:val="0061241F"/>
    <w:rsid w:val="00612535"/>
    <w:rsid w:val="006125AC"/>
    <w:rsid w:val="006126CE"/>
    <w:rsid w:val="00612A70"/>
    <w:rsid w:val="00612B39"/>
    <w:rsid w:val="00612CB5"/>
    <w:rsid w:val="0061314D"/>
    <w:rsid w:val="00613157"/>
    <w:rsid w:val="0061324B"/>
    <w:rsid w:val="006137ED"/>
    <w:rsid w:val="0061385D"/>
    <w:rsid w:val="006139F8"/>
    <w:rsid w:val="00613BA1"/>
    <w:rsid w:val="00613F5C"/>
    <w:rsid w:val="006140F2"/>
    <w:rsid w:val="00614171"/>
    <w:rsid w:val="006146DA"/>
    <w:rsid w:val="00614956"/>
    <w:rsid w:val="0061517A"/>
    <w:rsid w:val="006153C0"/>
    <w:rsid w:val="0061548D"/>
    <w:rsid w:val="0061608E"/>
    <w:rsid w:val="00616A52"/>
    <w:rsid w:val="00616CB6"/>
    <w:rsid w:val="00617027"/>
    <w:rsid w:val="006171CD"/>
    <w:rsid w:val="00617600"/>
    <w:rsid w:val="00617712"/>
    <w:rsid w:val="00617783"/>
    <w:rsid w:val="00617A4D"/>
    <w:rsid w:val="00617AB5"/>
    <w:rsid w:val="00617D28"/>
    <w:rsid w:val="0061D637"/>
    <w:rsid w:val="00620060"/>
    <w:rsid w:val="006201A7"/>
    <w:rsid w:val="00620951"/>
    <w:rsid w:val="00621030"/>
    <w:rsid w:val="00621332"/>
    <w:rsid w:val="006215EE"/>
    <w:rsid w:val="0062190B"/>
    <w:rsid w:val="00621AD3"/>
    <w:rsid w:val="006220DD"/>
    <w:rsid w:val="006221F7"/>
    <w:rsid w:val="0062235D"/>
    <w:rsid w:val="00622534"/>
    <w:rsid w:val="006225CE"/>
    <w:rsid w:val="006229CF"/>
    <w:rsid w:val="00622F76"/>
    <w:rsid w:val="00623191"/>
    <w:rsid w:val="0062322A"/>
    <w:rsid w:val="00623489"/>
    <w:rsid w:val="00623570"/>
    <w:rsid w:val="0062405A"/>
    <w:rsid w:val="0062420F"/>
    <w:rsid w:val="006244E4"/>
    <w:rsid w:val="0062468D"/>
    <w:rsid w:val="00624908"/>
    <w:rsid w:val="006249C3"/>
    <w:rsid w:val="006249D8"/>
    <w:rsid w:val="00624E53"/>
    <w:rsid w:val="00625080"/>
    <w:rsid w:val="0062516D"/>
    <w:rsid w:val="006254EB"/>
    <w:rsid w:val="006256EE"/>
    <w:rsid w:val="00625BDC"/>
    <w:rsid w:val="00625C8B"/>
    <w:rsid w:val="00625C8E"/>
    <w:rsid w:val="006261A8"/>
    <w:rsid w:val="006262F2"/>
    <w:rsid w:val="00626474"/>
    <w:rsid w:val="006267D6"/>
    <w:rsid w:val="00626909"/>
    <w:rsid w:val="00626D2A"/>
    <w:rsid w:val="00626DCB"/>
    <w:rsid w:val="00626EEE"/>
    <w:rsid w:val="00626F60"/>
    <w:rsid w:val="0062719B"/>
    <w:rsid w:val="00627761"/>
    <w:rsid w:val="0062791F"/>
    <w:rsid w:val="00627955"/>
    <w:rsid w:val="00627A52"/>
    <w:rsid w:val="00630022"/>
    <w:rsid w:val="0063052D"/>
    <w:rsid w:val="006307DA"/>
    <w:rsid w:val="00630AA6"/>
    <w:rsid w:val="00630D1F"/>
    <w:rsid w:val="00630D74"/>
    <w:rsid w:val="006312E2"/>
    <w:rsid w:val="006314FA"/>
    <w:rsid w:val="00631522"/>
    <w:rsid w:val="006317D5"/>
    <w:rsid w:val="00631F10"/>
    <w:rsid w:val="0063209D"/>
    <w:rsid w:val="00632316"/>
    <w:rsid w:val="00632828"/>
    <w:rsid w:val="0063284D"/>
    <w:rsid w:val="006328A6"/>
    <w:rsid w:val="00632B1C"/>
    <w:rsid w:val="006330D6"/>
    <w:rsid w:val="0063365A"/>
    <w:rsid w:val="00633899"/>
    <w:rsid w:val="00633946"/>
    <w:rsid w:val="00633B13"/>
    <w:rsid w:val="00633C18"/>
    <w:rsid w:val="00634735"/>
    <w:rsid w:val="006348BB"/>
    <w:rsid w:val="00634CE6"/>
    <w:rsid w:val="00634D13"/>
    <w:rsid w:val="00635282"/>
    <w:rsid w:val="006353EF"/>
    <w:rsid w:val="00635FA4"/>
    <w:rsid w:val="006364E8"/>
    <w:rsid w:val="006366C0"/>
    <w:rsid w:val="00636765"/>
    <w:rsid w:val="006367AF"/>
    <w:rsid w:val="006369AE"/>
    <w:rsid w:val="00636CB7"/>
    <w:rsid w:val="00636FB0"/>
    <w:rsid w:val="00637608"/>
    <w:rsid w:val="006378B7"/>
    <w:rsid w:val="0063791E"/>
    <w:rsid w:val="00637C63"/>
    <w:rsid w:val="006405ED"/>
    <w:rsid w:val="006405FA"/>
    <w:rsid w:val="00640650"/>
    <w:rsid w:val="00640789"/>
    <w:rsid w:val="006409F1"/>
    <w:rsid w:val="00640ACB"/>
    <w:rsid w:val="00640B01"/>
    <w:rsid w:val="00641021"/>
    <w:rsid w:val="0064112F"/>
    <w:rsid w:val="00641326"/>
    <w:rsid w:val="0064134B"/>
    <w:rsid w:val="006415D1"/>
    <w:rsid w:val="006415EA"/>
    <w:rsid w:val="00641700"/>
    <w:rsid w:val="00641767"/>
    <w:rsid w:val="00641778"/>
    <w:rsid w:val="00641CD6"/>
    <w:rsid w:val="00641ED0"/>
    <w:rsid w:val="00642059"/>
    <w:rsid w:val="006420A3"/>
    <w:rsid w:val="00642216"/>
    <w:rsid w:val="006427A2"/>
    <w:rsid w:val="00642C07"/>
    <w:rsid w:val="00642C1C"/>
    <w:rsid w:val="00642D3F"/>
    <w:rsid w:val="0064357E"/>
    <w:rsid w:val="00643603"/>
    <w:rsid w:val="00643A83"/>
    <w:rsid w:val="00644030"/>
    <w:rsid w:val="00644037"/>
    <w:rsid w:val="006444B6"/>
    <w:rsid w:val="00644603"/>
    <w:rsid w:val="00644B4E"/>
    <w:rsid w:val="00644B85"/>
    <w:rsid w:val="00644D62"/>
    <w:rsid w:val="00644FCC"/>
    <w:rsid w:val="00645180"/>
    <w:rsid w:val="006453F8"/>
    <w:rsid w:val="00645720"/>
    <w:rsid w:val="00645A4D"/>
    <w:rsid w:val="00645D08"/>
    <w:rsid w:val="00645F6B"/>
    <w:rsid w:val="00646073"/>
    <w:rsid w:val="006461D9"/>
    <w:rsid w:val="006462D4"/>
    <w:rsid w:val="006463B7"/>
    <w:rsid w:val="00646643"/>
    <w:rsid w:val="006466CB"/>
    <w:rsid w:val="00646B55"/>
    <w:rsid w:val="0064716F"/>
    <w:rsid w:val="006474B7"/>
    <w:rsid w:val="006475A9"/>
    <w:rsid w:val="00647601"/>
    <w:rsid w:val="006476C1"/>
    <w:rsid w:val="00650049"/>
    <w:rsid w:val="00650083"/>
    <w:rsid w:val="0065035A"/>
    <w:rsid w:val="00650A56"/>
    <w:rsid w:val="00650A75"/>
    <w:rsid w:val="00650AE2"/>
    <w:rsid w:val="00650B20"/>
    <w:rsid w:val="00650E0F"/>
    <w:rsid w:val="00650F13"/>
    <w:rsid w:val="00651222"/>
    <w:rsid w:val="00651248"/>
    <w:rsid w:val="006514E2"/>
    <w:rsid w:val="00651B0D"/>
    <w:rsid w:val="00651B39"/>
    <w:rsid w:val="00651C40"/>
    <w:rsid w:val="00651C4B"/>
    <w:rsid w:val="00651E69"/>
    <w:rsid w:val="00652109"/>
    <w:rsid w:val="006521F7"/>
    <w:rsid w:val="0065223A"/>
    <w:rsid w:val="006525A2"/>
    <w:rsid w:val="006526B5"/>
    <w:rsid w:val="00652768"/>
    <w:rsid w:val="00652777"/>
    <w:rsid w:val="00652778"/>
    <w:rsid w:val="006531C4"/>
    <w:rsid w:val="006533ED"/>
    <w:rsid w:val="00653CAB"/>
    <w:rsid w:val="00653D07"/>
    <w:rsid w:val="00653D18"/>
    <w:rsid w:val="00653D5D"/>
    <w:rsid w:val="00653E86"/>
    <w:rsid w:val="00653E9A"/>
    <w:rsid w:val="00653EFD"/>
    <w:rsid w:val="006540CD"/>
    <w:rsid w:val="00654D96"/>
    <w:rsid w:val="00654F7D"/>
    <w:rsid w:val="00655782"/>
    <w:rsid w:val="006557A2"/>
    <w:rsid w:val="00655CA5"/>
    <w:rsid w:val="00655D7A"/>
    <w:rsid w:val="00655DA6"/>
    <w:rsid w:val="00655E7E"/>
    <w:rsid w:val="00655EA4"/>
    <w:rsid w:val="0065637A"/>
    <w:rsid w:val="006566EC"/>
    <w:rsid w:val="00656783"/>
    <w:rsid w:val="00656A2F"/>
    <w:rsid w:val="006571F4"/>
    <w:rsid w:val="00657225"/>
    <w:rsid w:val="0065724A"/>
    <w:rsid w:val="006574FF"/>
    <w:rsid w:val="00657541"/>
    <w:rsid w:val="006575F3"/>
    <w:rsid w:val="006575FE"/>
    <w:rsid w:val="00657EC5"/>
    <w:rsid w:val="00657F60"/>
    <w:rsid w:val="00657FD3"/>
    <w:rsid w:val="00660134"/>
    <w:rsid w:val="006605DB"/>
    <w:rsid w:val="006608E7"/>
    <w:rsid w:val="00660ECB"/>
    <w:rsid w:val="00661194"/>
    <w:rsid w:val="0066126E"/>
    <w:rsid w:val="00661298"/>
    <w:rsid w:val="00661511"/>
    <w:rsid w:val="00661736"/>
    <w:rsid w:val="00661786"/>
    <w:rsid w:val="00661B84"/>
    <w:rsid w:val="00661BFB"/>
    <w:rsid w:val="00661F11"/>
    <w:rsid w:val="00662289"/>
    <w:rsid w:val="006622FC"/>
    <w:rsid w:val="00662862"/>
    <w:rsid w:val="00662D3B"/>
    <w:rsid w:val="00662D74"/>
    <w:rsid w:val="00662DCB"/>
    <w:rsid w:val="00662DF3"/>
    <w:rsid w:val="00662EE9"/>
    <w:rsid w:val="00662FE9"/>
    <w:rsid w:val="00663082"/>
    <w:rsid w:val="00663665"/>
    <w:rsid w:val="006637AE"/>
    <w:rsid w:val="00663C54"/>
    <w:rsid w:val="00664008"/>
    <w:rsid w:val="006641C8"/>
    <w:rsid w:val="00664574"/>
    <w:rsid w:val="006649DF"/>
    <w:rsid w:val="00664D4C"/>
    <w:rsid w:val="00664F7A"/>
    <w:rsid w:val="00665232"/>
    <w:rsid w:val="00665338"/>
    <w:rsid w:val="0066586A"/>
    <w:rsid w:val="00665A13"/>
    <w:rsid w:val="00665B15"/>
    <w:rsid w:val="0066614F"/>
    <w:rsid w:val="006663E2"/>
    <w:rsid w:val="0066679B"/>
    <w:rsid w:val="00666C32"/>
    <w:rsid w:val="0066702A"/>
    <w:rsid w:val="00667442"/>
    <w:rsid w:val="0066787F"/>
    <w:rsid w:val="00667C74"/>
    <w:rsid w:val="00670102"/>
    <w:rsid w:val="00670155"/>
    <w:rsid w:val="00670406"/>
    <w:rsid w:val="00670959"/>
    <w:rsid w:val="00671255"/>
    <w:rsid w:val="006712B0"/>
    <w:rsid w:val="00671642"/>
    <w:rsid w:val="00671A67"/>
    <w:rsid w:val="00671AA3"/>
    <w:rsid w:val="00671DDC"/>
    <w:rsid w:val="00672166"/>
    <w:rsid w:val="006728E1"/>
    <w:rsid w:val="00672967"/>
    <w:rsid w:val="00672A3F"/>
    <w:rsid w:val="00672D6E"/>
    <w:rsid w:val="00673728"/>
    <w:rsid w:val="00673794"/>
    <w:rsid w:val="00673F8C"/>
    <w:rsid w:val="00673FEA"/>
    <w:rsid w:val="0067406F"/>
    <w:rsid w:val="006744A3"/>
    <w:rsid w:val="006744E8"/>
    <w:rsid w:val="00674572"/>
    <w:rsid w:val="00674DBA"/>
    <w:rsid w:val="006750A0"/>
    <w:rsid w:val="006751BC"/>
    <w:rsid w:val="006752AF"/>
    <w:rsid w:val="0067586F"/>
    <w:rsid w:val="006759F8"/>
    <w:rsid w:val="00675FAB"/>
    <w:rsid w:val="0067613A"/>
    <w:rsid w:val="0067614C"/>
    <w:rsid w:val="00676323"/>
    <w:rsid w:val="0067637E"/>
    <w:rsid w:val="006764A5"/>
    <w:rsid w:val="00676660"/>
    <w:rsid w:val="006766DD"/>
    <w:rsid w:val="006769C6"/>
    <w:rsid w:val="006769E1"/>
    <w:rsid w:val="00676B24"/>
    <w:rsid w:val="00676BB5"/>
    <w:rsid w:val="0067711C"/>
    <w:rsid w:val="00677289"/>
    <w:rsid w:val="006774B6"/>
    <w:rsid w:val="00677514"/>
    <w:rsid w:val="00677653"/>
    <w:rsid w:val="00677718"/>
    <w:rsid w:val="0068003F"/>
    <w:rsid w:val="00680210"/>
    <w:rsid w:val="00680309"/>
    <w:rsid w:val="00680C11"/>
    <w:rsid w:val="00680F71"/>
    <w:rsid w:val="0068107F"/>
    <w:rsid w:val="006814B3"/>
    <w:rsid w:val="00681573"/>
    <w:rsid w:val="0068163F"/>
    <w:rsid w:val="00681A99"/>
    <w:rsid w:val="00681BE4"/>
    <w:rsid w:val="00681C62"/>
    <w:rsid w:val="00681ED7"/>
    <w:rsid w:val="0068244A"/>
    <w:rsid w:val="006825CA"/>
    <w:rsid w:val="0068263A"/>
    <w:rsid w:val="00682926"/>
    <w:rsid w:val="00682B76"/>
    <w:rsid w:val="00682D51"/>
    <w:rsid w:val="00682D62"/>
    <w:rsid w:val="006831C1"/>
    <w:rsid w:val="00683435"/>
    <w:rsid w:val="00683AAB"/>
    <w:rsid w:val="00683D4E"/>
    <w:rsid w:val="00684040"/>
    <w:rsid w:val="00684191"/>
    <w:rsid w:val="00684289"/>
    <w:rsid w:val="00684A77"/>
    <w:rsid w:val="00684BCB"/>
    <w:rsid w:val="00685212"/>
    <w:rsid w:val="006852BE"/>
    <w:rsid w:val="00685355"/>
    <w:rsid w:val="006855E0"/>
    <w:rsid w:val="006856DB"/>
    <w:rsid w:val="00685862"/>
    <w:rsid w:val="006862F8"/>
    <w:rsid w:val="00686332"/>
    <w:rsid w:val="00686CD9"/>
    <w:rsid w:val="00687031"/>
    <w:rsid w:val="00687700"/>
    <w:rsid w:val="006877D8"/>
    <w:rsid w:val="00687A52"/>
    <w:rsid w:val="00687CB8"/>
    <w:rsid w:val="00687E15"/>
    <w:rsid w:val="0068F10C"/>
    <w:rsid w:val="00690005"/>
    <w:rsid w:val="00690024"/>
    <w:rsid w:val="00690397"/>
    <w:rsid w:val="0069087A"/>
    <w:rsid w:val="00690F19"/>
    <w:rsid w:val="006913A9"/>
    <w:rsid w:val="00691933"/>
    <w:rsid w:val="006923C1"/>
    <w:rsid w:val="006924E7"/>
    <w:rsid w:val="00692573"/>
    <w:rsid w:val="00692857"/>
    <w:rsid w:val="0069288A"/>
    <w:rsid w:val="006929A7"/>
    <w:rsid w:val="00692ED6"/>
    <w:rsid w:val="00693120"/>
    <w:rsid w:val="006935BF"/>
    <w:rsid w:val="00693CEC"/>
    <w:rsid w:val="00693EB0"/>
    <w:rsid w:val="006940F3"/>
    <w:rsid w:val="006940FC"/>
    <w:rsid w:val="00694428"/>
    <w:rsid w:val="006945D9"/>
    <w:rsid w:val="00694843"/>
    <w:rsid w:val="00694C67"/>
    <w:rsid w:val="00694D09"/>
    <w:rsid w:val="00695449"/>
    <w:rsid w:val="00695505"/>
    <w:rsid w:val="0069569D"/>
    <w:rsid w:val="00695861"/>
    <w:rsid w:val="006959A7"/>
    <w:rsid w:val="00695C90"/>
    <w:rsid w:val="00695CC3"/>
    <w:rsid w:val="00695D0B"/>
    <w:rsid w:val="006961F5"/>
    <w:rsid w:val="00696233"/>
    <w:rsid w:val="006965E4"/>
    <w:rsid w:val="00696A75"/>
    <w:rsid w:val="00696FA0"/>
    <w:rsid w:val="006973B4"/>
    <w:rsid w:val="006973F9"/>
    <w:rsid w:val="00697647"/>
    <w:rsid w:val="006976B8"/>
    <w:rsid w:val="00697894"/>
    <w:rsid w:val="0069793E"/>
    <w:rsid w:val="00697B06"/>
    <w:rsid w:val="00697C37"/>
    <w:rsid w:val="00697DD3"/>
    <w:rsid w:val="006A00C7"/>
    <w:rsid w:val="006A0146"/>
    <w:rsid w:val="006A03AB"/>
    <w:rsid w:val="006A0BD4"/>
    <w:rsid w:val="006A12B9"/>
    <w:rsid w:val="006A12F0"/>
    <w:rsid w:val="006A135C"/>
    <w:rsid w:val="006A1568"/>
    <w:rsid w:val="006A185D"/>
    <w:rsid w:val="006A18FD"/>
    <w:rsid w:val="006A19D8"/>
    <w:rsid w:val="006A1A87"/>
    <w:rsid w:val="006A1C7E"/>
    <w:rsid w:val="006A1F95"/>
    <w:rsid w:val="006A25A7"/>
    <w:rsid w:val="006A2755"/>
    <w:rsid w:val="006A2A62"/>
    <w:rsid w:val="006A2EF7"/>
    <w:rsid w:val="006A317E"/>
    <w:rsid w:val="006A3351"/>
    <w:rsid w:val="006A373F"/>
    <w:rsid w:val="006A3AB5"/>
    <w:rsid w:val="006A3BD8"/>
    <w:rsid w:val="006A3D16"/>
    <w:rsid w:val="006A3EF8"/>
    <w:rsid w:val="006A40BF"/>
    <w:rsid w:val="006A41E8"/>
    <w:rsid w:val="006A42AF"/>
    <w:rsid w:val="006A42E6"/>
    <w:rsid w:val="006A443D"/>
    <w:rsid w:val="006A479C"/>
    <w:rsid w:val="006A4A62"/>
    <w:rsid w:val="006A4BB6"/>
    <w:rsid w:val="006A4CD0"/>
    <w:rsid w:val="006A503B"/>
    <w:rsid w:val="006A5267"/>
    <w:rsid w:val="006A5557"/>
    <w:rsid w:val="006A555C"/>
    <w:rsid w:val="006A5604"/>
    <w:rsid w:val="006A599D"/>
    <w:rsid w:val="006A5B3F"/>
    <w:rsid w:val="006A5CFC"/>
    <w:rsid w:val="006A5FE5"/>
    <w:rsid w:val="006A622C"/>
    <w:rsid w:val="006A6603"/>
    <w:rsid w:val="006A67CC"/>
    <w:rsid w:val="006A6937"/>
    <w:rsid w:val="006A6B63"/>
    <w:rsid w:val="006A6FFF"/>
    <w:rsid w:val="006A719B"/>
    <w:rsid w:val="006A73D4"/>
    <w:rsid w:val="006A77D5"/>
    <w:rsid w:val="006A795C"/>
    <w:rsid w:val="006A7A91"/>
    <w:rsid w:val="006A7C84"/>
    <w:rsid w:val="006A7DC7"/>
    <w:rsid w:val="006A7DCD"/>
    <w:rsid w:val="006B0038"/>
    <w:rsid w:val="006B05DC"/>
    <w:rsid w:val="006B079D"/>
    <w:rsid w:val="006B0881"/>
    <w:rsid w:val="006B0B97"/>
    <w:rsid w:val="006B116B"/>
    <w:rsid w:val="006B11A1"/>
    <w:rsid w:val="006B15F8"/>
    <w:rsid w:val="006B166C"/>
    <w:rsid w:val="006B172F"/>
    <w:rsid w:val="006B1C72"/>
    <w:rsid w:val="006B1EFB"/>
    <w:rsid w:val="006B1FD3"/>
    <w:rsid w:val="006B2048"/>
    <w:rsid w:val="006B223C"/>
    <w:rsid w:val="006B2376"/>
    <w:rsid w:val="006B24F0"/>
    <w:rsid w:val="006B2A2D"/>
    <w:rsid w:val="006B2C45"/>
    <w:rsid w:val="006B2D6D"/>
    <w:rsid w:val="006B312A"/>
    <w:rsid w:val="006B3262"/>
    <w:rsid w:val="006B34FB"/>
    <w:rsid w:val="006B3674"/>
    <w:rsid w:val="006B371E"/>
    <w:rsid w:val="006B3863"/>
    <w:rsid w:val="006B4573"/>
    <w:rsid w:val="006B4D4B"/>
    <w:rsid w:val="006B4D84"/>
    <w:rsid w:val="006B4ED5"/>
    <w:rsid w:val="006B53B9"/>
    <w:rsid w:val="006B548E"/>
    <w:rsid w:val="006B54B8"/>
    <w:rsid w:val="006B5795"/>
    <w:rsid w:val="006B5854"/>
    <w:rsid w:val="006B5EB0"/>
    <w:rsid w:val="006B60E8"/>
    <w:rsid w:val="006B610C"/>
    <w:rsid w:val="006B6498"/>
    <w:rsid w:val="006B6633"/>
    <w:rsid w:val="006B68CF"/>
    <w:rsid w:val="006B6C67"/>
    <w:rsid w:val="006B6F51"/>
    <w:rsid w:val="006B6FB2"/>
    <w:rsid w:val="006B70C4"/>
    <w:rsid w:val="006B71AF"/>
    <w:rsid w:val="006B75B5"/>
    <w:rsid w:val="006B76B6"/>
    <w:rsid w:val="006C00DF"/>
    <w:rsid w:val="006C03FA"/>
    <w:rsid w:val="006C046A"/>
    <w:rsid w:val="006C099A"/>
    <w:rsid w:val="006C0A9F"/>
    <w:rsid w:val="006C0B70"/>
    <w:rsid w:val="006C0BBD"/>
    <w:rsid w:val="006C0BE5"/>
    <w:rsid w:val="006C0C75"/>
    <w:rsid w:val="006C10D6"/>
    <w:rsid w:val="006C11E5"/>
    <w:rsid w:val="006C1451"/>
    <w:rsid w:val="006C157E"/>
    <w:rsid w:val="006C1ACB"/>
    <w:rsid w:val="006C215E"/>
    <w:rsid w:val="006C2327"/>
    <w:rsid w:val="006C23F6"/>
    <w:rsid w:val="006C24AB"/>
    <w:rsid w:val="006C2BF9"/>
    <w:rsid w:val="006C2CB8"/>
    <w:rsid w:val="006C2E20"/>
    <w:rsid w:val="006C2F05"/>
    <w:rsid w:val="006C339C"/>
    <w:rsid w:val="006C3436"/>
    <w:rsid w:val="006C38B1"/>
    <w:rsid w:val="006C3CA9"/>
    <w:rsid w:val="006C444E"/>
    <w:rsid w:val="006C4745"/>
    <w:rsid w:val="006C48EA"/>
    <w:rsid w:val="006C4A14"/>
    <w:rsid w:val="006C4ACE"/>
    <w:rsid w:val="006C4B5C"/>
    <w:rsid w:val="006C50B5"/>
    <w:rsid w:val="006C5273"/>
    <w:rsid w:val="006C5451"/>
    <w:rsid w:val="006C5D84"/>
    <w:rsid w:val="006C6225"/>
    <w:rsid w:val="006C633A"/>
    <w:rsid w:val="006C647C"/>
    <w:rsid w:val="006C64EC"/>
    <w:rsid w:val="006C6803"/>
    <w:rsid w:val="006C6BC3"/>
    <w:rsid w:val="006C6BE7"/>
    <w:rsid w:val="006C6E20"/>
    <w:rsid w:val="006C6F7D"/>
    <w:rsid w:val="006C6F84"/>
    <w:rsid w:val="006C73C1"/>
    <w:rsid w:val="006C78D4"/>
    <w:rsid w:val="006C7A8F"/>
    <w:rsid w:val="006C7B00"/>
    <w:rsid w:val="006C7C2A"/>
    <w:rsid w:val="006D01F5"/>
    <w:rsid w:val="006D0286"/>
    <w:rsid w:val="006D02A2"/>
    <w:rsid w:val="006D04D2"/>
    <w:rsid w:val="006D067E"/>
    <w:rsid w:val="006D0705"/>
    <w:rsid w:val="006D08B8"/>
    <w:rsid w:val="006D0E91"/>
    <w:rsid w:val="006D0F35"/>
    <w:rsid w:val="006D12B2"/>
    <w:rsid w:val="006D1538"/>
    <w:rsid w:val="006D15E1"/>
    <w:rsid w:val="006D1820"/>
    <w:rsid w:val="006D1CAE"/>
    <w:rsid w:val="006D1D92"/>
    <w:rsid w:val="006D1EB1"/>
    <w:rsid w:val="006D20F9"/>
    <w:rsid w:val="006D211D"/>
    <w:rsid w:val="006D2460"/>
    <w:rsid w:val="006D2496"/>
    <w:rsid w:val="006D2B8A"/>
    <w:rsid w:val="006D2DC1"/>
    <w:rsid w:val="006D2FCA"/>
    <w:rsid w:val="006D2FE7"/>
    <w:rsid w:val="006D31E2"/>
    <w:rsid w:val="006D34FD"/>
    <w:rsid w:val="006D3847"/>
    <w:rsid w:val="006D3926"/>
    <w:rsid w:val="006D3A00"/>
    <w:rsid w:val="006D3AB9"/>
    <w:rsid w:val="006D3B63"/>
    <w:rsid w:val="006D3BF3"/>
    <w:rsid w:val="006D3D88"/>
    <w:rsid w:val="006D4053"/>
    <w:rsid w:val="006D4940"/>
    <w:rsid w:val="006D4B34"/>
    <w:rsid w:val="006D4FE1"/>
    <w:rsid w:val="006D520B"/>
    <w:rsid w:val="006D5294"/>
    <w:rsid w:val="006D5599"/>
    <w:rsid w:val="006D5774"/>
    <w:rsid w:val="006D5A35"/>
    <w:rsid w:val="006D5C3A"/>
    <w:rsid w:val="006D6490"/>
    <w:rsid w:val="006D64E4"/>
    <w:rsid w:val="006D6D68"/>
    <w:rsid w:val="006D6E02"/>
    <w:rsid w:val="006D6EA0"/>
    <w:rsid w:val="006D6FA4"/>
    <w:rsid w:val="006D708E"/>
    <w:rsid w:val="006D7778"/>
    <w:rsid w:val="006D7D41"/>
    <w:rsid w:val="006D7FE7"/>
    <w:rsid w:val="006E0263"/>
    <w:rsid w:val="006E0580"/>
    <w:rsid w:val="006E05BC"/>
    <w:rsid w:val="006E07C9"/>
    <w:rsid w:val="006E090E"/>
    <w:rsid w:val="006E0BBB"/>
    <w:rsid w:val="006E1317"/>
    <w:rsid w:val="006E173A"/>
    <w:rsid w:val="006E1961"/>
    <w:rsid w:val="006E1BA0"/>
    <w:rsid w:val="006E1CF4"/>
    <w:rsid w:val="006E1D06"/>
    <w:rsid w:val="006E1D88"/>
    <w:rsid w:val="006E1DC8"/>
    <w:rsid w:val="006E23EA"/>
    <w:rsid w:val="006E2423"/>
    <w:rsid w:val="006E2826"/>
    <w:rsid w:val="006E28C2"/>
    <w:rsid w:val="006E2A22"/>
    <w:rsid w:val="006E2D54"/>
    <w:rsid w:val="006E2DE2"/>
    <w:rsid w:val="006E3A42"/>
    <w:rsid w:val="006E3C7E"/>
    <w:rsid w:val="006E3CCA"/>
    <w:rsid w:val="006E3E22"/>
    <w:rsid w:val="006E3ECF"/>
    <w:rsid w:val="006E4014"/>
    <w:rsid w:val="006E4249"/>
    <w:rsid w:val="006E424E"/>
    <w:rsid w:val="006E487B"/>
    <w:rsid w:val="006E4ABC"/>
    <w:rsid w:val="006E4ACC"/>
    <w:rsid w:val="006E4B56"/>
    <w:rsid w:val="006E506F"/>
    <w:rsid w:val="006E5254"/>
    <w:rsid w:val="006E52C5"/>
    <w:rsid w:val="006E5625"/>
    <w:rsid w:val="006E5653"/>
    <w:rsid w:val="006E57C3"/>
    <w:rsid w:val="006E59F6"/>
    <w:rsid w:val="006E5B2C"/>
    <w:rsid w:val="006E5D5E"/>
    <w:rsid w:val="006E5D82"/>
    <w:rsid w:val="006E5ECF"/>
    <w:rsid w:val="006E61E1"/>
    <w:rsid w:val="006E627F"/>
    <w:rsid w:val="006E6470"/>
    <w:rsid w:val="006E6649"/>
    <w:rsid w:val="006E670F"/>
    <w:rsid w:val="006E6B2F"/>
    <w:rsid w:val="006E6C39"/>
    <w:rsid w:val="006E72A9"/>
    <w:rsid w:val="006E75CD"/>
    <w:rsid w:val="006E7623"/>
    <w:rsid w:val="006E79D1"/>
    <w:rsid w:val="006F01EB"/>
    <w:rsid w:val="006F0366"/>
    <w:rsid w:val="006F03D8"/>
    <w:rsid w:val="006F04A9"/>
    <w:rsid w:val="006F07FE"/>
    <w:rsid w:val="006F096F"/>
    <w:rsid w:val="006F098A"/>
    <w:rsid w:val="006F0998"/>
    <w:rsid w:val="006F0D5B"/>
    <w:rsid w:val="006F0FF9"/>
    <w:rsid w:val="006F1281"/>
    <w:rsid w:val="006F1833"/>
    <w:rsid w:val="006F18C9"/>
    <w:rsid w:val="006F1B22"/>
    <w:rsid w:val="006F1BF3"/>
    <w:rsid w:val="006F1F41"/>
    <w:rsid w:val="006F1F60"/>
    <w:rsid w:val="006F20A1"/>
    <w:rsid w:val="006F20C9"/>
    <w:rsid w:val="006F284F"/>
    <w:rsid w:val="006F28EE"/>
    <w:rsid w:val="006F2AC5"/>
    <w:rsid w:val="006F2B2E"/>
    <w:rsid w:val="006F2D76"/>
    <w:rsid w:val="006F2D85"/>
    <w:rsid w:val="006F316B"/>
    <w:rsid w:val="006F326D"/>
    <w:rsid w:val="006F34A8"/>
    <w:rsid w:val="006F3862"/>
    <w:rsid w:val="006F38C8"/>
    <w:rsid w:val="006F3E1E"/>
    <w:rsid w:val="006F43CC"/>
    <w:rsid w:val="006F44E6"/>
    <w:rsid w:val="006F4562"/>
    <w:rsid w:val="006F4781"/>
    <w:rsid w:val="006F483E"/>
    <w:rsid w:val="006F48D2"/>
    <w:rsid w:val="006F499B"/>
    <w:rsid w:val="006F4E8A"/>
    <w:rsid w:val="006F5B69"/>
    <w:rsid w:val="006F5CC7"/>
    <w:rsid w:val="006F5DC4"/>
    <w:rsid w:val="006F5F16"/>
    <w:rsid w:val="006F6191"/>
    <w:rsid w:val="006F640C"/>
    <w:rsid w:val="006F6F2B"/>
    <w:rsid w:val="006F7006"/>
    <w:rsid w:val="006F734C"/>
    <w:rsid w:val="006F76D3"/>
    <w:rsid w:val="006F7BF2"/>
    <w:rsid w:val="00700637"/>
    <w:rsid w:val="007007E9"/>
    <w:rsid w:val="00700962"/>
    <w:rsid w:val="007012EC"/>
    <w:rsid w:val="00701377"/>
    <w:rsid w:val="00701C4C"/>
    <w:rsid w:val="00701DA8"/>
    <w:rsid w:val="00701DD9"/>
    <w:rsid w:val="00701E31"/>
    <w:rsid w:val="007022FE"/>
    <w:rsid w:val="0070230D"/>
    <w:rsid w:val="00702409"/>
    <w:rsid w:val="0070278A"/>
    <w:rsid w:val="00702BBD"/>
    <w:rsid w:val="00703193"/>
    <w:rsid w:val="007036C5"/>
    <w:rsid w:val="007037C4"/>
    <w:rsid w:val="007038AB"/>
    <w:rsid w:val="00703E66"/>
    <w:rsid w:val="00703EAF"/>
    <w:rsid w:val="00704120"/>
    <w:rsid w:val="00704192"/>
    <w:rsid w:val="007042C0"/>
    <w:rsid w:val="00704348"/>
    <w:rsid w:val="00704430"/>
    <w:rsid w:val="007044D7"/>
    <w:rsid w:val="00704692"/>
    <w:rsid w:val="00704774"/>
    <w:rsid w:val="00704D32"/>
    <w:rsid w:val="0070508C"/>
    <w:rsid w:val="00705251"/>
    <w:rsid w:val="0070525E"/>
    <w:rsid w:val="0070533D"/>
    <w:rsid w:val="007055AA"/>
    <w:rsid w:val="00705BD6"/>
    <w:rsid w:val="0070672F"/>
    <w:rsid w:val="00706744"/>
    <w:rsid w:val="007067AD"/>
    <w:rsid w:val="0070682D"/>
    <w:rsid w:val="00707083"/>
    <w:rsid w:val="007071D6"/>
    <w:rsid w:val="00707212"/>
    <w:rsid w:val="00707515"/>
    <w:rsid w:val="007077A5"/>
    <w:rsid w:val="007078A1"/>
    <w:rsid w:val="00707EE9"/>
    <w:rsid w:val="00707F91"/>
    <w:rsid w:val="0071020C"/>
    <w:rsid w:val="007104A4"/>
    <w:rsid w:val="0071065B"/>
    <w:rsid w:val="00710711"/>
    <w:rsid w:val="007108D8"/>
    <w:rsid w:val="00710935"/>
    <w:rsid w:val="00710B09"/>
    <w:rsid w:val="00710B82"/>
    <w:rsid w:val="00710F82"/>
    <w:rsid w:val="007111C2"/>
    <w:rsid w:val="00711353"/>
    <w:rsid w:val="0071136F"/>
    <w:rsid w:val="00711A7B"/>
    <w:rsid w:val="00711C17"/>
    <w:rsid w:val="00711D3D"/>
    <w:rsid w:val="00711D71"/>
    <w:rsid w:val="007123B2"/>
    <w:rsid w:val="007126C4"/>
    <w:rsid w:val="00712EE6"/>
    <w:rsid w:val="007130AD"/>
    <w:rsid w:val="0071328E"/>
    <w:rsid w:val="00713332"/>
    <w:rsid w:val="007134CD"/>
    <w:rsid w:val="007135BB"/>
    <w:rsid w:val="007138FA"/>
    <w:rsid w:val="0071400C"/>
    <w:rsid w:val="0071410A"/>
    <w:rsid w:val="00714132"/>
    <w:rsid w:val="0071480D"/>
    <w:rsid w:val="00714878"/>
    <w:rsid w:val="00714A5B"/>
    <w:rsid w:val="00714ACA"/>
    <w:rsid w:val="00714D0B"/>
    <w:rsid w:val="00714E0D"/>
    <w:rsid w:val="00714F1E"/>
    <w:rsid w:val="00715409"/>
    <w:rsid w:val="00715425"/>
    <w:rsid w:val="0071545D"/>
    <w:rsid w:val="00715BEE"/>
    <w:rsid w:val="00715F2E"/>
    <w:rsid w:val="00716404"/>
    <w:rsid w:val="0071663D"/>
    <w:rsid w:val="00716645"/>
    <w:rsid w:val="007166A6"/>
    <w:rsid w:val="0071671D"/>
    <w:rsid w:val="00716A26"/>
    <w:rsid w:val="00716A75"/>
    <w:rsid w:val="00716FE7"/>
    <w:rsid w:val="007171B6"/>
    <w:rsid w:val="0071761E"/>
    <w:rsid w:val="00717B2B"/>
    <w:rsid w:val="00717F89"/>
    <w:rsid w:val="007207E5"/>
    <w:rsid w:val="0072097A"/>
    <w:rsid w:val="00720C37"/>
    <w:rsid w:val="00720C81"/>
    <w:rsid w:val="00720DDD"/>
    <w:rsid w:val="00720F89"/>
    <w:rsid w:val="0072118E"/>
    <w:rsid w:val="0072181F"/>
    <w:rsid w:val="007222A8"/>
    <w:rsid w:val="00722644"/>
    <w:rsid w:val="0072267B"/>
    <w:rsid w:val="00722857"/>
    <w:rsid w:val="00722A86"/>
    <w:rsid w:val="00722B76"/>
    <w:rsid w:val="00722BDC"/>
    <w:rsid w:val="00722D60"/>
    <w:rsid w:val="00722EE1"/>
    <w:rsid w:val="00722F56"/>
    <w:rsid w:val="007232C7"/>
    <w:rsid w:val="00723327"/>
    <w:rsid w:val="00723390"/>
    <w:rsid w:val="007233A7"/>
    <w:rsid w:val="0072359A"/>
    <w:rsid w:val="0072373B"/>
    <w:rsid w:val="00723866"/>
    <w:rsid w:val="007238BA"/>
    <w:rsid w:val="00723AF8"/>
    <w:rsid w:val="00723DE6"/>
    <w:rsid w:val="00723E00"/>
    <w:rsid w:val="00723EE2"/>
    <w:rsid w:val="0072403B"/>
    <w:rsid w:val="007243F8"/>
    <w:rsid w:val="0072466C"/>
    <w:rsid w:val="0072469C"/>
    <w:rsid w:val="007246EA"/>
    <w:rsid w:val="007249BE"/>
    <w:rsid w:val="00724C25"/>
    <w:rsid w:val="00724CB7"/>
    <w:rsid w:val="00724CE6"/>
    <w:rsid w:val="00724E22"/>
    <w:rsid w:val="00725276"/>
    <w:rsid w:val="00725288"/>
    <w:rsid w:val="007254B8"/>
    <w:rsid w:val="007254DD"/>
    <w:rsid w:val="00725546"/>
    <w:rsid w:val="007257A4"/>
    <w:rsid w:val="007257C3"/>
    <w:rsid w:val="007257EC"/>
    <w:rsid w:val="00725D3B"/>
    <w:rsid w:val="00725E93"/>
    <w:rsid w:val="00725FF0"/>
    <w:rsid w:val="007263CE"/>
    <w:rsid w:val="007263DB"/>
    <w:rsid w:val="0072640E"/>
    <w:rsid w:val="0072655E"/>
    <w:rsid w:val="00726C33"/>
    <w:rsid w:val="00727300"/>
    <w:rsid w:val="007278D5"/>
    <w:rsid w:val="00727FA4"/>
    <w:rsid w:val="00727FC7"/>
    <w:rsid w:val="007301DC"/>
    <w:rsid w:val="00730331"/>
    <w:rsid w:val="00730ACA"/>
    <w:rsid w:val="00730CC2"/>
    <w:rsid w:val="00730D0E"/>
    <w:rsid w:val="00731188"/>
    <w:rsid w:val="007311FA"/>
    <w:rsid w:val="0073131A"/>
    <w:rsid w:val="00731A0D"/>
    <w:rsid w:val="00731C4C"/>
    <w:rsid w:val="00731E00"/>
    <w:rsid w:val="00731F1D"/>
    <w:rsid w:val="00732030"/>
    <w:rsid w:val="007325D1"/>
    <w:rsid w:val="007328B0"/>
    <w:rsid w:val="007328FD"/>
    <w:rsid w:val="00732951"/>
    <w:rsid w:val="00732ADA"/>
    <w:rsid w:val="00732B4F"/>
    <w:rsid w:val="00732E69"/>
    <w:rsid w:val="00732FA3"/>
    <w:rsid w:val="0073310A"/>
    <w:rsid w:val="00733427"/>
    <w:rsid w:val="00733595"/>
    <w:rsid w:val="00733766"/>
    <w:rsid w:val="00733FC1"/>
    <w:rsid w:val="00734073"/>
    <w:rsid w:val="00734256"/>
    <w:rsid w:val="007344A0"/>
    <w:rsid w:val="0073462F"/>
    <w:rsid w:val="00734C6E"/>
    <w:rsid w:val="00734D5D"/>
    <w:rsid w:val="007350B7"/>
    <w:rsid w:val="00735322"/>
    <w:rsid w:val="00735405"/>
    <w:rsid w:val="0073554B"/>
    <w:rsid w:val="00735811"/>
    <w:rsid w:val="00735E0D"/>
    <w:rsid w:val="00735E76"/>
    <w:rsid w:val="00735EDA"/>
    <w:rsid w:val="007361BB"/>
    <w:rsid w:val="007362E5"/>
    <w:rsid w:val="007363F0"/>
    <w:rsid w:val="0073649D"/>
    <w:rsid w:val="00736752"/>
    <w:rsid w:val="00736E19"/>
    <w:rsid w:val="0073716D"/>
    <w:rsid w:val="00737730"/>
    <w:rsid w:val="007377D1"/>
    <w:rsid w:val="007400F9"/>
    <w:rsid w:val="007401D0"/>
    <w:rsid w:val="007401E2"/>
    <w:rsid w:val="0074032E"/>
    <w:rsid w:val="00740745"/>
    <w:rsid w:val="007409CA"/>
    <w:rsid w:val="00740E0C"/>
    <w:rsid w:val="00740E52"/>
    <w:rsid w:val="007411DC"/>
    <w:rsid w:val="00741206"/>
    <w:rsid w:val="0074126D"/>
    <w:rsid w:val="007413E6"/>
    <w:rsid w:val="0074168B"/>
    <w:rsid w:val="007417E4"/>
    <w:rsid w:val="007417F9"/>
    <w:rsid w:val="00741BDB"/>
    <w:rsid w:val="00741D64"/>
    <w:rsid w:val="007420FB"/>
    <w:rsid w:val="0074225B"/>
    <w:rsid w:val="00742658"/>
    <w:rsid w:val="0074278E"/>
    <w:rsid w:val="00742825"/>
    <w:rsid w:val="00742932"/>
    <w:rsid w:val="00742A5E"/>
    <w:rsid w:val="00742AE8"/>
    <w:rsid w:val="00742B5C"/>
    <w:rsid w:val="00742CCB"/>
    <w:rsid w:val="00743120"/>
    <w:rsid w:val="00743A22"/>
    <w:rsid w:val="00743B4A"/>
    <w:rsid w:val="00743DAB"/>
    <w:rsid w:val="0074410B"/>
    <w:rsid w:val="00744247"/>
    <w:rsid w:val="00744FC4"/>
    <w:rsid w:val="007450D1"/>
    <w:rsid w:val="00745131"/>
    <w:rsid w:val="007451CA"/>
    <w:rsid w:val="0074567C"/>
    <w:rsid w:val="007456E6"/>
    <w:rsid w:val="007458D6"/>
    <w:rsid w:val="00745948"/>
    <w:rsid w:val="00745958"/>
    <w:rsid w:val="00745BFD"/>
    <w:rsid w:val="00745DE8"/>
    <w:rsid w:val="0074650F"/>
    <w:rsid w:val="007466A9"/>
    <w:rsid w:val="00746A5E"/>
    <w:rsid w:val="00746A63"/>
    <w:rsid w:val="00746C1F"/>
    <w:rsid w:val="00746E24"/>
    <w:rsid w:val="00746F08"/>
    <w:rsid w:val="00747410"/>
    <w:rsid w:val="0074763E"/>
    <w:rsid w:val="007476EA"/>
    <w:rsid w:val="00747808"/>
    <w:rsid w:val="007479E5"/>
    <w:rsid w:val="00747AB6"/>
    <w:rsid w:val="00747B3C"/>
    <w:rsid w:val="00747D53"/>
    <w:rsid w:val="00747E5F"/>
    <w:rsid w:val="00747E7F"/>
    <w:rsid w:val="00750051"/>
    <w:rsid w:val="007500B1"/>
    <w:rsid w:val="007500D0"/>
    <w:rsid w:val="00750112"/>
    <w:rsid w:val="007502D2"/>
    <w:rsid w:val="0075048B"/>
    <w:rsid w:val="007506E7"/>
    <w:rsid w:val="00750E2F"/>
    <w:rsid w:val="00750E44"/>
    <w:rsid w:val="00750EDE"/>
    <w:rsid w:val="00751249"/>
    <w:rsid w:val="00751535"/>
    <w:rsid w:val="0075154E"/>
    <w:rsid w:val="0075184B"/>
    <w:rsid w:val="00751C70"/>
    <w:rsid w:val="00751E7E"/>
    <w:rsid w:val="00751FF8"/>
    <w:rsid w:val="00752077"/>
    <w:rsid w:val="0075214B"/>
    <w:rsid w:val="00752238"/>
    <w:rsid w:val="00752394"/>
    <w:rsid w:val="00752549"/>
    <w:rsid w:val="007527CC"/>
    <w:rsid w:val="00752828"/>
    <w:rsid w:val="00752C30"/>
    <w:rsid w:val="00752D09"/>
    <w:rsid w:val="00752D1F"/>
    <w:rsid w:val="00752F4B"/>
    <w:rsid w:val="00753261"/>
    <w:rsid w:val="0075333B"/>
    <w:rsid w:val="0075343D"/>
    <w:rsid w:val="00753452"/>
    <w:rsid w:val="007534ED"/>
    <w:rsid w:val="00753A79"/>
    <w:rsid w:val="00753AE7"/>
    <w:rsid w:val="00753DE2"/>
    <w:rsid w:val="00753F82"/>
    <w:rsid w:val="00754107"/>
    <w:rsid w:val="00754701"/>
    <w:rsid w:val="00754F26"/>
    <w:rsid w:val="007552CB"/>
    <w:rsid w:val="0075531F"/>
    <w:rsid w:val="007555C5"/>
    <w:rsid w:val="0075573B"/>
    <w:rsid w:val="0075585F"/>
    <w:rsid w:val="00755C8E"/>
    <w:rsid w:val="00755CD5"/>
    <w:rsid w:val="00755D67"/>
    <w:rsid w:val="00755F18"/>
    <w:rsid w:val="00755FC5"/>
    <w:rsid w:val="0075647A"/>
    <w:rsid w:val="007565C3"/>
    <w:rsid w:val="007567FC"/>
    <w:rsid w:val="00756D40"/>
    <w:rsid w:val="00756D4B"/>
    <w:rsid w:val="00756EE5"/>
    <w:rsid w:val="00757253"/>
    <w:rsid w:val="007572AC"/>
    <w:rsid w:val="007573FB"/>
    <w:rsid w:val="007575F2"/>
    <w:rsid w:val="00757777"/>
    <w:rsid w:val="00757A2A"/>
    <w:rsid w:val="00757B48"/>
    <w:rsid w:val="00757D74"/>
    <w:rsid w:val="00760256"/>
    <w:rsid w:val="007604BE"/>
    <w:rsid w:val="00760824"/>
    <w:rsid w:val="00760840"/>
    <w:rsid w:val="007609AF"/>
    <w:rsid w:val="00760A0B"/>
    <w:rsid w:val="00760C07"/>
    <w:rsid w:val="00760C17"/>
    <w:rsid w:val="007616F0"/>
    <w:rsid w:val="00761937"/>
    <w:rsid w:val="00761E33"/>
    <w:rsid w:val="00761E5E"/>
    <w:rsid w:val="00761FA2"/>
    <w:rsid w:val="00761FAA"/>
    <w:rsid w:val="0076202C"/>
    <w:rsid w:val="00762146"/>
    <w:rsid w:val="007629A4"/>
    <w:rsid w:val="00762B13"/>
    <w:rsid w:val="00762CE4"/>
    <w:rsid w:val="00762CF0"/>
    <w:rsid w:val="007630EE"/>
    <w:rsid w:val="007631F0"/>
    <w:rsid w:val="007633D4"/>
    <w:rsid w:val="007634DD"/>
    <w:rsid w:val="007637B7"/>
    <w:rsid w:val="00763B19"/>
    <w:rsid w:val="00763BEC"/>
    <w:rsid w:val="00763EAF"/>
    <w:rsid w:val="0076409B"/>
    <w:rsid w:val="007640DA"/>
    <w:rsid w:val="007646D1"/>
    <w:rsid w:val="00764733"/>
    <w:rsid w:val="00764A04"/>
    <w:rsid w:val="00764BB7"/>
    <w:rsid w:val="00764CE7"/>
    <w:rsid w:val="007652AF"/>
    <w:rsid w:val="00765512"/>
    <w:rsid w:val="007655AB"/>
    <w:rsid w:val="007657A5"/>
    <w:rsid w:val="00765AAA"/>
    <w:rsid w:val="00765ABC"/>
    <w:rsid w:val="00765B39"/>
    <w:rsid w:val="00765C3C"/>
    <w:rsid w:val="0076631B"/>
    <w:rsid w:val="007666AE"/>
    <w:rsid w:val="00766958"/>
    <w:rsid w:val="00766973"/>
    <w:rsid w:val="00766A7C"/>
    <w:rsid w:val="00766ACD"/>
    <w:rsid w:val="00767227"/>
    <w:rsid w:val="00767275"/>
    <w:rsid w:val="007677FF"/>
    <w:rsid w:val="007678CB"/>
    <w:rsid w:val="00767ACB"/>
    <w:rsid w:val="00767AFF"/>
    <w:rsid w:val="007700DD"/>
    <w:rsid w:val="0077020A"/>
    <w:rsid w:val="0077068F"/>
    <w:rsid w:val="0077078C"/>
    <w:rsid w:val="00770A4D"/>
    <w:rsid w:val="00770B27"/>
    <w:rsid w:val="00771740"/>
    <w:rsid w:val="007719F6"/>
    <w:rsid w:val="007720D6"/>
    <w:rsid w:val="007722FC"/>
    <w:rsid w:val="007723AE"/>
    <w:rsid w:val="00772E3D"/>
    <w:rsid w:val="00772F69"/>
    <w:rsid w:val="0077351D"/>
    <w:rsid w:val="007739AD"/>
    <w:rsid w:val="00773BB5"/>
    <w:rsid w:val="00773E6A"/>
    <w:rsid w:val="00774061"/>
    <w:rsid w:val="00774AB7"/>
    <w:rsid w:val="00774BD5"/>
    <w:rsid w:val="00774D61"/>
    <w:rsid w:val="00774DD5"/>
    <w:rsid w:val="00774EC9"/>
    <w:rsid w:val="00774EDC"/>
    <w:rsid w:val="00775035"/>
    <w:rsid w:val="0077514A"/>
    <w:rsid w:val="007752C1"/>
    <w:rsid w:val="00775350"/>
    <w:rsid w:val="007757CD"/>
    <w:rsid w:val="00775BA3"/>
    <w:rsid w:val="00775BF3"/>
    <w:rsid w:val="00775EE2"/>
    <w:rsid w:val="007761B9"/>
    <w:rsid w:val="007763C9"/>
    <w:rsid w:val="00776423"/>
    <w:rsid w:val="007766EF"/>
    <w:rsid w:val="00776710"/>
    <w:rsid w:val="007769E5"/>
    <w:rsid w:val="00776A24"/>
    <w:rsid w:val="00776D5A"/>
    <w:rsid w:val="00776DC9"/>
    <w:rsid w:val="00776E7F"/>
    <w:rsid w:val="00776F17"/>
    <w:rsid w:val="00776F97"/>
    <w:rsid w:val="0077701C"/>
    <w:rsid w:val="00777284"/>
    <w:rsid w:val="0077737E"/>
    <w:rsid w:val="00777562"/>
    <w:rsid w:val="00777BE7"/>
    <w:rsid w:val="00777EFE"/>
    <w:rsid w:val="00777FA4"/>
    <w:rsid w:val="007800A1"/>
    <w:rsid w:val="00780514"/>
    <w:rsid w:val="00780532"/>
    <w:rsid w:val="00780C96"/>
    <w:rsid w:val="00780EDD"/>
    <w:rsid w:val="00781039"/>
    <w:rsid w:val="00781596"/>
    <w:rsid w:val="0078171A"/>
    <w:rsid w:val="00781DF4"/>
    <w:rsid w:val="00782540"/>
    <w:rsid w:val="00782694"/>
    <w:rsid w:val="00782B96"/>
    <w:rsid w:val="00782CB0"/>
    <w:rsid w:val="00782CF8"/>
    <w:rsid w:val="00782DE7"/>
    <w:rsid w:val="00783109"/>
    <w:rsid w:val="00783430"/>
    <w:rsid w:val="00783651"/>
    <w:rsid w:val="007837A8"/>
    <w:rsid w:val="00783B26"/>
    <w:rsid w:val="00783EF2"/>
    <w:rsid w:val="007842F5"/>
    <w:rsid w:val="00784629"/>
    <w:rsid w:val="0078475F"/>
    <w:rsid w:val="00784764"/>
    <w:rsid w:val="00784802"/>
    <w:rsid w:val="00784D0B"/>
    <w:rsid w:val="00784D61"/>
    <w:rsid w:val="007852D9"/>
    <w:rsid w:val="0078537F"/>
    <w:rsid w:val="007853B3"/>
    <w:rsid w:val="00785412"/>
    <w:rsid w:val="0078541A"/>
    <w:rsid w:val="00785428"/>
    <w:rsid w:val="0078544B"/>
    <w:rsid w:val="0078552D"/>
    <w:rsid w:val="00785535"/>
    <w:rsid w:val="007858C3"/>
    <w:rsid w:val="00785B1B"/>
    <w:rsid w:val="00785B3A"/>
    <w:rsid w:val="00785C69"/>
    <w:rsid w:val="0078622C"/>
    <w:rsid w:val="00786770"/>
    <w:rsid w:val="007869B1"/>
    <w:rsid w:val="00786B7C"/>
    <w:rsid w:val="007871B7"/>
    <w:rsid w:val="00787274"/>
    <w:rsid w:val="007874A5"/>
    <w:rsid w:val="007874FF"/>
    <w:rsid w:val="0078756C"/>
    <w:rsid w:val="00787BD4"/>
    <w:rsid w:val="00787DE4"/>
    <w:rsid w:val="00787E16"/>
    <w:rsid w:val="00787F03"/>
    <w:rsid w:val="0079058F"/>
    <w:rsid w:val="0079070B"/>
    <w:rsid w:val="007908BF"/>
    <w:rsid w:val="00790E19"/>
    <w:rsid w:val="00790FE8"/>
    <w:rsid w:val="007910A3"/>
    <w:rsid w:val="007911AF"/>
    <w:rsid w:val="00791361"/>
    <w:rsid w:val="00791A32"/>
    <w:rsid w:val="00791D96"/>
    <w:rsid w:val="00791E9C"/>
    <w:rsid w:val="0079241F"/>
    <w:rsid w:val="00792474"/>
    <w:rsid w:val="0079257E"/>
    <w:rsid w:val="00792C57"/>
    <w:rsid w:val="007933CE"/>
    <w:rsid w:val="0079363D"/>
    <w:rsid w:val="007939C0"/>
    <w:rsid w:val="00793D9A"/>
    <w:rsid w:val="00794330"/>
    <w:rsid w:val="007944F6"/>
    <w:rsid w:val="00794A86"/>
    <w:rsid w:val="00794ADC"/>
    <w:rsid w:val="00794AF9"/>
    <w:rsid w:val="00794EB4"/>
    <w:rsid w:val="0079530D"/>
    <w:rsid w:val="00795353"/>
    <w:rsid w:val="0079538A"/>
    <w:rsid w:val="00795519"/>
    <w:rsid w:val="00795A7C"/>
    <w:rsid w:val="00795F40"/>
    <w:rsid w:val="0079619D"/>
    <w:rsid w:val="007961F4"/>
    <w:rsid w:val="0079661E"/>
    <w:rsid w:val="007969DA"/>
    <w:rsid w:val="00796F34"/>
    <w:rsid w:val="00797543"/>
    <w:rsid w:val="007976DE"/>
    <w:rsid w:val="00797707"/>
    <w:rsid w:val="00797B79"/>
    <w:rsid w:val="00797E51"/>
    <w:rsid w:val="007A0469"/>
    <w:rsid w:val="007A0726"/>
    <w:rsid w:val="007A077A"/>
    <w:rsid w:val="007A07C8"/>
    <w:rsid w:val="007A0DAA"/>
    <w:rsid w:val="007A0E74"/>
    <w:rsid w:val="007A10BF"/>
    <w:rsid w:val="007A11DA"/>
    <w:rsid w:val="007A1297"/>
    <w:rsid w:val="007A1401"/>
    <w:rsid w:val="007A1553"/>
    <w:rsid w:val="007A1D19"/>
    <w:rsid w:val="007A2056"/>
    <w:rsid w:val="007A2226"/>
    <w:rsid w:val="007A230B"/>
    <w:rsid w:val="007A24A2"/>
    <w:rsid w:val="007A24AF"/>
    <w:rsid w:val="007A2C13"/>
    <w:rsid w:val="007A2D08"/>
    <w:rsid w:val="007A2FDB"/>
    <w:rsid w:val="007A333D"/>
    <w:rsid w:val="007A3556"/>
    <w:rsid w:val="007A36A8"/>
    <w:rsid w:val="007A3822"/>
    <w:rsid w:val="007A390F"/>
    <w:rsid w:val="007A3ABD"/>
    <w:rsid w:val="007A3AC6"/>
    <w:rsid w:val="007A3B8F"/>
    <w:rsid w:val="007A41A8"/>
    <w:rsid w:val="007A42D2"/>
    <w:rsid w:val="007A4376"/>
    <w:rsid w:val="007A445C"/>
    <w:rsid w:val="007A4829"/>
    <w:rsid w:val="007A4832"/>
    <w:rsid w:val="007A4AD8"/>
    <w:rsid w:val="007A4C9A"/>
    <w:rsid w:val="007A4CBA"/>
    <w:rsid w:val="007A4CDB"/>
    <w:rsid w:val="007A4F73"/>
    <w:rsid w:val="007A50A1"/>
    <w:rsid w:val="007A54F9"/>
    <w:rsid w:val="007A575D"/>
    <w:rsid w:val="007A5B1B"/>
    <w:rsid w:val="007A5CA6"/>
    <w:rsid w:val="007A5E8E"/>
    <w:rsid w:val="007A5EA7"/>
    <w:rsid w:val="007A5F59"/>
    <w:rsid w:val="007A5FD8"/>
    <w:rsid w:val="007A6748"/>
    <w:rsid w:val="007A6753"/>
    <w:rsid w:val="007A676C"/>
    <w:rsid w:val="007A6DDA"/>
    <w:rsid w:val="007A6F8B"/>
    <w:rsid w:val="007A7379"/>
    <w:rsid w:val="007A7903"/>
    <w:rsid w:val="007A7936"/>
    <w:rsid w:val="007A79A9"/>
    <w:rsid w:val="007A7CD6"/>
    <w:rsid w:val="007B0800"/>
    <w:rsid w:val="007B0804"/>
    <w:rsid w:val="007B0A82"/>
    <w:rsid w:val="007B0D09"/>
    <w:rsid w:val="007B11AD"/>
    <w:rsid w:val="007B1586"/>
    <w:rsid w:val="007B163C"/>
    <w:rsid w:val="007B1669"/>
    <w:rsid w:val="007B17DC"/>
    <w:rsid w:val="007B1D79"/>
    <w:rsid w:val="007B2476"/>
    <w:rsid w:val="007B27D0"/>
    <w:rsid w:val="007B2843"/>
    <w:rsid w:val="007B317D"/>
    <w:rsid w:val="007B399F"/>
    <w:rsid w:val="007B3D2E"/>
    <w:rsid w:val="007B440B"/>
    <w:rsid w:val="007B44B3"/>
    <w:rsid w:val="007B475E"/>
    <w:rsid w:val="007B4901"/>
    <w:rsid w:val="007B4A6E"/>
    <w:rsid w:val="007B52F8"/>
    <w:rsid w:val="007B5592"/>
    <w:rsid w:val="007B55C1"/>
    <w:rsid w:val="007B5DEF"/>
    <w:rsid w:val="007B60B5"/>
    <w:rsid w:val="007B623C"/>
    <w:rsid w:val="007B6396"/>
    <w:rsid w:val="007B669D"/>
    <w:rsid w:val="007B66F6"/>
    <w:rsid w:val="007B6700"/>
    <w:rsid w:val="007B694A"/>
    <w:rsid w:val="007B6A0D"/>
    <w:rsid w:val="007B718A"/>
    <w:rsid w:val="007B73CC"/>
    <w:rsid w:val="007B74D5"/>
    <w:rsid w:val="007B79A0"/>
    <w:rsid w:val="007B7A8E"/>
    <w:rsid w:val="007C0331"/>
    <w:rsid w:val="007C043A"/>
    <w:rsid w:val="007C0448"/>
    <w:rsid w:val="007C052E"/>
    <w:rsid w:val="007C0623"/>
    <w:rsid w:val="007C0770"/>
    <w:rsid w:val="007C0B8E"/>
    <w:rsid w:val="007C0CED"/>
    <w:rsid w:val="007C0DBD"/>
    <w:rsid w:val="007C0DDB"/>
    <w:rsid w:val="007C0E9E"/>
    <w:rsid w:val="007C123C"/>
    <w:rsid w:val="007C135A"/>
    <w:rsid w:val="007C13EB"/>
    <w:rsid w:val="007C1C1E"/>
    <w:rsid w:val="007C1C29"/>
    <w:rsid w:val="007C1D28"/>
    <w:rsid w:val="007C1D3E"/>
    <w:rsid w:val="007C2C5E"/>
    <w:rsid w:val="007C35BF"/>
    <w:rsid w:val="007C3A4A"/>
    <w:rsid w:val="007C3C1F"/>
    <w:rsid w:val="007C3F94"/>
    <w:rsid w:val="007C4100"/>
    <w:rsid w:val="007C411A"/>
    <w:rsid w:val="007C480C"/>
    <w:rsid w:val="007C49DB"/>
    <w:rsid w:val="007C51BB"/>
    <w:rsid w:val="007C527E"/>
    <w:rsid w:val="007C52D7"/>
    <w:rsid w:val="007C5423"/>
    <w:rsid w:val="007C586E"/>
    <w:rsid w:val="007C5E48"/>
    <w:rsid w:val="007C5EEC"/>
    <w:rsid w:val="007C62CB"/>
    <w:rsid w:val="007C6B41"/>
    <w:rsid w:val="007C6C57"/>
    <w:rsid w:val="007C744C"/>
    <w:rsid w:val="007C76EF"/>
    <w:rsid w:val="007C7BBF"/>
    <w:rsid w:val="007C7F4D"/>
    <w:rsid w:val="007D0372"/>
    <w:rsid w:val="007D0442"/>
    <w:rsid w:val="007D0563"/>
    <w:rsid w:val="007D0DDD"/>
    <w:rsid w:val="007D0DEC"/>
    <w:rsid w:val="007D0DFA"/>
    <w:rsid w:val="007D147D"/>
    <w:rsid w:val="007D166E"/>
    <w:rsid w:val="007D17CB"/>
    <w:rsid w:val="007D1BC0"/>
    <w:rsid w:val="007D1BFD"/>
    <w:rsid w:val="007D201E"/>
    <w:rsid w:val="007D201F"/>
    <w:rsid w:val="007D2083"/>
    <w:rsid w:val="007D2168"/>
    <w:rsid w:val="007D216E"/>
    <w:rsid w:val="007D22F0"/>
    <w:rsid w:val="007D241D"/>
    <w:rsid w:val="007D2D76"/>
    <w:rsid w:val="007D2DDD"/>
    <w:rsid w:val="007D2DF8"/>
    <w:rsid w:val="007D2E9F"/>
    <w:rsid w:val="007D395C"/>
    <w:rsid w:val="007D39FD"/>
    <w:rsid w:val="007D3B1C"/>
    <w:rsid w:val="007D3BC1"/>
    <w:rsid w:val="007D3CE4"/>
    <w:rsid w:val="007D48D9"/>
    <w:rsid w:val="007D4B78"/>
    <w:rsid w:val="007D4C1E"/>
    <w:rsid w:val="007D5293"/>
    <w:rsid w:val="007D53E0"/>
    <w:rsid w:val="007D5585"/>
    <w:rsid w:val="007D5771"/>
    <w:rsid w:val="007D58A2"/>
    <w:rsid w:val="007D5AF2"/>
    <w:rsid w:val="007D5B37"/>
    <w:rsid w:val="007D6719"/>
    <w:rsid w:val="007D6B81"/>
    <w:rsid w:val="007D6D61"/>
    <w:rsid w:val="007D704A"/>
    <w:rsid w:val="007D70D9"/>
    <w:rsid w:val="007D7140"/>
    <w:rsid w:val="007D74C2"/>
    <w:rsid w:val="007D7976"/>
    <w:rsid w:val="007D7A40"/>
    <w:rsid w:val="007E00A8"/>
    <w:rsid w:val="007E0124"/>
    <w:rsid w:val="007E061A"/>
    <w:rsid w:val="007E09CB"/>
    <w:rsid w:val="007E0C23"/>
    <w:rsid w:val="007E0C93"/>
    <w:rsid w:val="007E0EC3"/>
    <w:rsid w:val="007E110F"/>
    <w:rsid w:val="007E125F"/>
    <w:rsid w:val="007E1480"/>
    <w:rsid w:val="007E1BBB"/>
    <w:rsid w:val="007E1CDD"/>
    <w:rsid w:val="007E1D53"/>
    <w:rsid w:val="007E1D59"/>
    <w:rsid w:val="007E1EAB"/>
    <w:rsid w:val="007E1EF7"/>
    <w:rsid w:val="007E209D"/>
    <w:rsid w:val="007E2128"/>
    <w:rsid w:val="007E2862"/>
    <w:rsid w:val="007E2908"/>
    <w:rsid w:val="007E2ED6"/>
    <w:rsid w:val="007E34C0"/>
    <w:rsid w:val="007E3C3E"/>
    <w:rsid w:val="007E3DBB"/>
    <w:rsid w:val="007E3DBE"/>
    <w:rsid w:val="007E4098"/>
    <w:rsid w:val="007E433A"/>
    <w:rsid w:val="007E47AF"/>
    <w:rsid w:val="007E4A2F"/>
    <w:rsid w:val="007E4D56"/>
    <w:rsid w:val="007E4EFD"/>
    <w:rsid w:val="007E5A18"/>
    <w:rsid w:val="007E5D6B"/>
    <w:rsid w:val="007E5EC7"/>
    <w:rsid w:val="007E5F2D"/>
    <w:rsid w:val="007E5FCF"/>
    <w:rsid w:val="007E6C9D"/>
    <w:rsid w:val="007E6CD9"/>
    <w:rsid w:val="007E6D8A"/>
    <w:rsid w:val="007E6F28"/>
    <w:rsid w:val="007E72F6"/>
    <w:rsid w:val="007E73B6"/>
    <w:rsid w:val="007E74FB"/>
    <w:rsid w:val="007E7521"/>
    <w:rsid w:val="007E7528"/>
    <w:rsid w:val="007E75DB"/>
    <w:rsid w:val="007E7912"/>
    <w:rsid w:val="007E7959"/>
    <w:rsid w:val="007E7CC1"/>
    <w:rsid w:val="007E7D38"/>
    <w:rsid w:val="007F05C7"/>
    <w:rsid w:val="007F06FC"/>
    <w:rsid w:val="007F0CC9"/>
    <w:rsid w:val="007F0F1D"/>
    <w:rsid w:val="007F130C"/>
    <w:rsid w:val="007F13D3"/>
    <w:rsid w:val="007F154A"/>
    <w:rsid w:val="007F15A7"/>
    <w:rsid w:val="007F1A4C"/>
    <w:rsid w:val="007F1AAA"/>
    <w:rsid w:val="007F1D20"/>
    <w:rsid w:val="007F1F2F"/>
    <w:rsid w:val="007F23D0"/>
    <w:rsid w:val="007F245C"/>
    <w:rsid w:val="007F25D2"/>
    <w:rsid w:val="007F2B8A"/>
    <w:rsid w:val="007F314F"/>
    <w:rsid w:val="007F32B8"/>
    <w:rsid w:val="007F35E6"/>
    <w:rsid w:val="007F3627"/>
    <w:rsid w:val="007F365B"/>
    <w:rsid w:val="007F368B"/>
    <w:rsid w:val="007F38D2"/>
    <w:rsid w:val="007F3955"/>
    <w:rsid w:val="007F39B1"/>
    <w:rsid w:val="007F4305"/>
    <w:rsid w:val="007F4367"/>
    <w:rsid w:val="007F4BAB"/>
    <w:rsid w:val="007F4D16"/>
    <w:rsid w:val="007F4F27"/>
    <w:rsid w:val="007F4FE7"/>
    <w:rsid w:val="007F50DB"/>
    <w:rsid w:val="007F5136"/>
    <w:rsid w:val="007F5204"/>
    <w:rsid w:val="007F5348"/>
    <w:rsid w:val="007F5535"/>
    <w:rsid w:val="007F5571"/>
    <w:rsid w:val="007F5830"/>
    <w:rsid w:val="007F5AD9"/>
    <w:rsid w:val="007F5B40"/>
    <w:rsid w:val="007F5B6D"/>
    <w:rsid w:val="007F5DFF"/>
    <w:rsid w:val="007F5F5A"/>
    <w:rsid w:val="007F5FD2"/>
    <w:rsid w:val="007F61CF"/>
    <w:rsid w:val="007F6241"/>
    <w:rsid w:val="007F65B0"/>
    <w:rsid w:val="007F685E"/>
    <w:rsid w:val="007F6BFE"/>
    <w:rsid w:val="007F6F3C"/>
    <w:rsid w:val="007F76BE"/>
    <w:rsid w:val="007F79EE"/>
    <w:rsid w:val="007F7C3E"/>
    <w:rsid w:val="007F7DB9"/>
    <w:rsid w:val="008001B9"/>
    <w:rsid w:val="00800823"/>
    <w:rsid w:val="00800AD2"/>
    <w:rsid w:val="00800B03"/>
    <w:rsid w:val="00800D78"/>
    <w:rsid w:val="008010C6"/>
    <w:rsid w:val="00801270"/>
    <w:rsid w:val="008012FE"/>
    <w:rsid w:val="008014D5"/>
    <w:rsid w:val="008014D9"/>
    <w:rsid w:val="00801720"/>
    <w:rsid w:val="00801CED"/>
    <w:rsid w:val="00801E0E"/>
    <w:rsid w:val="0080203D"/>
    <w:rsid w:val="0080285E"/>
    <w:rsid w:val="00802965"/>
    <w:rsid w:val="00802AF8"/>
    <w:rsid w:val="00802E40"/>
    <w:rsid w:val="00802FB0"/>
    <w:rsid w:val="00803390"/>
    <w:rsid w:val="00803905"/>
    <w:rsid w:val="00803951"/>
    <w:rsid w:val="00803CDB"/>
    <w:rsid w:val="00803E3E"/>
    <w:rsid w:val="00803E74"/>
    <w:rsid w:val="0080417C"/>
    <w:rsid w:val="0080438D"/>
    <w:rsid w:val="008043FB"/>
    <w:rsid w:val="00805006"/>
    <w:rsid w:val="00805093"/>
    <w:rsid w:val="008052E8"/>
    <w:rsid w:val="00805B04"/>
    <w:rsid w:val="00806077"/>
    <w:rsid w:val="00806541"/>
    <w:rsid w:val="00806795"/>
    <w:rsid w:val="008068CF"/>
    <w:rsid w:val="00806B15"/>
    <w:rsid w:val="00806B52"/>
    <w:rsid w:val="00806CAB"/>
    <w:rsid w:val="00806D75"/>
    <w:rsid w:val="00806DFD"/>
    <w:rsid w:val="00806FD4"/>
    <w:rsid w:val="00807168"/>
    <w:rsid w:val="0080720A"/>
    <w:rsid w:val="008077AD"/>
    <w:rsid w:val="00807C91"/>
    <w:rsid w:val="00807D2F"/>
    <w:rsid w:val="00807DB1"/>
    <w:rsid w:val="00807EDB"/>
    <w:rsid w:val="00810511"/>
    <w:rsid w:val="008106E0"/>
    <w:rsid w:val="008108BB"/>
    <w:rsid w:val="00810A9F"/>
    <w:rsid w:val="00810B7C"/>
    <w:rsid w:val="00810E2A"/>
    <w:rsid w:val="00811008"/>
    <w:rsid w:val="008110DC"/>
    <w:rsid w:val="008111FF"/>
    <w:rsid w:val="008112C4"/>
    <w:rsid w:val="00811797"/>
    <w:rsid w:val="008117A4"/>
    <w:rsid w:val="00811A40"/>
    <w:rsid w:val="00811B08"/>
    <w:rsid w:val="00811B54"/>
    <w:rsid w:val="00811CE1"/>
    <w:rsid w:val="00811DD8"/>
    <w:rsid w:val="00811F1E"/>
    <w:rsid w:val="00811FAF"/>
    <w:rsid w:val="008120C9"/>
    <w:rsid w:val="0081297F"/>
    <w:rsid w:val="008133E4"/>
    <w:rsid w:val="0081340D"/>
    <w:rsid w:val="00813A60"/>
    <w:rsid w:val="00813B27"/>
    <w:rsid w:val="00813EBB"/>
    <w:rsid w:val="00813FB4"/>
    <w:rsid w:val="0081414E"/>
    <w:rsid w:val="008143A6"/>
    <w:rsid w:val="00814587"/>
    <w:rsid w:val="00814681"/>
    <w:rsid w:val="00814692"/>
    <w:rsid w:val="0081473E"/>
    <w:rsid w:val="008148C5"/>
    <w:rsid w:val="0081498A"/>
    <w:rsid w:val="00814B63"/>
    <w:rsid w:val="008157F3"/>
    <w:rsid w:val="00815826"/>
    <w:rsid w:val="00815A15"/>
    <w:rsid w:val="00815F62"/>
    <w:rsid w:val="0081658C"/>
    <w:rsid w:val="00817689"/>
    <w:rsid w:val="00817713"/>
    <w:rsid w:val="00817C85"/>
    <w:rsid w:val="00817CCB"/>
    <w:rsid w:val="00817D57"/>
    <w:rsid w:val="0082029E"/>
    <w:rsid w:val="008209A6"/>
    <w:rsid w:val="00820B1E"/>
    <w:rsid w:val="00820B87"/>
    <w:rsid w:val="00820C31"/>
    <w:rsid w:val="00820E59"/>
    <w:rsid w:val="0082101B"/>
    <w:rsid w:val="008210E1"/>
    <w:rsid w:val="00821363"/>
    <w:rsid w:val="00821457"/>
    <w:rsid w:val="008214FD"/>
    <w:rsid w:val="00821626"/>
    <w:rsid w:val="0082185C"/>
    <w:rsid w:val="008219BA"/>
    <w:rsid w:val="008219C9"/>
    <w:rsid w:val="00821A12"/>
    <w:rsid w:val="00822106"/>
    <w:rsid w:val="0082225F"/>
    <w:rsid w:val="00822523"/>
    <w:rsid w:val="00822668"/>
    <w:rsid w:val="00822961"/>
    <w:rsid w:val="00822B70"/>
    <w:rsid w:val="00822CB6"/>
    <w:rsid w:val="00822D6E"/>
    <w:rsid w:val="00822DCA"/>
    <w:rsid w:val="00822E7E"/>
    <w:rsid w:val="00823417"/>
    <w:rsid w:val="008237D0"/>
    <w:rsid w:val="00823896"/>
    <w:rsid w:val="00823B17"/>
    <w:rsid w:val="00823D63"/>
    <w:rsid w:val="00823D6F"/>
    <w:rsid w:val="00824485"/>
    <w:rsid w:val="0082449F"/>
    <w:rsid w:val="008246AD"/>
    <w:rsid w:val="0082479B"/>
    <w:rsid w:val="00824D07"/>
    <w:rsid w:val="00825330"/>
    <w:rsid w:val="00825410"/>
    <w:rsid w:val="00825A91"/>
    <w:rsid w:val="008262C8"/>
    <w:rsid w:val="0082635A"/>
    <w:rsid w:val="00826B66"/>
    <w:rsid w:val="00826CF6"/>
    <w:rsid w:val="00826F9D"/>
    <w:rsid w:val="00827061"/>
    <w:rsid w:val="0082716D"/>
    <w:rsid w:val="00827723"/>
    <w:rsid w:val="0082786F"/>
    <w:rsid w:val="00827DD0"/>
    <w:rsid w:val="00827EE1"/>
    <w:rsid w:val="00827FD5"/>
    <w:rsid w:val="00830071"/>
    <w:rsid w:val="008302BF"/>
    <w:rsid w:val="008304B4"/>
    <w:rsid w:val="008305D6"/>
    <w:rsid w:val="008306A8"/>
    <w:rsid w:val="00830AC7"/>
    <w:rsid w:val="00830C5D"/>
    <w:rsid w:val="00830C79"/>
    <w:rsid w:val="0083109F"/>
    <w:rsid w:val="008315DF"/>
    <w:rsid w:val="00831769"/>
    <w:rsid w:val="008317E4"/>
    <w:rsid w:val="008317F5"/>
    <w:rsid w:val="008318EC"/>
    <w:rsid w:val="00831C14"/>
    <w:rsid w:val="00831C80"/>
    <w:rsid w:val="00831D47"/>
    <w:rsid w:val="00831ED1"/>
    <w:rsid w:val="008320DD"/>
    <w:rsid w:val="00832479"/>
    <w:rsid w:val="00832777"/>
    <w:rsid w:val="008327DF"/>
    <w:rsid w:val="00832A51"/>
    <w:rsid w:val="00832E4E"/>
    <w:rsid w:val="00833055"/>
    <w:rsid w:val="008335BF"/>
    <w:rsid w:val="00833CD6"/>
    <w:rsid w:val="0083425B"/>
    <w:rsid w:val="00834497"/>
    <w:rsid w:val="008344C6"/>
    <w:rsid w:val="008347FF"/>
    <w:rsid w:val="0083486D"/>
    <w:rsid w:val="00834BAB"/>
    <w:rsid w:val="00834E36"/>
    <w:rsid w:val="00834F23"/>
    <w:rsid w:val="00835374"/>
    <w:rsid w:val="00835628"/>
    <w:rsid w:val="0083564B"/>
    <w:rsid w:val="00835712"/>
    <w:rsid w:val="00835738"/>
    <w:rsid w:val="0083588D"/>
    <w:rsid w:val="00835AC6"/>
    <w:rsid w:val="00835B82"/>
    <w:rsid w:val="00835D46"/>
    <w:rsid w:val="008362E5"/>
    <w:rsid w:val="0083635A"/>
    <w:rsid w:val="00836579"/>
    <w:rsid w:val="0083671A"/>
    <w:rsid w:val="0083727C"/>
    <w:rsid w:val="00837552"/>
    <w:rsid w:val="008375CF"/>
    <w:rsid w:val="008376B2"/>
    <w:rsid w:val="008376CB"/>
    <w:rsid w:val="008376D8"/>
    <w:rsid w:val="00837821"/>
    <w:rsid w:val="008378EE"/>
    <w:rsid w:val="008400D2"/>
    <w:rsid w:val="008403DF"/>
    <w:rsid w:val="008403F3"/>
    <w:rsid w:val="00840557"/>
    <w:rsid w:val="008405B6"/>
    <w:rsid w:val="00840698"/>
    <w:rsid w:val="008407F0"/>
    <w:rsid w:val="00840A01"/>
    <w:rsid w:val="00840B04"/>
    <w:rsid w:val="00840BC8"/>
    <w:rsid w:val="00840F8A"/>
    <w:rsid w:val="0084111A"/>
    <w:rsid w:val="00841173"/>
    <w:rsid w:val="0084132A"/>
    <w:rsid w:val="00841A89"/>
    <w:rsid w:val="00841D35"/>
    <w:rsid w:val="00842469"/>
    <w:rsid w:val="00842BED"/>
    <w:rsid w:val="00842CF5"/>
    <w:rsid w:val="008431BC"/>
    <w:rsid w:val="008432A1"/>
    <w:rsid w:val="008435D9"/>
    <w:rsid w:val="0084373D"/>
    <w:rsid w:val="0084378C"/>
    <w:rsid w:val="00843819"/>
    <w:rsid w:val="008438EE"/>
    <w:rsid w:val="00844266"/>
    <w:rsid w:val="00844473"/>
    <w:rsid w:val="0084465D"/>
    <w:rsid w:val="00844DB8"/>
    <w:rsid w:val="00844F57"/>
    <w:rsid w:val="00844F59"/>
    <w:rsid w:val="0084503D"/>
    <w:rsid w:val="008451B0"/>
    <w:rsid w:val="008453AF"/>
    <w:rsid w:val="00845628"/>
    <w:rsid w:val="008456E0"/>
    <w:rsid w:val="00845813"/>
    <w:rsid w:val="0084582A"/>
    <w:rsid w:val="008458C9"/>
    <w:rsid w:val="00845902"/>
    <w:rsid w:val="00845B0C"/>
    <w:rsid w:val="00845B57"/>
    <w:rsid w:val="00846019"/>
    <w:rsid w:val="008460A0"/>
    <w:rsid w:val="00846133"/>
    <w:rsid w:val="008461BD"/>
    <w:rsid w:val="008461C4"/>
    <w:rsid w:val="008461F6"/>
    <w:rsid w:val="00846302"/>
    <w:rsid w:val="00846310"/>
    <w:rsid w:val="0084668E"/>
    <w:rsid w:val="00846B52"/>
    <w:rsid w:val="00846CAF"/>
    <w:rsid w:val="00846E2C"/>
    <w:rsid w:val="00846E6C"/>
    <w:rsid w:val="00846FF8"/>
    <w:rsid w:val="0084701E"/>
    <w:rsid w:val="00847219"/>
    <w:rsid w:val="00847562"/>
    <w:rsid w:val="008475EE"/>
    <w:rsid w:val="00847C4F"/>
    <w:rsid w:val="00847D8C"/>
    <w:rsid w:val="0085015B"/>
    <w:rsid w:val="008506A8"/>
    <w:rsid w:val="0085080E"/>
    <w:rsid w:val="00850DAC"/>
    <w:rsid w:val="00850DB6"/>
    <w:rsid w:val="00851152"/>
    <w:rsid w:val="008514B8"/>
    <w:rsid w:val="00851896"/>
    <w:rsid w:val="00851C64"/>
    <w:rsid w:val="00851C6C"/>
    <w:rsid w:val="00851CDB"/>
    <w:rsid w:val="00851DC3"/>
    <w:rsid w:val="00851F81"/>
    <w:rsid w:val="00851FA9"/>
    <w:rsid w:val="0085211B"/>
    <w:rsid w:val="00852283"/>
    <w:rsid w:val="008522CE"/>
    <w:rsid w:val="0085235B"/>
    <w:rsid w:val="00852868"/>
    <w:rsid w:val="00852961"/>
    <w:rsid w:val="00852B89"/>
    <w:rsid w:val="00852D1A"/>
    <w:rsid w:val="00853064"/>
    <w:rsid w:val="00853229"/>
    <w:rsid w:val="00853336"/>
    <w:rsid w:val="0085352C"/>
    <w:rsid w:val="00853920"/>
    <w:rsid w:val="00853C74"/>
    <w:rsid w:val="00853E2C"/>
    <w:rsid w:val="008542F4"/>
    <w:rsid w:val="00854497"/>
    <w:rsid w:val="00854820"/>
    <w:rsid w:val="00854EC7"/>
    <w:rsid w:val="00855276"/>
    <w:rsid w:val="00855726"/>
    <w:rsid w:val="008558F1"/>
    <w:rsid w:val="00855BA8"/>
    <w:rsid w:val="008561A0"/>
    <w:rsid w:val="008565B6"/>
    <w:rsid w:val="0085660C"/>
    <w:rsid w:val="008567A8"/>
    <w:rsid w:val="00856A16"/>
    <w:rsid w:val="00856BD3"/>
    <w:rsid w:val="00856E09"/>
    <w:rsid w:val="00856F22"/>
    <w:rsid w:val="00857184"/>
    <w:rsid w:val="008575EE"/>
    <w:rsid w:val="00857E74"/>
    <w:rsid w:val="0086025A"/>
    <w:rsid w:val="00860354"/>
    <w:rsid w:val="008604B5"/>
    <w:rsid w:val="00860C76"/>
    <w:rsid w:val="00861035"/>
    <w:rsid w:val="008611ED"/>
    <w:rsid w:val="008613CE"/>
    <w:rsid w:val="0086163B"/>
    <w:rsid w:val="008618F3"/>
    <w:rsid w:val="008620C4"/>
    <w:rsid w:val="00862195"/>
    <w:rsid w:val="00862551"/>
    <w:rsid w:val="008625E6"/>
    <w:rsid w:val="00862610"/>
    <w:rsid w:val="008627DE"/>
    <w:rsid w:val="00862805"/>
    <w:rsid w:val="00862A4E"/>
    <w:rsid w:val="00862A96"/>
    <w:rsid w:val="00862CDD"/>
    <w:rsid w:val="00862E54"/>
    <w:rsid w:val="00863075"/>
    <w:rsid w:val="008634F4"/>
    <w:rsid w:val="0086369F"/>
    <w:rsid w:val="008636C7"/>
    <w:rsid w:val="00864000"/>
    <w:rsid w:val="0086402B"/>
    <w:rsid w:val="00864061"/>
    <w:rsid w:val="00864238"/>
    <w:rsid w:val="0086469F"/>
    <w:rsid w:val="008649E0"/>
    <w:rsid w:val="00864A51"/>
    <w:rsid w:val="00864BBD"/>
    <w:rsid w:val="00864F81"/>
    <w:rsid w:val="008651E9"/>
    <w:rsid w:val="00865338"/>
    <w:rsid w:val="00865467"/>
    <w:rsid w:val="008655A5"/>
    <w:rsid w:val="008658A3"/>
    <w:rsid w:val="008658D7"/>
    <w:rsid w:val="00865B50"/>
    <w:rsid w:val="00865C71"/>
    <w:rsid w:val="00866045"/>
    <w:rsid w:val="008667BE"/>
    <w:rsid w:val="00866B71"/>
    <w:rsid w:val="008670B9"/>
    <w:rsid w:val="00867308"/>
    <w:rsid w:val="00867AC8"/>
    <w:rsid w:val="00867AE7"/>
    <w:rsid w:val="00867D7E"/>
    <w:rsid w:val="00870237"/>
    <w:rsid w:val="0087025A"/>
    <w:rsid w:val="00870546"/>
    <w:rsid w:val="00870956"/>
    <w:rsid w:val="00870965"/>
    <w:rsid w:val="008709F8"/>
    <w:rsid w:val="00870B43"/>
    <w:rsid w:val="00870D16"/>
    <w:rsid w:val="0087117E"/>
    <w:rsid w:val="008714D5"/>
    <w:rsid w:val="0087166D"/>
    <w:rsid w:val="008716D3"/>
    <w:rsid w:val="0087181A"/>
    <w:rsid w:val="00871ACB"/>
    <w:rsid w:val="00871B9B"/>
    <w:rsid w:val="00872598"/>
    <w:rsid w:val="008726BC"/>
    <w:rsid w:val="00872815"/>
    <w:rsid w:val="00872860"/>
    <w:rsid w:val="00872893"/>
    <w:rsid w:val="00872965"/>
    <w:rsid w:val="00872B6E"/>
    <w:rsid w:val="00872EBC"/>
    <w:rsid w:val="00873371"/>
    <w:rsid w:val="00873603"/>
    <w:rsid w:val="008736BC"/>
    <w:rsid w:val="008737A0"/>
    <w:rsid w:val="00873821"/>
    <w:rsid w:val="00873B83"/>
    <w:rsid w:val="00873C52"/>
    <w:rsid w:val="00873D6C"/>
    <w:rsid w:val="0087400A"/>
    <w:rsid w:val="00874093"/>
    <w:rsid w:val="0087438D"/>
    <w:rsid w:val="00874523"/>
    <w:rsid w:val="00874595"/>
    <w:rsid w:val="008746E6"/>
    <w:rsid w:val="0087509F"/>
    <w:rsid w:val="00875379"/>
    <w:rsid w:val="008755EC"/>
    <w:rsid w:val="00875C13"/>
    <w:rsid w:val="00875D28"/>
    <w:rsid w:val="00875F54"/>
    <w:rsid w:val="0087618B"/>
    <w:rsid w:val="00876A01"/>
    <w:rsid w:val="00876ADC"/>
    <w:rsid w:val="00876C88"/>
    <w:rsid w:val="00876CC6"/>
    <w:rsid w:val="00876ECD"/>
    <w:rsid w:val="00877156"/>
    <w:rsid w:val="0087738A"/>
    <w:rsid w:val="00877426"/>
    <w:rsid w:val="00877C3D"/>
    <w:rsid w:val="00877C98"/>
    <w:rsid w:val="00877C9D"/>
    <w:rsid w:val="00877D87"/>
    <w:rsid w:val="00877D9A"/>
    <w:rsid w:val="00877DA2"/>
    <w:rsid w:val="0088003C"/>
    <w:rsid w:val="008804A5"/>
    <w:rsid w:val="00880889"/>
    <w:rsid w:val="00881098"/>
    <w:rsid w:val="008816B9"/>
    <w:rsid w:val="008816DA"/>
    <w:rsid w:val="00881D6B"/>
    <w:rsid w:val="0088203A"/>
    <w:rsid w:val="008821A5"/>
    <w:rsid w:val="008822DF"/>
    <w:rsid w:val="0088230B"/>
    <w:rsid w:val="0088236E"/>
    <w:rsid w:val="0088273F"/>
    <w:rsid w:val="00882CCE"/>
    <w:rsid w:val="00882DC7"/>
    <w:rsid w:val="00882DFD"/>
    <w:rsid w:val="00883000"/>
    <w:rsid w:val="0088369C"/>
    <w:rsid w:val="008839E3"/>
    <w:rsid w:val="00883AC8"/>
    <w:rsid w:val="00884416"/>
    <w:rsid w:val="0088479B"/>
    <w:rsid w:val="0088490D"/>
    <w:rsid w:val="00884AAC"/>
    <w:rsid w:val="00884B74"/>
    <w:rsid w:val="00884DA3"/>
    <w:rsid w:val="008850A6"/>
    <w:rsid w:val="00885329"/>
    <w:rsid w:val="00885576"/>
    <w:rsid w:val="008856D8"/>
    <w:rsid w:val="0088609C"/>
    <w:rsid w:val="008860E1"/>
    <w:rsid w:val="00886308"/>
    <w:rsid w:val="0088637C"/>
    <w:rsid w:val="008863DB"/>
    <w:rsid w:val="008869EF"/>
    <w:rsid w:val="00886E42"/>
    <w:rsid w:val="00886E5F"/>
    <w:rsid w:val="0088708D"/>
    <w:rsid w:val="008870DF"/>
    <w:rsid w:val="0088744D"/>
    <w:rsid w:val="00887794"/>
    <w:rsid w:val="00887C4D"/>
    <w:rsid w:val="00887EA3"/>
    <w:rsid w:val="00890CA1"/>
    <w:rsid w:val="0089109C"/>
    <w:rsid w:val="00891179"/>
    <w:rsid w:val="008914BA"/>
    <w:rsid w:val="0089158F"/>
    <w:rsid w:val="0089183C"/>
    <w:rsid w:val="00891B42"/>
    <w:rsid w:val="00891C44"/>
    <w:rsid w:val="00891C57"/>
    <w:rsid w:val="0089242A"/>
    <w:rsid w:val="0089243F"/>
    <w:rsid w:val="00892442"/>
    <w:rsid w:val="008926F4"/>
    <w:rsid w:val="00892A90"/>
    <w:rsid w:val="00893279"/>
    <w:rsid w:val="00893944"/>
    <w:rsid w:val="008939D0"/>
    <w:rsid w:val="00893AB0"/>
    <w:rsid w:val="008943E4"/>
    <w:rsid w:val="00894478"/>
    <w:rsid w:val="008944E5"/>
    <w:rsid w:val="00894653"/>
    <w:rsid w:val="0089465F"/>
    <w:rsid w:val="00894A98"/>
    <w:rsid w:val="00894BA4"/>
    <w:rsid w:val="00894C77"/>
    <w:rsid w:val="00894C80"/>
    <w:rsid w:val="00894CA8"/>
    <w:rsid w:val="00894DFE"/>
    <w:rsid w:val="008951C7"/>
    <w:rsid w:val="0089524A"/>
    <w:rsid w:val="00895663"/>
    <w:rsid w:val="00895751"/>
    <w:rsid w:val="00895929"/>
    <w:rsid w:val="00895DF3"/>
    <w:rsid w:val="008961F8"/>
    <w:rsid w:val="008962C0"/>
    <w:rsid w:val="00896322"/>
    <w:rsid w:val="00896497"/>
    <w:rsid w:val="0089661C"/>
    <w:rsid w:val="0089664B"/>
    <w:rsid w:val="008966E1"/>
    <w:rsid w:val="00896AEA"/>
    <w:rsid w:val="00896B87"/>
    <w:rsid w:val="00896D23"/>
    <w:rsid w:val="00896F01"/>
    <w:rsid w:val="0089725C"/>
    <w:rsid w:val="0089728F"/>
    <w:rsid w:val="0089733E"/>
    <w:rsid w:val="008974C6"/>
    <w:rsid w:val="0089751E"/>
    <w:rsid w:val="00897B56"/>
    <w:rsid w:val="00897BE6"/>
    <w:rsid w:val="00897C3A"/>
    <w:rsid w:val="00897DB0"/>
    <w:rsid w:val="00897F2B"/>
    <w:rsid w:val="0089EE5A"/>
    <w:rsid w:val="008A024E"/>
    <w:rsid w:val="008A05CA"/>
    <w:rsid w:val="008A0997"/>
    <w:rsid w:val="008A0A61"/>
    <w:rsid w:val="008A0B0D"/>
    <w:rsid w:val="008A0E5D"/>
    <w:rsid w:val="008A0EB4"/>
    <w:rsid w:val="008A0EDB"/>
    <w:rsid w:val="008A1161"/>
    <w:rsid w:val="008A124C"/>
    <w:rsid w:val="008A13E9"/>
    <w:rsid w:val="008A165F"/>
    <w:rsid w:val="008A1D70"/>
    <w:rsid w:val="008A1FD5"/>
    <w:rsid w:val="008A21C1"/>
    <w:rsid w:val="008A2215"/>
    <w:rsid w:val="008A22D6"/>
    <w:rsid w:val="008A2407"/>
    <w:rsid w:val="008A2B2E"/>
    <w:rsid w:val="008A2BA6"/>
    <w:rsid w:val="008A2E29"/>
    <w:rsid w:val="008A2FEC"/>
    <w:rsid w:val="008A3300"/>
    <w:rsid w:val="008A391E"/>
    <w:rsid w:val="008A3C35"/>
    <w:rsid w:val="008A3CF1"/>
    <w:rsid w:val="008A3ED6"/>
    <w:rsid w:val="008A3FAF"/>
    <w:rsid w:val="008A40AE"/>
    <w:rsid w:val="008A484D"/>
    <w:rsid w:val="008A4D25"/>
    <w:rsid w:val="008A4DF4"/>
    <w:rsid w:val="008A4EAC"/>
    <w:rsid w:val="008A5084"/>
    <w:rsid w:val="008A5207"/>
    <w:rsid w:val="008A532C"/>
    <w:rsid w:val="008A5633"/>
    <w:rsid w:val="008A59C7"/>
    <w:rsid w:val="008A5ED1"/>
    <w:rsid w:val="008A6506"/>
    <w:rsid w:val="008A65C0"/>
    <w:rsid w:val="008A6883"/>
    <w:rsid w:val="008A6A86"/>
    <w:rsid w:val="008A6B5F"/>
    <w:rsid w:val="008A6C4C"/>
    <w:rsid w:val="008A7010"/>
    <w:rsid w:val="008A7053"/>
    <w:rsid w:val="008A7320"/>
    <w:rsid w:val="008A772A"/>
    <w:rsid w:val="008A77EE"/>
    <w:rsid w:val="008A78C5"/>
    <w:rsid w:val="008A7F52"/>
    <w:rsid w:val="008A7FAF"/>
    <w:rsid w:val="008B0A87"/>
    <w:rsid w:val="008B0BD8"/>
    <w:rsid w:val="008B1109"/>
    <w:rsid w:val="008B1171"/>
    <w:rsid w:val="008B12F7"/>
    <w:rsid w:val="008B1D1D"/>
    <w:rsid w:val="008B283D"/>
    <w:rsid w:val="008B2C11"/>
    <w:rsid w:val="008B2CA6"/>
    <w:rsid w:val="008B2CCF"/>
    <w:rsid w:val="008B2D94"/>
    <w:rsid w:val="008B3132"/>
    <w:rsid w:val="008B33CC"/>
    <w:rsid w:val="008B3634"/>
    <w:rsid w:val="008B36E3"/>
    <w:rsid w:val="008B3710"/>
    <w:rsid w:val="008B37E3"/>
    <w:rsid w:val="008B3A4E"/>
    <w:rsid w:val="008B3BE0"/>
    <w:rsid w:val="008B3DBE"/>
    <w:rsid w:val="008B432E"/>
    <w:rsid w:val="008B435C"/>
    <w:rsid w:val="008B4818"/>
    <w:rsid w:val="008B4B8A"/>
    <w:rsid w:val="008B4CA3"/>
    <w:rsid w:val="008B4E91"/>
    <w:rsid w:val="008B5367"/>
    <w:rsid w:val="008B5893"/>
    <w:rsid w:val="008B5B2F"/>
    <w:rsid w:val="008B5B5C"/>
    <w:rsid w:val="008B5D99"/>
    <w:rsid w:val="008B5ECC"/>
    <w:rsid w:val="008B5F13"/>
    <w:rsid w:val="008B64EE"/>
    <w:rsid w:val="008B654A"/>
    <w:rsid w:val="008B6AEB"/>
    <w:rsid w:val="008B6B41"/>
    <w:rsid w:val="008B6F45"/>
    <w:rsid w:val="008B75CA"/>
    <w:rsid w:val="008B78F3"/>
    <w:rsid w:val="008B7F23"/>
    <w:rsid w:val="008B7F32"/>
    <w:rsid w:val="008C0036"/>
    <w:rsid w:val="008C0173"/>
    <w:rsid w:val="008C0296"/>
    <w:rsid w:val="008C031B"/>
    <w:rsid w:val="008C082F"/>
    <w:rsid w:val="008C08CE"/>
    <w:rsid w:val="008C0A3C"/>
    <w:rsid w:val="008C0D78"/>
    <w:rsid w:val="008C0EA8"/>
    <w:rsid w:val="008C0F02"/>
    <w:rsid w:val="008C10AD"/>
    <w:rsid w:val="008C1165"/>
    <w:rsid w:val="008C1773"/>
    <w:rsid w:val="008C1C9C"/>
    <w:rsid w:val="008C1DC7"/>
    <w:rsid w:val="008C20BE"/>
    <w:rsid w:val="008C2250"/>
    <w:rsid w:val="008C227C"/>
    <w:rsid w:val="008C22EF"/>
    <w:rsid w:val="008C240D"/>
    <w:rsid w:val="008C2508"/>
    <w:rsid w:val="008C27ED"/>
    <w:rsid w:val="008C2935"/>
    <w:rsid w:val="008C2CA7"/>
    <w:rsid w:val="008C30F6"/>
    <w:rsid w:val="008C3136"/>
    <w:rsid w:val="008C3572"/>
    <w:rsid w:val="008C36A5"/>
    <w:rsid w:val="008C371B"/>
    <w:rsid w:val="008C386D"/>
    <w:rsid w:val="008C3B36"/>
    <w:rsid w:val="008C3D55"/>
    <w:rsid w:val="008C3DE5"/>
    <w:rsid w:val="008C3F96"/>
    <w:rsid w:val="008C4062"/>
    <w:rsid w:val="008C413F"/>
    <w:rsid w:val="008C4325"/>
    <w:rsid w:val="008C4A79"/>
    <w:rsid w:val="008C4BB3"/>
    <w:rsid w:val="008C4C2C"/>
    <w:rsid w:val="008C4D8A"/>
    <w:rsid w:val="008C517D"/>
    <w:rsid w:val="008C53C3"/>
    <w:rsid w:val="008C543B"/>
    <w:rsid w:val="008C5986"/>
    <w:rsid w:val="008C5C17"/>
    <w:rsid w:val="008C5D3C"/>
    <w:rsid w:val="008C607C"/>
    <w:rsid w:val="008C66E6"/>
    <w:rsid w:val="008C684A"/>
    <w:rsid w:val="008C6A15"/>
    <w:rsid w:val="008C6C6A"/>
    <w:rsid w:val="008C6E6D"/>
    <w:rsid w:val="008C6EF8"/>
    <w:rsid w:val="008C6FDE"/>
    <w:rsid w:val="008C72A4"/>
    <w:rsid w:val="008C7931"/>
    <w:rsid w:val="008C7BA9"/>
    <w:rsid w:val="008C7D31"/>
    <w:rsid w:val="008D01C4"/>
    <w:rsid w:val="008D0478"/>
    <w:rsid w:val="008D0640"/>
    <w:rsid w:val="008D0994"/>
    <w:rsid w:val="008D09AE"/>
    <w:rsid w:val="008D0C85"/>
    <w:rsid w:val="008D0CCA"/>
    <w:rsid w:val="008D10E6"/>
    <w:rsid w:val="008D1361"/>
    <w:rsid w:val="008D17D0"/>
    <w:rsid w:val="008D19BF"/>
    <w:rsid w:val="008D1E53"/>
    <w:rsid w:val="008D1F70"/>
    <w:rsid w:val="008D20DB"/>
    <w:rsid w:val="008D210B"/>
    <w:rsid w:val="008D2110"/>
    <w:rsid w:val="008D226A"/>
    <w:rsid w:val="008D2321"/>
    <w:rsid w:val="008D247E"/>
    <w:rsid w:val="008D2688"/>
    <w:rsid w:val="008D2798"/>
    <w:rsid w:val="008D2B6C"/>
    <w:rsid w:val="008D2BD1"/>
    <w:rsid w:val="008D2C76"/>
    <w:rsid w:val="008D2F8D"/>
    <w:rsid w:val="008D3099"/>
    <w:rsid w:val="008D315B"/>
    <w:rsid w:val="008D3274"/>
    <w:rsid w:val="008D3671"/>
    <w:rsid w:val="008D398A"/>
    <w:rsid w:val="008D3A69"/>
    <w:rsid w:val="008D3B09"/>
    <w:rsid w:val="008D4168"/>
    <w:rsid w:val="008D423D"/>
    <w:rsid w:val="008D45D3"/>
    <w:rsid w:val="008D46BD"/>
    <w:rsid w:val="008D4759"/>
    <w:rsid w:val="008D49B2"/>
    <w:rsid w:val="008D4E0C"/>
    <w:rsid w:val="008D50A2"/>
    <w:rsid w:val="008D5529"/>
    <w:rsid w:val="008D55C4"/>
    <w:rsid w:val="008D5639"/>
    <w:rsid w:val="008D5896"/>
    <w:rsid w:val="008D5981"/>
    <w:rsid w:val="008D5ABE"/>
    <w:rsid w:val="008D5AE1"/>
    <w:rsid w:val="008D5B1D"/>
    <w:rsid w:val="008D5CF8"/>
    <w:rsid w:val="008D60C8"/>
    <w:rsid w:val="008D6343"/>
    <w:rsid w:val="008D694A"/>
    <w:rsid w:val="008D69EE"/>
    <w:rsid w:val="008D6BD4"/>
    <w:rsid w:val="008D6CD2"/>
    <w:rsid w:val="008D6D5B"/>
    <w:rsid w:val="008D6E7D"/>
    <w:rsid w:val="008D6F72"/>
    <w:rsid w:val="008D7DED"/>
    <w:rsid w:val="008E0308"/>
    <w:rsid w:val="008E04C3"/>
    <w:rsid w:val="008E0922"/>
    <w:rsid w:val="008E0977"/>
    <w:rsid w:val="008E09DB"/>
    <w:rsid w:val="008E0A15"/>
    <w:rsid w:val="008E0ADC"/>
    <w:rsid w:val="008E0FA2"/>
    <w:rsid w:val="008E140D"/>
    <w:rsid w:val="008E192B"/>
    <w:rsid w:val="008E1A5B"/>
    <w:rsid w:val="008E1DFB"/>
    <w:rsid w:val="008E1EFB"/>
    <w:rsid w:val="008E1FCE"/>
    <w:rsid w:val="008E203D"/>
    <w:rsid w:val="008E2052"/>
    <w:rsid w:val="008E206E"/>
    <w:rsid w:val="008E24A4"/>
    <w:rsid w:val="008E2562"/>
    <w:rsid w:val="008E26D4"/>
    <w:rsid w:val="008E2A58"/>
    <w:rsid w:val="008E2B03"/>
    <w:rsid w:val="008E2CCC"/>
    <w:rsid w:val="008E2D4C"/>
    <w:rsid w:val="008E2E58"/>
    <w:rsid w:val="008E31A3"/>
    <w:rsid w:val="008E3275"/>
    <w:rsid w:val="008E3293"/>
    <w:rsid w:val="008E3BAB"/>
    <w:rsid w:val="008E4667"/>
    <w:rsid w:val="008E4885"/>
    <w:rsid w:val="008E4A56"/>
    <w:rsid w:val="008E4D5E"/>
    <w:rsid w:val="008E4E6F"/>
    <w:rsid w:val="008E4ECD"/>
    <w:rsid w:val="008E4F61"/>
    <w:rsid w:val="008E4FF8"/>
    <w:rsid w:val="008E507C"/>
    <w:rsid w:val="008E52E8"/>
    <w:rsid w:val="008E5546"/>
    <w:rsid w:val="008E5D31"/>
    <w:rsid w:val="008E5E69"/>
    <w:rsid w:val="008E5F53"/>
    <w:rsid w:val="008E60FD"/>
    <w:rsid w:val="008E62D7"/>
    <w:rsid w:val="008E6594"/>
    <w:rsid w:val="008E6614"/>
    <w:rsid w:val="008E67E8"/>
    <w:rsid w:val="008E7130"/>
    <w:rsid w:val="008E71E4"/>
    <w:rsid w:val="008E7346"/>
    <w:rsid w:val="008E75C7"/>
    <w:rsid w:val="008E75FA"/>
    <w:rsid w:val="008E7699"/>
    <w:rsid w:val="008E7710"/>
    <w:rsid w:val="008E79C3"/>
    <w:rsid w:val="008E7A3A"/>
    <w:rsid w:val="008E7B63"/>
    <w:rsid w:val="008E7CA9"/>
    <w:rsid w:val="008F0568"/>
    <w:rsid w:val="008F069F"/>
    <w:rsid w:val="008F0716"/>
    <w:rsid w:val="008F0E9C"/>
    <w:rsid w:val="008F1093"/>
    <w:rsid w:val="008F13C5"/>
    <w:rsid w:val="008F160D"/>
    <w:rsid w:val="008F1822"/>
    <w:rsid w:val="008F1989"/>
    <w:rsid w:val="008F1A49"/>
    <w:rsid w:val="008F1B33"/>
    <w:rsid w:val="008F1B53"/>
    <w:rsid w:val="008F1D55"/>
    <w:rsid w:val="008F1EAC"/>
    <w:rsid w:val="008F1EE6"/>
    <w:rsid w:val="008F2074"/>
    <w:rsid w:val="008F21DA"/>
    <w:rsid w:val="008F241A"/>
    <w:rsid w:val="008F2DC4"/>
    <w:rsid w:val="008F2E2D"/>
    <w:rsid w:val="008F3184"/>
    <w:rsid w:val="008F3426"/>
    <w:rsid w:val="008F36F6"/>
    <w:rsid w:val="008F3A60"/>
    <w:rsid w:val="008F3D9F"/>
    <w:rsid w:val="008F3FA7"/>
    <w:rsid w:val="008F400C"/>
    <w:rsid w:val="008F4064"/>
    <w:rsid w:val="008F4070"/>
    <w:rsid w:val="008F44CA"/>
    <w:rsid w:val="008F455F"/>
    <w:rsid w:val="008F470C"/>
    <w:rsid w:val="008F499E"/>
    <w:rsid w:val="008F4D96"/>
    <w:rsid w:val="008F4DF1"/>
    <w:rsid w:val="008F4F1E"/>
    <w:rsid w:val="008F4F9E"/>
    <w:rsid w:val="008F5455"/>
    <w:rsid w:val="008F54F4"/>
    <w:rsid w:val="008F59F4"/>
    <w:rsid w:val="008F5A25"/>
    <w:rsid w:val="008F601F"/>
    <w:rsid w:val="008F685A"/>
    <w:rsid w:val="008F69AB"/>
    <w:rsid w:val="008F6C81"/>
    <w:rsid w:val="008F6D56"/>
    <w:rsid w:val="008F743A"/>
    <w:rsid w:val="008F77B8"/>
    <w:rsid w:val="008F7E1E"/>
    <w:rsid w:val="008F7F0A"/>
    <w:rsid w:val="00900830"/>
    <w:rsid w:val="0090088F"/>
    <w:rsid w:val="00900A74"/>
    <w:rsid w:val="00900C27"/>
    <w:rsid w:val="00900CB5"/>
    <w:rsid w:val="00900CC4"/>
    <w:rsid w:val="009011FF"/>
    <w:rsid w:val="0090161D"/>
    <w:rsid w:val="009016A9"/>
    <w:rsid w:val="00901808"/>
    <w:rsid w:val="009018D4"/>
    <w:rsid w:val="00901B26"/>
    <w:rsid w:val="00901D53"/>
    <w:rsid w:val="0090221D"/>
    <w:rsid w:val="00902446"/>
    <w:rsid w:val="009027A0"/>
    <w:rsid w:val="009027FD"/>
    <w:rsid w:val="009029A9"/>
    <w:rsid w:val="00902F34"/>
    <w:rsid w:val="00903322"/>
    <w:rsid w:val="0090355A"/>
    <w:rsid w:val="00903578"/>
    <w:rsid w:val="00903C4A"/>
    <w:rsid w:val="00903E5C"/>
    <w:rsid w:val="0090417F"/>
    <w:rsid w:val="00904554"/>
    <w:rsid w:val="0090458D"/>
    <w:rsid w:val="009045B9"/>
    <w:rsid w:val="009045E9"/>
    <w:rsid w:val="00904876"/>
    <w:rsid w:val="00904DAE"/>
    <w:rsid w:val="0090545E"/>
    <w:rsid w:val="00905E83"/>
    <w:rsid w:val="00906069"/>
    <w:rsid w:val="009065C9"/>
    <w:rsid w:val="009066C2"/>
    <w:rsid w:val="00906F01"/>
    <w:rsid w:val="009071C0"/>
    <w:rsid w:val="009072D2"/>
    <w:rsid w:val="00907513"/>
    <w:rsid w:val="0090771D"/>
    <w:rsid w:val="00907871"/>
    <w:rsid w:val="009078C6"/>
    <w:rsid w:val="009079A9"/>
    <w:rsid w:val="00907BC8"/>
    <w:rsid w:val="00910072"/>
    <w:rsid w:val="009101E1"/>
    <w:rsid w:val="00910A7C"/>
    <w:rsid w:val="00910B22"/>
    <w:rsid w:val="00910C7B"/>
    <w:rsid w:val="00911015"/>
    <w:rsid w:val="0091106B"/>
    <w:rsid w:val="009111D2"/>
    <w:rsid w:val="0091126A"/>
    <w:rsid w:val="00911782"/>
    <w:rsid w:val="00911DCB"/>
    <w:rsid w:val="0091226D"/>
    <w:rsid w:val="0091269C"/>
    <w:rsid w:val="00912ADB"/>
    <w:rsid w:val="00912D20"/>
    <w:rsid w:val="00913224"/>
    <w:rsid w:val="00913248"/>
    <w:rsid w:val="00913261"/>
    <w:rsid w:val="009133CD"/>
    <w:rsid w:val="00913432"/>
    <w:rsid w:val="00913456"/>
    <w:rsid w:val="00913A87"/>
    <w:rsid w:val="00914031"/>
    <w:rsid w:val="009141FF"/>
    <w:rsid w:val="009147A8"/>
    <w:rsid w:val="009147AE"/>
    <w:rsid w:val="009149A5"/>
    <w:rsid w:val="00914C2F"/>
    <w:rsid w:val="00914F2E"/>
    <w:rsid w:val="0091520C"/>
    <w:rsid w:val="009153C1"/>
    <w:rsid w:val="0091566E"/>
    <w:rsid w:val="00915C6D"/>
    <w:rsid w:val="00915E9C"/>
    <w:rsid w:val="00916123"/>
    <w:rsid w:val="009164FC"/>
    <w:rsid w:val="0091675A"/>
    <w:rsid w:val="00916B4B"/>
    <w:rsid w:val="00916C93"/>
    <w:rsid w:val="00916EB7"/>
    <w:rsid w:val="00917143"/>
    <w:rsid w:val="009173B2"/>
    <w:rsid w:val="00917481"/>
    <w:rsid w:val="00917616"/>
    <w:rsid w:val="0091764A"/>
    <w:rsid w:val="0091768A"/>
    <w:rsid w:val="009178B2"/>
    <w:rsid w:val="00917A95"/>
    <w:rsid w:val="00917CCB"/>
    <w:rsid w:val="00917D0D"/>
    <w:rsid w:val="00920652"/>
    <w:rsid w:val="00920731"/>
    <w:rsid w:val="00920898"/>
    <w:rsid w:val="009209AB"/>
    <w:rsid w:val="009209AE"/>
    <w:rsid w:val="00920D00"/>
    <w:rsid w:val="00920D5C"/>
    <w:rsid w:val="00920EB2"/>
    <w:rsid w:val="00920EB4"/>
    <w:rsid w:val="00921396"/>
    <w:rsid w:val="009213F0"/>
    <w:rsid w:val="0092159B"/>
    <w:rsid w:val="0092181C"/>
    <w:rsid w:val="00921881"/>
    <w:rsid w:val="00921892"/>
    <w:rsid w:val="009218D9"/>
    <w:rsid w:val="00921DD2"/>
    <w:rsid w:val="009221A2"/>
    <w:rsid w:val="009224B3"/>
    <w:rsid w:val="009225CC"/>
    <w:rsid w:val="00922875"/>
    <w:rsid w:val="00922A0D"/>
    <w:rsid w:val="00922A73"/>
    <w:rsid w:val="009233E7"/>
    <w:rsid w:val="00923AF1"/>
    <w:rsid w:val="00923B8F"/>
    <w:rsid w:val="00923D58"/>
    <w:rsid w:val="009246D6"/>
    <w:rsid w:val="0092473F"/>
    <w:rsid w:val="00924802"/>
    <w:rsid w:val="00924829"/>
    <w:rsid w:val="00924880"/>
    <w:rsid w:val="00925135"/>
    <w:rsid w:val="009251DF"/>
    <w:rsid w:val="0092568A"/>
    <w:rsid w:val="009259C0"/>
    <w:rsid w:val="00925A4E"/>
    <w:rsid w:val="00925CBA"/>
    <w:rsid w:val="00926035"/>
    <w:rsid w:val="00926211"/>
    <w:rsid w:val="0092638C"/>
    <w:rsid w:val="009263B4"/>
    <w:rsid w:val="00926407"/>
    <w:rsid w:val="00926437"/>
    <w:rsid w:val="00926AB2"/>
    <w:rsid w:val="00926B83"/>
    <w:rsid w:val="00926DD9"/>
    <w:rsid w:val="00926E4A"/>
    <w:rsid w:val="00927596"/>
    <w:rsid w:val="00927F12"/>
    <w:rsid w:val="009306E8"/>
    <w:rsid w:val="00930751"/>
    <w:rsid w:val="00930E36"/>
    <w:rsid w:val="009311DE"/>
    <w:rsid w:val="0093149B"/>
    <w:rsid w:val="00931F5A"/>
    <w:rsid w:val="009321DD"/>
    <w:rsid w:val="00932CA4"/>
    <w:rsid w:val="00932FB4"/>
    <w:rsid w:val="00933134"/>
    <w:rsid w:val="00933481"/>
    <w:rsid w:val="009334D4"/>
    <w:rsid w:val="00933897"/>
    <w:rsid w:val="009343A4"/>
    <w:rsid w:val="00934429"/>
    <w:rsid w:val="00934450"/>
    <w:rsid w:val="00934EDF"/>
    <w:rsid w:val="00934FEE"/>
    <w:rsid w:val="009352E1"/>
    <w:rsid w:val="00935E7E"/>
    <w:rsid w:val="00935EE3"/>
    <w:rsid w:val="00936177"/>
    <w:rsid w:val="00936755"/>
    <w:rsid w:val="00937379"/>
    <w:rsid w:val="00937395"/>
    <w:rsid w:val="00937522"/>
    <w:rsid w:val="009377FB"/>
    <w:rsid w:val="009378DB"/>
    <w:rsid w:val="00940163"/>
    <w:rsid w:val="009404F8"/>
    <w:rsid w:val="0094070E"/>
    <w:rsid w:val="00940759"/>
    <w:rsid w:val="009408A5"/>
    <w:rsid w:val="00940994"/>
    <w:rsid w:val="009409F2"/>
    <w:rsid w:val="00940E2B"/>
    <w:rsid w:val="00940E8A"/>
    <w:rsid w:val="00940F75"/>
    <w:rsid w:val="00941025"/>
    <w:rsid w:val="0094141A"/>
    <w:rsid w:val="00941712"/>
    <w:rsid w:val="0094193C"/>
    <w:rsid w:val="00941957"/>
    <w:rsid w:val="00941A2A"/>
    <w:rsid w:val="009422FB"/>
    <w:rsid w:val="00942392"/>
    <w:rsid w:val="00942563"/>
    <w:rsid w:val="0094257F"/>
    <w:rsid w:val="0094272E"/>
    <w:rsid w:val="00942905"/>
    <w:rsid w:val="00942AA5"/>
    <w:rsid w:val="00942C19"/>
    <w:rsid w:val="00942DAE"/>
    <w:rsid w:val="009431CB"/>
    <w:rsid w:val="009432C9"/>
    <w:rsid w:val="00943855"/>
    <w:rsid w:val="0094385E"/>
    <w:rsid w:val="00943A5B"/>
    <w:rsid w:val="009442CC"/>
    <w:rsid w:val="00944491"/>
    <w:rsid w:val="00944531"/>
    <w:rsid w:val="00944737"/>
    <w:rsid w:val="00944FCC"/>
    <w:rsid w:val="00945C00"/>
    <w:rsid w:val="00945CC1"/>
    <w:rsid w:val="00946568"/>
    <w:rsid w:val="009466D8"/>
    <w:rsid w:val="00946999"/>
    <w:rsid w:val="00946E80"/>
    <w:rsid w:val="00946FD7"/>
    <w:rsid w:val="00947464"/>
    <w:rsid w:val="009474DC"/>
    <w:rsid w:val="009477F6"/>
    <w:rsid w:val="009478EA"/>
    <w:rsid w:val="00947A16"/>
    <w:rsid w:val="00947B3B"/>
    <w:rsid w:val="00947B7A"/>
    <w:rsid w:val="00947B97"/>
    <w:rsid w:val="00947EE7"/>
    <w:rsid w:val="009501C9"/>
    <w:rsid w:val="0095051D"/>
    <w:rsid w:val="009505A6"/>
    <w:rsid w:val="009507D4"/>
    <w:rsid w:val="00950CBA"/>
    <w:rsid w:val="00950DA4"/>
    <w:rsid w:val="00950F18"/>
    <w:rsid w:val="00951300"/>
    <w:rsid w:val="00951553"/>
    <w:rsid w:val="009519F3"/>
    <w:rsid w:val="00952424"/>
    <w:rsid w:val="0095296F"/>
    <w:rsid w:val="00952A15"/>
    <w:rsid w:val="00952A45"/>
    <w:rsid w:val="00953230"/>
    <w:rsid w:val="00953655"/>
    <w:rsid w:val="00953673"/>
    <w:rsid w:val="009537A4"/>
    <w:rsid w:val="009537EF"/>
    <w:rsid w:val="0095380A"/>
    <w:rsid w:val="00953A81"/>
    <w:rsid w:val="00953BE0"/>
    <w:rsid w:val="00953C51"/>
    <w:rsid w:val="00953DD9"/>
    <w:rsid w:val="00953E1C"/>
    <w:rsid w:val="00953E28"/>
    <w:rsid w:val="00953FB7"/>
    <w:rsid w:val="009544F2"/>
    <w:rsid w:val="009546B7"/>
    <w:rsid w:val="0095473E"/>
    <w:rsid w:val="009548B9"/>
    <w:rsid w:val="00954A63"/>
    <w:rsid w:val="00954D63"/>
    <w:rsid w:val="00954FFC"/>
    <w:rsid w:val="00955571"/>
    <w:rsid w:val="0095590E"/>
    <w:rsid w:val="00955D10"/>
    <w:rsid w:val="00955F49"/>
    <w:rsid w:val="00955FEE"/>
    <w:rsid w:val="00956720"/>
    <w:rsid w:val="009567EC"/>
    <w:rsid w:val="00956C96"/>
    <w:rsid w:val="00957224"/>
    <w:rsid w:val="009575A7"/>
    <w:rsid w:val="0095768E"/>
    <w:rsid w:val="00957771"/>
    <w:rsid w:val="0095797C"/>
    <w:rsid w:val="00957EAC"/>
    <w:rsid w:val="009604B0"/>
    <w:rsid w:val="00960B18"/>
    <w:rsid w:val="009611FB"/>
    <w:rsid w:val="0096136A"/>
    <w:rsid w:val="009614F5"/>
    <w:rsid w:val="00961DB9"/>
    <w:rsid w:val="00961F69"/>
    <w:rsid w:val="0096245C"/>
    <w:rsid w:val="0096285D"/>
    <w:rsid w:val="00962A1F"/>
    <w:rsid w:val="00962A49"/>
    <w:rsid w:val="00962E5F"/>
    <w:rsid w:val="00963035"/>
    <w:rsid w:val="0096378D"/>
    <w:rsid w:val="00963A5C"/>
    <w:rsid w:val="00963A72"/>
    <w:rsid w:val="00963BFC"/>
    <w:rsid w:val="00963C52"/>
    <w:rsid w:val="00964098"/>
    <w:rsid w:val="00964221"/>
    <w:rsid w:val="0096428B"/>
    <w:rsid w:val="00964318"/>
    <w:rsid w:val="00964578"/>
    <w:rsid w:val="009647A9"/>
    <w:rsid w:val="00964A9B"/>
    <w:rsid w:val="00964C2C"/>
    <w:rsid w:val="00964CD4"/>
    <w:rsid w:val="00964D09"/>
    <w:rsid w:val="00964F79"/>
    <w:rsid w:val="00965115"/>
    <w:rsid w:val="00965EF4"/>
    <w:rsid w:val="00966116"/>
    <w:rsid w:val="00966160"/>
    <w:rsid w:val="009662B1"/>
    <w:rsid w:val="0096685F"/>
    <w:rsid w:val="00966F44"/>
    <w:rsid w:val="00966FA0"/>
    <w:rsid w:val="00967016"/>
    <w:rsid w:val="00967177"/>
    <w:rsid w:val="009674C4"/>
    <w:rsid w:val="00967A78"/>
    <w:rsid w:val="00967ADB"/>
    <w:rsid w:val="00967CEE"/>
    <w:rsid w:val="0097006C"/>
    <w:rsid w:val="009700E2"/>
    <w:rsid w:val="00970124"/>
    <w:rsid w:val="00970527"/>
    <w:rsid w:val="009705AF"/>
    <w:rsid w:val="00970895"/>
    <w:rsid w:val="00970A73"/>
    <w:rsid w:val="00970AC6"/>
    <w:rsid w:val="00970C2F"/>
    <w:rsid w:val="00970ECE"/>
    <w:rsid w:val="00971284"/>
    <w:rsid w:val="00971ACF"/>
    <w:rsid w:val="00971F8B"/>
    <w:rsid w:val="009721A3"/>
    <w:rsid w:val="00972422"/>
    <w:rsid w:val="00972637"/>
    <w:rsid w:val="00972694"/>
    <w:rsid w:val="0097296E"/>
    <w:rsid w:val="00972BBD"/>
    <w:rsid w:val="00973254"/>
    <w:rsid w:val="009732CC"/>
    <w:rsid w:val="0097343A"/>
    <w:rsid w:val="009735DA"/>
    <w:rsid w:val="00973C17"/>
    <w:rsid w:val="009740D6"/>
    <w:rsid w:val="00974325"/>
    <w:rsid w:val="00974A96"/>
    <w:rsid w:val="00974B6F"/>
    <w:rsid w:val="00974C3A"/>
    <w:rsid w:val="0097505B"/>
    <w:rsid w:val="00975722"/>
    <w:rsid w:val="00975868"/>
    <w:rsid w:val="00975965"/>
    <w:rsid w:val="00975A25"/>
    <w:rsid w:val="00975F85"/>
    <w:rsid w:val="009761A9"/>
    <w:rsid w:val="009764C9"/>
    <w:rsid w:val="009766A4"/>
    <w:rsid w:val="00976D1B"/>
    <w:rsid w:val="00976E9F"/>
    <w:rsid w:val="0097716A"/>
    <w:rsid w:val="00977417"/>
    <w:rsid w:val="00977529"/>
    <w:rsid w:val="00977622"/>
    <w:rsid w:val="00977686"/>
    <w:rsid w:val="009776B8"/>
    <w:rsid w:val="0097772B"/>
    <w:rsid w:val="0097776D"/>
    <w:rsid w:val="00977D61"/>
    <w:rsid w:val="009800CD"/>
    <w:rsid w:val="009803BF"/>
    <w:rsid w:val="009803DD"/>
    <w:rsid w:val="009805A4"/>
    <w:rsid w:val="00980BC7"/>
    <w:rsid w:val="00980D62"/>
    <w:rsid w:val="00980DD9"/>
    <w:rsid w:val="00980E9A"/>
    <w:rsid w:val="0098105C"/>
    <w:rsid w:val="009811A2"/>
    <w:rsid w:val="00981247"/>
    <w:rsid w:val="00981B7E"/>
    <w:rsid w:val="00981C48"/>
    <w:rsid w:val="00981CE5"/>
    <w:rsid w:val="00981EBE"/>
    <w:rsid w:val="00981FB7"/>
    <w:rsid w:val="00982246"/>
    <w:rsid w:val="00982280"/>
    <w:rsid w:val="00982496"/>
    <w:rsid w:val="00982AB3"/>
    <w:rsid w:val="00982DE9"/>
    <w:rsid w:val="00982ED7"/>
    <w:rsid w:val="009832C5"/>
    <w:rsid w:val="0098333E"/>
    <w:rsid w:val="0098391A"/>
    <w:rsid w:val="00983AD4"/>
    <w:rsid w:val="00983B10"/>
    <w:rsid w:val="00983B64"/>
    <w:rsid w:val="00983B6B"/>
    <w:rsid w:val="00983D5B"/>
    <w:rsid w:val="00983E07"/>
    <w:rsid w:val="00984148"/>
    <w:rsid w:val="00984596"/>
    <w:rsid w:val="00984D57"/>
    <w:rsid w:val="00985090"/>
    <w:rsid w:val="009855A2"/>
    <w:rsid w:val="009855C7"/>
    <w:rsid w:val="0098587D"/>
    <w:rsid w:val="00985E27"/>
    <w:rsid w:val="00985E69"/>
    <w:rsid w:val="0098627D"/>
    <w:rsid w:val="0098655F"/>
    <w:rsid w:val="0098671E"/>
    <w:rsid w:val="00986AD8"/>
    <w:rsid w:val="00986B16"/>
    <w:rsid w:val="00986E51"/>
    <w:rsid w:val="00987437"/>
    <w:rsid w:val="00987629"/>
    <w:rsid w:val="00987BE9"/>
    <w:rsid w:val="00987CBD"/>
    <w:rsid w:val="00987F7D"/>
    <w:rsid w:val="0099009A"/>
    <w:rsid w:val="009900E3"/>
    <w:rsid w:val="009904C9"/>
    <w:rsid w:val="00990696"/>
    <w:rsid w:val="0099105E"/>
    <w:rsid w:val="00991882"/>
    <w:rsid w:val="00991A22"/>
    <w:rsid w:val="00991A87"/>
    <w:rsid w:val="0099201D"/>
    <w:rsid w:val="0099226B"/>
    <w:rsid w:val="009922CE"/>
    <w:rsid w:val="00992300"/>
    <w:rsid w:val="009925EB"/>
    <w:rsid w:val="00992D7B"/>
    <w:rsid w:val="00992E79"/>
    <w:rsid w:val="00992F69"/>
    <w:rsid w:val="0099311B"/>
    <w:rsid w:val="00993224"/>
    <w:rsid w:val="009940B1"/>
    <w:rsid w:val="009940C8"/>
    <w:rsid w:val="00994877"/>
    <w:rsid w:val="0099493D"/>
    <w:rsid w:val="0099497B"/>
    <w:rsid w:val="00994ACF"/>
    <w:rsid w:val="00995090"/>
    <w:rsid w:val="009950EF"/>
    <w:rsid w:val="0099542F"/>
    <w:rsid w:val="009954E9"/>
    <w:rsid w:val="009955B0"/>
    <w:rsid w:val="009956D4"/>
    <w:rsid w:val="00996B9F"/>
    <w:rsid w:val="009970D1"/>
    <w:rsid w:val="00997377"/>
    <w:rsid w:val="00997563"/>
    <w:rsid w:val="00997903"/>
    <w:rsid w:val="00997B0C"/>
    <w:rsid w:val="00997CAC"/>
    <w:rsid w:val="00997D98"/>
    <w:rsid w:val="009A0056"/>
    <w:rsid w:val="009A02E6"/>
    <w:rsid w:val="009A0301"/>
    <w:rsid w:val="009A065B"/>
    <w:rsid w:val="009A0910"/>
    <w:rsid w:val="009A0E75"/>
    <w:rsid w:val="009A125F"/>
    <w:rsid w:val="009A150A"/>
    <w:rsid w:val="009A1C8D"/>
    <w:rsid w:val="009A1E02"/>
    <w:rsid w:val="009A1E09"/>
    <w:rsid w:val="009A2699"/>
    <w:rsid w:val="009A274E"/>
    <w:rsid w:val="009A29F3"/>
    <w:rsid w:val="009A2A90"/>
    <w:rsid w:val="009A2C60"/>
    <w:rsid w:val="009A2E24"/>
    <w:rsid w:val="009A3288"/>
    <w:rsid w:val="009A3317"/>
    <w:rsid w:val="009A3427"/>
    <w:rsid w:val="009A36FB"/>
    <w:rsid w:val="009A3755"/>
    <w:rsid w:val="009A3FF8"/>
    <w:rsid w:val="009A4334"/>
    <w:rsid w:val="009A43A3"/>
    <w:rsid w:val="009A4A0D"/>
    <w:rsid w:val="009A4A1E"/>
    <w:rsid w:val="009A4BB0"/>
    <w:rsid w:val="009A4FBF"/>
    <w:rsid w:val="009A5165"/>
    <w:rsid w:val="009A5281"/>
    <w:rsid w:val="009A5452"/>
    <w:rsid w:val="009A564A"/>
    <w:rsid w:val="009A5693"/>
    <w:rsid w:val="009A586A"/>
    <w:rsid w:val="009A592C"/>
    <w:rsid w:val="009A5C3D"/>
    <w:rsid w:val="009A6174"/>
    <w:rsid w:val="009A674D"/>
    <w:rsid w:val="009A6938"/>
    <w:rsid w:val="009A6D98"/>
    <w:rsid w:val="009A6FF8"/>
    <w:rsid w:val="009A7344"/>
    <w:rsid w:val="009A74FD"/>
    <w:rsid w:val="009A760E"/>
    <w:rsid w:val="009A7F47"/>
    <w:rsid w:val="009B041E"/>
    <w:rsid w:val="009B04A2"/>
    <w:rsid w:val="009B04A6"/>
    <w:rsid w:val="009B0565"/>
    <w:rsid w:val="009B0727"/>
    <w:rsid w:val="009B0A53"/>
    <w:rsid w:val="009B0AB1"/>
    <w:rsid w:val="009B0B39"/>
    <w:rsid w:val="009B0B5C"/>
    <w:rsid w:val="009B0CAD"/>
    <w:rsid w:val="009B0DA3"/>
    <w:rsid w:val="009B0FE4"/>
    <w:rsid w:val="009B1501"/>
    <w:rsid w:val="009B16B1"/>
    <w:rsid w:val="009B18A5"/>
    <w:rsid w:val="009B19AD"/>
    <w:rsid w:val="009B1AEF"/>
    <w:rsid w:val="009B1F19"/>
    <w:rsid w:val="009B201A"/>
    <w:rsid w:val="009B2591"/>
    <w:rsid w:val="009B2836"/>
    <w:rsid w:val="009B2EC2"/>
    <w:rsid w:val="009B32E5"/>
    <w:rsid w:val="009B36BB"/>
    <w:rsid w:val="009B373F"/>
    <w:rsid w:val="009B4159"/>
    <w:rsid w:val="009B4209"/>
    <w:rsid w:val="009B511D"/>
    <w:rsid w:val="009B55F5"/>
    <w:rsid w:val="009B5E71"/>
    <w:rsid w:val="009B6046"/>
    <w:rsid w:val="009B6997"/>
    <w:rsid w:val="009B708A"/>
    <w:rsid w:val="009B7091"/>
    <w:rsid w:val="009B747F"/>
    <w:rsid w:val="009B7607"/>
    <w:rsid w:val="009B7713"/>
    <w:rsid w:val="009B7863"/>
    <w:rsid w:val="009B7E1C"/>
    <w:rsid w:val="009C022A"/>
    <w:rsid w:val="009C0B3D"/>
    <w:rsid w:val="009C0B57"/>
    <w:rsid w:val="009C0C4C"/>
    <w:rsid w:val="009C0DD6"/>
    <w:rsid w:val="009C13CE"/>
    <w:rsid w:val="009C1540"/>
    <w:rsid w:val="009C1562"/>
    <w:rsid w:val="009C15CB"/>
    <w:rsid w:val="009C1787"/>
    <w:rsid w:val="009C1C9A"/>
    <w:rsid w:val="009C1D76"/>
    <w:rsid w:val="009C1DCD"/>
    <w:rsid w:val="009C1FE8"/>
    <w:rsid w:val="009C26E1"/>
    <w:rsid w:val="009C29A5"/>
    <w:rsid w:val="009C2B62"/>
    <w:rsid w:val="009C2FBA"/>
    <w:rsid w:val="009C304A"/>
    <w:rsid w:val="009C32A7"/>
    <w:rsid w:val="009C34AE"/>
    <w:rsid w:val="009C353D"/>
    <w:rsid w:val="009C3582"/>
    <w:rsid w:val="009C36FA"/>
    <w:rsid w:val="009C3CBF"/>
    <w:rsid w:val="009C45A1"/>
    <w:rsid w:val="009C47B6"/>
    <w:rsid w:val="009C4D22"/>
    <w:rsid w:val="009C5011"/>
    <w:rsid w:val="009C5454"/>
    <w:rsid w:val="009C54A2"/>
    <w:rsid w:val="009C55A6"/>
    <w:rsid w:val="009C5661"/>
    <w:rsid w:val="009C5BD5"/>
    <w:rsid w:val="009C5C8F"/>
    <w:rsid w:val="009C5DD6"/>
    <w:rsid w:val="009C5ED2"/>
    <w:rsid w:val="009C5F75"/>
    <w:rsid w:val="009C62B1"/>
    <w:rsid w:val="009C675C"/>
    <w:rsid w:val="009C6E29"/>
    <w:rsid w:val="009C718B"/>
    <w:rsid w:val="009C78C0"/>
    <w:rsid w:val="009C7AB1"/>
    <w:rsid w:val="009C7D1A"/>
    <w:rsid w:val="009C7EEA"/>
    <w:rsid w:val="009D0325"/>
    <w:rsid w:val="009D0572"/>
    <w:rsid w:val="009D066F"/>
    <w:rsid w:val="009D0782"/>
    <w:rsid w:val="009D169A"/>
    <w:rsid w:val="009D1A82"/>
    <w:rsid w:val="009D219D"/>
    <w:rsid w:val="009D23BD"/>
    <w:rsid w:val="009D24B1"/>
    <w:rsid w:val="009D2AA0"/>
    <w:rsid w:val="009D2C44"/>
    <w:rsid w:val="009D2F3F"/>
    <w:rsid w:val="009D3858"/>
    <w:rsid w:val="009D3898"/>
    <w:rsid w:val="009D3CEC"/>
    <w:rsid w:val="009D3F84"/>
    <w:rsid w:val="009D3F89"/>
    <w:rsid w:val="009D431D"/>
    <w:rsid w:val="009D453B"/>
    <w:rsid w:val="009D4D39"/>
    <w:rsid w:val="009D4D5B"/>
    <w:rsid w:val="009D501F"/>
    <w:rsid w:val="009D52DD"/>
    <w:rsid w:val="009D540E"/>
    <w:rsid w:val="009D5426"/>
    <w:rsid w:val="009D5504"/>
    <w:rsid w:val="009D5FB6"/>
    <w:rsid w:val="009D633D"/>
    <w:rsid w:val="009D6EB2"/>
    <w:rsid w:val="009D7175"/>
    <w:rsid w:val="009D726E"/>
    <w:rsid w:val="009D75A8"/>
    <w:rsid w:val="009D766E"/>
    <w:rsid w:val="009D7770"/>
    <w:rsid w:val="009D77D1"/>
    <w:rsid w:val="009D798F"/>
    <w:rsid w:val="009E0545"/>
    <w:rsid w:val="009E0AB1"/>
    <w:rsid w:val="009E0B36"/>
    <w:rsid w:val="009E0CCC"/>
    <w:rsid w:val="009E19EC"/>
    <w:rsid w:val="009E25FC"/>
    <w:rsid w:val="009E26A0"/>
    <w:rsid w:val="009E296B"/>
    <w:rsid w:val="009E2A75"/>
    <w:rsid w:val="009E2A8C"/>
    <w:rsid w:val="009E2CB3"/>
    <w:rsid w:val="009E2FDA"/>
    <w:rsid w:val="009E30F8"/>
    <w:rsid w:val="009E3255"/>
    <w:rsid w:val="009E3519"/>
    <w:rsid w:val="009E37E3"/>
    <w:rsid w:val="009E3945"/>
    <w:rsid w:val="009E3E8E"/>
    <w:rsid w:val="009E424F"/>
    <w:rsid w:val="009E44A4"/>
    <w:rsid w:val="009E47A1"/>
    <w:rsid w:val="009E47E0"/>
    <w:rsid w:val="009E4AC7"/>
    <w:rsid w:val="009E4AFB"/>
    <w:rsid w:val="009E4D6F"/>
    <w:rsid w:val="009E5124"/>
    <w:rsid w:val="009E53C4"/>
    <w:rsid w:val="009E53CD"/>
    <w:rsid w:val="009E56D6"/>
    <w:rsid w:val="009E5823"/>
    <w:rsid w:val="009E5FCB"/>
    <w:rsid w:val="009E60AC"/>
    <w:rsid w:val="009E60F6"/>
    <w:rsid w:val="009E6121"/>
    <w:rsid w:val="009E631E"/>
    <w:rsid w:val="009E63D3"/>
    <w:rsid w:val="009E6AE5"/>
    <w:rsid w:val="009E6C59"/>
    <w:rsid w:val="009E6E26"/>
    <w:rsid w:val="009E6E9D"/>
    <w:rsid w:val="009E6EC0"/>
    <w:rsid w:val="009E71E7"/>
    <w:rsid w:val="009E7227"/>
    <w:rsid w:val="009E74D3"/>
    <w:rsid w:val="009E781F"/>
    <w:rsid w:val="009E79AA"/>
    <w:rsid w:val="009E7AC1"/>
    <w:rsid w:val="009E7CE4"/>
    <w:rsid w:val="009E7D0A"/>
    <w:rsid w:val="009E7F35"/>
    <w:rsid w:val="009F027D"/>
    <w:rsid w:val="009F06D7"/>
    <w:rsid w:val="009F0DD0"/>
    <w:rsid w:val="009F1083"/>
    <w:rsid w:val="009F1500"/>
    <w:rsid w:val="009F1645"/>
    <w:rsid w:val="009F1700"/>
    <w:rsid w:val="009F177C"/>
    <w:rsid w:val="009F1974"/>
    <w:rsid w:val="009F199C"/>
    <w:rsid w:val="009F1BE7"/>
    <w:rsid w:val="009F1F0D"/>
    <w:rsid w:val="009F1F85"/>
    <w:rsid w:val="009F1FAF"/>
    <w:rsid w:val="009F21CA"/>
    <w:rsid w:val="009F27B2"/>
    <w:rsid w:val="009F27F6"/>
    <w:rsid w:val="009F2A92"/>
    <w:rsid w:val="009F2ADB"/>
    <w:rsid w:val="009F2D9A"/>
    <w:rsid w:val="009F2DD5"/>
    <w:rsid w:val="009F2E51"/>
    <w:rsid w:val="009F3271"/>
    <w:rsid w:val="009F335D"/>
    <w:rsid w:val="009F35CF"/>
    <w:rsid w:val="009F365A"/>
    <w:rsid w:val="009F36C1"/>
    <w:rsid w:val="009F3962"/>
    <w:rsid w:val="009F3D28"/>
    <w:rsid w:val="009F418F"/>
    <w:rsid w:val="009F4727"/>
    <w:rsid w:val="009F4BCE"/>
    <w:rsid w:val="009F4DAE"/>
    <w:rsid w:val="009F4E21"/>
    <w:rsid w:val="009F4F2F"/>
    <w:rsid w:val="009F4F6C"/>
    <w:rsid w:val="009F503B"/>
    <w:rsid w:val="009F5E16"/>
    <w:rsid w:val="009F5E61"/>
    <w:rsid w:val="009F5F23"/>
    <w:rsid w:val="009F6004"/>
    <w:rsid w:val="009F66FA"/>
    <w:rsid w:val="009F6C62"/>
    <w:rsid w:val="009F6DB8"/>
    <w:rsid w:val="009F6F44"/>
    <w:rsid w:val="009F707D"/>
    <w:rsid w:val="009F71DB"/>
    <w:rsid w:val="009F7355"/>
    <w:rsid w:val="009F7417"/>
    <w:rsid w:val="009F745C"/>
    <w:rsid w:val="009F75C0"/>
    <w:rsid w:val="009F763C"/>
    <w:rsid w:val="009F7682"/>
    <w:rsid w:val="009F7B93"/>
    <w:rsid w:val="009F7E22"/>
    <w:rsid w:val="00A00318"/>
    <w:rsid w:val="00A003F7"/>
    <w:rsid w:val="00A007C3"/>
    <w:rsid w:val="00A008A2"/>
    <w:rsid w:val="00A008E2"/>
    <w:rsid w:val="00A00DED"/>
    <w:rsid w:val="00A01478"/>
    <w:rsid w:val="00A01694"/>
    <w:rsid w:val="00A01731"/>
    <w:rsid w:val="00A01E8C"/>
    <w:rsid w:val="00A022DB"/>
    <w:rsid w:val="00A0235E"/>
    <w:rsid w:val="00A025EE"/>
    <w:rsid w:val="00A0272C"/>
    <w:rsid w:val="00A02B46"/>
    <w:rsid w:val="00A02C6B"/>
    <w:rsid w:val="00A02CF8"/>
    <w:rsid w:val="00A02EE4"/>
    <w:rsid w:val="00A03292"/>
    <w:rsid w:val="00A03351"/>
    <w:rsid w:val="00A036A6"/>
    <w:rsid w:val="00A037FC"/>
    <w:rsid w:val="00A03933"/>
    <w:rsid w:val="00A03DF1"/>
    <w:rsid w:val="00A04A91"/>
    <w:rsid w:val="00A04D44"/>
    <w:rsid w:val="00A04EC7"/>
    <w:rsid w:val="00A05071"/>
    <w:rsid w:val="00A050DC"/>
    <w:rsid w:val="00A05532"/>
    <w:rsid w:val="00A056EF"/>
    <w:rsid w:val="00A05C5C"/>
    <w:rsid w:val="00A05EC2"/>
    <w:rsid w:val="00A06803"/>
    <w:rsid w:val="00A0694D"/>
    <w:rsid w:val="00A06E72"/>
    <w:rsid w:val="00A06F4D"/>
    <w:rsid w:val="00A06F53"/>
    <w:rsid w:val="00A07002"/>
    <w:rsid w:val="00A071DB"/>
    <w:rsid w:val="00A1028A"/>
    <w:rsid w:val="00A10A00"/>
    <w:rsid w:val="00A10C7F"/>
    <w:rsid w:val="00A10F71"/>
    <w:rsid w:val="00A111F4"/>
    <w:rsid w:val="00A1126B"/>
    <w:rsid w:val="00A1165E"/>
    <w:rsid w:val="00A116C9"/>
    <w:rsid w:val="00A1191C"/>
    <w:rsid w:val="00A11980"/>
    <w:rsid w:val="00A11BFC"/>
    <w:rsid w:val="00A11DA2"/>
    <w:rsid w:val="00A11F30"/>
    <w:rsid w:val="00A121A2"/>
    <w:rsid w:val="00A12827"/>
    <w:rsid w:val="00A12A2D"/>
    <w:rsid w:val="00A12B59"/>
    <w:rsid w:val="00A135ED"/>
    <w:rsid w:val="00A13988"/>
    <w:rsid w:val="00A13A74"/>
    <w:rsid w:val="00A13AA0"/>
    <w:rsid w:val="00A13AA1"/>
    <w:rsid w:val="00A13BEA"/>
    <w:rsid w:val="00A13E1E"/>
    <w:rsid w:val="00A13E25"/>
    <w:rsid w:val="00A1419C"/>
    <w:rsid w:val="00A142B0"/>
    <w:rsid w:val="00A1472F"/>
    <w:rsid w:val="00A14889"/>
    <w:rsid w:val="00A14A4F"/>
    <w:rsid w:val="00A14F44"/>
    <w:rsid w:val="00A15077"/>
    <w:rsid w:val="00A15256"/>
    <w:rsid w:val="00A15506"/>
    <w:rsid w:val="00A15809"/>
    <w:rsid w:val="00A158CB"/>
    <w:rsid w:val="00A15A96"/>
    <w:rsid w:val="00A1624C"/>
    <w:rsid w:val="00A1630E"/>
    <w:rsid w:val="00A16429"/>
    <w:rsid w:val="00A1656A"/>
    <w:rsid w:val="00A165E8"/>
    <w:rsid w:val="00A1669B"/>
    <w:rsid w:val="00A16A43"/>
    <w:rsid w:val="00A16D93"/>
    <w:rsid w:val="00A170D0"/>
    <w:rsid w:val="00A171EF"/>
    <w:rsid w:val="00A17318"/>
    <w:rsid w:val="00A1743A"/>
    <w:rsid w:val="00A17ADE"/>
    <w:rsid w:val="00A17F87"/>
    <w:rsid w:val="00A2014F"/>
    <w:rsid w:val="00A201F1"/>
    <w:rsid w:val="00A20314"/>
    <w:rsid w:val="00A2055D"/>
    <w:rsid w:val="00A20873"/>
    <w:rsid w:val="00A20B7A"/>
    <w:rsid w:val="00A2142A"/>
    <w:rsid w:val="00A21A5E"/>
    <w:rsid w:val="00A21AD8"/>
    <w:rsid w:val="00A21B35"/>
    <w:rsid w:val="00A21C09"/>
    <w:rsid w:val="00A21DCB"/>
    <w:rsid w:val="00A21DF0"/>
    <w:rsid w:val="00A21E0A"/>
    <w:rsid w:val="00A21F4D"/>
    <w:rsid w:val="00A22034"/>
    <w:rsid w:val="00A22FB9"/>
    <w:rsid w:val="00A2323F"/>
    <w:rsid w:val="00A233AA"/>
    <w:rsid w:val="00A234B8"/>
    <w:rsid w:val="00A23573"/>
    <w:rsid w:val="00A2359A"/>
    <w:rsid w:val="00A238E8"/>
    <w:rsid w:val="00A23A45"/>
    <w:rsid w:val="00A246F9"/>
    <w:rsid w:val="00A2493F"/>
    <w:rsid w:val="00A24D71"/>
    <w:rsid w:val="00A24E20"/>
    <w:rsid w:val="00A257E6"/>
    <w:rsid w:val="00A257EE"/>
    <w:rsid w:val="00A25A74"/>
    <w:rsid w:val="00A26032"/>
    <w:rsid w:val="00A2617F"/>
    <w:rsid w:val="00A26542"/>
    <w:rsid w:val="00A26907"/>
    <w:rsid w:val="00A26A60"/>
    <w:rsid w:val="00A26BB7"/>
    <w:rsid w:val="00A26C7E"/>
    <w:rsid w:val="00A271A7"/>
    <w:rsid w:val="00A27357"/>
    <w:rsid w:val="00A2743C"/>
    <w:rsid w:val="00A274D2"/>
    <w:rsid w:val="00A2751F"/>
    <w:rsid w:val="00A27697"/>
    <w:rsid w:val="00A27C25"/>
    <w:rsid w:val="00A27D4C"/>
    <w:rsid w:val="00A27FA3"/>
    <w:rsid w:val="00A300A2"/>
    <w:rsid w:val="00A3012C"/>
    <w:rsid w:val="00A305B7"/>
    <w:rsid w:val="00A306F6"/>
    <w:rsid w:val="00A307F8"/>
    <w:rsid w:val="00A309C1"/>
    <w:rsid w:val="00A310B4"/>
    <w:rsid w:val="00A318F7"/>
    <w:rsid w:val="00A3198D"/>
    <w:rsid w:val="00A31BAA"/>
    <w:rsid w:val="00A31D04"/>
    <w:rsid w:val="00A32999"/>
    <w:rsid w:val="00A32B43"/>
    <w:rsid w:val="00A32DA3"/>
    <w:rsid w:val="00A330C9"/>
    <w:rsid w:val="00A33283"/>
    <w:rsid w:val="00A33506"/>
    <w:rsid w:val="00A3356F"/>
    <w:rsid w:val="00A33B3C"/>
    <w:rsid w:val="00A33D30"/>
    <w:rsid w:val="00A34458"/>
    <w:rsid w:val="00A34B54"/>
    <w:rsid w:val="00A34DC9"/>
    <w:rsid w:val="00A34E30"/>
    <w:rsid w:val="00A34FB7"/>
    <w:rsid w:val="00A350A1"/>
    <w:rsid w:val="00A3566D"/>
    <w:rsid w:val="00A356A8"/>
    <w:rsid w:val="00A3596C"/>
    <w:rsid w:val="00A35A6A"/>
    <w:rsid w:val="00A35DB8"/>
    <w:rsid w:val="00A35E2B"/>
    <w:rsid w:val="00A35E7F"/>
    <w:rsid w:val="00A361F1"/>
    <w:rsid w:val="00A36468"/>
    <w:rsid w:val="00A365F6"/>
    <w:rsid w:val="00A368D5"/>
    <w:rsid w:val="00A36B87"/>
    <w:rsid w:val="00A36C38"/>
    <w:rsid w:val="00A36E2F"/>
    <w:rsid w:val="00A36E6A"/>
    <w:rsid w:val="00A37857"/>
    <w:rsid w:val="00A37A23"/>
    <w:rsid w:val="00A37A5C"/>
    <w:rsid w:val="00A37CC6"/>
    <w:rsid w:val="00A37F24"/>
    <w:rsid w:val="00A401AF"/>
    <w:rsid w:val="00A4037F"/>
    <w:rsid w:val="00A40F24"/>
    <w:rsid w:val="00A40F43"/>
    <w:rsid w:val="00A41027"/>
    <w:rsid w:val="00A41033"/>
    <w:rsid w:val="00A41E81"/>
    <w:rsid w:val="00A421BD"/>
    <w:rsid w:val="00A42AF7"/>
    <w:rsid w:val="00A42B02"/>
    <w:rsid w:val="00A43171"/>
    <w:rsid w:val="00A4333C"/>
    <w:rsid w:val="00A43392"/>
    <w:rsid w:val="00A43441"/>
    <w:rsid w:val="00A43950"/>
    <w:rsid w:val="00A43A92"/>
    <w:rsid w:val="00A43B9D"/>
    <w:rsid w:val="00A43C4E"/>
    <w:rsid w:val="00A441DF"/>
    <w:rsid w:val="00A443A8"/>
    <w:rsid w:val="00A447C4"/>
    <w:rsid w:val="00A448FE"/>
    <w:rsid w:val="00A44915"/>
    <w:rsid w:val="00A44ED7"/>
    <w:rsid w:val="00A45CB1"/>
    <w:rsid w:val="00A45E61"/>
    <w:rsid w:val="00A46341"/>
    <w:rsid w:val="00A464EB"/>
    <w:rsid w:val="00A4663F"/>
    <w:rsid w:val="00A46720"/>
    <w:rsid w:val="00A46CDC"/>
    <w:rsid w:val="00A47256"/>
    <w:rsid w:val="00A473A3"/>
    <w:rsid w:val="00A47409"/>
    <w:rsid w:val="00A474FC"/>
    <w:rsid w:val="00A47B6B"/>
    <w:rsid w:val="00A47D09"/>
    <w:rsid w:val="00A47FA3"/>
    <w:rsid w:val="00A47FCE"/>
    <w:rsid w:val="00A487FA"/>
    <w:rsid w:val="00A50158"/>
    <w:rsid w:val="00A50543"/>
    <w:rsid w:val="00A50AB9"/>
    <w:rsid w:val="00A50BDD"/>
    <w:rsid w:val="00A50C10"/>
    <w:rsid w:val="00A5124F"/>
    <w:rsid w:val="00A51435"/>
    <w:rsid w:val="00A514A1"/>
    <w:rsid w:val="00A5173E"/>
    <w:rsid w:val="00A51DB7"/>
    <w:rsid w:val="00A52029"/>
    <w:rsid w:val="00A52AB2"/>
    <w:rsid w:val="00A52AE7"/>
    <w:rsid w:val="00A52F9A"/>
    <w:rsid w:val="00A5307B"/>
    <w:rsid w:val="00A5333D"/>
    <w:rsid w:val="00A53ADD"/>
    <w:rsid w:val="00A53C6F"/>
    <w:rsid w:val="00A53ECE"/>
    <w:rsid w:val="00A53F22"/>
    <w:rsid w:val="00A54047"/>
    <w:rsid w:val="00A5405E"/>
    <w:rsid w:val="00A54134"/>
    <w:rsid w:val="00A54643"/>
    <w:rsid w:val="00A54AFF"/>
    <w:rsid w:val="00A5533F"/>
    <w:rsid w:val="00A556FD"/>
    <w:rsid w:val="00A5575C"/>
    <w:rsid w:val="00A55AE0"/>
    <w:rsid w:val="00A55CF3"/>
    <w:rsid w:val="00A5610D"/>
    <w:rsid w:val="00A5683B"/>
    <w:rsid w:val="00A57601"/>
    <w:rsid w:val="00A57B81"/>
    <w:rsid w:val="00A602A3"/>
    <w:rsid w:val="00A609C8"/>
    <w:rsid w:val="00A60A3B"/>
    <w:rsid w:val="00A60C5A"/>
    <w:rsid w:val="00A60D32"/>
    <w:rsid w:val="00A60E2A"/>
    <w:rsid w:val="00A60E5E"/>
    <w:rsid w:val="00A60F34"/>
    <w:rsid w:val="00A61444"/>
    <w:rsid w:val="00A61891"/>
    <w:rsid w:val="00A61A89"/>
    <w:rsid w:val="00A61BB4"/>
    <w:rsid w:val="00A61D1F"/>
    <w:rsid w:val="00A61DF3"/>
    <w:rsid w:val="00A61EB4"/>
    <w:rsid w:val="00A6240E"/>
    <w:rsid w:val="00A6247A"/>
    <w:rsid w:val="00A625EF"/>
    <w:rsid w:val="00A626BC"/>
    <w:rsid w:val="00A626E7"/>
    <w:rsid w:val="00A62C9E"/>
    <w:rsid w:val="00A63104"/>
    <w:rsid w:val="00A6389A"/>
    <w:rsid w:val="00A639A3"/>
    <w:rsid w:val="00A63A35"/>
    <w:rsid w:val="00A63AFF"/>
    <w:rsid w:val="00A63D8B"/>
    <w:rsid w:val="00A640EE"/>
    <w:rsid w:val="00A6469C"/>
    <w:rsid w:val="00A652F0"/>
    <w:rsid w:val="00A658BB"/>
    <w:rsid w:val="00A65A53"/>
    <w:rsid w:val="00A65B76"/>
    <w:rsid w:val="00A65C8D"/>
    <w:rsid w:val="00A65E8C"/>
    <w:rsid w:val="00A65FC2"/>
    <w:rsid w:val="00A66084"/>
    <w:rsid w:val="00A66600"/>
    <w:rsid w:val="00A6665D"/>
    <w:rsid w:val="00A66DE0"/>
    <w:rsid w:val="00A6714F"/>
    <w:rsid w:val="00A67334"/>
    <w:rsid w:val="00A674F6"/>
    <w:rsid w:val="00A67AE9"/>
    <w:rsid w:val="00A7036F"/>
    <w:rsid w:val="00A7072E"/>
    <w:rsid w:val="00A70825"/>
    <w:rsid w:val="00A70FED"/>
    <w:rsid w:val="00A71473"/>
    <w:rsid w:val="00A71504"/>
    <w:rsid w:val="00A7193D"/>
    <w:rsid w:val="00A719EC"/>
    <w:rsid w:val="00A71A20"/>
    <w:rsid w:val="00A71A33"/>
    <w:rsid w:val="00A71B23"/>
    <w:rsid w:val="00A71BE3"/>
    <w:rsid w:val="00A71F91"/>
    <w:rsid w:val="00A71FC9"/>
    <w:rsid w:val="00A72182"/>
    <w:rsid w:val="00A722D1"/>
    <w:rsid w:val="00A72358"/>
    <w:rsid w:val="00A7266A"/>
    <w:rsid w:val="00A729D2"/>
    <w:rsid w:val="00A729DE"/>
    <w:rsid w:val="00A72EDF"/>
    <w:rsid w:val="00A730F4"/>
    <w:rsid w:val="00A7312F"/>
    <w:rsid w:val="00A731CC"/>
    <w:rsid w:val="00A7359A"/>
    <w:rsid w:val="00A73C63"/>
    <w:rsid w:val="00A73CFD"/>
    <w:rsid w:val="00A74283"/>
    <w:rsid w:val="00A74335"/>
    <w:rsid w:val="00A74340"/>
    <w:rsid w:val="00A744D8"/>
    <w:rsid w:val="00A74954"/>
    <w:rsid w:val="00A74A71"/>
    <w:rsid w:val="00A74BCE"/>
    <w:rsid w:val="00A754F1"/>
    <w:rsid w:val="00A75755"/>
    <w:rsid w:val="00A758A9"/>
    <w:rsid w:val="00A75B4A"/>
    <w:rsid w:val="00A75BB1"/>
    <w:rsid w:val="00A761C3"/>
    <w:rsid w:val="00A762AB"/>
    <w:rsid w:val="00A7643D"/>
    <w:rsid w:val="00A765C1"/>
    <w:rsid w:val="00A769A4"/>
    <w:rsid w:val="00A76AF7"/>
    <w:rsid w:val="00A770A6"/>
    <w:rsid w:val="00A7732B"/>
    <w:rsid w:val="00A77970"/>
    <w:rsid w:val="00A77BF4"/>
    <w:rsid w:val="00A77D51"/>
    <w:rsid w:val="00A77DC0"/>
    <w:rsid w:val="00A77DE9"/>
    <w:rsid w:val="00A77F3A"/>
    <w:rsid w:val="00A80012"/>
    <w:rsid w:val="00A8049F"/>
    <w:rsid w:val="00A80929"/>
    <w:rsid w:val="00A80A0F"/>
    <w:rsid w:val="00A80AF4"/>
    <w:rsid w:val="00A80C13"/>
    <w:rsid w:val="00A80D39"/>
    <w:rsid w:val="00A8106B"/>
    <w:rsid w:val="00A810D1"/>
    <w:rsid w:val="00A81358"/>
    <w:rsid w:val="00A814B4"/>
    <w:rsid w:val="00A815A8"/>
    <w:rsid w:val="00A81607"/>
    <w:rsid w:val="00A8167A"/>
    <w:rsid w:val="00A81688"/>
    <w:rsid w:val="00A818D0"/>
    <w:rsid w:val="00A81FE1"/>
    <w:rsid w:val="00A8208C"/>
    <w:rsid w:val="00A82748"/>
    <w:rsid w:val="00A829D8"/>
    <w:rsid w:val="00A82A35"/>
    <w:rsid w:val="00A82B5D"/>
    <w:rsid w:val="00A82C6B"/>
    <w:rsid w:val="00A82CD8"/>
    <w:rsid w:val="00A83440"/>
    <w:rsid w:val="00A83704"/>
    <w:rsid w:val="00A83889"/>
    <w:rsid w:val="00A83DEA"/>
    <w:rsid w:val="00A840BA"/>
    <w:rsid w:val="00A842FC"/>
    <w:rsid w:val="00A8438A"/>
    <w:rsid w:val="00A8438F"/>
    <w:rsid w:val="00A84CFD"/>
    <w:rsid w:val="00A84DDC"/>
    <w:rsid w:val="00A853BA"/>
    <w:rsid w:val="00A854F1"/>
    <w:rsid w:val="00A8560C"/>
    <w:rsid w:val="00A85641"/>
    <w:rsid w:val="00A85900"/>
    <w:rsid w:val="00A85A20"/>
    <w:rsid w:val="00A85D09"/>
    <w:rsid w:val="00A8635B"/>
    <w:rsid w:val="00A867FE"/>
    <w:rsid w:val="00A86836"/>
    <w:rsid w:val="00A869FC"/>
    <w:rsid w:val="00A86D76"/>
    <w:rsid w:val="00A8758A"/>
    <w:rsid w:val="00A8790B"/>
    <w:rsid w:val="00A87956"/>
    <w:rsid w:val="00A879D4"/>
    <w:rsid w:val="00A87A01"/>
    <w:rsid w:val="00A87C4C"/>
    <w:rsid w:val="00A87D7F"/>
    <w:rsid w:val="00A87F6D"/>
    <w:rsid w:val="00A90061"/>
    <w:rsid w:val="00A900A9"/>
    <w:rsid w:val="00A9065F"/>
    <w:rsid w:val="00A906FA"/>
    <w:rsid w:val="00A908AE"/>
    <w:rsid w:val="00A90AC1"/>
    <w:rsid w:val="00A90D1D"/>
    <w:rsid w:val="00A915FA"/>
    <w:rsid w:val="00A91B69"/>
    <w:rsid w:val="00A91D1F"/>
    <w:rsid w:val="00A91E42"/>
    <w:rsid w:val="00A91EFD"/>
    <w:rsid w:val="00A92072"/>
    <w:rsid w:val="00A92810"/>
    <w:rsid w:val="00A92872"/>
    <w:rsid w:val="00A928FC"/>
    <w:rsid w:val="00A92C51"/>
    <w:rsid w:val="00A93222"/>
    <w:rsid w:val="00A932FF"/>
    <w:rsid w:val="00A93496"/>
    <w:rsid w:val="00A93689"/>
    <w:rsid w:val="00A937FF"/>
    <w:rsid w:val="00A938E5"/>
    <w:rsid w:val="00A939D9"/>
    <w:rsid w:val="00A93B2E"/>
    <w:rsid w:val="00A93C63"/>
    <w:rsid w:val="00A93F57"/>
    <w:rsid w:val="00A94041"/>
    <w:rsid w:val="00A9460D"/>
    <w:rsid w:val="00A94614"/>
    <w:rsid w:val="00A94671"/>
    <w:rsid w:val="00A94862"/>
    <w:rsid w:val="00A949DD"/>
    <w:rsid w:val="00A94C05"/>
    <w:rsid w:val="00A94C46"/>
    <w:rsid w:val="00A94D1E"/>
    <w:rsid w:val="00A94E93"/>
    <w:rsid w:val="00A95012"/>
    <w:rsid w:val="00A9538C"/>
    <w:rsid w:val="00A95B8E"/>
    <w:rsid w:val="00A95E88"/>
    <w:rsid w:val="00A95ED1"/>
    <w:rsid w:val="00A962A8"/>
    <w:rsid w:val="00A962B8"/>
    <w:rsid w:val="00A96F36"/>
    <w:rsid w:val="00A9727B"/>
    <w:rsid w:val="00A97310"/>
    <w:rsid w:val="00A9745C"/>
    <w:rsid w:val="00A9784B"/>
    <w:rsid w:val="00A97A1F"/>
    <w:rsid w:val="00A97A85"/>
    <w:rsid w:val="00A97C87"/>
    <w:rsid w:val="00A97D95"/>
    <w:rsid w:val="00AA0703"/>
    <w:rsid w:val="00AA0928"/>
    <w:rsid w:val="00AA0ACC"/>
    <w:rsid w:val="00AA1025"/>
    <w:rsid w:val="00AA113A"/>
    <w:rsid w:val="00AA1142"/>
    <w:rsid w:val="00AA1496"/>
    <w:rsid w:val="00AA1668"/>
    <w:rsid w:val="00AA1BB3"/>
    <w:rsid w:val="00AA1F91"/>
    <w:rsid w:val="00AA20B6"/>
    <w:rsid w:val="00AA20FE"/>
    <w:rsid w:val="00AA21F1"/>
    <w:rsid w:val="00AA2707"/>
    <w:rsid w:val="00AA278A"/>
    <w:rsid w:val="00AA2B41"/>
    <w:rsid w:val="00AA2E33"/>
    <w:rsid w:val="00AA326E"/>
    <w:rsid w:val="00AA3562"/>
    <w:rsid w:val="00AA3577"/>
    <w:rsid w:val="00AA3AAD"/>
    <w:rsid w:val="00AA3B34"/>
    <w:rsid w:val="00AA4330"/>
    <w:rsid w:val="00AA4733"/>
    <w:rsid w:val="00AA47F0"/>
    <w:rsid w:val="00AA4C72"/>
    <w:rsid w:val="00AA521D"/>
    <w:rsid w:val="00AA547A"/>
    <w:rsid w:val="00AA5772"/>
    <w:rsid w:val="00AA58E0"/>
    <w:rsid w:val="00AA59B8"/>
    <w:rsid w:val="00AA5C37"/>
    <w:rsid w:val="00AA5CEC"/>
    <w:rsid w:val="00AA5EF1"/>
    <w:rsid w:val="00AA5F41"/>
    <w:rsid w:val="00AA6249"/>
    <w:rsid w:val="00AA631D"/>
    <w:rsid w:val="00AA6329"/>
    <w:rsid w:val="00AA6821"/>
    <w:rsid w:val="00AA6829"/>
    <w:rsid w:val="00AA686C"/>
    <w:rsid w:val="00AA6A00"/>
    <w:rsid w:val="00AA6E06"/>
    <w:rsid w:val="00AA7003"/>
    <w:rsid w:val="00AA76DC"/>
    <w:rsid w:val="00AA7AD3"/>
    <w:rsid w:val="00AA7E56"/>
    <w:rsid w:val="00AB0083"/>
    <w:rsid w:val="00AB02F0"/>
    <w:rsid w:val="00AB035D"/>
    <w:rsid w:val="00AB05A3"/>
    <w:rsid w:val="00AB05A8"/>
    <w:rsid w:val="00AB0694"/>
    <w:rsid w:val="00AB0873"/>
    <w:rsid w:val="00AB140A"/>
    <w:rsid w:val="00AB1AD6"/>
    <w:rsid w:val="00AB1BBC"/>
    <w:rsid w:val="00AB1BD1"/>
    <w:rsid w:val="00AB1D17"/>
    <w:rsid w:val="00AB1EE4"/>
    <w:rsid w:val="00AB26C5"/>
    <w:rsid w:val="00AB2870"/>
    <w:rsid w:val="00AB28EF"/>
    <w:rsid w:val="00AB29D3"/>
    <w:rsid w:val="00AB2AB9"/>
    <w:rsid w:val="00AB30A4"/>
    <w:rsid w:val="00AB3885"/>
    <w:rsid w:val="00AB3AB2"/>
    <w:rsid w:val="00AB3AEC"/>
    <w:rsid w:val="00AB412F"/>
    <w:rsid w:val="00AB47CA"/>
    <w:rsid w:val="00AB4939"/>
    <w:rsid w:val="00AB4A54"/>
    <w:rsid w:val="00AB4C78"/>
    <w:rsid w:val="00AB4FDE"/>
    <w:rsid w:val="00AB5268"/>
    <w:rsid w:val="00AB54FC"/>
    <w:rsid w:val="00AB5767"/>
    <w:rsid w:val="00AB5808"/>
    <w:rsid w:val="00AB5D35"/>
    <w:rsid w:val="00AB5E9B"/>
    <w:rsid w:val="00AB6254"/>
    <w:rsid w:val="00AB66AF"/>
    <w:rsid w:val="00AB6709"/>
    <w:rsid w:val="00AB6C37"/>
    <w:rsid w:val="00AB6E5F"/>
    <w:rsid w:val="00AB7077"/>
    <w:rsid w:val="00AB72BC"/>
    <w:rsid w:val="00AB73A7"/>
    <w:rsid w:val="00AB7717"/>
    <w:rsid w:val="00AB7729"/>
    <w:rsid w:val="00AB7B0F"/>
    <w:rsid w:val="00AB7C1F"/>
    <w:rsid w:val="00AB7F78"/>
    <w:rsid w:val="00AC01F5"/>
    <w:rsid w:val="00AC03CC"/>
    <w:rsid w:val="00AC075A"/>
    <w:rsid w:val="00AC0901"/>
    <w:rsid w:val="00AC09AC"/>
    <w:rsid w:val="00AC0C19"/>
    <w:rsid w:val="00AC0D10"/>
    <w:rsid w:val="00AC0EA4"/>
    <w:rsid w:val="00AC1249"/>
    <w:rsid w:val="00AC1513"/>
    <w:rsid w:val="00AC15E5"/>
    <w:rsid w:val="00AC1639"/>
    <w:rsid w:val="00AC1861"/>
    <w:rsid w:val="00AC20A9"/>
    <w:rsid w:val="00AC226D"/>
    <w:rsid w:val="00AC22A5"/>
    <w:rsid w:val="00AC236E"/>
    <w:rsid w:val="00AC2506"/>
    <w:rsid w:val="00AC2F3D"/>
    <w:rsid w:val="00AC30F6"/>
    <w:rsid w:val="00AC361D"/>
    <w:rsid w:val="00AC3FA8"/>
    <w:rsid w:val="00AC4031"/>
    <w:rsid w:val="00AC4320"/>
    <w:rsid w:val="00AC48C9"/>
    <w:rsid w:val="00AC493C"/>
    <w:rsid w:val="00AC49B0"/>
    <w:rsid w:val="00AC4FC3"/>
    <w:rsid w:val="00AC5317"/>
    <w:rsid w:val="00AC54C7"/>
    <w:rsid w:val="00AC5653"/>
    <w:rsid w:val="00AC57AF"/>
    <w:rsid w:val="00AC5AC2"/>
    <w:rsid w:val="00AC5D7C"/>
    <w:rsid w:val="00AC5DF7"/>
    <w:rsid w:val="00AC5F80"/>
    <w:rsid w:val="00AC60ED"/>
    <w:rsid w:val="00AC641D"/>
    <w:rsid w:val="00AC64C5"/>
    <w:rsid w:val="00AC6529"/>
    <w:rsid w:val="00AC6701"/>
    <w:rsid w:val="00AC67FF"/>
    <w:rsid w:val="00AC68A8"/>
    <w:rsid w:val="00AC69BF"/>
    <w:rsid w:val="00AC6A24"/>
    <w:rsid w:val="00AC6AB4"/>
    <w:rsid w:val="00AC721C"/>
    <w:rsid w:val="00AC74EB"/>
    <w:rsid w:val="00AC754A"/>
    <w:rsid w:val="00AC754B"/>
    <w:rsid w:val="00AC76D0"/>
    <w:rsid w:val="00AC76FE"/>
    <w:rsid w:val="00AC795F"/>
    <w:rsid w:val="00AC7DDC"/>
    <w:rsid w:val="00AC7E21"/>
    <w:rsid w:val="00AC7E44"/>
    <w:rsid w:val="00AD0174"/>
    <w:rsid w:val="00AD0382"/>
    <w:rsid w:val="00AD064C"/>
    <w:rsid w:val="00AD06CA"/>
    <w:rsid w:val="00AD074F"/>
    <w:rsid w:val="00AD0BC1"/>
    <w:rsid w:val="00AD11FF"/>
    <w:rsid w:val="00AD151C"/>
    <w:rsid w:val="00AD1774"/>
    <w:rsid w:val="00AD17D9"/>
    <w:rsid w:val="00AD1878"/>
    <w:rsid w:val="00AD1969"/>
    <w:rsid w:val="00AD1B04"/>
    <w:rsid w:val="00AD25DF"/>
    <w:rsid w:val="00AD276B"/>
    <w:rsid w:val="00AD2ACF"/>
    <w:rsid w:val="00AD3059"/>
    <w:rsid w:val="00AD30C0"/>
    <w:rsid w:val="00AD30C1"/>
    <w:rsid w:val="00AD3C2F"/>
    <w:rsid w:val="00AD4480"/>
    <w:rsid w:val="00AD470B"/>
    <w:rsid w:val="00AD4E2E"/>
    <w:rsid w:val="00AD4FBA"/>
    <w:rsid w:val="00AD4FE7"/>
    <w:rsid w:val="00AD5413"/>
    <w:rsid w:val="00AD5452"/>
    <w:rsid w:val="00AD5DD8"/>
    <w:rsid w:val="00AD5EB7"/>
    <w:rsid w:val="00AD61C0"/>
    <w:rsid w:val="00AD61EF"/>
    <w:rsid w:val="00AD674D"/>
    <w:rsid w:val="00AD7036"/>
    <w:rsid w:val="00AD71DC"/>
    <w:rsid w:val="00AD7327"/>
    <w:rsid w:val="00AD7968"/>
    <w:rsid w:val="00AD799A"/>
    <w:rsid w:val="00AD7A0A"/>
    <w:rsid w:val="00AD7BEF"/>
    <w:rsid w:val="00AD7BFA"/>
    <w:rsid w:val="00AD7C09"/>
    <w:rsid w:val="00AD7F5F"/>
    <w:rsid w:val="00AD7F8C"/>
    <w:rsid w:val="00AD7FC0"/>
    <w:rsid w:val="00AE030A"/>
    <w:rsid w:val="00AE06D2"/>
    <w:rsid w:val="00AE06ED"/>
    <w:rsid w:val="00AE0783"/>
    <w:rsid w:val="00AE083F"/>
    <w:rsid w:val="00AE0D6F"/>
    <w:rsid w:val="00AE14C4"/>
    <w:rsid w:val="00AE1548"/>
    <w:rsid w:val="00AE189C"/>
    <w:rsid w:val="00AE1AB0"/>
    <w:rsid w:val="00AE1E78"/>
    <w:rsid w:val="00AE2301"/>
    <w:rsid w:val="00AE2378"/>
    <w:rsid w:val="00AE246A"/>
    <w:rsid w:val="00AE2517"/>
    <w:rsid w:val="00AE27AB"/>
    <w:rsid w:val="00AE2AED"/>
    <w:rsid w:val="00AE3152"/>
    <w:rsid w:val="00AE31BD"/>
    <w:rsid w:val="00AE3225"/>
    <w:rsid w:val="00AE3C00"/>
    <w:rsid w:val="00AE3D83"/>
    <w:rsid w:val="00AE3E2A"/>
    <w:rsid w:val="00AE3EF2"/>
    <w:rsid w:val="00AE401F"/>
    <w:rsid w:val="00AE41CF"/>
    <w:rsid w:val="00AE4589"/>
    <w:rsid w:val="00AE4665"/>
    <w:rsid w:val="00AE4884"/>
    <w:rsid w:val="00AE48C9"/>
    <w:rsid w:val="00AE4D31"/>
    <w:rsid w:val="00AE5084"/>
    <w:rsid w:val="00AE517D"/>
    <w:rsid w:val="00AE51E2"/>
    <w:rsid w:val="00AE55DC"/>
    <w:rsid w:val="00AE5864"/>
    <w:rsid w:val="00AE5B94"/>
    <w:rsid w:val="00AE5C95"/>
    <w:rsid w:val="00AE642B"/>
    <w:rsid w:val="00AE6645"/>
    <w:rsid w:val="00AE66E0"/>
    <w:rsid w:val="00AE681D"/>
    <w:rsid w:val="00AE68AE"/>
    <w:rsid w:val="00AE6AF0"/>
    <w:rsid w:val="00AE6B25"/>
    <w:rsid w:val="00AE6C9D"/>
    <w:rsid w:val="00AE6D0E"/>
    <w:rsid w:val="00AE6F0E"/>
    <w:rsid w:val="00AE6F8D"/>
    <w:rsid w:val="00AE709E"/>
    <w:rsid w:val="00AE72A1"/>
    <w:rsid w:val="00AE756F"/>
    <w:rsid w:val="00AE75A4"/>
    <w:rsid w:val="00AE7999"/>
    <w:rsid w:val="00AE7AB0"/>
    <w:rsid w:val="00AE7C51"/>
    <w:rsid w:val="00AE7DF3"/>
    <w:rsid w:val="00AE7EEB"/>
    <w:rsid w:val="00AE7F06"/>
    <w:rsid w:val="00AF0165"/>
    <w:rsid w:val="00AF0DD5"/>
    <w:rsid w:val="00AF0E02"/>
    <w:rsid w:val="00AF1206"/>
    <w:rsid w:val="00AF13E2"/>
    <w:rsid w:val="00AF13F6"/>
    <w:rsid w:val="00AF1554"/>
    <w:rsid w:val="00AF1A79"/>
    <w:rsid w:val="00AF1BAD"/>
    <w:rsid w:val="00AF2780"/>
    <w:rsid w:val="00AF2836"/>
    <w:rsid w:val="00AF2879"/>
    <w:rsid w:val="00AF28C1"/>
    <w:rsid w:val="00AF2AE8"/>
    <w:rsid w:val="00AF2F0B"/>
    <w:rsid w:val="00AF2FF3"/>
    <w:rsid w:val="00AF361E"/>
    <w:rsid w:val="00AF38A5"/>
    <w:rsid w:val="00AF3D43"/>
    <w:rsid w:val="00AF4188"/>
    <w:rsid w:val="00AF432B"/>
    <w:rsid w:val="00AF457D"/>
    <w:rsid w:val="00AF4581"/>
    <w:rsid w:val="00AF45D2"/>
    <w:rsid w:val="00AF45DE"/>
    <w:rsid w:val="00AF4BA2"/>
    <w:rsid w:val="00AF5050"/>
    <w:rsid w:val="00AF508A"/>
    <w:rsid w:val="00AF5A1D"/>
    <w:rsid w:val="00AF5C54"/>
    <w:rsid w:val="00AF6144"/>
    <w:rsid w:val="00AF615F"/>
    <w:rsid w:val="00AF642E"/>
    <w:rsid w:val="00AF652D"/>
    <w:rsid w:val="00AF659E"/>
    <w:rsid w:val="00AF6771"/>
    <w:rsid w:val="00AF67B4"/>
    <w:rsid w:val="00AF70E2"/>
    <w:rsid w:val="00AF7358"/>
    <w:rsid w:val="00AF7457"/>
    <w:rsid w:val="00AF762C"/>
    <w:rsid w:val="00AF797D"/>
    <w:rsid w:val="00AF7AB0"/>
    <w:rsid w:val="00AF7B3B"/>
    <w:rsid w:val="00AF7F95"/>
    <w:rsid w:val="00B00A66"/>
    <w:rsid w:val="00B00C0B"/>
    <w:rsid w:val="00B00C34"/>
    <w:rsid w:val="00B0124A"/>
    <w:rsid w:val="00B0170F"/>
    <w:rsid w:val="00B01733"/>
    <w:rsid w:val="00B01B95"/>
    <w:rsid w:val="00B01D73"/>
    <w:rsid w:val="00B01F2B"/>
    <w:rsid w:val="00B02141"/>
    <w:rsid w:val="00B028C7"/>
    <w:rsid w:val="00B028E1"/>
    <w:rsid w:val="00B02C92"/>
    <w:rsid w:val="00B02CE8"/>
    <w:rsid w:val="00B030EC"/>
    <w:rsid w:val="00B034BD"/>
    <w:rsid w:val="00B035C5"/>
    <w:rsid w:val="00B03909"/>
    <w:rsid w:val="00B03C54"/>
    <w:rsid w:val="00B04331"/>
    <w:rsid w:val="00B0461A"/>
    <w:rsid w:val="00B049F8"/>
    <w:rsid w:val="00B0513E"/>
    <w:rsid w:val="00B05365"/>
    <w:rsid w:val="00B05448"/>
    <w:rsid w:val="00B05671"/>
    <w:rsid w:val="00B05695"/>
    <w:rsid w:val="00B058A0"/>
    <w:rsid w:val="00B05995"/>
    <w:rsid w:val="00B061FE"/>
    <w:rsid w:val="00B067A2"/>
    <w:rsid w:val="00B06A3A"/>
    <w:rsid w:val="00B06BF2"/>
    <w:rsid w:val="00B06D56"/>
    <w:rsid w:val="00B06EBA"/>
    <w:rsid w:val="00B07243"/>
    <w:rsid w:val="00B07487"/>
    <w:rsid w:val="00B07647"/>
    <w:rsid w:val="00B0775A"/>
    <w:rsid w:val="00B077ED"/>
    <w:rsid w:val="00B078A6"/>
    <w:rsid w:val="00B078C2"/>
    <w:rsid w:val="00B07967"/>
    <w:rsid w:val="00B07D18"/>
    <w:rsid w:val="00B07DEC"/>
    <w:rsid w:val="00B07E59"/>
    <w:rsid w:val="00B1035E"/>
    <w:rsid w:val="00B1060C"/>
    <w:rsid w:val="00B10D3A"/>
    <w:rsid w:val="00B10F68"/>
    <w:rsid w:val="00B1140B"/>
    <w:rsid w:val="00B114CB"/>
    <w:rsid w:val="00B11E30"/>
    <w:rsid w:val="00B11F0B"/>
    <w:rsid w:val="00B1233F"/>
    <w:rsid w:val="00B12371"/>
    <w:rsid w:val="00B1241B"/>
    <w:rsid w:val="00B12453"/>
    <w:rsid w:val="00B12796"/>
    <w:rsid w:val="00B12932"/>
    <w:rsid w:val="00B12C3A"/>
    <w:rsid w:val="00B12CDA"/>
    <w:rsid w:val="00B130DB"/>
    <w:rsid w:val="00B132CC"/>
    <w:rsid w:val="00B1333A"/>
    <w:rsid w:val="00B13451"/>
    <w:rsid w:val="00B13669"/>
    <w:rsid w:val="00B1391A"/>
    <w:rsid w:val="00B13951"/>
    <w:rsid w:val="00B13B90"/>
    <w:rsid w:val="00B13CBC"/>
    <w:rsid w:val="00B13CC1"/>
    <w:rsid w:val="00B13CE1"/>
    <w:rsid w:val="00B13F7D"/>
    <w:rsid w:val="00B142F9"/>
    <w:rsid w:val="00B14326"/>
    <w:rsid w:val="00B14471"/>
    <w:rsid w:val="00B144BF"/>
    <w:rsid w:val="00B147F3"/>
    <w:rsid w:val="00B14E1E"/>
    <w:rsid w:val="00B14E4E"/>
    <w:rsid w:val="00B14E81"/>
    <w:rsid w:val="00B15089"/>
    <w:rsid w:val="00B151C2"/>
    <w:rsid w:val="00B154FC"/>
    <w:rsid w:val="00B157A9"/>
    <w:rsid w:val="00B1598B"/>
    <w:rsid w:val="00B159B3"/>
    <w:rsid w:val="00B15DE5"/>
    <w:rsid w:val="00B15E71"/>
    <w:rsid w:val="00B15FB2"/>
    <w:rsid w:val="00B162DE"/>
    <w:rsid w:val="00B16338"/>
    <w:rsid w:val="00B1634B"/>
    <w:rsid w:val="00B1644C"/>
    <w:rsid w:val="00B16781"/>
    <w:rsid w:val="00B16902"/>
    <w:rsid w:val="00B169B4"/>
    <w:rsid w:val="00B16BA0"/>
    <w:rsid w:val="00B16CEA"/>
    <w:rsid w:val="00B16E6C"/>
    <w:rsid w:val="00B173D6"/>
    <w:rsid w:val="00B17874"/>
    <w:rsid w:val="00B179C0"/>
    <w:rsid w:val="00B17C79"/>
    <w:rsid w:val="00B17E58"/>
    <w:rsid w:val="00B20105"/>
    <w:rsid w:val="00B2018D"/>
    <w:rsid w:val="00B201E8"/>
    <w:rsid w:val="00B2040A"/>
    <w:rsid w:val="00B20C0A"/>
    <w:rsid w:val="00B20CCF"/>
    <w:rsid w:val="00B20EFF"/>
    <w:rsid w:val="00B20FB7"/>
    <w:rsid w:val="00B2105E"/>
    <w:rsid w:val="00B2147E"/>
    <w:rsid w:val="00B21997"/>
    <w:rsid w:val="00B21A8A"/>
    <w:rsid w:val="00B22052"/>
    <w:rsid w:val="00B220B6"/>
    <w:rsid w:val="00B2260A"/>
    <w:rsid w:val="00B22C0C"/>
    <w:rsid w:val="00B22F04"/>
    <w:rsid w:val="00B231E4"/>
    <w:rsid w:val="00B23223"/>
    <w:rsid w:val="00B2334A"/>
    <w:rsid w:val="00B23364"/>
    <w:rsid w:val="00B236D7"/>
    <w:rsid w:val="00B2390E"/>
    <w:rsid w:val="00B239AD"/>
    <w:rsid w:val="00B23B95"/>
    <w:rsid w:val="00B23E39"/>
    <w:rsid w:val="00B23F8A"/>
    <w:rsid w:val="00B244C3"/>
    <w:rsid w:val="00B246E1"/>
    <w:rsid w:val="00B247D5"/>
    <w:rsid w:val="00B2492A"/>
    <w:rsid w:val="00B24AA0"/>
    <w:rsid w:val="00B24B87"/>
    <w:rsid w:val="00B24DC2"/>
    <w:rsid w:val="00B24E6A"/>
    <w:rsid w:val="00B2517A"/>
    <w:rsid w:val="00B25760"/>
    <w:rsid w:val="00B25A3F"/>
    <w:rsid w:val="00B25CEF"/>
    <w:rsid w:val="00B25DED"/>
    <w:rsid w:val="00B261DF"/>
    <w:rsid w:val="00B26427"/>
    <w:rsid w:val="00B26854"/>
    <w:rsid w:val="00B26A29"/>
    <w:rsid w:val="00B26ADA"/>
    <w:rsid w:val="00B26BE0"/>
    <w:rsid w:val="00B26D90"/>
    <w:rsid w:val="00B26EB1"/>
    <w:rsid w:val="00B26EBA"/>
    <w:rsid w:val="00B26F02"/>
    <w:rsid w:val="00B27087"/>
    <w:rsid w:val="00B2714E"/>
    <w:rsid w:val="00B271B7"/>
    <w:rsid w:val="00B271E3"/>
    <w:rsid w:val="00B273AC"/>
    <w:rsid w:val="00B2782F"/>
    <w:rsid w:val="00B27AD4"/>
    <w:rsid w:val="00B27B20"/>
    <w:rsid w:val="00B27B26"/>
    <w:rsid w:val="00B27F92"/>
    <w:rsid w:val="00B30034"/>
    <w:rsid w:val="00B300CE"/>
    <w:rsid w:val="00B304F4"/>
    <w:rsid w:val="00B3054F"/>
    <w:rsid w:val="00B30A17"/>
    <w:rsid w:val="00B30E5C"/>
    <w:rsid w:val="00B31095"/>
    <w:rsid w:val="00B31415"/>
    <w:rsid w:val="00B3168E"/>
    <w:rsid w:val="00B31E7A"/>
    <w:rsid w:val="00B31FEB"/>
    <w:rsid w:val="00B31FFC"/>
    <w:rsid w:val="00B32AB9"/>
    <w:rsid w:val="00B32B2C"/>
    <w:rsid w:val="00B32FFE"/>
    <w:rsid w:val="00B331C7"/>
    <w:rsid w:val="00B33371"/>
    <w:rsid w:val="00B336DB"/>
    <w:rsid w:val="00B33FAE"/>
    <w:rsid w:val="00B347FC"/>
    <w:rsid w:val="00B34E96"/>
    <w:rsid w:val="00B34F85"/>
    <w:rsid w:val="00B3514D"/>
    <w:rsid w:val="00B351AD"/>
    <w:rsid w:val="00B3581D"/>
    <w:rsid w:val="00B35E64"/>
    <w:rsid w:val="00B35FED"/>
    <w:rsid w:val="00B3604C"/>
    <w:rsid w:val="00B361DB"/>
    <w:rsid w:val="00B36B67"/>
    <w:rsid w:val="00B36D37"/>
    <w:rsid w:val="00B36F70"/>
    <w:rsid w:val="00B3721A"/>
    <w:rsid w:val="00B373A5"/>
    <w:rsid w:val="00B376B4"/>
    <w:rsid w:val="00B3778A"/>
    <w:rsid w:val="00B377E8"/>
    <w:rsid w:val="00B37936"/>
    <w:rsid w:val="00B37CEA"/>
    <w:rsid w:val="00B37F07"/>
    <w:rsid w:val="00B37F56"/>
    <w:rsid w:val="00B40090"/>
    <w:rsid w:val="00B40289"/>
    <w:rsid w:val="00B40637"/>
    <w:rsid w:val="00B40867"/>
    <w:rsid w:val="00B40D89"/>
    <w:rsid w:val="00B40D8B"/>
    <w:rsid w:val="00B410D0"/>
    <w:rsid w:val="00B41210"/>
    <w:rsid w:val="00B413B1"/>
    <w:rsid w:val="00B4195F"/>
    <w:rsid w:val="00B41D33"/>
    <w:rsid w:val="00B41F0B"/>
    <w:rsid w:val="00B41FBB"/>
    <w:rsid w:val="00B4209F"/>
    <w:rsid w:val="00B422BB"/>
    <w:rsid w:val="00B429BA"/>
    <w:rsid w:val="00B42CFB"/>
    <w:rsid w:val="00B42DCB"/>
    <w:rsid w:val="00B42E47"/>
    <w:rsid w:val="00B42ED1"/>
    <w:rsid w:val="00B42FC1"/>
    <w:rsid w:val="00B43557"/>
    <w:rsid w:val="00B43752"/>
    <w:rsid w:val="00B43B64"/>
    <w:rsid w:val="00B43BE7"/>
    <w:rsid w:val="00B441A6"/>
    <w:rsid w:val="00B442C1"/>
    <w:rsid w:val="00B44395"/>
    <w:rsid w:val="00B443F9"/>
    <w:rsid w:val="00B4443E"/>
    <w:rsid w:val="00B4466B"/>
    <w:rsid w:val="00B446C0"/>
    <w:rsid w:val="00B4506A"/>
    <w:rsid w:val="00B4507D"/>
    <w:rsid w:val="00B453B2"/>
    <w:rsid w:val="00B45488"/>
    <w:rsid w:val="00B45615"/>
    <w:rsid w:val="00B4565F"/>
    <w:rsid w:val="00B45843"/>
    <w:rsid w:val="00B45BCC"/>
    <w:rsid w:val="00B45E96"/>
    <w:rsid w:val="00B45F99"/>
    <w:rsid w:val="00B45FDC"/>
    <w:rsid w:val="00B460BB"/>
    <w:rsid w:val="00B4614D"/>
    <w:rsid w:val="00B4638C"/>
    <w:rsid w:val="00B464B1"/>
    <w:rsid w:val="00B4655D"/>
    <w:rsid w:val="00B467C3"/>
    <w:rsid w:val="00B467F6"/>
    <w:rsid w:val="00B468A2"/>
    <w:rsid w:val="00B46F28"/>
    <w:rsid w:val="00B473AC"/>
    <w:rsid w:val="00B47821"/>
    <w:rsid w:val="00B478EF"/>
    <w:rsid w:val="00B4798B"/>
    <w:rsid w:val="00B5011A"/>
    <w:rsid w:val="00B50C57"/>
    <w:rsid w:val="00B50CBB"/>
    <w:rsid w:val="00B50DAD"/>
    <w:rsid w:val="00B50DF5"/>
    <w:rsid w:val="00B510FE"/>
    <w:rsid w:val="00B512A9"/>
    <w:rsid w:val="00B5156E"/>
    <w:rsid w:val="00B51788"/>
    <w:rsid w:val="00B51AC5"/>
    <w:rsid w:val="00B51EFC"/>
    <w:rsid w:val="00B5220D"/>
    <w:rsid w:val="00B522C4"/>
    <w:rsid w:val="00B52910"/>
    <w:rsid w:val="00B529F9"/>
    <w:rsid w:val="00B52C38"/>
    <w:rsid w:val="00B52DD6"/>
    <w:rsid w:val="00B52FDF"/>
    <w:rsid w:val="00B5317E"/>
    <w:rsid w:val="00B53199"/>
    <w:rsid w:val="00B53634"/>
    <w:rsid w:val="00B5366C"/>
    <w:rsid w:val="00B536EF"/>
    <w:rsid w:val="00B538B0"/>
    <w:rsid w:val="00B53941"/>
    <w:rsid w:val="00B539B5"/>
    <w:rsid w:val="00B53F00"/>
    <w:rsid w:val="00B53F55"/>
    <w:rsid w:val="00B53FE7"/>
    <w:rsid w:val="00B5404D"/>
    <w:rsid w:val="00B54182"/>
    <w:rsid w:val="00B5435B"/>
    <w:rsid w:val="00B54462"/>
    <w:rsid w:val="00B54473"/>
    <w:rsid w:val="00B5460C"/>
    <w:rsid w:val="00B5478E"/>
    <w:rsid w:val="00B5488C"/>
    <w:rsid w:val="00B54BA5"/>
    <w:rsid w:val="00B5510C"/>
    <w:rsid w:val="00B55740"/>
    <w:rsid w:val="00B5585F"/>
    <w:rsid w:val="00B55C64"/>
    <w:rsid w:val="00B56019"/>
    <w:rsid w:val="00B5610B"/>
    <w:rsid w:val="00B56330"/>
    <w:rsid w:val="00B56682"/>
    <w:rsid w:val="00B56903"/>
    <w:rsid w:val="00B569C1"/>
    <w:rsid w:val="00B56AA4"/>
    <w:rsid w:val="00B56B5F"/>
    <w:rsid w:val="00B56F10"/>
    <w:rsid w:val="00B57403"/>
    <w:rsid w:val="00B5757D"/>
    <w:rsid w:val="00B578A1"/>
    <w:rsid w:val="00B579B6"/>
    <w:rsid w:val="00B57AF6"/>
    <w:rsid w:val="00B57FFA"/>
    <w:rsid w:val="00B5BD6A"/>
    <w:rsid w:val="00B60448"/>
    <w:rsid w:val="00B60547"/>
    <w:rsid w:val="00B60826"/>
    <w:rsid w:val="00B60975"/>
    <w:rsid w:val="00B60A5B"/>
    <w:rsid w:val="00B60D4A"/>
    <w:rsid w:val="00B60F36"/>
    <w:rsid w:val="00B60F91"/>
    <w:rsid w:val="00B60F97"/>
    <w:rsid w:val="00B6109F"/>
    <w:rsid w:val="00B61303"/>
    <w:rsid w:val="00B613CA"/>
    <w:rsid w:val="00B619D2"/>
    <w:rsid w:val="00B61BC7"/>
    <w:rsid w:val="00B61E3D"/>
    <w:rsid w:val="00B62120"/>
    <w:rsid w:val="00B6213C"/>
    <w:rsid w:val="00B62792"/>
    <w:rsid w:val="00B629BD"/>
    <w:rsid w:val="00B62A0A"/>
    <w:rsid w:val="00B62CAB"/>
    <w:rsid w:val="00B62ECF"/>
    <w:rsid w:val="00B63699"/>
    <w:rsid w:val="00B636B3"/>
    <w:rsid w:val="00B638A2"/>
    <w:rsid w:val="00B63936"/>
    <w:rsid w:val="00B63999"/>
    <w:rsid w:val="00B63B60"/>
    <w:rsid w:val="00B63C17"/>
    <w:rsid w:val="00B63F72"/>
    <w:rsid w:val="00B640D1"/>
    <w:rsid w:val="00B64696"/>
    <w:rsid w:val="00B64767"/>
    <w:rsid w:val="00B647C1"/>
    <w:rsid w:val="00B64CB8"/>
    <w:rsid w:val="00B64DC6"/>
    <w:rsid w:val="00B64FA0"/>
    <w:rsid w:val="00B65DDC"/>
    <w:rsid w:val="00B66129"/>
    <w:rsid w:val="00B66419"/>
    <w:rsid w:val="00B664E9"/>
    <w:rsid w:val="00B66501"/>
    <w:rsid w:val="00B668A9"/>
    <w:rsid w:val="00B66B6A"/>
    <w:rsid w:val="00B66D0F"/>
    <w:rsid w:val="00B66D3B"/>
    <w:rsid w:val="00B66F30"/>
    <w:rsid w:val="00B66F35"/>
    <w:rsid w:val="00B67830"/>
    <w:rsid w:val="00B679AA"/>
    <w:rsid w:val="00B67EE6"/>
    <w:rsid w:val="00B67F24"/>
    <w:rsid w:val="00B70171"/>
    <w:rsid w:val="00B7064D"/>
    <w:rsid w:val="00B706C9"/>
    <w:rsid w:val="00B708CA"/>
    <w:rsid w:val="00B709C2"/>
    <w:rsid w:val="00B70A24"/>
    <w:rsid w:val="00B70B23"/>
    <w:rsid w:val="00B70E20"/>
    <w:rsid w:val="00B710BD"/>
    <w:rsid w:val="00B711A6"/>
    <w:rsid w:val="00B71212"/>
    <w:rsid w:val="00B715C1"/>
    <w:rsid w:val="00B71696"/>
    <w:rsid w:val="00B71A1B"/>
    <w:rsid w:val="00B71E19"/>
    <w:rsid w:val="00B71FDA"/>
    <w:rsid w:val="00B721BE"/>
    <w:rsid w:val="00B725C8"/>
    <w:rsid w:val="00B72C8B"/>
    <w:rsid w:val="00B72EA3"/>
    <w:rsid w:val="00B7368A"/>
    <w:rsid w:val="00B738C3"/>
    <w:rsid w:val="00B73AD7"/>
    <w:rsid w:val="00B73BA0"/>
    <w:rsid w:val="00B73C28"/>
    <w:rsid w:val="00B73F1F"/>
    <w:rsid w:val="00B741C1"/>
    <w:rsid w:val="00B742CE"/>
    <w:rsid w:val="00B743DF"/>
    <w:rsid w:val="00B74828"/>
    <w:rsid w:val="00B749EB"/>
    <w:rsid w:val="00B74A20"/>
    <w:rsid w:val="00B74AF9"/>
    <w:rsid w:val="00B74B52"/>
    <w:rsid w:val="00B74BE3"/>
    <w:rsid w:val="00B74BF2"/>
    <w:rsid w:val="00B74F36"/>
    <w:rsid w:val="00B75099"/>
    <w:rsid w:val="00B75567"/>
    <w:rsid w:val="00B755B8"/>
    <w:rsid w:val="00B75875"/>
    <w:rsid w:val="00B759C4"/>
    <w:rsid w:val="00B75D43"/>
    <w:rsid w:val="00B75DA7"/>
    <w:rsid w:val="00B76415"/>
    <w:rsid w:val="00B76880"/>
    <w:rsid w:val="00B76980"/>
    <w:rsid w:val="00B769BE"/>
    <w:rsid w:val="00B76E6E"/>
    <w:rsid w:val="00B76EDD"/>
    <w:rsid w:val="00B77409"/>
    <w:rsid w:val="00B77518"/>
    <w:rsid w:val="00B77B02"/>
    <w:rsid w:val="00B801B6"/>
    <w:rsid w:val="00B801F2"/>
    <w:rsid w:val="00B8058A"/>
    <w:rsid w:val="00B80C56"/>
    <w:rsid w:val="00B80F48"/>
    <w:rsid w:val="00B811B3"/>
    <w:rsid w:val="00B8137E"/>
    <w:rsid w:val="00B81844"/>
    <w:rsid w:val="00B81A0B"/>
    <w:rsid w:val="00B81FD1"/>
    <w:rsid w:val="00B82429"/>
    <w:rsid w:val="00B82915"/>
    <w:rsid w:val="00B82925"/>
    <w:rsid w:val="00B82A94"/>
    <w:rsid w:val="00B8301C"/>
    <w:rsid w:val="00B83141"/>
    <w:rsid w:val="00B834FA"/>
    <w:rsid w:val="00B839D1"/>
    <w:rsid w:val="00B83C81"/>
    <w:rsid w:val="00B8441C"/>
    <w:rsid w:val="00B84B41"/>
    <w:rsid w:val="00B8532D"/>
    <w:rsid w:val="00B85536"/>
    <w:rsid w:val="00B85548"/>
    <w:rsid w:val="00B85761"/>
    <w:rsid w:val="00B85895"/>
    <w:rsid w:val="00B861CA"/>
    <w:rsid w:val="00B86832"/>
    <w:rsid w:val="00B86AB8"/>
    <w:rsid w:val="00B86BF5"/>
    <w:rsid w:val="00B86C62"/>
    <w:rsid w:val="00B87427"/>
    <w:rsid w:val="00B875F7"/>
    <w:rsid w:val="00B879DB"/>
    <w:rsid w:val="00B87D57"/>
    <w:rsid w:val="00B87F5A"/>
    <w:rsid w:val="00B90863"/>
    <w:rsid w:val="00B90960"/>
    <w:rsid w:val="00B90BD5"/>
    <w:rsid w:val="00B90C5D"/>
    <w:rsid w:val="00B90DA5"/>
    <w:rsid w:val="00B90EEF"/>
    <w:rsid w:val="00B910F5"/>
    <w:rsid w:val="00B91536"/>
    <w:rsid w:val="00B917B1"/>
    <w:rsid w:val="00B91841"/>
    <w:rsid w:val="00B91D97"/>
    <w:rsid w:val="00B92028"/>
    <w:rsid w:val="00B9228F"/>
    <w:rsid w:val="00B92304"/>
    <w:rsid w:val="00B92D26"/>
    <w:rsid w:val="00B92D30"/>
    <w:rsid w:val="00B92D65"/>
    <w:rsid w:val="00B92EE6"/>
    <w:rsid w:val="00B92EFB"/>
    <w:rsid w:val="00B92F05"/>
    <w:rsid w:val="00B92F5E"/>
    <w:rsid w:val="00B93227"/>
    <w:rsid w:val="00B933BF"/>
    <w:rsid w:val="00B93507"/>
    <w:rsid w:val="00B939F8"/>
    <w:rsid w:val="00B93D1C"/>
    <w:rsid w:val="00B93F01"/>
    <w:rsid w:val="00B941E9"/>
    <w:rsid w:val="00B94304"/>
    <w:rsid w:val="00B9443F"/>
    <w:rsid w:val="00B947D0"/>
    <w:rsid w:val="00B94EF5"/>
    <w:rsid w:val="00B94F0F"/>
    <w:rsid w:val="00B94FBD"/>
    <w:rsid w:val="00B9550D"/>
    <w:rsid w:val="00B955CC"/>
    <w:rsid w:val="00B95756"/>
    <w:rsid w:val="00B95AF9"/>
    <w:rsid w:val="00B95B9E"/>
    <w:rsid w:val="00B95BAB"/>
    <w:rsid w:val="00B95EA8"/>
    <w:rsid w:val="00B95ED0"/>
    <w:rsid w:val="00B967C1"/>
    <w:rsid w:val="00B9681A"/>
    <w:rsid w:val="00B9696B"/>
    <w:rsid w:val="00B96B73"/>
    <w:rsid w:val="00B96CCF"/>
    <w:rsid w:val="00B96D1E"/>
    <w:rsid w:val="00B96DF9"/>
    <w:rsid w:val="00B96EA8"/>
    <w:rsid w:val="00B97286"/>
    <w:rsid w:val="00B977C2"/>
    <w:rsid w:val="00BA00D4"/>
    <w:rsid w:val="00BA03E5"/>
    <w:rsid w:val="00BA0907"/>
    <w:rsid w:val="00BA0993"/>
    <w:rsid w:val="00BA0B27"/>
    <w:rsid w:val="00BA0C19"/>
    <w:rsid w:val="00BA0E22"/>
    <w:rsid w:val="00BA0F6D"/>
    <w:rsid w:val="00BA1018"/>
    <w:rsid w:val="00BA1161"/>
    <w:rsid w:val="00BA11D8"/>
    <w:rsid w:val="00BA1263"/>
    <w:rsid w:val="00BA126B"/>
    <w:rsid w:val="00BA13C8"/>
    <w:rsid w:val="00BA142C"/>
    <w:rsid w:val="00BA15FA"/>
    <w:rsid w:val="00BA16BC"/>
    <w:rsid w:val="00BA1A25"/>
    <w:rsid w:val="00BA1BB9"/>
    <w:rsid w:val="00BA1C18"/>
    <w:rsid w:val="00BA1C44"/>
    <w:rsid w:val="00BA1DD1"/>
    <w:rsid w:val="00BA221B"/>
    <w:rsid w:val="00BA22E2"/>
    <w:rsid w:val="00BA249A"/>
    <w:rsid w:val="00BA2993"/>
    <w:rsid w:val="00BA2A09"/>
    <w:rsid w:val="00BA2CB9"/>
    <w:rsid w:val="00BA2D84"/>
    <w:rsid w:val="00BA2F30"/>
    <w:rsid w:val="00BA316E"/>
    <w:rsid w:val="00BA3187"/>
    <w:rsid w:val="00BA31DB"/>
    <w:rsid w:val="00BA32CB"/>
    <w:rsid w:val="00BA3699"/>
    <w:rsid w:val="00BA371D"/>
    <w:rsid w:val="00BA383C"/>
    <w:rsid w:val="00BA3842"/>
    <w:rsid w:val="00BA391F"/>
    <w:rsid w:val="00BA3969"/>
    <w:rsid w:val="00BA3A56"/>
    <w:rsid w:val="00BA410C"/>
    <w:rsid w:val="00BA4600"/>
    <w:rsid w:val="00BA4989"/>
    <w:rsid w:val="00BA4AD9"/>
    <w:rsid w:val="00BA4B17"/>
    <w:rsid w:val="00BA4B30"/>
    <w:rsid w:val="00BA4CC9"/>
    <w:rsid w:val="00BA4DF4"/>
    <w:rsid w:val="00BA4E5C"/>
    <w:rsid w:val="00BA50A7"/>
    <w:rsid w:val="00BA56BD"/>
    <w:rsid w:val="00BA5B55"/>
    <w:rsid w:val="00BA68BB"/>
    <w:rsid w:val="00BA6910"/>
    <w:rsid w:val="00BA6932"/>
    <w:rsid w:val="00BA6BA8"/>
    <w:rsid w:val="00BA7143"/>
    <w:rsid w:val="00BA74C7"/>
    <w:rsid w:val="00BA763E"/>
    <w:rsid w:val="00BA779B"/>
    <w:rsid w:val="00BB039C"/>
    <w:rsid w:val="00BB045E"/>
    <w:rsid w:val="00BB07C7"/>
    <w:rsid w:val="00BB0804"/>
    <w:rsid w:val="00BB0971"/>
    <w:rsid w:val="00BB0AEC"/>
    <w:rsid w:val="00BB0BF6"/>
    <w:rsid w:val="00BB0C61"/>
    <w:rsid w:val="00BB1907"/>
    <w:rsid w:val="00BB1EE4"/>
    <w:rsid w:val="00BB2086"/>
    <w:rsid w:val="00BB2141"/>
    <w:rsid w:val="00BB2999"/>
    <w:rsid w:val="00BB2D2F"/>
    <w:rsid w:val="00BB2E60"/>
    <w:rsid w:val="00BB2E76"/>
    <w:rsid w:val="00BB2FFB"/>
    <w:rsid w:val="00BB3500"/>
    <w:rsid w:val="00BB3608"/>
    <w:rsid w:val="00BB3C62"/>
    <w:rsid w:val="00BB3EAA"/>
    <w:rsid w:val="00BB40EA"/>
    <w:rsid w:val="00BB4295"/>
    <w:rsid w:val="00BB4445"/>
    <w:rsid w:val="00BB45D9"/>
    <w:rsid w:val="00BB46AE"/>
    <w:rsid w:val="00BB4A1D"/>
    <w:rsid w:val="00BB4BC3"/>
    <w:rsid w:val="00BB5318"/>
    <w:rsid w:val="00BB5326"/>
    <w:rsid w:val="00BB5674"/>
    <w:rsid w:val="00BB587E"/>
    <w:rsid w:val="00BB5DBE"/>
    <w:rsid w:val="00BB5E54"/>
    <w:rsid w:val="00BB5ED3"/>
    <w:rsid w:val="00BB63DD"/>
    <w:rsid w:val="00BB67C7"/>
    <w:rsid w:val="00BB6C11"/>
    <w:rsid w:val="00BB6D14"/>
    <w:rsid w:val="00BB6E3C"/>
    <w:rsid w:val="00BB7018"/>
    <w:rsid w:val="00BB755A"/>
    <w:rsid w:val="00BB77F6"/>
    <w:rsid w:val="00BB7907"/>
    <w:rsid w:val="00BB792B"/>
    <w:rsid w:val="00BB7C12"/>
    <w:rsid w:val="00BB7D63"/>
    <w:rsid w:val="00BC006A"/>
    <w:rsid w:val="00BC0123"/>
    <w:rsid w:val="00BC03EF"/>
    <w:rsid w:val="00BC0533"/>
    <w:rsid w:val="00BC063D"/>
    <w:rsid w:val="00BC07D8"/>
    <w:rsid w:val="00BC07E7"/>
    <w:rsid w:val="00BC0A93"/>
    <w:rsid w:val="00BC0E5F"/>
    <w:rsid w:val="00BC1246"/>
    <w:rsid w:val="00BC1410"/>
    <w:rsid w:val="00BC18EB"/>
    <w:rsid w:val="00BC1B06"/>
    <w:rsid w:val="00BC1E23"/>
    <w:rsid w:val="00BC1F73"/>
    <w:rsid w:val="00BC1F96"/>
    <w:rsid w:val="00BC1FDE"/>
    <w:rsid w:val="00BC2322"/>
    <w:rsid w:val="00BC2C3D"/>
    <w:rsid w:val="00BC2CC1"/>
    <w:rsid w:val="00BC2ECE"/>
    <w:rsid w:val="00BC326D"/>
    <w:rsid w:val="00BC3731"/>
    <w:rsid w:val="00BC3747"/>
    <w:rsid w:val="00BC375F"/>
    <w:rsid w:val="00BC3BC5"/>
    <w:rsid w:val="00BC3D47"/>
    <w:rsid w:val="00BC459F"/>
    <w:rsid w:val="00BC506A"/>
    <w:rsid w:val="00BC514F"/>
    <w:rsid w:val="00BC52F3"/>
    <w:rsid w:val="00BC5423"/>
    <w:rsid w:val="00BC54DF"/>
    <w:rsid w:val="00BC5784"/>
    <w:rsid w:val="00BC589C"/>
    <w:rsid w:val="00BC5A26"/>
    <w:rsid w:val="00BC5D74"/>
    <w:rsid w:val="00BC5DD8"/>
    <w:rsid w:val="00BC5E8C"/>
    <w:rsid w:val="00BC5FA4"/>
    <w:rsid w:val="00BC60AE"/>
    <w:rsid w:val="00BC61AC"/>
    <w:rsid w:val="00BC660F"/>
    <w:rsid w:val="00BC6798"/>
    <w:rsid w:val="00BC6B37"/>
    <w:rsid w:val="00BC6E45"/>
    <w:rsid w:val="00BC6EFA"/>
    <w:rsid w:val="00BC727F"/>
    <w:rsid w:val="00BC76C3"/>
    <w:rsid w:val="00BC778D"/>
    <w:rsid w:val="00BC7A57"/>
    <w:rsid w:val="00BC7ECB"/>
    <w:rsid w:val="00BD0030"/>
    <w:rsid w:val="00BD0072"/>
    <w:rsid w:val="00BD00BA"/>
    <w:rsid w:val="00BD07B4"/>
    <w:rsid w:val="00BD0A0E"/>
    <w:rsid w:val="00BD0D6D"/>
    <w:rsid w:val="00BD0F0C"/>
    <w:rsid w:val="00BD1642"/>
    <w:rsid w:val="00BD1864"/>
    <w:rsid w:val="00BD1973"/>
    <w:rsid w:val="00BD19BF"/>
    <w:rsid w:val="00BD1B22"/>
    <w:rsid w:val="00BD1EBF"/>
    <w:rsid w:val="00BD2055"/>
    <w:rsid w:val="00BD2150"/>
    <w:rsid w:val="00BD2272"/>
    <w:rsid w:val="00BD273D"/>
    <w:rsid w:val="00BD28A2"/>
    <w:rsid w:val="00BD2BEE"/>
    <w:rsid w:val="00BD2EEF"/>
    <w:rsid w:val="00BD3450"/>
    <w:rsid w:val="00BD3890"/>
    <w:rsid w:val="00BD393A"/>
    <w:rsid w:val="00BD44BB"/>
    <w:rsid w:val="00BD47D6"/>
    <w:rsid w:val="00BD48C6"/>
    <w:rsid w:val="00BD4981"/>
    <w:rsid w:val="00BD5118"/>
    <w:rsid w:val="00BD5F7F"/>
    <w:rsid w:val="00BD628D"/>
    <w:rsid w:val="00BD6995"/>
    <w:rsid w:val="00BD6A3A"/>
    <w:rsid w:val="00BD6C5B"/>
    <w:rsid w:val="00BD7020"/>
    <w:rsid w:val="00BD71EB"/>
    <w:rsid w:val="00BD7286"/>
    <w:rsid w:val="00BD75A5"/>
    <w:rsid w:val="00BD75B6"/>
    <w:rsid w:val="00BD7839"/>
    <w:rsid w:val="00BD7E01"/>
    <w:rsid w:val="00BE04EA"/>
    <w:rsid w:val="00BE06EC"/>
    <w:rsid w:val="00BE0723"/>
    <w:rsid w:val="00BE0A27"/>
    <w:rsid w:val="00BE0C21"/>
    <w:rsid w:val="00BE0EAA"/>
    <w:rsid w:val="00BE1071"/>
    <w:rsid w:val="00BE129B"/>
    <w:rsid w:val="00BE12A4"/>
    <w:rsid w:val="00BE14EA"/>
    <w:rsid w:val="00BE16E2"/>
    <w:rsid w:val="00BE1C05"/>
    <w:rsid w:val="00BE210B"/>
    <w:rsid w:val="00BE21D2"/>
    <w:rsid w:val="00BE2268"/>
    <w:rsid w:val="00BE272D"/>
    <w:rsid w:val="00BE281E"/>
    <w:rsid w:val="00BE2BE4"/>
    <w:rsid w:val="00BE2CDA"/>
    <w:rsid w:val="00BE2DAA"/>
    <w:rsid w:val="00BE2F9A"/>
    <w:rsid w:val="00BE33B8"/>
    <w:rsid w:val="00BE34A7"/>
    <w:rsid w:val="00BE36D7"/>
    <w:rsid w:val="00BE37EB"/>
    <w:rsid w:val="00BE3942"/>
    <w:rsid w:val="00BE3E64"/>
    <w:rsid w:val="00BE43E2"/>
    <w:rsid w:val="00BE47F3"/>
    <w:rsid w:val="00BE4B3C"/>
    <w:rsid w:val="00BE4C04"/>
    <w:rsid w:val="00BE4D13"/>
    <w:rsid w:val="00BE5504"/>
    <w:rsid w:val="00BE5507"/>
    <w:rsid w:val="00BE56FE"/>
    <w:rsid w:val="00BE59DE"/>
    <w:rsid w:val="00BE5B76"/>
    <w:rsid w:val="00BE5BBC"/>
    <w:rsid w:val="00BE5BCC"/>
    <w:rsid w:val="00BE5D82"/>
    <w:rsid w:val="00BE5EEB"/>
    <w:rsid w:val="00BE6064"/>
    <w:rsid w:val="00BE6152"/>
    <w:rsid w:val="00BE624A"/>
    <w:rsid w:val="00BE6527"/>
    <w:rsid w:val="00BE6793"/>
    <w:rsid w:val="00BE69FD"/>
    <w:rsid w:val="00BE6A0D"/>
    <w:rsid w:val="00BE6BA9"/>
    <w:rsid w:val="00BE6CBD"/>
    <w:rsid w:val="00BE6E34"/>
    <w:rsid w:val="00BE7B78"/>
    <w:rsid w:val="00BE7C43"/>
    <w:rsid w:val="00BE7CD9"/>
    <w:rsid w:val="00BE7E56"/>
    <w:rsid w:val="00BF0138"/>
    <w:rsid w:val="00BF01A0"/>
    <w:rsid w:val="00BF03DF"/>
    <w:rsid w:val="00BF05A7"/>
    <w:rsid w:val="00BF0D76"/>
    <w:rsid w:val="00BF0F67"/>
    <w:rsid w:val="00BF1158"/>
    <w:rsid w:val="00BF124F"/>
    <w:rsid w:val="00BF1419"/>
    <w:rsid w:val="00BF1B7B"/>
    <w:rsid w:val="00BF1DC1"/>
    <w:rsid w:val="00BF1EF0"/>
    <w:rsid w:val="00BF1F02"/>
    <w:rsid w:val="00BF2046"/>
    <w:rsid w:val="00BF22F3"/>
    <w:rsid w:val="00BF2369"/>
    <w:rsid w:val="00BF246D"/>
    <w:rsid w:val="00BF27A2"/>
    <w:rsid w:val="00BF27D2"/>
    <w:rsid w:val="00BF29E9"/>
    <w:rsid w:val="00BF2F5A"/>
    <w:rsid w:val="00BF2FCB"/>
    <w:rsid w:val="00BF31D5"/>
    <w:rsid w:val="00BF339A"/>
    <w:rsid w:val="00BF356E"/>
    <w:rsid w:val="00BF3C6A"/>
    <w:rsid w:val="00BF3E7D"/>
    <w:rsid w:val="00BF40E8"/>
    <w:rsid w:val="00BF4DD1"/>
    <w:rsid w:val="00BF4F31"/>
    <w:rsid w:val="00BF4FFE"/>
    <w:rsid w:val="00BF521C"/>
    <w:rsid w:val="00BF5286"/>
    <w:rsid w:val="00BF571E"/>
    <w:rsid w:val="00BF591D"/>
    <w:rsid w:val="00BF5AD7"/>
    <w:rsid w:val="00BF6219"/>
    <w:rsid w:val="00BF63F4"/>
    <w:rsid w:val="00BF64DF"/>
    <w:rsid w:val="00BF6667"/>
    <w:rsid w:val="00BF6997"/>
    <w:rsid w:val="00BF6A85"/>
    <w:rsid w:val="00BF6B41"/>
    <w:rsid w:val="00BF6C82"/>
    <w:rsid w:val="00BF6D37"/>
    <w:rsid w:val="00BF6FBE"/>
    <w:rsid w:val="00BF7079"/>
    <w:rsid w:val="00BF77E9"/>
    <w:rsid w:val="00BF7F2D"/>
    <w:rsid w:val="00C00013"/>
    <w:rsid w:val="00C0001D"/>
    <w:rsid w:val="00C00103"/>
    <w:rsid w:val="00C0057B"/>
    <w:rsid w:val="00C00A10"/>
    <w:rsid w:val="00C00E4A"/>
    <w:rsid w:val="00C00F12"/>
    <w:rsid w:val="00C00F30"/>
    <w:rsid w:val="00C010B5"/>
    <w:rsid w:val="00C01135"/>
    <w:rsid w:val="00C013A9"/>
    <w:rsid w:val="00C01710"/>
    <w:rsid w:val="00C0194B"/>
    <w:rsid w:val="00C01D17"/>
    <w:rsid w:val="00C01E6C"/>
    <w:rsid w:val="00C024FB"/>
    <w:rsid w:val="00C026C3"/>
    <w:rsid w:val="00C02880"/>
    <w:rsid w:val="00C02E1C"/>
    <w:rsid w:val="00C02EC7"/>
    <w:rsid w:val="00C0311C"/>
    <w:rsid w:val="00C032E3"/>
    <w:rsid w:val="00C032FA"/>
    <w:rsid w:val="00C03510"/>
    <w:rsid w:val="00C03555"/>
    <w:rsid w:val="00C03621"/>
    <w:rsid w:val="00C0365E"/>
    <w:rsid w:val="00C03926"/>
    <w:rsid w:val="00C03ED8"/>
    <w:rsid w:val="00C03F80"/>
    <w:rsid w:val="00C03FEF"/>
    <w:rsid w:val="00C04311"/>
    <w:rsid w:val="00C04864"/>
    <w:rsid w:val="00C049C9"/>
    <w:rsid w:val="00C04A50"/>
    <w:rsid w:val="00C04C6E"/>
    <w:rsid w:val="00C04CD7"/>
    <w:rsid w:val="00C04E58"/>
    <w:rsid w:val="00C04F0A"/>
    <w:rsid w:val="00C051D5"/>
    <w:rsid w:val="00C05365"/>
    <w:rsid w:val="00C05C09"/>
    <w:rsid w:val="00C0643D"/>
    <w:rsid w:val="00C064D2"/>
    <w:rsid w:val="00C06DF4"/>
    <w:rsid w:val="00C06F84"/>
    <w:rsid w:val="00C070AC"/>
    <w:rsid w:val="00C071E4"/>
    <w:rsid w:val="00C075F3"/>
    <w:rsid w:val="00C075F7"/>
    <w:rsid w:val="00C07B7D"/>
    <w:rsid w:val="00C07D83"/>
    <w:rsid w:val="00C07E4B"/>
    <w:rsid w:val="00C07EDA"/>
    <w:rsid w:val="00C10010"/>
    <w:rsid w:val="00C10138"/>
    <w:rsid w:val="00C10242"/>
    <w:rsid w:val="00C1032A"/>
    <w:rsid w:val="00C10390"/>
    <w:rsid w:val="00C10743"/>
    <w:rsid w:val="00C109D9"/>
    <w:rsid w:val="00C10AEE"/>
    <w:rsid w:val="00C10BD0"/>
    <w:rsid w:val="00C1128A"/>
    <w:rsid w:val="00C11617"/>
    <w:rsid w:val="00C1161C"/>
    <w:rsid w:val="00C116C8"/>
    <w:rsid w:val="00C11913"/>
    <w:rsid w:val="00C11BA4"/>
    <w:rsid w:val="00C11F5C"/>
    <w:rsid w:val="00C126A7"/>
    <w:rsid w:val="00C1272C"/>
    <w:rsid w:val="00C12778"/>
    <w:rsid w:val="00C127F3"/>
    <w:rsid w:val="00C128FF"/>
    <w:rsid w:val="00C129C9"/>
    <w:rsid w:val="00C12B03"/>
    <w:rsid w:val="00C12F68"/>
    <w:rsid w:val="00C134E3"/>
    <w:rsid w:val="00C135FA"/>
    <w:rsid w:val="00C13651"/>
    <w:rsid w:val="00C13774"/>
    <w:rsid w:val="00C13776"/>
    <w:rsid w:val="00C137F4"/>
    <w:rsid w:val="00C13BAF"/>
    <w:rsid w:val="00C14063"/>
    <w:rsid w:val="00C14206"/>
    <w:rsid w:val="00C147E4"/>
    <w:rsid w:val="00C14A38"/>
    <w:rsid w:val="00C14EA8"/>
    <w:rsid w:val="00C14EC1"/>
    <w:rsid w:val="00C14EEF"/>
    <w:rsid w:val="00C151B5"/>
    <w:rsid w:val="00C15361"/>
    <w:rsid w:val="00C15602"/>
    <w:rsid w:val="00C156D0"/>
    <w:rsid w:val="00C15946"/>
    <w:rsid w:val="00C15D6F"/>
    <w:rsid w:val="00C15DE6"/>
    <w:rsid w:val="00C16191"/>
    <w:rsid w:val="00C16263"/>
    <w:rsid w:val="00C16DBE"/>
    <w:rsid w:val="00C16E2C"/>
    <w:rsid w:val="00C16FF3"/>
    <w:rsid w:val="00C170A0"/>
    <w:rsid w:val="00C17153"/>
    <w:rsid w:val="00C1720C"/>
    <w:rsid w:val="00C1726A"/>
    <w:rsid w:val="00C172A7"/>
    <w:rsid w:val="00C173DD"/>
    <w:rsid w:val="00C174A7"/>
    <w:rsid w:val="00C17B0C"/>
    <w:rsid w:val="00C17BD8"/>
    <w:rsid w:val="00C17C60"/>
    <w:rsid w:val="00C17D71"/>
    <w:rsid w:val="00C17E98"/>
    <w:rsid w:val="00C201B8"/>
    <w:rsid w:val="00C20609"/>
    <w:rsid w:val="00C2082D"/>
    <w:rsid w:val="00C209C7"/>
    <w:rsid w:val="00C21347"/>
    <w:rsid w:val="00C21470"/>
    <w:rsid w:val="00C2151F"/>
    <w:rsid w:val="00C21586"/>
    <w:rsid w:val="00C21687"/>
    <w:rsid w:val="00C21844"/>
    <w:rsid w:val="00C21C3A"/>
    <w:rsid w:val="00C21C6E"/>
    <w:rsid w:val="00C21CAD"/>
    <w:rsid w:val="00C21D90"/>
    <w:rsid w:val="00C21F65"/>
    <w:rsid w:val="00C222BA"/>
    <w:rsid w:val="00C22471"/>
    <w:rsid w:val="00C22AB2"/>
    <w:rsid w:val="00C22B01"/>
    <w:rsid w:val="00C22CA7"/>
    <w:rsid w:val="00C230DA"/>
    <w:rsid w:val="00C23259"/>
    <w:rsid w:val="00C23399"/>
    <w:rsid w:val="00C23413"/>
    <w:rsid w:val="00C23C72"/>
    <w:rsid w:val="00C23E8F"/>
    <w:rsid w:val="00C23E91"/>
    <w:rsid w:val="00C24184"/>
    <w:rsid w:val="00C24241"/>
    <w:rsid w:val="00C24498"/>
    <w:rsid w:val="00C24829"/>
    <w:rsid w:val="00C24AA6"/>
    <w:rsid w:val="00C24BCC"/>
    <w:rsid w:val="00C24D42"/>
    <w:rsid w:val="00C2507F"/>
    <w:rsid w:val="00C253AD"/>
    <w:rsid w:val="00C2544F"/>
    <w:rsid w:val="00C257C9"/>
    <w:rsid w:val="00C25816"/>
    <w:rsid w:val="00C25A6B"/>
    <w:rsid w:val="00C25B35"/>
    <w:rsid w:val="00C2607E"/>
    <w:rsid w:val="00C2622A"/>
    <w:rsid w:val="00C2622E"/>
    <w:rsid w:val="00C26743"/>
    <w:rsid w:val="00C2676E"/>
    <w:rsid w:val="00C267B2"/>
    <w:rsid w:val="00C268A8"/>
    <w:rsid w:val="00C26A83"/>
    <w:rsid w:val="00C26D01"/>
    <w:rsid w:val="00C27046"/>
    <w:rsid w:val="00C2731F"/>
    <w:rsid w:val="00C2747C"/>
    <w:rsid w:val="00C27542"/>
    <w:rsid w:val="00C27638"/>
    <w:rsid w:val="00C2774A"/>
    <w:rsid w:val="00C277C5"/>
    <w:rsid w:val="00C279D5"/>
    <w:rsid w:val="00C27B09"/>
    <w:rsid w:val="00C27CC7"/>
    <w:rsid w:val="00C304FA"/>
    <w:rsid w:val="00C307EC"/>
    <w:rsid w:val="00C30815"/>
    <w:rsid w:val="00C30C28"/>
    <w:rsid w:val="00C30D66"/>
    <w:rsid w:val="00C30DA3"/>
    <w:rsid w:val="00C31746"/>
    <w:rsid w:val="00C317BF"/>
    <w:rsid w:val="00C31865"/>
    <w:rsid w:val="00C3196C"/>
    <w:rsid w:val="00C31D0E"/>
    <w:rsid w:val="00C31DCE"/>
    <w:rsid w:val="00C320B9"/>
    <w:rsid w:val="00C321A2"/>
    <w:rsid w:val="00C32585"/>
    <w:rsid w:val="00C328CC"/>
    <w:rsid w:val="00C32ACA"/>
    <w:rsid w:val="00C32D2C"/>
    <w:rsid w:val="00C3334A"/>
    <w:rsid w:val="00C33738"/>
    <w:rsid w:val="00C33840"/>
    <w:rsid w:val="00C34643"/>
    <w:rsid w:val="00C34776"/>
    <w:rsid w:val="00C349AE"/>
    <w:rsid w:val="00C34A9B"/>
    <w:rsid w:val="00C35124"/>
    <w:rsid w:val="00C3514B"/>
    <w:rsid w:val="00C35924"/>
    <w:rsid w:val="00C359B0"/>
    <w:rsid w:val="00C35CCC"/>
    <w:rsid w:val="00C35DF8"/>
    <w:rsid w:val="00C365CF"/>
    <w:rsid w:val="00C366BC"/>
    <w:rsid w:val="00C367D5"/>
    <w:rsid w:val="00C36A57"/>
    <w:rsid w:val="00C36B29"/>
    <w:rsid w:val="00C36B49"/>
    <w:rsid w:val="00C36B6C"/>
    <w:rsid w:val="00C36EAA"/>
    <w:rsid w:val="00C373B5"/>
    <w:rsid w:val="00C374EF"/>
    <w:rsid w:val="00C376C9"/>
    <w:rsid w:val="00C378A6"/>
    <w:rsid w:val="00C378CF"/>
    <w:rsid w:val="00C3798B"/>
    <w:rsid w:val="00C37DA8"/>
    <w:rsid w:val="00C37E33"/>
    <w:rsid w:val="00C40285"/>
    <w:rsid w:val="00C4029D"/>
    <w:rsid w:val="00C40503"/>
    <w:rsid w:val="00C405BA"/>
    <w:rsid w:val="00C407DC"/>
    <w:rsid w:val="00C40821"/>
    <w:rsid w:val="00C4085D"/>
    <w:rsid w:val="00C409E5"/>
    <w:rsid w:val="00C40C33"/>
    <w:rsid w:val="00C40EC7"/>
    <w:rsid w:val="00C41271"/>
    <w:rsid w:val="00C416F1"/>
    <w:rsid w:val="00C41DB6"/>
    <w:rsid w:val="00C4204B"/>
    <w:rsid w:val="00C426F2"/>
    <w:rsid w:val="00C42E99"/>
    <w:rsid w:val="00C42FA5"/>
    <w:rsid w:val="00C432FD"/>
    <w:rsid w:val="00C43389"/>
    <w:rsid w:val="00C435AD"/>
    <w:rsid w:val="00C437CD"/>
    <w:rsid w:val="00C43B48"/>
    <w:rsid w:val="00C43BE8"/>
    <w:rsid w:val="00C43C69"/>
    <w:rsid w:val="00C43DBF"/>
    <w:rsid w:val="00C43DED"/>
    <w:rsid w:val="00C440D5"/>
    <w:rsid w:val="00C44A43"/>
    <w:rsid w:val="00C44F29"/>
    <w:rsid w:val="00C455BB"/>
    <w:rsid w:val="00C456A8"/>
    <w:rsid w:val="00C45A5D"/>
    <w:rsid w:val="00C45DBE"/>
    <w:rsid w:val="00C46222"/>
    <w:rsid w:val="00C46857"/>
    <w:rsid w:val="00C46B4D"/>
    <w:rsid w:val="00C46E05"/>
    <w:rsid w:val="00C4700F"/>
    <w:rsid w:val="00C47104"/>
    <w:rsid w:val="00C47166"/>
    <w:rsid w:val="00C473ED"/>
    <w:rsid w:val="00C474B9"/>
    <w:rsid w:val="00C4752B"/>
    <w:rsid w:val="00C475A3"/>
    <w:rsid w:val="00C4783F"/>
    <w:rsid w:val="00C47992"/>
    <w:rsid w:val="00C47D2A"/>
    <w:rsid w:val="00C47F25"/>
    <w:rsid w:val="00C501E4"/>
    <w:rsid w:val="00C504E3"/>
    <w:rsid w:val="00C50FE6"/>
    <w:rsid w:val="00C5101B"/>
    <w:rsid w:val="00C51386"/>
    <w:rsid w:val="00C518BE"/>
    <w:rsid w:val="00C51A1A"/>
    <w:rsid w:val="00C52283"/>
    <w:rsid w:val="00C522BC"/>
    <w:rsid w:val="00C527B4"/>
    <w:rsid w:val="00C531DD"/>
    <w:rsid w:val="00C535DA"/>
    <w:rsid w:val="00C536A7"/>
    <w:rsid w:val="00C53B34"/>
    <w:rsid w:val="00C53C4F"/>
    <w:rsid w:val="00C53D96"/>
    <w:rsid w:val="00C53DCF"/>
    <w:rsid w:val="00C53DF2"/>
    <w:rsid w:val="00C5407E"/>
    <w:rsid w:val="00C5421A"/>
    <w:rsid w:val="00C5424F"/>
    <w:rsid w:val="00C54ADB"/>
    <w:rsid w:val="00C54DA5"/>
    <w:rsid w:val="00C54E7B"/>
    <w:rsid w:val="00C54F50"/>
    <w:rsid w:val="00C55215"/>
    <w:rsid w:val="00C5559C"/>
    <w:rsid w:val="00C556B6"/>
    <w:rsid w:val="00C557A8"/>
    <w:rsid w:val="00C5661B"/>
    <w:rsid w:val="00C5666D"/>
    <w:rsid w:val="00C56716"/>
    <w:rsid w:val="00C56736"/>
    <w:rsid w:val="00C5682C"/>
    <w:rsid w:val="00C56B5E"/>
    <w:rsid w:val="00C57685"/>
    <w:rsid w:val="00C578FE"/>
    <w:rsid w:val="00C57A04"/>
    <w:rsid w:val="00C57A3A"/>
    <w:rsid w:val="00C57CFE"/>
    <w:rsid w:val="00C5EB8A"/>
    <w:rsid w:val="00C602F6"/>
    <w:rsid w:val="00C6030C"/>
    <w:rsid w:val="00C60363"/>
    <w:rsid w:val="00C60649"/>
    <w:rsid w:val="00C606B7"/>
    <w:rsid w:val="00C60BBE"/>
    <w:rsid w:val="00C60C3F"/>
    <w:rsid w:val="00C60CA1"/>
    <w:rsid w:val="00C60E34"/>
    <w:rsid w:val="00C60FDA"/>
    <w:rsid w:val="00C61043"/>
    <w:rsid w:val="00C610EB"/>
    <w:rsid w:val="00C61135"/>
    <w:rsid w:val="00C61223"/>
    <w:rsid w:val="00C6135E"/>
    <w:rsid w:val="00C61751"/>
    <w:rsid w:val="00C617C6"/>
    <w:rsid w:val="00C61AEA"/>
    <w:rsid w:val="00C61C9E"/>
    <w:rsid w:val="00C61E8B"/>
    <w:rsid w:val="00C62134"/>
    <w:rsid w:val="00C6231A"/>
    <w:rsid w:val="00C62366"/>
    <w:rsid w:val="00C623A3"/>
    <w:rsid w:val="00C62433"/>
    <w:rsid w:val="00C62463"/>
    <w:rsid w:val="00C624E5"/>
    <w:rsid w:val="00C628D1"/>
    <w:rsid w:val="00C628E0"/>
    <w:rsid w:val="00C62E6A"/>
    <w:rsid w:val="00C62E89"/>
    <w:rsid w:val="00C62F7A"/>
    <w:rsid w:val="00C63069"/>
    <w:rsid w:val="00C630FE"/>
    <w:rsid w:val="00C636E3"/>
    <w:rsid w:val="00C63BEC"/>
    <w:rsid w:val="00C64073"/>
    <w:rsid w:val="00C64273"/>
    <w:rsid w:val="00C64526"/>
    <w:rsid w:val="00C645E5"/>
    <w:rsid w:val="00C6465B"/>
    <w:rsid w:val="00C64869"/>
    <w:rsid w:val="00C64A6C"/>
    <w:rsid w:val="00C64B6D"/>
    <w:rsid w:val="00C64BA4"/>
    <w:rsid w:val="00C65273"/>
    <w:rsid w:val="00C652E6"/>
    <w:rsid w:val="00C6546B"/>
    <w:rsid w:val="00C6574D"/>
    <w:rsid w:val="00C6580F"/>
    <w:rsid w:val="00C65C04"/>
    <w:rsid w:val="00C65DEB"/>
    <w:rsid w:val="00C65E33"/>
    <w:rsid w:val="00C66324"/>
    <w:rsid w:val="00C663D2"/>
    <w:rsid w:val="00C664CF"/>
    <w:rsid w:val="00C664E9"/>
    <w:rsid w:val="00C66BDF"/>
    <w:rsid w:val="00C67182"/>
    <w:rsid w:val="00C67283"/>
    <w:rsid w:val="00C672B5"/>
    <w:rsid w:val="00C674AC"/>
    <w:rsid w:val="00C67568"/>
    <w:rsid w:val="00C6756C"/>
    <w:rsid w:val="00C67AD7"/>
    <w:rsid w:val="00C67B00"/>
    <w:rsid w:val="00C67B08"/>
    <w:rsid w:val="00C70145"/>
    <w:rsid w:val="00C7047A"/>
    <w:rsid w:val="00C70556"/>
    <w:rsid w:val="00C70567"/>
    <w:rsid w:val="00C7076D"/>
    <w:rsid w:val="00C70B59"/>
    <w:rsid w:val="00C70B87"/>
    <w:rsid w:val="00C70DB4"/>
    <w:rsid w:val="00C7113F"/>
    <w:rsid w:val="00C7119F"/>
    <w:rsid w:val="00C71609"/>
    <w:rsid w:val="00C71777"/>
    <w:rsid w:val="00C7186F"/>
    <w:rsid w:val="00C72699"/>
    <w:rsid w:val="00C726DC"/>
    <w:rsid w:val="00C727D7"/>
    <w:rsid w:val="00C72A63"/>
    <w:rsid w:val="00C72ABF"/>
    <w:rsid w:val="00C72F9E"/>
    <w:rsid w:val="00C73918"/>
    <w:rsid w:val="00C739C4"/>
    <w:rsid w:val="00C73A06"/>
    <w:rsid w:val="00C73A22"/>
    <w:rsid w:val="00C73D2A"/>
    <w:rsid w:val="00C73E8B"/>
    <w:rsid w:val="00C748B0"/>
    <w:rsid w:val="00C74D52"/>
    <w:rsid w:val="00C74F5A"/>
    <w:rsid w:val="00C751A9"/>
    <w:rsid w:val="00C7520C"/>
    <w:rsid w:val="00C75A69"/>
    <w:rsid w:val="00C75AD0"/>
    <w:rsid w:val="00C761CC"/>
    <w:rsid w:val="00C76613"/>
    <w:rsid w:val="00C76781"/>
    <w:rsid w:val="00C76AFD"/>
    <w:rsid w:val="00C76DBE"/>
    <w:rsid w:val="00C76FEE"/>
    <w:rsid w:val="00C77040"/>
    <w:rsid w:val="00C77204"/>
    <w:rsid w:val="00C77255"/>
    <w:rsid w:val="00C772F9"/>
    <w:rsid w:val="00C7735F"/>
    <w:rsid w:val="00C773A0"/>
    <w:rsid w:val="00C77640"/>
    <w:rsid w:val="00C77646"/>
    <w:rsid w:val="00C8003A"/>
    <w:rsid w:val="00C80213"/>
    <w:rsid w:val="00C802B5"/>
    <w:rsid w:val="00C8030E"/>
    <w:rsid w:val="00C80350"/>
    <w:rsid w:val="00C8037A"/>
    <w:rsid w:val="00C8047F"/>
    <w:rsid w:val="00C806C2"/>
    <w:rsid w:val="00C80846"/>
    <w:rsid w:val="00C809D0"/>
    <w:rsid w:val="00C80A9E"/>
    <w:rsid w:val="00C80B56"/>
    <w:rsid w:val="00C80BB9"/>
    <w:rsid w:val="00C80C4C"/>
    <w:rsid w:val="00C80DA5"/>
    <w:rsid w:val="00C80F45"/>
    <w:rsid w:val="00C81215"/>
    <w:rsid w:val="00C812A8"/>
    <w:rsid w:val="00C813C3"/>
    <w:rsid w:val="00C81788"/>
    <w:rsid w:val="00C81904"/>
    <w:rsid w:val="00C81C10"/>
    <w:rsid w:val="00C81DBA"/>
    <w:rsid w:val="00C81F06"/>
    <w:rsid w:val="00C82040"/>
    <w:rsid w:val="00C82698"/>
    <w:rsid w:val="00C827C0"/>
    <w:rsid w:val="00C828FA"/>
    <w:rsid w:val="00C83038"/>
    <w:rsid w:val="00C83ABC"/>
    <w:rsid w:val="00C84629"/>
    <w:rsid w:val="00C84642"/>
    <w:rsid w:val="00C84AA4"/>
    <w:rsid w:val="00C850E1"/>
    <w:rsid w:val="00C85176"/>
    <w:rsid w:val="00C85415"/>
    <w:rsid w:val="00C85835"/>
    <w:rsid w:val="00C85A17"/>
    <w:rsid w:val="00C865D8"/>
    <w:rsid w:val="00C86663"/>
    <w:rsid w:val="00C87656"/>
    <w:rsid w:val="00C87A27"/>
    <w:rsid w:val="00C87D33"/>
    <w:rsid w:val="00C87F9C"/>
    <w:rsid w:val="00C87FA6"/>
    <w:rsid w:val="00C87FED"/>
    <w:rsid w:val="00C9025D"/>
    <w:rsid w:val="00C90302"/>
    <w:rsid w:val="00C903BD"/>
    <w:rsid w:val="00C907D1"/>
    <w:rsid w:val="00C9088A"/>
    <w:rsid w:val="00C90B4F"/>
    <w:rsid w:val="00C90DE1"/>
    <w:rsid w:val="00C910F4"/>
    <w:rsid w:val="00C9153A"/>
    <w:rsid w:val="00C91541"/>
    <w:rsid w:val="00C91664"/>
    <w:rsid w:val="00C91896"/>
    <w:rsid w:val="00C92110"/>
    <w:rsid w:val="00C92368"/>
    <w:rsid w:val="00C92452"/>
    <w:rsid w:val="00C9304E"/>
    <w:rsid w:val="00C934B8"/>
    <w:rsid w:val="00C934B9"/>
    <w:rsid w:val="00C93531"/>
    <w:rsid w:val="00C936AD"/>
    <w:rsid w:val="00C93A66"/>
    <w:rsid w:val="00C93AA5"/>
    <w:rsid w:val="00C93AF9"/>
    <w:rsid w:val="00C942CC"/>
    <w:rsid w:val="00C94839"/>
    <w:rsid w:val="00C94978"/>
    <w:rsid w:val="00C94CE9"/>
    <w:rsid w:val="00C95339"/>
    <w:rsid w:val="00C956FD"/>
    <w:rsid w:val="00C957C7"/>
    <w:rsid w:val="00C95870"/>
    <w:rsid w:val="00C958A3"/>
    <w:rsid w:val="00C95A77"/>
    <w:rsid w:val="00C95AE2"/>
    <w:rsid w:val="00C95DF4"/>
    <w:rsid w:val="00C962EE"/>
    <w:rsid w:val="00C965C6"/>
    <w:rsid w:val="00C9668C"/>
    <w:rsid w:val="00C96C27"/>
    <w:rsid w:val="00C97005"/>
    <w:rsid w:val="00C97053"/>
    <w:rsid w:val="00C972BA"/>
    <w:rsid w:val="00C9738D"/>
    <w:rsid w:val="00C974B2"/>
    <w:rsid w:val="00C975E5"/>
    <w:rsid w:val="00C977B1"/>
    <w:rsid w:val="00C97803"/>
    <w:rsid w:val="00C97AEA"/>
    <w:rsid w:val="00C97C6C"/>
    <w:rsid w:val="00C97C95"/>
    <w:rsid w:val="00C97CDB"/>
    <w:rsid w:val="00C97D23"/>
    <w:rsid w:val="00C97E98"/>
    <w:rsid w:val="00CA0457"/>
    <w:rsid w:val="00CA059B"/>
    <w:rsid w:val="00CA06C4"/>
    <w:rsid w:val="00CA08AF"/>
    <w:rsid w:val="00CA0908"/>
    <w:rsid w:val="00CA0D9B"/>
    <w:rsid w:val="00CA0DF2"/>
    <w:rsid w:val="00CA0F7F"/>
    <w:rsid w:val="00CA1033"/>
    <w:rsid w:val="00CA1310"/>
    <w:rsid w:val="00CA1808"/>
    <w:rsid w:val="00CA1A71"/>
    <w:rsid w:val="00CA1B14"/>
    <w:rsid w:val="00CA1F09"/>
    <w:rsid w:val="00CA24A5"/>
    <w:rsid w:val="00CA2BFB"/>
    <w:rsid w:val="00CA2C5E"/>
    <w:rsid w:val="00CA2F55"/>
    <w:rsid w:val="00CA2F9E"/>
    <w:rsid w:val="00CA2FF8"/>
    <w:rsid w:val="00CA3522"/>
    <w:rsid w:val="00CA3733"/>
    <w:rsid w:val="00CA3827"/>
    <w:rsid w:val="00CA393A"/>
    <w:rsid w:val="00CA3BD0"/>
    <w:rsid w:val="00CA4027"/>
    <w:rsid w:val="00CA4064"/>
    <w:rsid w:val="00CA4493"/>
    <w:rsid w:val="00CA4558"/>
    <w:rsid w:val="00CA4593"/>
    <w:rsid w:val="00CA46BA"/>
    <w:rsid w:val="00CA475A"/>
    <w:rsid w:val="00CA4C3C"/>
    <w:rsid w:val="00CA4C6A"/>
    <w:rsid w:val="00CA52A0"/>
    <w:rsid w:val="00CA532B"/>
    <w:rsid w:val="00CA54D9"/>
    <w:rsid w:val="00CA587E"/>
    <w:rsid w:val="00CA5906"/>
    <w:rsid w:val="00CA5A9C"/>
    <w:rsid w:val="00CA5B2C"/>
    <w:rsid w:val="00CA6157"/>
    <w:rsid w:val="00CA61D6"/>
    <w:rsid w:val="00CA647E"/>
    <w:rsid w:val="00CA66BC"/>
    <w:rsid w:val="00CA6850"/>
    <w:rsid w:val="00CA69CF"/>
    <w:rsid w:val="00CA6A32"/>
    <w:rsid w:val="00CA6B4D"/>
    <w:rsid w:val="00CA6D68"/>
    <w:rsid w:val="00CA6EDD"/>
    <w:rsid w:val="00CA6EE8"/>
    <w:rsid w:val="00CA72CB"/>
    <w:rsid w:val="00CA7648"/>
    <w:rsid w:val="00CA77C3"/>
    <w:rsid w:val="00CA7D91"/>
    <w:rsid w:val="00CA7F2E"/>
    <w:rsid w:val="00CA7FE4"/>
    <w:rsid w:val="00CB01EB"/>
    <w:rsid w:val="00CB0A1E"/>
    <w:rsid w:val="00CB0A8C"/>
    <w:rsid w:val="00CB0B55"/>
    <w:rsid w:val="00CB108B"/>
    <w:rsid w:val="00CB1202"/>
    <w:rsid w:val="00CB12AD"/>
    <w:rsid w:val="00CB131B"/>
    <w:rsid w:val="00CB16DC"/>
    <w:rsid w:val="00CB18CB"/>
    <w:rsid w:val="00CB18FA"/>
    <w:rsid w:val="00CB227B"/>
    <w:rsid w:val="00CB246C"/>
    <w:rsid w:val="00CB2537"/>
    <w:rsid w:val="00CB27B0"/>
    <w:rsid w:val="00CB2954"/>
    <w:rsid w:val="00CB2A14"/>
    <w:rsid w:val="00CB2E6B"/>
    <w:rsid w:val="00CB2FB3"/>
    <w:rsid w:val="00CB2FB9"/>
    <w:rsid w:val="00CB3130"/>
    <w:rsid w:val="00CB3424"/>
    <w:rsid w:val="00CB34D4"/>
    <w:rsid w:val="00CB35F1"/>
    <w:rsid w:val="00CB41CD"/>
    <w:rsid w:val="00CB491D"/>
    <w:rsid w:val="00CB492E"/>
    <w:rsid w:val="00CB4A75"/>
    <w:rsid w:val="00CB4CAA"/>
    <w:rsid w:val="00CB4CFC"/>
    <w:rsid w:val="00CB4D2C"/>
    <w:rsid w:val="00CB4FB1"/>
    <w:rsid w:val="00CB511F"/>
    <w:rsid w:val="00CB52AD"/>
    <w:rsid w:val="00CB547F"/>
    <w:rsid w:val="00CB55AB"/>
    <w:rsid w:val="00CB588B"/>
    <w:rsid w:val="00CB5CBB"/>
    <w:rsid w:val="00CB5CFC"/>
    <w:rsid w:val="00CB5E31"/>
    <w:rsid w:val="00CB5F11"/>
    <w:rsid w:val="00CB6143"/>
    <w:rsid w:val="00CB648A"/>
    <w:rsid w:val="00CB69A0"/>
    <w:rsid w:val="00CB69F4"/>
    <w:rsid w:val="00CB6B3E"/>
    <w:rsid w:val="00CB6C75"/>
    <w:rsid w:val="00CB6CD3"/>
    <w:rsid w:val="00CB6E06"/>
    <w:rsid w:val="00CB6F5C"/>
    <w:rsid w:val="00CB7016"/>
    <w:rsid w:val="00CB7093"/>
    <w:rsid w:val="00CB73B5"/>
    <w:rsid w:val="00CB7454"/>
    <w:rsid w:val="00CB7798"/>
    <w:rsid w:val="00CB785C"/>
    <w:rsid w:val="00CB7B78"/>
    <w:rsid w:val="00CB7C6E"/>
    <w:rsid w:val="00CB7CA5"/>
    <w:rsid w:val="00CB7EFE"/>
    <w:rsid w:val="00CC02D4"/>
    <w:rsid w:val="00CC02F9"/>
    <w:rsid w:val="00CC0BB9"/>
    <w:rsid w:val="00CC0C4F"/>
    <w:rsid w:val="00CC0DCA"/>
    <w:rsid w:val="00CC0F30"/>
    <w:rsid w:val="00CC11BB"/>
    <w:rsid w:val="00CC132D"/>
    <w:rsid w:val="00CC1727"/>
    <w:rsid w:val="00CC176B"/>
    <w:rsid w:val="00CC1C63"/>
    <w:rsid w:val="00CC1F1F"/>
    <w:rsid w:val="00CC21B8"/>
    <w:rsid w:val="00CC2396"/>
    <w:rsid w:val="00CC2BCB"/>
    <w:rsid w:val="00CC2C79"/>
    <w:rsid w:val="00CC309B"/>
    <w:rsid w:val="00CC30F6"/>
    <w:rsid w:val="00CC31B7"/>
    <w:rsid w:val="00CC3472"/>
    <w:rsid w:val="00CC3668"/>
    <w:rsid w:val="00CC371C"/>
    <w:rsid w:val="00CC3AAC"/>
    <w:rsid w:val="00CC411D"/>
    <w:rsid w:val="00CC41D9"/>
    <w:rsid w:val="00CC43F7"/>
    <w:rsid w:val="00CC46B4"/>
    <w:rsid w:val="00CC4708"/>
    <w:rsid w:val="00CC48B8"/>
    <w:rsid w:val="00CC4B4E"/>
    <w:rsid w:val="00CC4E60"/>
    <w:rsid w:val="00CC4E93"/>
    <w:rsid w:val="00CC4F52"/>
    <w:rsid w:val="00CC5814"/>
    <w:rsid w:val="00CC58C7"/>
    <w:rsid w:val="00CC5E60"/>
    <w:rsid w:val="00CC5E80"/>
    <w:rsid w:val="00CC5FBD"/>
    <w:rsid w:val="00CC60A4"/>
    <w:rsid w:val="00CC654B"/>
    <w:rsid w:val="00CC663C"/>
    <w:rsid w:val="00CC673C"/>
    <w:rsid w:val="00CC6B7B"/>
    <w:rsid w:val="00CC6FFC"/>
    <w:rsid w:val="00CC7138"/>
    <w:rsid w:val="00CC7211"/>
    <w:rsid w:val="00CC7266"/>
    <w:rsid w:val="00CC727B"/>
    <w:rsid w:val="00CC775B"/>
    <w:rsid w:val="00CC7849"/>
    <w:rsid w:val="00CC7938"/>
    <w:rsid w:val="00CC7AF6"/>
    <w:rsid w:val="00CC7B2A"/>
    <w:rsid w:val="00CC7B82"/>
    <w:rsid w:val="00CD0116"/>
    <w:rsid w:val="00CD03F3"/>
    <w:rsid w:val="00CD06CC"/>
    <w:rsid w:val="00CD06FE"/>
    <w:rsid w:val="00CD0997"/>
    <w:rsid w:val="00CD0C91"/>
    <w:rsid w:val="00CD0D6D"/>
    <w:rsid w:val="00CD0E31"/>
    <w:rsid w:val="00CD1332"/>
    <w:rsid w:val="00CD152D"/>
    <w:rsid w:val="00CD15BD"/>
    <w:rsid w:val="00CD15E6"/>
    <w:rsid w:val="00CD18C1"/>
    <w:rsid w:val="00CD193C"/>
    <w:rsid w:val="00CD1BBE"/>
    <w:rsid w:val="00CD1E34"/>
    <w:rsid w:val="00CD1E81"/>
    <w:rsid w:val="00CD253A"/>
    <w:rsid w:val="00CD27EB"/>
    <w:rsid w:val="00CD2920"/>
    <w:rsid w:val="00CD2D0E"/>
    <w:rsid w:val="00CD2E77"/>
    <w:rsid w:val="00CD2F55"/>
    <w:rsid w:val="00CD34C2"/>
    <w:rsid w:val="00CD39AB"/>
    <w:rsid w:val="00CD3CBA"/>
    <w:rsid w:val="00CD3CDD"/>
    <w:rsid w:val="00CD3D0D"/>
    <w:rsid w:val="00CD3E46"/>
    <w:rsid w:val="00CD3FDA"/>
    <w:rsid w:val="00CD4103"/>
    <w:rsid w:val="00CD423A"/>
    <w:rsid w:val="00CD4298"/>
    <w:rsid w:val="00CD44EF"/>
    <w:rsid w:val="00CD477B"/>
    <w:rsid w:val="00CD48B8"/>
    <w:rsid w:val="00CD4C04"/>
    <w:rsid w:val="00CD4EE1"/>
    <w:rsid w:val="00CD5346"/>
    <w:rsid w:val="00CD5443"/>
    <w:rsid w:val="00CD57A0"/>
    <w:rsid w:val="00CD5DF1"/>
    <w:rsid w:val="00CD5DF4"/>
    <w:rsid w:val="00CD63E0"/>
    <w:rsid w:val="00CD6601"/>
    <w:rsid w:val="00CD67C5"/>
    <w:rsid w:val="00CD68E9"/>
    <w:rsid w:val="00CD6A2B"/>
    <w:rsid w:val="00CD6A65"/>
    <w:rsid w:val="00CD6AE8"/>
    <w:rsid w:val="00CD6D28"/>
    <w:rsid w:val="00CD7805"/>
    <w:rsid w:val="00CD7816"/>
    <w:rsid w:val="00CD78D7"/>
    <w:rsid w:val="00CD7BE0"/>
    <w:rsid w:val="00CD7CDC"/>
    <w:rsid w:val="00CD7FDC"/>
    <w:rsid w:val="00CE0420"/>
    <w:rsid w:val="00CE0522"/>
    <w:rsid w:val="00CE0BA5"/>
    <w:rsid w:val="00CE0DFE"/>
    <w:rsid w:val="00CE0FE4"/>
    <w:rsid w:val="00CE114E"/>
    <w:rsid w:val="00CE13ED"/>
    <w:rsid w:val="00CE15A6"/>
    <w:rsid w:val="00CE1992"/>
    <w:rsid w:val="00CE19D6"/>
    <w:rsid w:val="00CE1BF9"/>
    <w:rsid w:val="00CE1F24"/>
    <w:rsid w:val="00CE2205"/>
    <w:rsid w:val="00CE27D1"/>
    <w:rsid w:val="00CE2E0A"/>
    <w:rsid w:val="00CE2EF0"/>
    <w:rsid w:val="00CE2F2F"/>
    <w:rsid w:val="00CE2F51"/>
    <w:rsid w:val="00CE30BD"/>
    <w:rsid w:val="00CE31DB"/>
    <w:rsid w:val="00CE329D"/>
    <w:rsid w:val="00CE32AA"/>
    <w:rsid w:val="00CE331A"/>
    <w:rsid w:val="00CE37FE"/>
    <w:rsid w:val="00CE3C3C"/>
    <w:rsid w:val="00CE4108"/>
    <w:rsid w:val="00CE439F"/>
    <w:rsid w:val="00CE4497"/>
    <w:rsid w:val="00CE46AB"/>
    <w:rsid w:val="00CE492C"/>
    <w:rsid w:val="00CE497B"/>
    <w:rsid w:val="00CE5623"/>
    <w:rsid w:val="00CE5A13"/>
    <w:rsid w:val="00CE5CA6"/>
    <w:rsid w:val="00CE5CDD"/>
    <w:rsid w:val="00CE5D4A"/>
    <w:rsid w:val="00CE605F"/>
    <w:rsid w:val="00CE611F"/>
    <w:rsid w:val="00CE61D8"/>
    <w:rsid w:val="00CE6212"/>
    <w:rsid w:val="00CE623E"/>
    <w:rsid w:val="00CE6713"/>
    <w:rsid w:val="00CE6A64"/>
    <w:rsid w:val="00CE6D07"/>
    <w:rsid w:val="00CE6E03"/>
    <w:rsid w:val="00CE7595"/>
    <w:rsid w:val="00CE79CA"/>
    <w:rsid w:val="00CE7A1C"/>
    <w:rsid w:val="00CE7B22"/>
    <w:rsid w:val="00CE7C30"/>
    <w:rsid w:val="00CF0000"/>
    <w:rsid w:val="00CF039A"/>
    <w:rsid w:val="00CF05AD"/>
    <w:rsid w:val="00CF05F5"/>
    <w:rsid w:val="00CF07C8"/>
    <w:rsid w:val="00CF0A6C"/>
    <w:rsid w:val="00CF0BCC"/>
    <w:rsid w:val="00CF0C38"/>
    <w:rsid w:val="00CF0EB8"/>
    <w:rsid w:val="00CF10AC"/>
    <w:rsid w:val="00CF1D09"/>
    <w:rsid w:val="00CF205F"/>
    <w:rsid w:val="00CF2496"/>
    <w:rsid w:val="00CF2690"/>
    <w:rsid w:val="00CF2B4D"/>
    <w:rsid w:val="00CF2DFC"/>
    <w:rsid w:val="00CF30CE"/>
    <w:rsid w:val="00CF3263"/>
    <w:rsid w:val="00CF34B7"/>
    <w:rsid w:val="00CF368E"/>
    <w:rsid w:val="00CF3950"/>
    <w:rsid w:val="00CF3B7F"/>
    <w:rsid w:val="00CF3C95"/>
    <w:rsid w:val="00CF3EDA"/>
    <w:rsid w:val="00CF4626"/>
    <w:rsid w:val="00CF51A6"/>
    <w:rsid w:val="00CF5A99"/>
    <w:rsid w:val="00CF5D63"/>
    <w:rsid w:val="00CF69D3"/>
    <w:rsid w:val="00CF6ABA"/>
    <w:rsid w:val="00CF6BCC"/>
    <w:rsid w:val="00CF7065"/>
    <w:rsid w:val="00CF721A"/>
    <w:rsid w:val="00CF73E7"/>
    <w:rsid w:val="00CF74C2"/>
    <w:rsid w:val="00CF765F"/>
    <w:rsid w:val="00CF7CAE"/>
    <w:rsid w:val="00D004D8"/>
    <w:rsid w:val="00D00857"/>
    <w:rsid w:val="00D00EF0"/>
    <w:rsid w:val="00D00F5C"/>
    <w:rsid w:val="00D010EE"/>
    <w:rsid w:val="00D01CAF"/>
    <w:rsid w:val="00D01E09"/>
    <w:rsid w:val="00D023F3"/>
    <w:rsid w:val="00D024D2"/>
    <w:rsid w:val="00D02500"/>
    <w:rsid w:val="00D02F3F"/>
    <w:rsid w:val="00D03114"/>
    <w:rsid w:val="00D031D0"/>
    <w:rsid w:val="00D03589"/>
    <w:rsid w:val="00D036F2"/>
    <w:rsid w:val="00D03B25"/>
    <w:rsid w:val="00D03C6D"/>
    <w:rsid w:val="00D03DB8"/>
    <w:rsid w:val="00D0450B"/>
    <w:rsid w:val="00D04823"/>
    <w:rsid w:val="00D04AA2"/>
    <w:rsid w:val="00D04C7D"/>
    <w:rsid w:val="00D04CC9"/>
    <w:rsid w:val="00D05036"/>
    <w:rsid w:val="00D05227"/>
    <w:rsid w:val="00D05679"/>
    <w:rsid w:val="00D0568C"/>
    <w:rsid w:val="00D05A34"/>
    <w:rsid w:val="00D05BF7"/>
    <w:rsid w:val="00D06105"/>
    <w:rsid w:val="00D065FE"/>
    <w:rsid w:val="00D06616"/>
    <w:rsid w:val="00D067BC"/>
    <w:rsid w:val="00D06E25"/>
    <w:rsid w:val="00D06E77"/>
    <w:rsid w:val="00D06F86"/>
    <w:rsid w:val="00D07567"/>
    <w:rsid w:val="00D07854"/>
    <w:rsid w:val="00D07A71"/>
    <w:rsid w:val="00D07CE0"/>
    <w:rsid w:val="00D102F5"/>
    <w:rsid w:val="00D1095D"/>
    <w:rsid w:val="00D10A31"/>
    <w:rsid w:val="00D10B26"/>
    <w:rsid w:val="00D10BCB"/>
    <w:rsid w:val="00D11035"/>
    <w:rsid w:val="00D110C5"/>
    <w:rsid w:val="00D1129F"/>
    <w:rsid w:val="00D11510"/>
    <w:rsid w:val="00D11705"/>
    <w:rsid w:val="00D1174F"/>
    <w:rsid w:val="00D1186D"/>
    <w:rsid w:val="00D11956"/>
    <w:rsid w:val="00D11A3D"/>
    <w:rsid w:val="00D11C15"/>
    <w:rsid w:val="00D11F3C"/>
    <w:rsid w:val="00D12570"/>
    <w:rsid w:val="00D127A7"/>
    <w:rsid w:val="00D12C2F"/>
    <w:rsid w:val="00D12DD9"/>
    <w:rsid w:val="00D13249"/>
    <w:rsid w:val="00D132B6"/>
    <w:rsid w:val="00D13387"/>
    <w:rsid w:val="00D1351F"/>
    <w:rsid w:val="00D1357E"/>
    <w:rsid w:val="00D137A7"/>
    <w:rsid w:val="00D1386C"/>
    <w:rsid w:val="00D13A00"/>
    <w:rsid w:val="00D13A2F"/>
    <w:rsid w:val="00D13A56"/>
    <w:rsid w:val="00D13C20"/>
    <w:rsid w:val="00D13F51"/>
    <w:rsid w:val="00D140C0"/>
    <w:rsid w:val="00D1417F"/>
    <w:rsid w:val="00D144A3"/>
    <w:rsid w:val="00D14A3C"/>
    <w:rsid w:val="00D14CC7"/>
    <w:rsid w:val="00D1521E"/>
    <w:rsid w:val="00D15A58"/>
    <w:rsid w:val="00D15A81"/>
    <w:rsid w:val="00D15E0A"/>
    <w:rsid w:val="00D161F6"/>
    <w:rsid w:val="00D163B5"/>
    <w:rsid w:val="00D1646A"/>
    <w:rsid w:val="00D165FF"/>
    <w:rsid w:val="00D167DC"/>
    <w:rsid w:val="00D16A12"/>
    <w:rsid w:val="00D16A58"/>
    <w:rsid w:val="00D16ADD"/>
    <w:rsid w:val="00D16C33"/>
    <w:rsid w:val="00D16DF4"/>
    <w:rsid w:val="00D177BB"/>
    <w:rsid w:val="00D17AB3"/>
    <w:rsid w:val="00D17BDD"/>
    <w:rsid w:val="00D17D93"/>
    <w:rsid w:val="00D202E5"/>
    <w:rsid w:val="00D20308"/>
    <w:rsid w:val="00D20357"/>
    <w:rsid w:val="00D2048F"/>
    <w:rsid w:val="00D20661"/>
    <w:rsid w:val="00D2093F"/>
    <w:rsid w:val="00D20951"/>
    <w:rsid w:val="00D20BA0"/>
    <w:rsid w:val="00D20BEF"/>
    <w:rsid w:val="00D20C04"/>
    <w:rsid w:val="00D20CD6"/>
    <w:rsid w:val="00D20D54"/>
    <w:rsid w:val="00D20DAC"/>
    <w:rsid w:val="00D20E0D"/>
    <w:rsid w:val="00D20ECF"/>
    <w:rsid w:val="00D21616"/>
    <w:rsid w:val="00D2186E"/>
    <w:rsid w:val="00D21AAA"/>
    <w:rsid w:val="00D220D0"/>
    <w:rsid w:val="00D22313"/>
    <w:rsid w:val="00D223E5"/>
    <w:rsid w:val="00D22632"/>
    <w:rsid w:val="00D226A2"/>
    <w:rsid w:val="00D22896"/>
    <w:rsid w:val="00D232B3"/>
    <w:rsid w:val="00D239CC"/>
    <w:rsid w:val="00D23C08"/>
    <w:rsid w:val="00D23C55"/>
    <w:rsid w:val="00D23E97"/>
    <w:rsid w:val="00D23ECD"/>
    <w:rsid w:val="00D24005"/>
    <w:rsid w:val="00D24667"/>
    <w:rsid w:val="00D24C10"/>
    <w:rsid w:val="00D24E20"/>
    <w:rsid w:val="00D24F43"/>
    <w:rsid w:val="00D24FFB"/>
    <w:rsid w:val="00D2501A"/>
    <w:rsid w:val="00D2565D"/>
    <w:rsid w:val="00D25770"/>
    <w:rsid w:val="00D25E46"/>
    <w:rsid w:val="00D25EC2"/>
    <w:rsid w:val="00D26211"/>
    <w:rsid w:val="00D268AC"/>
    <w:rsid w:val="00D26A40"/>
    <w:rsid w:val="00D26A6D"/>
    <w:rsid w:val="00D26B10"/>
    <w:rsid w:val="00D26E17"/>
    <w:rsid w:val="00D27017"/>
    <w:rsid w:val="00D273FA"/>
    <w:rsid w:val="00D274C9"/>
    <w:rsid w:val="00D27A5E"/>
    <w:rsid w:val="00D3005F"/>
    <w:rsid w:val="00D303F1"/>
    <w:rsid w:val="00D30A87"/>
    <w:rsid w:val="00D30C9D"/>
    <w:rsid w:val="00D30D21"/>
    <w:rsid w:val="00D30E51"/>
    <w:rsid w:val="00D30F9D"/>
    <w:rsid w:val="00D30FF6"/>
    <w:rsid w:val="00D31174"/>
    <w:rsid w:val="00D31275"/>
    <w:rsid w:val="00D31411"/>
    <w:rsid w:val="00D3147A"/>
    <w:rsid w:val="00D314DD"/>
    <w:rsid w:val="00D31C49"/>
    <w:rsid w:val="00D31DBC"/>
    <w:rsid w:val="00D32331"/>
    <w:rsid w:val="00D327ED"/>
    <w:rsid w:val="00D32A0A"/>
    <w:rsid w:val="00D32AF9"/>
    <w:rsid w:val="00D32B24"/>
    <w:rsid w:val="00D32F20"/>
    <w:rsid w:val="00D33630"/>
    <w:rsid w:val="00D3363B"/>
    <w:rsid w:val="00D33816"/>
    <w:rsid w:val="00D33865"/>
    <w:rsid w:val="00D33A96"/>
    <w:rsid w:val="00D33D43"/>
    <w:rsid w:val="00D3407D"/>
    <w:rsid w:val="00D3479D"/>
    <w:rsid w:val="00D34CF9"/>
    <w:rsid w:val="00D35079"/>
    <w:rsid w:val="00D355AC"/>
    <w:rsid w:val="00D35975"/>
    <w:rsid w:val="00D35CB8"/>
    <w:rsid w:val="00D35E88"/>
    <w:rsid w:val="00D3603E"/>
    <w:rsid w:val="00D360BD"/>
    <w:rsid w:val="00D360D5"/>
    <w:rsid w:val="00D360FF"/>
    <w:rsid w:val="00D36350"/>
    <w:rsid w:val="00D3667C"/>
    <w:rsid w:val="00D368C9"/>
    <w:rsid w:val="00D36A41"/>
    <w:rsid w:val="00D36D42"/>
    <w:rsid w:val="00D36EF7"/>
    <w:rsid w:val="00D3704A"/>
    <w:rsid w:val="00D3754C"/>
    <w:rsid w:val="00D375FC"/>
    <w:rsid w:val="00D377D0"/>
    <w:rsid w:val="00D37CEA"/>
    <w:rsid w:val="00D37D21"/>
    <w:rsid w:val="00D37D71"/>
    <w:rsid w:val="00D37EB7"/>
    <w:rsid w:val="00D37EC2"/>
    <w:rsid w:val="00D37EE6"/>
    <w:rsid w:val="00D37F6D"/>
    <w:rsid w:val="00D4013E"/>
    <w:rsid w:val="00D402F0"/>
    <w:rsid w:val="00D40D7B"/>
    <w:rsid w:val="00D4124E"/>
    <w:rsid w:val="00D4133B"/>
    <w:rsid w:val="00D41421"/>
    <w:rsid w:val="00D4151A"/>
    <w:rsid w:val="00D415B2"/>
    <w:rsid w:val="00D41801"/>
    <w:rsid w:val="00D418F9"/>
    <w:rsid w:val="00D41C8F"/>
    <w:rsid w:val="00D41EA8"/>
    <w:rsid w:val="00D41F0B"/>
    <w:rsid w:val="00D4202F"/>
    <w:rsid w:val="00D42542"/>
    <w:rsid w:val="00D4255D"/>
    <w:rsid w:val="00D42EEF"/>
    <w:rsid w:val="00D42F5E"/>
    <w:rsid w:val="00D431B5"/>
    <w:rsid w:val="00D433C3"/>
    <w:rsid w:val="00D434B3"/>
    <w:rsid w:val="00D43634"/>
    <w:rsid w:val="00D436B5"/>
    <w:rsid w:val="00D437FA"/>
    <w:rsid w:val="00D43932"/>
    <w:rsid w:val="00D43C9A"/>
    <w:rsid w:val="00D43EFD"/>
    <w:rsid w:val="00D43FF8"/>
    <w:rsid w:val="00D4464D"/>
    <w:rsid w:val="00D447F2"/>
    <w:rsid w:val="00D448B8"/>
    <w:rsid w:val="00D44A8B"/>
    <w:rsid w:val="00D44B23"/>
    <w:rsid w:val="00D44D3C"/>
    <w:rsid w:val="00D45548"/>
    <w:rsid w:val="00D45600"/>
    <w:rsid w:val="00D457F3"/>
    <w:rsid w:val="00D45D27"/>
    <w:rsid w:val="00D46005"/>
    <w:rsid w:val="00D461CA"/>
    <w:rsid w:val="00D461F2"/>
    <w:rsid w:val="00D46676"/>
    <w:rsid w:val="00D466D3"/>
    <w:rsid w:val="00D46773"/>
    <w:rsid w:val="00D4677A"/>
    <w:rsid w:val="00D46AFF"/>
    <w:rsid w:val="00D47120"/>
    <w:rsid w:val="00D47380"/>
    <w:rsid w:val="00D474EC"/>
    <w:rsid w:val="00D47574"/>
    <w:rsid w:val="00D475E1"/>
    <w:rsid w:val="00D47F5C"/>
    <w:rsid w:val="00D50531"/>
    <w:rsid w:val="00D50AEA"/>
    <w:rsid w:val="00D50BC2"/>
    <w:rsid w:val="00D50D27"/>
    <w:rsid w:val="00D50E3C"/>
    <w:rsid w:val="00D51194"/>
    <w:rsid w:val="00D51672"/>
    <w:rsid w:val="00D517A1"/>
    <w:rsid w:val="00D51812"/>
    <w:rsid w:val="00D5181F"/>
    <w:rsid w:val="00D519D6"/>
    <w:rsid w:val="00D51A36"/>
    <w:rsid w:val="00D51BBC"/>
    <w:rsid w:val="00D51E12"/>
    <w:rsid w:val="00D51FFE"/>
    <w:rsid w:val="00D52046"/>
    <w:rsid w:val="00D52100"/>
    <w:rsid w:val="00D5263E"/>
    <w:rsid w:val="00D52EFF"/>
    <w:rsid w:val="00D530A7"/>
    <w:rsid w:val="00D531B4"/>
    <w:rsid w:val="00D53764"/>
    <w:rsid w:val="00D539BA"/>
    <w:rsid w:val="00D53BFE"/>
    <w:rsid w:val="00D5402B"/>
    <w:rsid w:val="00D540CC"/>
    <w:rsid w:val="00D54144"/>
    <w:rsid w:val="00D542EC"/>
    <w:rsid w:val="00D54480"/>
    <w:rsid w:val="00D54B0F"/>
    <w:rsid w:val="00D54D28"/>
    <w:rsid w:val="00D55129"/>
    <w:rsid w:val="00D55536"/>
    <w:rsid w:val="00D5570A"/>
    <w:rsid w:val="00D5586F"/>
    <w:rsid w:val="00D559C1"/>
    <w:rsid w:val="00D559C5"/>
    <w:rsid w:val="00D55B13"/>
    <w:rsid w:val="00D55D43"/>
    <w:rsid w:val="00D561F5"/>
    <w:rsid w:val="00D56272"/>
    <w:rsid w:val="00D56AEF"/>
    <w:rsid w:val="00D56D38"/>
    <w:rsid w:val="00D56DAD"/>
    <w:rsid w:val="00D56E62"/>
    <w:rsid w:val="00D57154"/>
    <w:rsid w:val="00D57360"/>
    <w:rsid w:val="00D57BF7"/>
    <w:rsid w:val="00D57E41"/>
    <w:rsid w:val="00D57EB7"/>
    <w:rsid w:val="00D600D7"/>
    <w:rsid w:val="00D6013A"/>
    <w:rsid w:val="00D602B0"/>
    <w:rsid w:val="00D6045A"/>
    <w:rsid w:val="00D604D1"/>
    <w:rsid w:val="00D6057A"/>
    <w:rsid w:val="00D6072B"/>
    <w:rsid w:val="00D608D1"/>
    <w:rsid w:val="00D60C34"/>
    <w:rsid w:val="00D60F47"/>
    <w:rsid w:val="00D60F4F"/>
    <w:rsid w:val="00D61287"/>
    <w:rsid w:val="00D61309"/>
    <w:rsid w:val="00D61336"/>
    <w:rsid w:val="00D613C0"/>
    <w:rsid w:val="00D61525"/>
    <w:rsid w:val="00D616E2"/>
    <w:rsid w:val="00D618B0"/>
    <w:rsid w:val="00D61ED8"/>
    <w:rsid w:val="00D61EE0"/>
    <w:rsid w:val="00D6289D"/>
    <w:rsid w:val="00D62CC4"/>
    <w:rsid w:val="00D62CD3"/>
    <w:rsid w:val="00D62DF0"/>
    <w:rsid w:val="00D62E23"/>
    <w:rsid w:val="00D63355"/>
    <w:rsid w:val="00D6348A"/>
    <w:rsid w:val="00D63CD8"/>
    <w:rsid w:val="00D63DE4"/>
    <w:rsid w:val="00D640F7"/>
    <w:rsid w:val="00D641CB"/>
    <w:rsid w:val="00D643B7"/>
    <w:rsid w:val="00D64619"/>
    <w:rsid w:val="00D64B8E"/>
    <w:rsid w:val="00D64DF3"/>
    <w:rsid w:val="00D652B1"/>
    <w:rsid w:val="00D658AA"/>
    <w:rsid w:val="00D65CBC"/>
    <w:rsid w:val="00D65F14"/>
    <w:rsid w:val="00D660E4"/>
    <w:rsid w:val="00D661F3"/>
    <w:rsid w:val="00D66504"/>
    <w:rsid w:val="00D6696C"/>
    <w:rsid w:val="00D67035"/>
    <w:rsid w:val="00D670E6"/>
    <w:rsid w:val="00D6725D"/>
    <w:rsid w:val="00D678AD"/>
    <w:rsid w:val="00D67921"/>
    <w:rsid w:val="00D67A27"/>
    <w:rsid w:val="00D67AAD"/>
    <w:rsid w:val="00D67AF8"/>
    <w:rsid w:val="00D67AFD"/>
    <w:rsid w:val="00D67FE3"/>
    <w:rsid w:val="00D7028A"/>
    <w:rsid w:val="00D709D3"/>
    <w:rsid w:val="00D70A1D"/>
    <w:rsid w:val="00D70C16"/>
    <w:rsid w:val="00D70D3F"/>
    <w:rsid w:val="00D71344"/>
    <w:rsid w:val="00D71430"/>
    <w:rsid w:val="00D715B8"/>
    <w:rsid w:val="00D7199C"/>
    <w:rsid w:val="00D71CEA"/>
    <w:rsid w:val="00D71E97"/>
    <w:rsid w:val="00D72066"/>
    <w:rsid w:val="00D720C5"/>
    <w:rsid w:val="00D72583"/>
    <w:rsid w:val="00D72832"/>
    <w:rsid w:val="00D72B91"/>
    <w:rsid w:val="00D731CD"/>
    <w:rsid w:val="00D73324"/>
    <w:rsid w:val="00D73910"/>
    <w:rsid w:val="00D73A37"/>
    <w:rsid w:val="00D73FB4"/>
    <w:rsid w:val="00D74513"/>
    <w:rsid w:val="00D74747"/>
    <w:rsid w:val="00D747D7"/>
    <w:rsid w:val="00D74985"/>
    <w:rsid w:val="00D74AC9"/>
    <w:rsid w:val="00D74FDD"/>
    <w:rsid w:val="00D750B1"/>
    <w:rsid w:val="00D7527A"/>
    <w:rsid w:val="00D755FA"/>
    <w:rsid w:val="00D75740"/>
    <w:rsid w:val="00D75D40"/>
    <w:rsid w:val="00D763BB"/>
    <w:rsid w:val="00D76562"/>
    <w:rsid w:val="00D76C0A"/>
    <w:rsid w:val="00D7712D"/>
    <w:rsid w:val="00D77136"/>
    <w:rsid w:val="00D77395"/>
    <w:rsid w:val="00D77477"/>
    <w:rsid w:val="00D778BE"/>
    <w:rsid w:val="00D778CB"/>
    <w:rsid w:val="00D77AA6"/>
    <w:rsid w:val="00D80BFF"/>
    <w:rsid w:val="00D80CAF"/>
    <w:rsid w:val="00D81821"/>
    <w:rsid w:val="00D81B4F"/>
    <w:rsid w:val="00D81C48"/>
    <w:rsid w:val="00D81D8A"/>
    <w:rsid w:val="00D81E40"/>
    <w:rsid w:val="00D81F9B"/>
    <w:rsid w:val="00D82078"/>
    <w:rsid w:val="00D823C1"/>
    <w:rsid w:val="00D82A3D"/>
    <w:rsid w:val="00D82BD7"/>
    <w:rsid w:val="00D82E73"/>
    <w:rsid w:val="00D82ECE"/>
    <w:rsid w:val="00D82F49"/>
    <w:rsid w:val="00D83293"/>
    <w:rsid w:val="00D83306"/>
    <w:rsid w:val="00D838FD"/>
    <w:rsid w:val="00D83C0F"/>
    <w:rsid w:val="00D84218"/>
    <w:rsid w:val="00D843CF"/>
    <w:rsid w:val="00D849F0"/>
    <w:rsid w:val="00D84C89"/>
    <w:rsid w:val="00D84F7B"/>
    <w:rsid w:val="00D857FD"/>
    <w:rsid w:val="00D85A28"/>
    <w:rsid w:val="00D85FDA"/>
    <w:rsid w:val="00D86097"/>
    <w:rsid w:val="00D8640A"/>
    <w:rsid w:val="00D865CE"/>
    <w:rsid w:val="00D869BA"/>
    <w:rsid w:val="00D86B19"/>
    <w:rsid w:val="00D86C94"/>
    <w:rsid w:val="00D86EDD"/>
    <w:rsid w:val="00D86F40"/>
    <w:rsid w:val="00D870EF"/>
    <w:rsid w:val="00D87296"/>
    <w:rsid w:val="00D90082"/>
    <w:rsid w:val="00D9017B"/>
    <w:rsid w:val="00D901C5"/>
    <w:rsid w:val="00D907A1"/>
    <w:rsid w:val="00D907E4"/>
    <w:rsid w:val="00D90B33"/>
    <w:rsid w:val="00D90D0A"/>
    <w:rsid w:val="00D90D4C"/>
    <w:rsid w:val="00D9172C"/>
    <w:rsid w:val="00D917DC"/>
    <w:rsid w:val="00D9191B"/>
    <w:rsid w:val="00D91AC3"/>
    <w:rsid w:val="00D91F25"/>
    <w:rsid w:val="00D92116"/>
    <w:rsid w:val="00D92244"/>
    <w:rsid w:val="00D9254F"/>
    <w:rsid w:val="00D9284D"/>
    <w:rsid w:val="00D9301B"/>
    <w:rsid w:val="00D93232"/>
    <w:rsid w:val="00D9335D"/>
    <w:rsid w:val="00D93504"/>
    <w:rsid w:val="00D93863"/>
    <w:rsid w:val="00D939F2"/>
    <w:rsid w:val="00D93C94"/>
    <w:rsid w:val="00D9410F"/>
    <w:rsid w:val="00D9413F"/>
    <w:rsid w:val="00D94181"/>
    <w:rsid w:val="00D941FD"/>
    <w:rsid w:val="00D9421D"/>
    <w:rsid w:val="00D942DF"/>
    <w:rsid w:val="00D94A19"/>
    <w:rsid w:val="00D94C79"/>
    <w:rsid w:val="00D94DE2"/>
    <w:rsid w:val="00D94FD9"/>
    <w:rsid w:val="00D95048"/>
    <w:rsid w:val="00D95277"/>
    <w:rsid w:val="00D95669"/>
    <w:rsid w:val="00D9586C"/>
    <w:rsid w:val="00D95882"/>
    <w:rsid w:val="00D95A00"/>
    <w:rsid w:val="00D95A49"/>
    <w:rsid w:val="00D95C54"/>
    <w:rsid w:val="00D961ED"/>
    <w:rsid w:val="00D96249"/>
    <w:rsid w:val="00D965B8"/>
    <w:rsid w:val="00D96856"/>
    <w:rsid w:val="00D968C8"/>
    <w:rsid w:val="00D96D1B"/>
    <w:rsid w:val="00D96F0E"/>
    <w:rsid w:val="00D96FD9"/>
    <w:rsid w:val="00D97252"/>
    <w:rsid w:val="00D97634"/>
    <w:rsid w:val="00D97725"/>
    <w:rsid w:val="00D9773C"/>
    <w:rsid w:val="00D977AE"/>
    <w:rsid w:val="00DA012B"/>
    <w:rsid w:val="00DA020C"/>
    <w:rsid w:val="00DA0409"/>
    <w:rsid w:val="00DA0612"/>
    <w:rsid w:val="00DA0955"/>
    <w:rsid w:val="00DA0BE3"/>
    <w:rsid w:val="00DA0C4C"/>
    <w:rsid w:val="00DA0E2F"/>
    <w:rsid w:val="00DA1080"/>
    <w:rsid w:val="00DA1168"/>
    <w:rsid w:val="00DA14DD"/>
    <w:rsid w:val="00DA1A44"/>
    <w:rsid w:val="00DA1E5E"/>
    <w:rsid w:val="00DA2057"/>
    <w:rsid w:val="00DA246B"/>
    <w:rsid w:val="00DA27D4"/>
    <w:rsid w:val="00DA28C5"/>
    <w:rsid w:val="00DA29F5"/>
    <w:rsid w:val="00DA2D2A"/>
    <w:rsid w:val="00DA2D7F"/>
    <w:rsid w:val="00DA3033"/>
    <w:rsid w:val="00DA3187"/>
    <w:rsid w:val="00DA3363"/>
    <w:rsid w:val="00DA3430"/>
    <w:rsid w:val="00DA34D7"/>
    <w:rsid w:val="00DA3C95"/>
    <w:rsid w:val="00DA40AC"/>
    <w:rsid w:val="00DA4248"/>
    <w:rsid w:val="00DA441E"/>
    <w:rsid w:val="00DA456A"/>
    <w:rsid w:val="00DA4837"/>
    <w:rsid w:val="00DA4B7A"/>
    <w:rsid w:val="00DA583A"/>
    <w:rsid w:val="00DA5D2F"/>
    <w:rsid w:val="00DA5DD2"/>
    <w:rsid w:val="00DA5FDA"/>
    <w:rsid w:val="00DA62A7"/>
    <w:rsid w:val="00DA64E7"/>
    <w:rsid w:val="00DA6627"/>
    <w:rsid w:val="00DA6A8C"/>
    <w:rsid w:val="00DA6BA8"/>
    <w:rsid w:val="00DA6C05"/>
    <w:rsid w:val="00DA6DDF"/>
    <w:rsid w:val="00DA7062"/>
    <w:rsid w:val="00DA70C4"/>
    <w:rsid w:val="00DA7385"/>
    <w:rsid w:val="00DA73E2"/>
    <w:rsid w:val="00DA746D"/>
    <w:rsid w:val="00DA7681"/>
    <w:rsid w:val="00DA77FA"/>
    <w:rsid w:val="00DA7F53"/>
    <w:rsid w:val="00DB004C"/>
    <w:rsid w:val="00DB014B"/>
    <w:rsid w:val="00DB016C"/>
    <w:rsid w:val="00DB01F1"/>
    <w:rsid w:val="00DB0540"/>
    <w:rsid w:val="00DB0573"/>
    <w:rsid w:val="00DB05C6"/>
    <w:rsid w:val="00DB0C1F"/>
    <w:rsid w:val="00DB0CAC"/>
    <w:rsid w:val="00DB0EC8"/>
    <w:rsid w:val="00DB15BB"/>
    <w:rsid w:val="00DB1BA4"/>
    <w:rsid w:val="00DB202C"/>
    <w:rsid w:val="00DB209B"/>
    <w:rsid w:val="00DB2111"/>
    <w:rsid w:val="00DB2154"/>
    <w:rsid w:val="00DB21D0"/>
    <w:rsid w:val="00DB2270"/>
    <w:rsid w:val="00DB24F3"/>
    <w:rsid w:val="00DB25D5"/>
    <w:rsid w:val="00DB2845"/>
    <w:rsid w:val="00DB28A7"/>
    <w:rsid w:val="00DB292C"/>
    <w:rsid w:val="00DB29EB"/>
    <w:rsid w:val="00DB2CC6"/>
    <w:rsid w:val="00DB2F1D"/>
    <w:rsid w:val="00DB2F3C"/>
    <w:rsid w:val="00DB2FB8"/>
    <w:rsid w:val="00DB3094"/>
    <w:rsid w:val="00DB30F9"/>
    <w:rsid w:val="00DB3230"/>
    <w:rsid w:val="00DB3519"/>
    <w:rsid w:val="00DB3F66"/>
    <w:rsid w:val="00DB40FF"/>
    <w:rsid w:val="00DB4436"/>
    <w:rsid w:val="00DB4B8D"/>
    <w:rsid w:val="00DB4C36"/>
    <w:rsid w:val="00DB4DF2"/>
    <w:rsid w:val="00DB4DF6"/>
    <w:rsid w:val="00DB4F6C"/>
    <w:rsid w:val="00DB5B34"/>
    <w:rsid w:val="00DB5C46"/>
    <w:rsid w:val="00DB62F3"/>
    <w:rsid w:val="00DB66C4"/>
    <w:rsid w:val="00DB6858"/>
    <w:rsid w:val="00DB6865"/>
    <w:rsid w:val="00DB6A2D"/>
    <w:rsid w:val="00DB6BAE"/>
    <w:rsid w:val="00DB6CCC"/>
    <w:rsid w:val="00DB6D1C"/>
    <w:rsid w:val="00DB6F5D"/>
    <w:rsid w:val="00DB71C4"/>
    <w:rsid w:val="00DB72E4"/>
    <w:rsid w:val="00DB746B"/>
    <w:rsid w:val="00DB772F"/>
    <w:rsid w:val="00DB7797"/>
    <w:rsid w:val="00DB7891"/>
    <w:rsid w:val="00DB7AEA"/>
    <w:rsid w:val="00DB7C18"/>
    <w:rsid w:val="00DB7D1D"/>
    <w:rsid w:val="00DB7DF6"/>
    <w:rsid w:val="00DC038A"/>
    <w:rsid w:val="00DC03B3"/>
    <w:rsid w:val="00DC0432"/>
    <w:rsid w:val="00DC082B"/>
    <w:rsid w:val="00DC0D45"/>
    <w:rsid w:val="00DC0E19"/>
    <w:rsid w:val="00DC1734"/>
    <w:rsid w:val="00DC1918"/>
    <w:rsid w:val="00DC1E52"/>
    <w:rsid w:val="00DC26AC"/>
    <w:rsid w:val="00DC270C"/>
    <w:rsid w:val="00DC2A22"/>
    <w:rsid w:val="00DC2AA2"/>
    <w:rsid w:val="00DC2BC2"/>
    <w:rsid w:val="00DC2E2B"/>
    <w:rsid w:val="00DC2E6E"/>
    <w:rsid w:val="00DC35AB"/>
    <w:rsid w:val="00DC3F8C"/>
    <w:rsid w:val="00DC4102"/>
    <w:rsid w:val="00DC4C9A"/>
    <w:rsid w:val="00DC4CD7"/>
    <w:rsid w:val="00DC4D00"/>
    <w:rsid w:val="00DC4D85"/>
    <w:rsid w:val="00DC5037"/>
    <w:rsid w:val="00DC59C1"/>
    <w:rsid w:val="00DC5A35"/>
    <w:rsid w:val="00DC5B9D"/>
    <w:rsid w:val="00DC5D37"/>
    <w:rsid w:val="00DC5DBC"/>
    <w:rsid w:val="00DC626D"/>
    <w:rsid w:val="00DC62CC"/>
    <w:rsid w:val="00DC649A"/>
    <w:rsid w:val="00DC73EA"/>
    <w:rsid w:val="00DC7F12"/>
    <w:rsid w:val="00DD0523"/>
    <w:rsid w:val="00DD06E2"/>
    <w:rsid w:val="00DD0A4C"/>
    <w:rsid w:val="00DD0CA2"/>
    <w:rsid w:val="00DD0DA9"/>
    <w:rsid w:val="00DD12EA"/>
    <w:rsid w:val="00DD1492"/>
    <w:rsid w:val="00DD156C"/>
    <w:rsid w:val="00DD167C"/>
    <w:rsid w:val="00DD16B9"/>
    <w:rsid w:val="00DD1DDA"/>
    <w:rsid w:val="00DD21AB"/>
    <w:rsid w:val="00DD2357"/>
    <w:rsid w:val="00DD2387"/>
    <w:rsid w:val="00DD2412"/>
    <w:rsid w:val="00DD277A"/>
    <w:rsid w:val="00DD27BF"/>
    <w:rsid w:val="00DD27D3"/>
    <w:rsid w:val="00DD2A21"/>
    <w:rsid w:val="00DD2A48"/>
    <w:rsid w:val="00DD2B45"/>
    <w:rsid w:val="00DD2DE2"/>
    <w:rsid w:val="00DD2E0E"/>
    <w:rsid w:val="00DD2E97"/>
    <w:rsid w:val="00DD320A"/>
    <w:rsid w:val="00DD35FB"/>
    <w:rsid w:val="00DD3A1B"/>
    <w:rsid w:val="00DD3C30"/>
    <w:rsid w:val="00DD3CA4"/>
    <w:rsid w:val="00DD3DF0"/>
    <w:rsid w:val="00DD3FD3"/>
    <w:rsid w:val="00DD3FE8"/>
    <w:rsid w:val="00DD3FEA"/>
    <w:rsid w:val="00DD4077"/>
    <w:rsid w:val="00DD4292"/>
    <w:rsid w:val="00DD431D"/>
    <w:rsid w:val="00DD4331"/>
    <w:rsid w:val="00DD43A2"/>
    <w:rsid w:val="00DD4464"/>
    <w:rsid w:val="00DD4517"/>
    <w:rsid w:val="00DD469D"/>
    <w:rsid w:val="00DD4783"/>
    <w:rsid w:val="00DD4AFB"/>
    <w:rsid w:val="00DD50F0"/>
    <w:rsid w:val="00DD5530"/>
    <w:rsid w:val="00DD575B"/>
    <w:rsid w:val="00DD5789"/>
    <w:rsid w:val="00DD57DB"/>
    <w:rsid w:val="00DD5B0E"/>
    <w:rsid w:val="00DD5E3A"/>
    <w:rsid w:val="00DD6868"/>
    <w:rsid w:val="00DD68FE"/>
    <w:rsid w:val="00DD6B4E"/>
    <w:rsid w:val="00DD6BD4"/>
    <w:rsid w:val="00DD6C54"/>
    <w:rsid w:val="00DD7165"/>
    <w:rsid w:val="00DD7B31"/>
    <w:rsid w:val="00DD7CCF"/>
    <w:rsid w:val="00DD7D24"/>
    <w:rsid w:val="00DD7D2C"/>
    <w:rsid w:val="00DE03CE"/>
    <w:rsid w:val="00DE0A56"/>
    <w:rsid w:val="00DE0CA2"/>
    <w:rsid w:val="00DE0FF9"/>
    <w:rsid w:val="00DE102D"/>
    <w:rsid w:val="00DE10AA"/>
    <w:rsid w:val="00DE11F9"/>
    <w:rsid w:val="00DE132E"/>
    <w:rsid w:val="00DE1721"/>
    <w:rsid w:val="00DE1B1C"/>
    <w:rsid w:val="00DE22F9"/>
    <w:rsid w:val="00DE2607"/>
    <w:rsid w:val="00DE2A4B"/>
    <w:rsid w:val="00DE3665"/>
    <w:rsid w:val="00DE3715"/>
    <w:rsid w:val="00DE377F"/>
    <w:rsid w:val="00DE3979"/>
    <w:rsid w:val="00DE3AFF"/>
    <w:rsid w:val="00DE3E3D"/>
    <w:rsid w:val="00DE3E54"/>
    <w:rsid w:val="00DE3F49"/>
    <w:rsid w:val="00DE42C2"/>
    <w:rsid w:val="00DE4502"/>
    <w:rsid w:val="00DE48F4"/>
    <w:rsid w:val="00DE4C50"/>
    <w:rsid w:val="00DE4E94"/>
    <w:rsid w:val="00DE4E98"/>
    <w:rsid w:val="00DE4F8C"/>
    <w:rsid w:val="00DE53CF"/>
    <w:rsid w:val="00DE53DD"/>
    <w:rsid w:val="00DE5492"/>
    <w:rsid w:val="00DE56AF"/>
    <w:rsid w:val="00DE571C"/>
    <w:rsid w:val="00DE6088"/>
    <w:rsid w:val="00DE6372"/>
    <w:rsid w:val="00DE69BE"/>
    <w:rsid w:val="00DE69C0"/>
    <w:rsid w:val="00DE6A73"/>
    <w:rsid w:val="00DE6B72"/>
    <w:rsid w:val="00DE6D60"/>
    <w:rsid w:val="00DE6E29"/>
    <w:rsid w:val="00DE6EE0"/>
    <w:rsid w:val="00DE6F3A"/>
    <w:rsid w:val="00DE6FC4"/>
    <w:rsid w:val="00DE710E"/>
    <w:rsid w:val="00DE71B4"/>
    <w:rsid w:val="00DE727A"/>
    <w:rsid w:val="00DE73C8"/>
    <w:rsid w:val="00DE7411"/>
    <w:rsid w:val="00DE7B63"/>
    <w:rsid w:val="00DE7D3F"/>
    <w:rsid w:val="00DF02CE"/>
    <w:rsid w:val="00DF0495"/>
    <w:rsid w:val="00DF04E6"/>
    <w:rsid w:val="00DF071A"/>
    <w:rsid w:val="00DF085D"/>
    <w:rsid w:val="00DF09F0"/>
    <w:rsid w:val="00DF09F7"/>
    <w:rsid w:val="00DF0A39"/>
    <w:rsid w:val="00DF0ADF"/>
    <w:rsid w:val="00DF1848"/>
    <w:rsid w:val="00DF19D0"/>
    <w:rsid w:val="00DF1C51"/>
    <w:rsid w:val="00DF20FB"/>
    <w:rsid w:val="00DF2AAF"/>
    <w:rsid w:val="00DF2F9E"/>
    <w:rsid w:val="00DF3957"/>
    <w:rsid w:val="00DF3B8C"/>
    <w:rsid w:val="00DF3F78"/>
    <w:rsid w:val="00DF405D"/>
    <w:rsid w:val="00DF4305"/>
    <w:rsid w:val="00DF43F0"/>
    <w:rsid w:val="00DF48F9"/>
    <w:rsid w:val="00DF4A93"/>
    <w:rsid w:val="00DF4AED"/>
    <w:rsid w:val="00DF50E0"/>
    <w:rsid w:val="00DF52A6"/>
    <w:rsid w:val="00DF5414"/>
    <w:rsid w:val="00DF5441"/>
    <w:rsid w:val="00DF54CF"/>
    <w:rsid w:val="00DF54FE"/>
    <w:rsid w:val="00DF559E"/>
    <w:rsid w:val="00DF5625"/>
    <w:rsid w:val="00DF5714"/>
    <w:rsid w:val="00DF57B7"/>
    <w:rsid w:val="00DF57FD"/>
    <w:rsid w:val="00DF6076"/>
    <w:rsid w:val="00DF60EA"/>
    <w:rsid w:val="00DF6B6A"/>
    <w:rsid w:val="00DF6C3A"/>
    <w:rsid w:val="00DF700E"/>
    <w:rsid w:val="00DF701B"/>
    <w:rsid w:val="00DF7124"/>
    <w:rsid w:val="00DF75E6"/>
    <w:rsid w:val="00DF7729"/>
    <w:rsid w:val="00DF7D65"/>
    <w:rsid w:val="00DF7DBE"/>
    <w:rsid w:val="00E00196"/>
    <w:rsid w:val="00E0021A"/>
    <w:rsid w:val="00E002F8"/>
    <w:rsid w:val="00E003F3"/>
    <w:rsid w:val="00E00457"/>
    <w:rsid w:val="00E004C2"/>
    <w:rsid w:val="00E0074C"/>
    <w:rsid w:val="00E00883"/>
    <w:rsid w:val="00E00948"/>
    <w:rsid w:val="00E00CA0"/>
    <w:rsid w:val="00E01321"/>
    <w:rsid w:val="00E01715"/>
    <w:rsid w:val="00E017D6"/>
    <w:rsid w:val="00E01961"/>
    <w:rsid w:val="00E01A8C"/>
    <w:rsid w:val="00E01C5F"/>
    <w:rsid w:val="00E01DA7"/>
    <w:rsid w:val="00E0214B"/>
    <w:rsid w:val="00E0246B"/>
    <w:rsid w:val="00E0277C"/>
    <w:rsid w:val="00E027EA"/>
    <w:rsid w:val="00E02B90"/>
    <w:rsid w:val="00E02F59"/>
    <w:rsid w:val="00E032CE"/>
    <w:rsid w:val="00E03880"/>
    <w:rsid w:val="00E038A6"/>
    <w:rsid w:val="00E03CBE"/>
    <w:rsid w:val="00E03DB6"/>
    <w:rsid w:val="00E03DCF"/>
    <w:rsid w:val="00E0407E"/>
    <w:rsid w:val="00E041CF"/>
    <w:rsid w:val="00E04385"/>
    <w:rsid w:val="00E04772"/>
    <w:rsid w:val="00E047C1"/>
    <w:rsid w:val="00E04BCB"/>
    <w:rsid w:val="00E0501A"/>
    <w:rsid w:val="00E053E3"/>
    <w:rsid w:val="00E05421"/>
    <w:rsid w:val="00E0549F"/>
    <w:rsid w:val="00E0582A"/>
    <w:rsid w:val="00E05E8A"/>
    <w:rsid w:val="00E061E5"/>
    <w:rsid w:val="00E06914"/>
    <w:rsid w:val="00E06ADD"/>
    <w:rsid w:val="00E06C0F"/>
    <w:rsid w:val="00E06C91"/>
    <w:rsid w:val="00E06F08"/>
    <w:rsid w:val="00E0755F"/>
    <w:rsid w:val="00E07A4E"/>
    <w:rsid w:val="00E102B7"/>
    <w:rsid w:val="00E103D9"/>
    <w:rsid w:val="00E10D86"/>
    <w:rsid w:val="00E1108A"/>
    <w:rsid w:val="00E111B9"/>
    <w:rsid w:val="00E1122F"/>
    <w:rsid w:val="00E11C9F"/>
    <w:rsid w:val="00E11EF7"/>
    <w:rsid w:val="00E11FB5"/>
    <w:rsid w:val="00E12375"/>
    <w:rsid w:val="00E12576"/>
    <w:rsid w:val="00E1268C"/>
    <w:rsid w:val="00E126E6"/>
    <w:rsid w:val="00E126FD"/>
    <w:rsid w:val="00E129D3"/>
    <w:rsid w:val="00E12D60"/>
    <w:rsid w:val="00E12EB6"/>
    <w:rsid w:val="00E13265"/>
    <w:rsid w:val="00E133CF"/>
    <w:rsid w:val="00E1342F"/>
    <w:rsid w:val="00E1352B"/>
    <w:rsid w:val="00E136A8"/>
    <w:rsid w:val="00E137C1"/>
    <w:rsid w:val="00E13981"/>
    <w:rsid w:val="00E13F6B"/>
    <w:rsid w:val="00E143B9"/>
    <w:rsid w:val="00E15030"/>
    <w:rsid w:val="00E157E4"/>
    <w:rsid w:val="00E158A9"/>
    <w:rsid w:val="00E159DA"/>
    <w:rsid w:val="00E15B27"/>
    <w:rsid w:val="00E16111"/>
    <w:rsid w:val="00E16388"/>
    <w:rsid w:val="00E1660E"/>
    <w:rsid w:val="00E169C6"/>
    <w:rsid w:val="00E16A96"/>
    <w:rsid w:val="00E16B64"/>
    <w:rsid w:val="00E16CCD"/>
    <w:rsid w:val="00E16FAD"/>
    <w:rsid w:val="00E1737C"/>
    <w:rsid w:val="00E17F2E"/>
    <w:rsid w:val="00E20111"/>
    <w:rsid w:val="00E20206"/>
    <w:rsid w:val="00E2025F"/>
    <w:rsid w:val="00E2087D"/>
    <w:rsid w:val="00E20A2A"/>
    <w:rsid w:val="00E20B0C"/>
    <w:rsid w:val="00E2110F"/>
    <w:rsid w:val="00E21128"/>
    <w:rsid w:val="00E21275"/>
    <w:rsid w:val="00E2147A"/>
    <w:rsid w:val="00E215C6"/>
    <w:rsid w:val="00E21AF1"/>
    <w:rsid w:val="00E21D93"/>
    <w:rsid w:val="00E21ECB"/>
    <w:rsid w:val="00E225C8"/>
    <w:rsid w:val="00E2264F"/>
    <w:rsid w:val="00E227BD"/>
    <w:rsid w:val="00E22835"/>
    <w:rsid w:val="00E22A97"/>
    <w:rsid w:val="00E22BA4"/>
    <w:rsid w:val="00E22DCA"/>
    <w:rsid w:val="00E22FB0"/>
    <w:rsid w:val="00E232A5"/>
    <w:rsid w:val="00E2342C"/>
    <w:rsid w:val="00E234DC"/>
    <w:rsid w:val="00E236C2"/>
    <w:rsid w:val="00E23709"/>
    <w:rsid w:val="00E238E9"/>
    <w:rsid w:val="00E23920"/>
    <w:rsid w:val="00E23ACA"/>
    <w:rsid w:val="00E23C21"/>
    <w:rsid w:val="00E23FCA"/>
    <w:rsid w:val="00E23FD0"/>
    <w:rsid w:val="00E240AC"/>
    <w:rsid w:val="00E245C5"/>
    <w:rsid w:val="00E24661"/>
    <w:rsid w:val="00E247BA"/>
    <w:rsid w:val="00E24991"/>
    <w:rsid w:val="00E24D02"/>
    <w:rsid w:val="00E24E62"/>
    <w:rsid w:val="00E25039"/>
    <w:rsid w:val="00E254B1"/>
    <w:rsid w:val="00E257A3"/>
    <w:rsid w:val="00E25E82"/>
    <w:rsid w:val="00E26378"/>
    <w:rsid w:val="00E2637E"/>
    <w:rsid w:val="00E26652"/>
    <w:rsid w:val="00E2685C"/>
    <w:rsid w:val="00E26870"/>
    <w:rsid w:val="00E268A4"/>
    <w:rsid w:val="00E269B1"/>
    <w:rsid w:val="00E26C5D"/>
    <w:rsid w:val="00E27017"/>
    <w:rsid w:val="00E274B6"/>
    <w:rsid w:val="00E27AC8"/>
    <w:rsid w:val="00E27C72"/>
    <w:rsid w:val="00E27D5A"/>
    <w:rsid w:val="00E27D8F"/>
    <w:rsid w:val="00E302B1"/>
    <w:rsid w:val="00E30344"/>
    <w:rsid w:val="00E30432"/>
    <w:rsid w:val="00E30518"/>
    <w:rsid w:val="00E3054E"/>
    <w:rsid w:val="00E30BA7"/>
    <w:rsid w:val="00E30CA4"/>
    <w:rsid w:val="00E31799"/>
    <w:rsid w:val="00E31855"/>
    <w:rsid w:val="00E31CB8"/>
    <w:rsid w:val="00E3204C"/>
    <w:rsid w:val="00E3215C"/>
    <w:rsid w:val="00E326E9"/>
    <w:rsid w:val="00E32A6C"/>
    <w:rsid w:val="00E32AC4"/>
    <w:rsid w:val="00E33495"/>
    <w:rsid w:val="00E33617"/>
    <w:rsid w:val="00E33BB8"/>
    <w:rsid w:val="00E33C10"/>
    <w:rsid w:val="00E33D5D"/>
    <w:rsid w:val="00E3400D"/>
    <w:rsid w:val="00E34067"/>
    <w:rsid w:val="00E340F8"/>
    <w:rsid w:val="00E34526"/>
    <w:rsid w:val="00E347F4"/>
    <w:rsid w:val="00E34A94"/>
    <w:rsid w:val="00E34BA6"/>
    <w:rsid w:val="00E34BDD"/>
    <w:rsid w:val="00E34D8F"/>
    <w:rsid w:val="00E34DAB"/>
    <w:rsid w:val="00E34DFB"/>
    <w:rsid w:val="00E34FF3"/>
    <w:rsid w:val="00E35297"/>
    <w:rsid w:val="00E3541C"/>
    <w:rsid w:val="00E355A6"/>
    <w:rsid w:val="00E3569B"/>
    <w:rsid w:val="00E35ABF"/>
    <w:rsid w:val="00E35D30"/>
    <w:rsid w:val="00E35F95"/>
    <w:rsid w:val="00E35FA2"/>
    <w:rsid w:val="00E360FC"/>
    <w:rsid w:val="00E361CC"/>
    <w:rsid w:val="00E36255"/>
    <w:rsid w:val="00E3636B"/>
    <w:rsid w:val="00E36A3F"/>
    <w:rsid w:val="00E36AF4"/>
    <w:rsid w:val="00E36ED1"/>
    <w:rsid w:val="00E36FDC"/>
    <w:rsid w:val="00E37262"/>
    <w:rsid w:val="00E3746C"/>
    <w:rsid w:val="00E377A1"/>
    <w:rsid w:val="00E37B40"/>
    <w:rsid w:val="00E37D59"/>
    <w:rsid w:val="00E37D8E"/>
    <w:rsid w:val="00E37EBF"/>
    <w:rsid w:val="00E40186"/>
    <w:rsid w:val="00E401D5"/>
    <w:rsid w:val="00E402C4"/>
    <w:rsid w:val="00E4083D"/>
    <w:rsid w:val="00E408C1"/>
    <w:rsid w:val="00E40958"/>
    <w:rsid w:val="00E40A4C"/>
    <w:rsid w:val="00E40E48"/>
    <w:rsid w:val="00E40EF1"/>
    <w:rsid w:val="00E41054"/>
    <w:rsid w:val="00E41187"/>
    <w:rsid w:val="00E4123A"/>
    <w:rsid w:val="00E413F2"/>
    <w:rsid w:val="00E4148C"/>
    <w:rsid w:val="00E418D8"/>
    <w:rsid w:val="00E4223A"/>
    <w:rsid w:val="00E422B3"/>
    <w:rsid w:val="00E42457"/>
    <w:rsid w:val="00E424BA"/>
    <w:rsid w:val="00E42867"/>
    <w:rsid w:val="00E42BCE"/>
    <w:rsid w:val="00E42C0A"/>
    <w:rsid w:val="00E42C0D"/>
    <w:rsid w:val="00E42C7A"/>
    <w:rsid w:val="00E42E06"/>
    <w:rsid w:val="00E42E1C"/>
    <w:rsid w:val="00E42E5E"/>
    <w:rsid w:val="00E43178"/>
    <w:rsid w:val="00E432F5"/>
    <w:rsid w:val="00E43653"/>
    <w:rsid w:val="00E43827"/>
    <w:rsid w:val="00E43C3C"/>
    <w:rsid w:val="00E43C5E"/>
    <w:rsid w:val="00E43CB6"/>
    <w:rsid w:val="00E44431"/>
    <w:rsid w:val="00E44567"/>
    <w:rsid w:val="00E446E7"/>
    <w:rsid w:val="00E44B28"/>
    <w:rsid w:val="00E44C32"/>
    <w:rsid w:val="00E44E44"/>
    <w:rsid w:val="00E45345"/>
    <w:rsid w:val="00E45745"/>
    <w:rsid w:val="00E45AF8"/>
    <w:rsid w:val="00E45B39"/>
    <w:rsid w:val="00E45ECC"/>
    <w:rsid w:val="00E46482"/>
    <w:rsid w:val="00E4662A"/>
    <w:rsid w:val="00E46B70"/>
    <w:rsid w:val="00E46D3C"/>
    <w:rsid w:val="00E46DF5"/>
    <w:rsid w:val="00E4702C"/>
    <w:rsid w:val="00E4720B"/>
    <w:rsid w:val="00E4727B"/>
    <w:rsid w:val="00E47292"/>
    <w:rsid w:val="00E4737C"/>
    <w:rsid w:val="00E4751A"/>
    <w:rsid w:val="00E4783C"/>
    <w:rsid w:val="00E47A64"/>
    <w:rsid w:val="00E47BB1"/>
    <w:rsid w:val="00E47CB9"/>
    <w:rsid w:val="00E47EBE"/>
    <w:rsid w:val="00E47ED1"/>
    <w:rsid w:val="00E5042B"/>
    <w:rsid w:val="00E504C1"/>
    <w:rsid w:val="00E5055B"/>
    <w:rsid w:val="00E5095C"/>
    <w:rsid w:val="00E5103C"/>
    <w:rsid w:val="00E51113"/>
    <w:rsid w:val="00E512DE"/>
    <w:rsid w:val="00E51320"/>
    <w:rsid w:val="00E51E14"/>
    <w:rsid w:val="00E51E4A"/>
    <w:rsid w:val="00E51FC0"/>
    <w:rsid w:val="00E526DF"/>
    <w:rsid w:val="00E527B2"/>
    <w:rsid w:val="00E52CD5"/>
    <w:rsid w:val="00E52D5F"/>
    <w:rsid w:val="00E52F6E"/>
    <w:rsid w:val="00E53234"/>
    <w:rsid w:val="00E53258"/>
    <w:rsid w:val="00E53322"/>
    <w:rsid w:val="00E53411"/>
    <w:rsid w:val="00E537F7"/>
    <w:rsid w:val="00E538E3"/>
    <w:rsid w:val="00E5393A"/>
    <w:rsid w:val="00E53C18"/>
    <w:rsid w:val="00E5421A"/>
    <w:rsid w:val="00E5436D"/>
    <w:rsid w:val="00E54870"/>
    <w:rsid w:val="00E548B1"/>
    <w:rsid w:val="00E550FB"/>
    <w:rsid w:val="00E55715"/>
    <w:rsid w:val="00E55C26"/>
    <w:rsid w:val="00E5618F"/>
    <w:rsid w:val="00E5623D"/>
    <w:rsid w:val="00E56858"/>
    <w:rsid w:val="00E5696E"/>
    <w:rsid w:val="00E56B74"/>
    <w:rsid w:val="00E56C0D"/>
    <w:rsid w:val="00E56DBC"/>
    <w:rsid w:val="00E5725C"/>
    <w:rsid w:val="00E573F9"/>
    <w:rsid w:val="00E57FD3"/>
    <w:rsid w:val="00E600AD"/>
    <w:rsid w:val="00E60215"/>
    <w:rsid w:val="00E60229"/>
    <w:rsid w:val="00E60388"/>
    <w:rsid w:val="00E6050C"/>
    <w:rsid w:val="00E60876"/>
    <w:rsid w:val="00E60ED5"/>
    <w:rsid w:val="00E610FF"/>
    <w:rsid w:val="00E611C8"/>
    <w:rsid w:val="00E6160C"/>
    <w:rsid w:val="00E618C6"/>
    <w:rsid w:val="00E61927"/>
    <w:rsid w:val="00E61A8B"/>
    <w:rsid w:val="00E61AEB"/>
    <w:rsid w:val="00E61BB2"/>
    <w:rsid w:val="00E61BDB"/>
    <w:rsid w:val="00E61ED1"/>
    <w:rsid w:val="00E62170"/>
    <w:rsid w:val="00E625EA"/>
    <w:rsid w:val="00E6268E"/>
    <w:rsid w:val="00E62839"/>
    <w:rsid w:val="00E62F57"/>
    <w:rsid w:val="00E62FE7"/>
    <w:rsid w:val="00E630AC"/>
    <w:rsid w:val="00E631A4"/>
    <w:rsid w:val="00E631DE"/>
    <w:rsid w:val="00E63268"/>
    <w:rsid w:val="00E632FF"/>
    <w:rsid w:val="00E633DF"/>
    <w:rsid w:val="00E63C95"/>
    <w:rsid w:val="00E64413"/>
    <w:rsid w:val="00E6447C"/>
    <w:rsid w:val="00E64545"/>
    <w:rsid w:val="00E64712"/>
    <w:rsid w:val="00E64C63"/>
    <w:rsid w:val="00E6517E"/>
    <w:rsid w:val="00E652AD"/>
    <w:rsid w:val="00E65728"/>
    <w:rsid w:val="00E6579B"/>
    <w:rsid w:val="00E6581A"/>
    <w:rsid w:val="00E65823"/>
    <w:rsid w:val="00E65843"/>
    <w:rsid w:val="00E6589E"/>
    <w:rsid w:val="00E65B1B"/>
    <w:rsid w:val="00E66697"/>
    <w:rsid w:val="00E66D38"/>
    <w:rsid w:val="00E67102"/>
    <w:rsid w:val="00E6712E"/>
    <w:rsid w:val="00E671FB"/>
    <w:rsid w:val="00E67279"/>
    <w:rsid w:val="00E677D5"/>
    <w:rsid w:val="00E67884"/>
    <w:rsid w:val="00E679AD"/>
    <w:rsid w:val="00E67D24"/>
    <w:rsid w:val="00E7004D"/>
    <w:rsid w:val="00E70161"/>
    <w:rsid w:val="00E70398"/>
    <w:rsid w:val="00E70D97"/>
    <w:rsid w:val="00E70E5F"/>
    <w:rsid w:val="00E70ECB"/>
    <w:rsid w:val="00E71212"/>
    <w:rsid w:val="00E71234"/>
    <w:rsid w:val="00E717F2"/>
    <w:rsid w:val="00E71971"/>
    <w:rsid w:val="00E71B56"/>
    <w:rsid w:val="00E71F4B"/>
    <w:rsid w:val="00E71FF6"/>
    <w:rsid w:val="00E720AC"/>
    <w:rsid w:val="00E720C9"/>
    <w:rsid w:val="00E72402"/>
    <w:rsid w:val="00E725DE"/>
    <w:rsid w:val="00E7271B"/>
    <w:rsid w:val="00E72A9C"/>
    <w:rsid w:val="00E72B30"/>
    <w:rsid w:val="00E72BEA"/>
    <w:rsid w:val="00E72DE5"/>
    <w:rsid w:val="00E73152"/>
    <w:rsid w:val="00E73353"/>
    <w:rsid w:val="00E73428"/>
    <w:rsid w:val="00E736BD"/>
    <w:rsid w:val="00E738CB"/>
    <w:rsid w:val="00E7409B"/>
    <w:rsid w:val="00E74343"/>
    <w:rsid w:val="00E74345"/>
    <w:rsid w:val="00E743E0"/>
    <w:rsid w:val="00E74712"/>
    <w:rsid w:val="00E7498E"/>
    <w:rsid w:val="00E74B78"/>
    <w:rsid w:val="00E750C1"/>
    <w:rsid w:val="00E75A55"/>
    <w:rsid w:val="00E75C73"/>
    <w:rsid w:val="00E75E2E"/>
    <w:rsid w:val="00E75E3F"/>
    <w:rsid w:val="00E75EA7"/>
    <w:rsid w:val="00E76203"/>
    <w:rsid w:val="00E76237"/>
    <w:rsid w:val="00E76669"/>
    <w:rsid w:val="00E7677C"/>
    <w:rsid w:val="00E76B2D"/>
    <w:rsid w:val="00E770B7"/>
    <w:rsid w:val="00E7716B"/>
    <w:rsid w:val="00E77290"/>
    <w:rsid w:val="00E7763F"/>
    <w:rsid w:val="00E77683"/>
    <w:rsid w:val="00E7770B"/>
    <w:rsid w:val="00E77735"/>
    <w:rsid w:val="00E7795F"/>
    <w:rsid w:val="00E77BE0"/>
    <w:rsid w:val="00E8046A"/>
    <w:rsid w:val="00E80669"/>
    <w:rsid w:val="00E80937"/>
    <w:rsid w:val="00E810CD"/>
    <w:rsid w:val="00E811B1"/>
    <w:rsid w:val="00E814AA"/>
    <w:rsid w:val="00E81A7D"/>
    <w:rsid w:val="00E81C37"/>
    <w:rsid w:val="00E81D43"/>
    <w:rsid w:val="00E81F83"/>
    <w:rsid w:val="00E8240C"/>
    <w:rsid w:val="00E824C8"/>
    <w:rsid w:val="00E824D1"/>
    <w:rsid w:val="00E82638"/>
    <w:rsid w:val="00E83057"/>
    <w:rsid w:val="00E831F9"/>
    <w:rsid w:val="00E83391"/>
    <w:rsid w:val="00E8340B"/>
    <w:rsid w:val="00E834B0"/>
    <w:rsid w:val="00E839C3"/>
    <w:rsid w:val="00E83AA8"/>
    <w:rsid w:val="00E83B53"/>
    <w:rsid w:val="00E83D38"/>
    <w:rsid w:val="00E83ECC"/>
    <w:rsid w:val="00E842BD"/>
    <w:rsid w:val="00E84423"/>
    <w:rsid w:val="00E8486B"/>
    <w:rsid w:val="00E8494B"/>
    <w:rsid w:val="00E84AF7"/>
    <w:rsid w:val="00E84FC5"/>
    <w:rsid w:val="00E850AB"/>
    <w:rsid w:val="00E852AA"/>
    <w:rsid w:val="00E85454"/>
    <w:rsid w:val="00E8580F"/>
    <w:rsid w:val="00E85969"/>
    <w:rsid w:val="00E85ABF"/>
    <w:rsid w:val="00E85C0C"/>
    <w:rsid w:val="00E85D80"/>
    <w:rsid w:val="00E85E9E"/>
    <w:rsid w:val="00E863E7"/>
    <w:rsid w:val="00E8658A"/>
    <w:rsid w:val="00E8724D"/>
    <w:rsid w:val="00E87819"/>
    <w:rsid w:val="00E87851"/>
    <w:rsid w:val="00E900FA"/>
    <w:rsid w:val="00E904A4"/>
    <w:rsid w:val="00E9097D"/>
    <w:rsid w:val="00E90E53"/>
    <w:rsid w:val="00E91090"/>
    <w:rsid w:val="00E91780"/>
    <w:rsid w:val="00E9185E"/>
    <w:rsid w:val="00E92184"/>
    <w:rsid w:val="00E9231B"/>
    <w:rsid w:val="00E92418"/>
    <w:rsid w:val="00E9246B"/>
    <w:rsid w:val="00E9269E"/>
    <w:rsid w:val="00E92B40"/>
    <w:rsid w:val="00E92E68"/>
    <w:rsid w:val="00E9303E"/>
    <w:rsid w:val="00E930ED"/>
    <w:rsid w:val="00E936AE"/>
    <w:rsid w:val="00E93836"/>
    <w:rsid w:val="00E93971"/>
    <w:rsid w:val="00E93CB9"/>
    <w:rsid w:val="00E93E0C"/>
    <w:rsid w:val="00E94056"/>
    <w:rsid w:val="00E942DB"/>
    <w:rsid w:val="00E9437A"/>
    <w:rsid w:val="00E945FE"/>
    <w:rsid w:val="00E94959"/>
    <w:rsid w:val="00E949A4"/>
    <w:rsid w:val="00E94D19"/>
    <w:rsid w:val="00E951AC"/>
    <w:rsid w:val="00E953AA"/>
    <w:rsid w:val="00E953EF"/>
    <w:rsid w:val="00E956DF"/>
    <w:rsid w:val="00E958D5"/>
    <w:rsid w:val="00E95F90"/>
    <w:rsid w:val="00E96137"/>
    <w:rsid w:val="00E96172"/>
    <w:rsid w:val="00E962CD"/>
    <w:rsid w:val="00E9661E"/>
    <w:rsid w:val="00E96F9C"/>
    <w:rsid w:val="00E97056"/>
    <w:rsid w:val="00E97665"/>
    <w:rsid w:val="00E9797A"/>
    <w:rsid w:val="00E97B18"/>
    <w:rsid w:val="00E97C2E"/>
    <w:rsid w:val="00EA000D"/>
    <w:rsid w:val="00EA0414"/>
    <w:rsid w:val="00EA0418"/>
    <w:rsid w:val="00EA0551"/>
    <w:rsid w:val="00EA05B2"/>
    <w:rsid w:val="00EA07C5"/>
    <w:rsid w:val="00EA0A45"/>
    <w:rsid w:val="00EA0F05"/>
    <w:rsid w:val="00EA0F3A"/>
    <w:rsid w:val="00EA11EE"/>
    <w:rsid w:val="00EA1436"/>
    <w:rsid w:val="00EA14EF"/>
    <w:rsid w:val="00EA15CC"/>
    <w:rsid w:val="00EA1669"/>
    <w:rsid w:val="00EA18CC"/>
    <w:rsid w:val="00EA193D"/>
    <w:rsid w:val="00EA19AC"/>
    <w:rsid w:val="00EA19C3"/>
    <w:rsid w:val="00EA1D76"/>
    <w:rsid w:val="00EA215B"/>
    <w:rsid w:val="00EA249C"/>
    <w:rsid w:val="00EA26E9"/>
    <w:rsid w:val="00EA27E4"/>
    <w:rsid w:val="00EA2B3B"/>
    <w:rsid w:val="00EA2B65"/>
    <w:rsid w:val="00EA2B78"/>
    <w:rsid w:val="00EA2CA2"/>
    <w:rsid w:val="00EA2DEE"/>
    <w:rsid w:val="00EA30E6"/>
    <w:rsid w:val="00EA31FB"/>
    <w:rsid w:val="00EA356F"/>
    <w:rsid w:val="00EA38C7"/>
    <w:rsid w:val="00EA39C7"/>
    <w:rsid w:val="00EA39F2"/>
    <w:rsid w:val="00EA3A72"/>
    <w:rsid w:val="00EA3D4C"/>
    <w:rsid w:val="00EA45D6"/>
    <w:rsid w:val="00EA47F5"/>
    <w:rsid w:val="00EA4988"/>
    <w:rsid w:val="00EA498D"/>
    <w:rsid w:val="00EA4EA0"/>
    <w:rsid w:val="00EA51AB"/>
    <w:rsid w:val="00EA5448"/>
    <w:rsid w:val="00EA5507"/>
    <w:rsid w:val="00EA550D"/>
    <w:rsid w:val="00EA58E9"/>
    <w:rsid w:val="00EA5B49"/>
    <w:rsid w:val="00EA6812"/>
    <w:rsid w:val="00EA6A64"/>
    <w:rsid w:val="00EA6A83"/>
    <w:rsid w:val="00EA6B57"/>
    <w:rsid w:val="00EA6FDF"/>
    <w:rsid w:val="00EA7058"/>
    <w:rsid w:val="00EA75ED"/>
    <w:rsid w:val="00EA76DC"/>
    <w:rsid w:val="00EA792B"/>
    <w:rsid w:val="00EA7C47"/>
    <w:rsid w:val="00EA7F2B"/>
    <w:rsid w:val="00EA7F5E"/>
    <w:rsid w:val="00EB037D"/>
    <w:rsid w:val="00EB03E3"/>
    <w:rsid w:val="00EB040C"/>
    <w:rsid w:val="00EB0448"/>
    <w:rsid w:val="00EB047A"/>
    <w:rsid w:val="00EB056B"/>
    <w:rsid w:val="00EB06EF"/>
    <w:rsid w:val="00EB0B4E"/>
    <w:rsid w:val="00EB0B68"/>
    <w:rsid w:val="00EB0F03"/>
    <w:rsid w:val="00EB187D"/>
    <w:rsid w:val="00EB1A00"/>
    <w:rsid w:val="00EB204B"/>
    <w:rsid w:val="00EB214F"/>
    <w:rsid w:val="00EB250F"/>
    <w:rsid w:val="00EB25EE"/>
    <w:rsid w:val="00EB27B7"/>
    <w:rsid w:val="00EB2DCC"/>
    <w:rsid w:val="00EB37B3"/>
    <w:rsid w:val="00EB3F84"/>
    <w:rsid w:val="00EB3F92"/>
    <w:rsid w:val="00EB4141"/>
    <w:rsid w:val="00EB44EA"/>
    <w:rsid w:val="00EB46A4"/>
    <w:rsid w:val="00EB47FC"/>
    <w:rsid w:val="00EB482F"/>
    <w:rsid w:val="00EB48E4"/>
    <w:rsid w:val="00EB4F5A"/>
    <w:rsid w:val="00EB4FF8"/>
    <w:rsid w:val="00EB578E"/>
    <w:rsid w:val="00EB5B05"/>
    <w:rsid w:val="00EB5E0E"/>
    <w:rsid w:val="00EB5F6D"/>
    <w:rsid w:val="00EB60F2"/>
    <w:rsid w:val="00EB6449"/>
    <w:rsid w:val="00EB67FC"/>
    <w:rsid w:val="00EB6DE2"/>
    <w:rsid w:val="00EB6E02"/>
    <w:rsid w:val="00EB7074"/>
    <w:rsid w:val="00EB7421"/>
    <w:rsid w:val="00EB743F"/>
    <w:rsid w:val="00EB7624"/>
    <w:rsid w:val="00EB78DF"/>
    <w:rsid w:val="00EB7C86"/>
    <w:rsid w:val="00EB7E19"/>
    <w:rsid w:val="00EC0087"/>
    <w:rsid w:val="00EC07AF"/>
    <w:rsid w:val="00EC08C0"/>
    <w:rsid w:val="00EC0D18"/>
    <w:rsid w:val="00EC111F"/>
    <w:rsid w:val="00EC163F"/>
    <w:rsid w:val="00EC1B7D"/>
    <w:rsid w:val="00EC1EBE"/>
    <w:rsid w:val="00EC1FB9"/>
    <w:rsid w:val="00EC1FCF"/>
    <w:rsid w:val="00EC20FF"/>
    <w:rsid w:val="00EC216B"/>
    <w:rsid w:val="00EC22FE"/>
    <w:rsid w:val="00EC2A8E"/>
    <w:rsid w:val="00EC2D6C"/>
    <w:rsid w:val="00EC3010"/>
    <w:rsid w:val="00EC3174"/>
    <w:rsid w:val="00EC32EA"/>
    <w:rsid w:val="00EC3337"/>
    <w:rsid w:val="00EC351F"/>
    <w:rsid w:val="00EC3914"/>
    <w:rsid w:val="00EC3D9E"/>
    <w:rsid w:val="00EC40F1"/>
    <w:rsid w:val="00EC4287"/>
    <w:rsid w:val="00EC436D"/>
    <w:rsid w:val="00EC463A"/>
    <w:rsid w:val="00EC4AA9"/>
    <w:rsid w:val="00EC4BB7"/>
    <w:rsid w:val="00EC4C54"/>
    <w:rsid w:val="00EC4C80"/>
    <w:rsid w:val="00EC4D65"/>
    <w:rsid w:val="00EC5152"/>
    <w:rsid w:val="00EC53A8"/>
    <w:rsid w:val="00EC5554"/>
    <w:rsid w:val="00EC58A9"/>
    <w:rsid w:val="00EC5B7C"/>
    <w:rsid w:val="00EC614F"/>
    <w:rsid w:val="00EC61F6"/>
    <w:rsid w:val="00EC6278"/>
    <w:rsid w:val="00EC63C2"/>
    <w:rsid w:val="00EC64CE"/>
    <w:rsid w:val="00EC65ED"/>
    <w:rsid w:val="00EC666A"/>
    <w:rsid w:val="00EC66F2"/>
    <w:rsid w:val="00EC68E7"/>
    <w:rsid w:val="00EC6EA2"/>
    <w:rsid w:val="00EC70A7"/>
    <w:rsid w:val="00EC7416"/>
    <w:rsid w:val="00EC7563"/>
    <w:rsid w:val="00ED0333"/>
    <w:rsid w:val="00ED07D3"/>
    <w:rsid w:val="00ED08AA"/>
    <w:rsid w:val="00ED0F5B"/>
    <w:rsid w:val="00ED12C6"/>
    <w:rsid w:val="00ED1883"/>
    <w:rsid w:val="00ED1EA5"/>
    <w:rsid w:val="00ED1ED2"/>
    <w:rsid w:val="00ED1FA9"/>
    <w:rsid w:val="00ED2289"/>
    <w:rsid w:val="00ED2377"/>
    <w:rsid w:val="00ED2476"/>
    <w:rsid w:val="00ED2601"/>
    <w:rsid w:val="00ED2B80"/>
    <w:rsid w:val="00ED33D4"/>
    <w:rsid w:val="00ED3AF1"/>
    <w:rsid w:val="00ED3EAA"/>
    <w:rsid w:val="00ED3EED"/>
    <w:rsid w:val="00ED3EEF"/>
    <w:rsid w:val="00ED42E1"/>
    <w:rsid w:val="00ED43E8"/>
    <w:rsid w:val="00ED4427"/>
    <w:rsid w:val="00ED451B"/>
    <w:rsid w:val="00ED4A33"/>
    <w:rsid w:val="00ED4C69"/>
    <w:rsid w:val="00ED51A6"/>
    <w:rsid w:val="00ED54DA"/>
    <w:rsid w:val="00ED5B8D"/>
    <w:rsid w:val="00ED5C7A"/>
    <w:rsid w:val="00ED5C9F"/>
    <w:rsid w:val="00ED5EA6"/>
    <w:rsid w:val="00ED633C"/>
    <w:rsid w:val="00ED6341"/>
    <w:rsid w:val="00ED64E0"/>
    <w:rsid w:val="00ED64EA"/>
    <w:rsid w:val="00ED6B2D"/>
    <w:rsid w:val="00ED6F59"/>
    <w:rsid w:val="00ED710E"/>
    <w:rsid w:val="00ED71C5"/>
    <w:rsid w:val="00ED7263"/>
    <w:rsid w:val="00ED749D"/>
    <w:rsid w:val="00ED7737"/>
    <w:rsid w:val="00ED7B2C"/>
    <w:rsid w:val="00ED7C3B"/>
    <w:rsid w:val="00EE0071"/>
    <w:rsid w:val="00EE04E9"/>
    <w:rsid w:val="00EE06E4"/>
    <w:rsid w:val="00EE08DF"/>
    <w:rsid w:val="00EE0E62"/>
    <w:rsid w:val="00EE0E8C"/>
    <w:rsid w:val="00EE12AD"/>
    <w:rsid w:val="00EE18FF"/>
    <w:rsid w:val="00EE1BAE"/>
    <w:rsid w:val="00EE20F7"/>
    <w:rsid w:val="00EE2143"/>
    <w:rsid w:val="00EE22DD"/>
    <w:rsid w:val="00EE22E0"/>
    <w:rsid w:val="00EE2420"/>
    <w:rsid w:val="00EE24B5"/>
    <w:rsid w:val="00EE29FC"/>
    <w:rsid w:val="00EE2AEF"/>
    <w:rsid w:val="00EE2FD1"/>
    <w:rsid w:val="00EE3148"/>
    <w:rsid w:val="00EE353A"/>
    <w:rsid w:val="00EE3786"/>
    <w:rsid w:val="00EE37C3"/>
    <w:rsid w:val="00EE3895"/>
    <w:rsid w:val="00EE3AFF"/>
    <w:rsid w:val="00EE3C84"/>
    <w:rsid w:val="00EE3C96"/>
    <w:rsid w:val="00EE437E"/>
    <w:rsid w:val="00EE4394"/>
    <w:rsid w:val="00EE444B"/>
    <w:rsid w:val="00EE46DF"/>
    <w:rsid w:val="00EE4CD7"/>
    <w:rsid w:val="00EE525C"/>
    <w:rsid w:val="00EE580F"/>
    <w:rsid w:val="00EE582B"/>
    <w:rsid w:val="00EE59E8"/>
    <w:rsid w:val="00EE5B3B"/>
    <w:rsid w:val="00EE5C67"/>
    <w:rsid w:val="00EE5E9E"/>
    <w:rsid w:val="00EE5F54"/>
    <w:rsid w:val="00EE601F"/>
    <w:rsid w:val="00EE60E2"/>
    <w:rsid w:val="00EE6378"/>
    <w:rsid w:val="00EE63A0"/>
    <w:rsid w:val="00EE662D"/>
    <w:rsid w:val="00EE6B9A"/>
    <w:rsid w:val="00EE6F19"/>
    <w:rsid w:val="00EE76A5"/>
    <w:rsid w:val="00EE7790"/>
    <w:rsid w:val="00EE782C"/>
    <w:rsid w:val="00EE7A8F"/>
    <w:rsid w:val="00EF0226"/>
    <w:rsid w:val="00EF04CE"/>
    <w:rsid w:val="00EF0825"/>
    <w:rsid w:val="00EF0835"/>
    <w:rsid w:val="00EF0F42"/>
    <w:rsid w:val="00EF118E"/>
    <w:rsid w:val="00EF12CB"/>
    <w:rsid w:val="00EF1C78"/>
    <w:rsid w:val="00EF1CA9"/>
    <w:rsid w:val="00EF209B"/>
    <w:rsid w:val="00EF209D"/>
    <w:rsid w:val="00EF2320"/>
    <w:rsid w:val="00EF2DD0"/>
    <w:rsid w:val="00EF3048"/>
    <w:rsid w:val="00EF3089"/>
    <w:rsid w:val="00EF34D0"/>
    <w:rsid w:val="00EF3619"/>
    <w:rsid w:val="00EF3851"/>
    <w:rsid w:val="00EF3A4C"/>
    <w:rsid w:val="00EF41C8"/>
    <w:rsid w:val="00EF43BD"/>
    <w:rsid w:val="00EF4586"/>
    <w:rsid w:val="00EF4751"/>
    <w:rsid w:val="00EF4D1A"/>
    <w:rsid w:val="00EF4D1C"/>
    <w:rsid w:val="00EF57EE"/>
    <w:rsid w:val="00EF5805"/>
    <w:rsid w:val="00EF5C17"/>
    <w:rsid w:val="00EF5C24"/>
    <w:rsid w:val="00EF5CEB"/>
    <w:rsid w:val="00EF5EEA"/>
    <w:rsid w:val="00EF6147"/>
    <w:rsid w:val="00EF6169"/>
    <w:rsid w:val="00EF62F6"/>
    <w:rsid w:val="00EF6389"/>
    <w:rsid w:val="00EF6764"/>
    <w:rsid w:val="00EF69FC"/>
    <w:rsid w:val="00EF6A3E"/>
    <w:rsid w:val="00EF6C64"/>
    <w:rsid w:val="00EF6E18"/>
    <w:rsid w:val="00EF6FB9"/>
    <w:rsid w:val="00EF7295"/>
    <w:rsid w:val="00EF76E0"/>
    <w:rsid w:val="00EF771E"/>
    <w:rsid w:val="00EF790D"/>
    <w:rsid w:val="00EF7A3E"/>
    <w:rsid w:val="00EF7F06"/>
    <w:rsid w:val="00F00120"/>
    <w:rsid w:val="00F004E6"/>
    <w:rsid w:val="00F005A4"/>
    <w:rsid w:val="00F00B8E"/>
    <w:rsid w:val="00F00C73"/>
    <w:rsid w:val="00F00F8B"/>
    <w:rsid w:val="00F0105E"/>
    <w:rsid w:val="00F01936"/>
    <w:rsid w:val="00F01BBB"/>
    <w:rsid w:val="00F01CC8"/>
    <w:rsid w:val="00F01DE5"/>
    <w:rsid w:val="00F02643"/>
    <w:rsid w:val="00F02854"/>
    <w:rsid w:val="00F0295F"/>
    <w:rsid w:val="00F02E28"/>
    <w:rsid w:val="00F02E68"/>
    <w:rsid w:val="00F02E7B"/>
    <w:rsid w:val="00F030E2"/>
    <w:rsid w:val="00F03255"/>
    <w:rsid w:val="00F038A1"/>
    <w:rsid w:val="00F03A38"/>
    <w:rsid w:val="00F03CC8"/>
    <w:rsid w:val="00F03CF0"/>
    <w:rsid w:val="00F03D11"/>
    <w:rsid w:val="00F03EAC"/>
    <w:rsid w:val="00F0416D"/>
    <w:rsid w:val="00F04258"/>
    <w:rsid w:val="00F043C8"/>
    <w:rsid w:val="00F047E0"/>
    <w:rsid w:val="00F04D9E"/>
    <w:rsid w:val="00F04F75"/>
    <w:rsid w:val="00F05164"/>
    <w:rsid w:val="00F0523C"/>
    <w:rsid w:val="00F05280"/>
    <w:rsid w:val="00F0554F"/>
    <w:rsid w:val="00F0592E"/>
    <w:rsid w:val="00F05AEF"/>
    <w:rsid w:val="00F05B7F"/>
    <w:rsid w:val="00F063CC"/>
    <w:rsid w:val="00F06869"/>
    <w:rsid w:val="00F06AF7"/>
    <w:rsid w:val="00F06D99"/>
    <w:rsid w:val="00F0705F"/>
    <w:rsid w:val="00F07398"/>
    <w:rsid w:val="00F0739D"/>
    <w:rsid w:val="00F07503"/>
    <w:rsid w:val="00F07B91"/>
    <w:rsid w:val="00F1032E"/>
    <w:rsid w:val="00F10994"/>
    <w:rsid w:val="00F1162E"/>
    <w:rsid w:val="00F116B8"/>
    <w:rsid w:val="00F11BA2"/>
    <w:rsid w:val="00F11C51"/>
    <w:rsid w:val="00F12157"/>
    <w:rsid w:val="00F12197"/>
    <w:rsid w:val="00F12685"/>
    <w:rsid w:val="00F126A8"/>
    <w:rsid w:val="00F12794"/>
    <w:rsid w:val="00F12E97"/>
    <w:rsid w:val="00F12F82"/>
    <w:rsid w:val="00F1312C"/>
    <w:rsid w:val="00F131C8"/>
    <w:rsid w:val="00F13237"/>
    <w:rsid w:val="00F1348F"/>
    <w:rsid w:val="00F13638"/>
    <w:rsid w:val="00F13713"/>
    <w:rsid w:val="00F13B6C"/>
    <w:rsid w:val="00F13C04"/>
    <w:rsid w:val="00F13CF6"/>
    <w:rsid w:val="00F13E1A"/>
    <w:rsid w:val="00F13F45"/>
    <w:rsid w:val="00F14054"/>
    <w:rsid w:val="00F142C5"/>
    <w:rsid w:val="00F1455B"/>
    <w:rsid w:val="00F146E8"/>
    <w:rsid w:val="00F14B06"/>
    <w:rsid w:val="00F14BC2"/>
    <w:rsid w:val="00F151F1"/>
    <w:rsid w:val="00F152E9"/>
    <w:rsid w:val="00F15334"/>
    <w:rsid w:val="00F155C4"/>
    <w:rsid w:val="00F15D10"/>
    <w:rsid w:val="00F160F0"/>
    <w:rsid w:val="00F161E7"/>
    <w:rsid w:val="00F16853"/>
    <w:rsid w:val="00F16A46"/>
    <w:rsid w:val="00F174AE"/>
    <w:rsid w:val="00F17509"/>
    <w:rsid w:val="00F17534"/>
    <w:rsid w:val="00F175AB"/>
    <w:rsid w:val="00F17BC8"/>
    <w:rsid w:val="00F202C6"/>
    <w:rsid w:val="00F20B4A"/>
    <w:rsid w:val="00F20D5D"/>
    <w:rsid w:val="00F20EE6"/>
    <w:rsid w:val="00F20F76"/>
    <w:rsid w:val="00F20FF7"/>
    <w:rsid w:val="00F21462"/>
    <w:rsid w:val="00F21553"/>
    <w:rsid w:val="00F2156B"/>
    <w:rsid w:val="00F2165A"/>
    <w:rsid w:val="00F21683"/>
    <w:rsid w:val="00F223B0"/>
    <w:rsid w:val="00F225A0"/>
    <w:rsid w:val="00F22874"/>
    <w:rsid w:val="00F228BE"/>
    <w:rsid w:val="00F22BD4"/>
    <w:rsid w:val="00F22E07"/>
    <w:rsid w:val="00F22E57"/>
    <w:rsid w:val="00F2324F"/>
    <w:rsid w:val="00F23439"/>
    <w:rsid w:val="00F2347A"/>
    <w:rsid w:val="00F23564"/>
    <w:rsid w:val="00F239C6"/>
    <w:rsid w:val="00F24566"/>
    <w:rsid w:val="00F248FD"/>
    <w:rsid w:val="00F24C36"/>
    <w:rsid w:val="00F24E90"/>
    <w:rsid w:val="00F24F06"/>
    <w:rsid w:val="00F250A5"/>
    <w:rsid w:val="00F251FE"/>
    <w:rsid w:val="00F25352"/>
    <w:rsid w:val="00F25480"/>
    <w:rsid w:val="00F254CB"/>
    <w:rsid w:val="00F256AC"/>
    <w:rsid w:val="00F256D8"/>
    <w:rsid w:val="00F25993"/>
    <w:rsid w:val="00F25D4C"/>
    <w:rsid w:val="00F25E7D"/>
    <w:rsid w:val="00F25E9F"/>
    <w:rsid w:val="00F25F35"/>
    <w:rsid w:val="00F25FFD"/>
    <w:rsid w:val="00F261D3"/>
    <w:rsid w:val="00F2670C"/>
    <w:rsid w:val="00F26E2E"/>
    <w:rsid w:val="00F26EAB"/>
    <w:rsid w:val="00F26F63"/>
    <w:rsid w:val="00F27172"/>
    <w:rsid w:val="00F27442"/>
    <w:rsid w:val="00F274C8"/>
    <w:rsid w:val="00F27A5B"/>
    <w:rsid w:val="00F27E60"/>
    <w:rsid w:val="00F27FF8"/>
    <w:rsid w:val="00F301AE"/>
    <w:rsid w:val="00F30393"/>
    <w:rsid w:val="00F305C6"/>
    <w:rsid w:val="00F30646"/>
    <w:rsid w:val="00F30BA4"/>
    <w:rsid w:val="00F31416"/>
    <w:rsid w:val="00F31624"/>
    <w:rsid w:val="00F318C3"/>
    <w:rsid w:val="00F31C8A"/>
    <w:rsid w:val="00F32029"/>
    <w:rsid w:val="00F322E9"/>
    <w:rsid w:val="00F32427"/>
    <w:rsid w:val="00F3259B"/>
    <w:rsid w:val="00F3263D"/>
    <w:rsid w:val="00F327D6"/>
    <w:rsid w:val="00F32ED7"/>
    <w:rsid w:val="00F334C3"/>
    <w:rsid w:val="00F3360C"/>
    <w:rsid w:val="00F3376B"/>
    <w:rsid w:val="00F33BCF"/>
    <w:rsid w:val="00F33D19"/>
    <w:rsid w:val="00F33D76"/>
    <w:rsid w:val="00F34090"/>
    <w:rsid w:val="00F34720"/>
    <w:rsid w:val="00F3476C"/>
    <w:rsid w:val="00F3494F"/>
    <w:rsid w:val="00F34BA1"/>
    <w:rsid w:val="00F34CE8"/>
    <w:rsid w:val="00F34D7E"/>
    <w:rsid w:val="00F34F46"/>
    <w:rsid w:val="00F35336"/>
    <w:rsid w:val="00F353B5"/>
    <w:rsid w:val="00F35BB1"/>
    <w:rsid w:val="00F35CD0"/>
    <w:rsid w:val="00F35FC0"/>
    <w:rsid w:val="00F36085"/>
    <w:rsid w:val="00F36142"/>
    <w:rsid w:val="00F362CF"/>
    <w:rsid w:val="00F3663E"/>
    <w:rsid w:val="00F36823"/>
    <w:rsid w:val="00F36EEF"/>
    <w:rsid w:val="00F36F67"/>
    <w:rsid w:val="00F371D7"/>
    <w:rsid w:val="00F371FF"/>
    <w:rsid w:val="00F37682"/>
    <w:rsid w:val="00F37833"/>
    <w:rsid w:val="00F3785A"/>
    <w:rsid w:val="00F378E6"/>
    <w:rsid w:val="00F379FE"/>
    <w:rsid w:val="00F37E70"/>
    <w:rsid w:val="00F40416"/>
    <w:rsid w:val="00F40448"/>
    <w:rsid w:val="00F4060F"/>
    <w:rsid w:val="00F4089D"/>
    <w:rsid w:val="00F40B7B"/>
    <w:rsid w:val="00F40BB9"/>
    <w:rsid w:val="00F40CD6"/>
    <w:rsid w:val="00F41002"/>
    <w:rsid w:val="00F414A1"/>
    <w:rsid w:val="00F416C6"/>
    <w:rsid w:val="00F41810"/>
    <w:rsid w:val="00F41867"/>
    <w:rsid w:val="00F419CE"/>
    <w:rsid w:val="00F419F7"/>
    <w:rsid w:val="00F41DC1"/>
    <w:rsid w:val="00F42225"/>
    <w:rsid w:val="00F42261"/>
    <w:rsid w:val="00F422A1"/>
    <w:rsid w:val="00F422C9"/>
    <w:rsid w:val="00F42383"/>
    <w:rsid w:val="00F42504"/>
    <w:rsid w:val="00F4254F"/>
    <w:rsid w:val="00F428D3"/>
    <w:rsid w:val="00F4290C"/>
    <w:rsid w:val="00F42995"/>
    <w:rsid w:val="00F42E88"/>
    <w:rsid w:val="00F42F82"/>
    <w:rsid w:val="00F43020"/>
    <w:rsid w:val="00F438F0"/>
    <w:rsid w:val="00F43DAA"/>
    <w:rsid w:val="00F44DBB"/>
    <w:rsid w:val="00F45442"/>
    <w:rsid w:val="00F45B78"/>
    <w:rsid w:val="00F45F85"/>
    <w:rsid w:val="00F46469"/>
    <w:rsid w:val="00F4653E"/>
    <w:rsid w:val="00F468BF"/>
    <w:rsid w:val="00F46977"/>
    <w:rsid w:val="00F46ADD"/>
    <w:rsid w:val="00F46AFF"/>
    <w:rsid w:val="00F47157"/>
    <w:rsid w:val="00F4731F"/>
    <w:rsid w:val="00F475C2"/>
    <w:rsid w:val="00F47654"/>
    <w:rsid w:val="00F47718"/>
    <w:rsid w:val="00F47813"/>
    <w:rsid w:val="00F47884"/>
    <w:rsid w:val="00F47A10"/>
    <w:rsid w:val="00F47C32"/>
    <w:rsid w:val="00F47D7C"/>
    <w:rsid w:val="00F47F2E"/>
    <w:rsid w:val="00F500A0"/>
    <w:rsid w:val="00F5017A"/>
    <w:rsid w:val="00F505ED"/>
    <w:rsid w:val="00F50750"/>
    <w:rsid w:val="00F508C7"/>
    <w:rsid w:val="00F50B0A"/>
    <w:rsid w:val="00F50C71"/>
    <w:rsid w:val="00F50CF7"/>
    <w:rsid w:val="00F50F7E"/>
    <w:rsid w:val="00F5128F"/>
    <w:rsid w:val="00F51409"/>
    <w:rsid w:val="00F51742"/>
    <w:rsid w:val="00F5180C"/>
    <w:rsid w:val="00F51952"/>
    <w:rsid w:val="00F51B3A"/>
    <w:rsid w:val="00F51B6A"/>
    <w:rsid w:val="00F51DA4"/>
    <w:rsid w:val="00F51DDB"/>
    <w:rsid w:val="00F51E04"/>
    <w:rsid w:val="00F5254A"/>
    <w:rsid w:val="00F52E46"/>
    <w:rsid w:val="00F52EF9"/>
    <w:rsid w:val="00F52F11"/>
    <w:rsid w:val="00F5318A"/>
    <w:rsid w:val="00F5344E"/>
    <w:rsid w:val="00F53568"/>
    <w:rsid w:val="00F538D2"/>
    <w:rsid w:val="00F5394E"/>
    <w:rsid w:val="00F53A96"/>
    <w:rsid w:val="00F53AD1"/>
    <w:rsid w:val="00F53BDC"/>
    <w:rsid w:val="00F53CC1"/>
    <w:rsid w:val="00F53F0B"/>
    <w:rsid w:val="00F53F12"/>
    <w:rsid w:val="00F547DE"/>
    <w:rsid w:val="00F54F7B"/>
    <w:rsid w:val="00F54F7C"/>
    <w:rsid w:val="00F555EA"/>
    <w:rsid w:val="00F55725"/>
    <w:rsid w:val="00F55CD4"/>
    <w:rsid w:val="00F55F07"/>
    <w:rsid w:val="00F55F8D"/>
    <w:rsid w:val="00F55FE0"/>
    <w:rsid w:val="00F55FE2"/>
    <w:rsid w:val="00F560F9"/>
    <w:rsid w:val="00F568C1"/>
    <w:rsid w:val="00F568FC"/>
    <w:rsid w:val="00F56B89"/>
    <w:rsid w:val="00F570BE"/>
    <w:rsid w:val="00F576B9"/>
    <w:rsid w:val="00F57C99"/>
    <w:rsid w:val="00F57CE7"/>
    <w:rsid w:val="00F57DF4"/>
    <w:rsid w:val="00F60098"/>
    <w:rsid w:val="00F6027F"/>
    <w:rsid w:val="00F6053A"/>
    <w:rsid w:val="00F609D2"/>
    <w:rsid w:val="00F60C3A"/>
    <w:rsid w:val="00F612C6"/>
    <w:rsid w:val="00F61648"/>
    <w:rsid w:val="00F6176F"/>
    <w:rsid w:val="00F617C8"/>
    <w:rsid w:val="00F618F1"/>
    <w:rsid w:val="00F619AF"/>
    <w:rsid w:val="00F61C5F"/>
    <w:rsid w:val="00F61F11"/>
    <w:rsid w:val="00F62477"/>
    <w:rsid w:val="00F62635"/>
    <w:rsid w:val="00F62B4B"/>
    <w:rsid w:val="00F62B94"/>
    <w:rsid w:val="00F62FCC"/>
    <w:rsid w:val="00F631DF"/>
    <w:rsid w:val="00F6329C"/>
    <w:rsid w:val="00F63388"/>
    <w:rsid w:val="00F63460"/>
    <w:rsid w:val="00F63894"/>
    <w:rsid w:val="00F63C47"/>
    <w:rsid w:val="00F63CFD"/>
    <w:rsid w:val="00F63D9F"/>
    <w:rsid w:val="00F6422F"/>
    <w:rsid w:val="00F64429"/>
    <w:rsid w:val="00F64593"/>
    <w:rsid w:val="00F64898"/>
    <w:rsid w:val="00F6489D"/>
    <w:rsid w:val="00F649CB"/>
    <w:rsid w:val="00F653CF"/>
    <w:rsid w:val="00F657DF"/>
    <w:rsid w:val="00F659C0"/>
    <w:rsid w:val="00F65FF7"/>
    <w:rsid w:val="00F66253"/>
    <w:rsid w:val="00F6625A"/>
    <w:rsid w:val="00F665DC"/>
    <w:rsid w:val="00F666B3"/>
    <w:rsid w:val="00F666E1"/>
    <w:rsid w:val="00F6695D"/>
    <w:rsid w:val="00F66C4E"/>
    <w:rsid w:val="00F66FAD"/>
    <w:rsid w:val="00F67167"/>
    <w:rsid w:val="00F671BE"/>
    <w:rsid w:val="00F67549"/>
    <w:rsid w:val="00F67A27"/>
    <w:rsid w:val="00F67C47"/>
    <w:rsid w:val="00F67F90"/>
    <w:rsid w:val="00F70229"/>
    <w:rsid w:val="00F70476"/>
    <w:rsid w:val="00F7071A"/>
    <w:rsid w:val="00F70739"/>
    <w:rsid w:val="00F70B63"/>
    <w:rsid w:val="00F70C30"/>
    <w:rsid w:val="00F70C64"/>
    <w:rsid w:val="00F70D99"/>
    <w:rsid w:val="00F70FC1"/>
    <w:rsid w:val="00F7126B"/>
    <w:rsid w:val="00F715D5"/>
    <w:rsid w:val="00F716E2"/>
    <w:rsid w:val="00F7185C"/>
    <w:rsid w:val="00F71892"/>
    <w:rsid w:val="00F71970"/>
    <w:rsid w:val="00F722DD"/>
    <w:rsid w:val="00F7231B"/>
    <w:rsid w:val="00F72413"/>
    <w:rsid w:val="00F7257E"/>
    <w:rsid w:val="00F72A7F"/>
    <w:rsid w:val="00F72B31"/>
    <w:rsid w:val="00F72BF4"/>
    <w:rsid w:val="00F72C00"/>
    <w:rsid w:val="00F73040"/>
    <w:rsid w:val="00F738FA"/>
    <w:rsid w:val="00F73B99"/>
    <w:rsid w:val="00F73BFF"/>
    <w:rsid w:val="00F73F8F"/>
    <w:rsid w:val="00F73FE9"/>
    <w:rsid w:val="00F74562"/>
    <w:rsid w:val="00F7462F"/>
    <w:rsid w:val="00F747E6"/>
    <w:rsid w:val="00F74908"/>
    <w:rsid w:val="00F74D2B"/>
    <w:rsid w:val="00F74E8F"/>
    <w:rsid w:val="00F74EC8"/>
    <w:rsid w:val="00F74ED0"/>
    <w:rsid w:val="00F74F28"/>
    <w:rsid w:val="00F755C8"/>
    <w:rsid w:val="00F7596D"/>
    <w:rsid w:val="00F75B5D"/>
    <w:rsid w:val="00F7608F"/>
    <w:rsid w:val="00F761F9"/>
    <w:rsid w:val="00F76402"/>
    <w:rsid w:val="00F7667B"/>
    <w:rsid w:val="00F7686D"/>
    <w:rsid w:val="00F76C1E"/>
    <w:rsid w:val="00F76C9B"/>
    <w:rsid w:val="00F778A8"/>
    <w:rsid w:val="00F77CB9"/>
    <w:rsid w:val="00F77F44"/>
    <w:rsid w:val="00F8015A"/>
    <w:rsid w:val="00F803CD"/>
    <w:rsid w:val="00F803E9"/>
    <w:rsid w:val="00F803F4"/>
    <w:rsid w:val="00F806C5"/>
    <w:rsid w:val="00F80868"/>
    <w:rsid w:val="00F809F0"/>
    <w:rsid w:val="00F80C28"/>
    <w:rsid w:val="00F80C90"/>
    <w:rsid w:val="00F8132D"/>
    <w:rsid w:val="00F816BB"/>
    <w:rsid w:val="00F8200F"/>
    <w:rsid w:val="00F823B1"/>
    <w:rsid w:val="00F82465"/>
    <w:rsid w:val="00F8249B"/>
    <w:rsid w:val="00F824C2"/>
    <w:rsid w:val="00F82878"/>
    <w:rsid w:val="00F828AB"/>
    <w:rsid w:val="00F83119"/>
    <w:rsid w:val="00F83257"/>
    <w:rsid w:val="00F8339D"/>
    <w:rsid w:val="00F835C8"/>
    <w:rsid w:val="00F838B2"/>
    <w:rsid w:val="00F838ED"/>
    <w:rsid w:val="00F83977"/>
    <w:rsid w:val="00F83A54"/>
    <w:rsid w:val="00F83E1D"/>
    <w:rsid w:val="00F84083"/>
    <w:rsid w:val="00F840DB"/>
    <w:rsid w:val="00F845A4"/>
    <w:rsid w:val="00F84878"/>
    <w:rsid w:val="00F84887"/>
    <w:rsid w:val="00F84BCF"/>
    <w:rsid w:val="00F856F5"/>
    <w:rsid w:val="00F85AA2"/>
    <w:rsid w:val="00F85F12"/>
    <w:rsid w:val="00F8622D"/>
    <w:rsid w:val="00F86554"/>
    <w:rsid w:val="00F86972"/>
    <w:rsid w:val="00F86AFC"/>
    <w:rsid w:val="00F86B85"/>
    <w:rsid w:val="00F86DA6"/>
    <w:rsid w:val="00F86DE0"/>
    <w:rsid w:val="00F87281"/>
    <w:rsid w:val="00F87401"/>
    <w:rsid w:val="00F87467"/>
    <w:rsid w:val="00F90262"/>
    <w:rsid w:val="00F90540"/>
    <w:rsid w:val="00F9074D"/>
    <w:rsid w:val="00F909A5"/>
    <w:rsid w:val="00F909C6"/>
    <w:rsid w:val="00F90AA3"/>
    <w:rsid w:val="00F90AFA"/>
    <w:rsid w:val="00F90DEE"/>
    <w:rsid w:val="00F90E4D"/>
    <w:rsid w:val="00F91102"/>
    <w:rsid w:val="00F912AC"/>
    <w:rsid w:val="00F915EA"/>
    <w:rsid w:val="00F9176B"/>
    <w:rsid w:val="00F918AE"/>
    <w:rsid w:val="00F921AB"/>
    <w:rsid w:val="00F922DB"/>
    <w:rsid w:val="00F92389"/>
    <w:rsid w:val="00F928C7"/>
    <w:rsid w:val="00F92A55"/>
    <w:rsid w:val="00F92C19"/>
    <w:rsid w:val="00F92C97"/>
    <w:rsid w:val="00F92F46"/>
    <w:rsid w:val="00F931EA"/>
    <w:rsid w:val="00F938B6"/>
    <w:rsid w:val="00F939E6"/>
    <w:rsid w:val="00F93AAD"/>
    <w:rsid w:val="00F93AF2"/>
    <w:rsid w:val="00F93E0F"/>
    <w:rsid w:val="00F93F55"/>
    <w:rsid w:val="00F9449B"/>
    <w:rsid w:val="00F945D6"/>
    <w:rsid w:val="00F94689"/>
    <w:rsid w:val="00F947E2"/>
    <w:rsid w:val="00F9501A"/>
    <w:rsid w:val="00F95550"/>
    <w:rsid w:val="00F95586"/>
    <w:rsid w:val="00F9596B"/>
    <w:rsid w:val="00F95BC5"/>
    <w:rsid w:val="00F95BCE"/>
    <w:rsid w:val="00F95F06"/>
    <w:rsid w:val="00F960A1"/>
    <w:rsid w:val="00F962D5"/>
    <w:rsid w:val="00F963C9"/>
    <w:rsid w:val="00F96F37"/>
    <w:rsid w:val="00F96F50"/>
    <w:rsid w:val="00F974BE"/>
    <w:rsid w:val="00F97866"/>
    <w:rsid w:val="00F979AF"/>
    <w:rsid w:val="00F97BF8"/>
    <w:rsid w:val="00F97D41"/>
    <w:rsid w:val="00F97F3F"/>
    <w:rsid w:val="00FA00D3"/>
    <w:rsid w:val="00FA050A"/>
    <w:rsid w:val="00FA0CED"/>
    <w:rsid w:val="00FA1019"/>
    <w:rsid w:val="00FA107B"/>
    <w:rsid w:val="00FA1131"/>
    <w:rsid w:val="00FA11FD"/>
    <w:rsid w:val="00FA12F7"/>
    <w:rsid w:val="00FA1352"/>
    <w:rsid w:val="00FA164D"/>
    <w:rsid w:val="00FA1A44"/>
    <w:rsid w:val="00FA1B26"/>
    <w:rsid w:val="00FA1D03"/>
    <w:rsid w:val="00FA1D5F"/>
    <w:rsid w:val="00FA22F7"/>
    <w:rsid w:val="00FA234E"/>
    <w:rsid w:val="00FA236B"/>
    <w:rsid w:val="00FA28A3"/>
    <w:rsid w:val="00FA2C6B"/>
    <w:rsid w:val="00FA2F79"/>
    <w:rsid w:val="00FA3244"/>
    <w:rsid w:val="00FA381C"/>
    <w:rsid w:val="00FA3C5A"/>
    <w:rsid w:val="00FA3EDF"/>
    <w:rsid w:val="00FA448D"/>
    <w:rsid w:val="00FA44A5"/>
    <w:rsid w:val="00FA4675"/>
    <w:rsid w:val="00FA489E"/>
    <w:rsid w:val="00FA4AFC"/>
    <w:rsid w:val="00FA4C1B"/>
    <w:rsid w:val="00FA520F"/>
    <w:rsid w:val="00FA5A1D"/>
    <w:rsid w:val="00FA5BCF"/>
    <w:rsid w:val="00FA617B"/>
    <w:rsid w:val="00FA6554"/>
    <w:rsid w:val="00FA68F4"/>
    <w:rsid w:val="00FA6A12"/>
    <w:rsid w:val="00FA6E85"/>
    <w:rsid w:val="00FA7262"/>
    <w:rsid w:val="00FA788A"/>
    <w:rsid w:val="00FA79A1"/>
    <w:rsid w:val="00FA79D3"/>
    <w:rsid w:val="00FB03A6"/>
    <w:rsid w:val="00FB0568"/>
    <w:rsid w:val="00FB059D"/>
    <w:rsid w:val="00FB0687"/>
    <w:rsid w:val="00FB0AA9"/>
    <w:rsid w:val="00FB0FF9"/>
    <w:rsid w:val="00FB10F6"/>
    <w:rsid w:val="00FB15E1"/>
    <w:rsid w:val="00FB1862"/>
    <w:rsid w:val="00FB1B17"/>
    <w:rsid w:val="00FB1D49"/>
    <w:rsid w:val="00FB1FD3"/>
    <w:rsid w:val="00FB2251"/>
    <w:rsid w:val="00FB2267"/>
    <w:rsid w:val="00FB2359"/>
    <w:rsid w:val="00FB23C2"/>
    <w:rsid w:val="00FB23EF"/>
    <w:rsid w:val="00FB27F1"/>
    <w:rsid w:val="00FB2ADF"/>
    <w:rsid w:val="00FB2BFA"/>
    <w:rsid w:val="00FB3647"/>
    <w:rsid w:val="00FB3D56"/>
    <w:rsid w:val="00FB3ED0"/>
    <w:rsid w:val="00FB3F7D"/>
    <w:rsid w:val="00FB4174"/>
    <w:rsid w:val="00FB41F1"/>
    <w:rsid w:val="00FB4522"/>
    <w:rsid w:val="00FB488E"/>
    <w:rsid w:val="00FB4892"/>
    <w:rsid w:val="00FB4AC2"/>
    <w:rsid w:val="00FB4ADC"/>
    <w:rsid w:val="00FB4DEF"/>
    <w:rsid w:val="00FB5480"/>
    <w:rsid w:val="00FB54F6"/>
    <w:rsid w:val="00FB57F3"/>
    <w:rsid w:val="00FB59FF"/>
    <w:rsid w:val="00FB5E61"/>
    <w:rsid w:val="00FB5F77"/>
    <w:rsid w:val="00FB61EF"/>
    <w:rsid w:val="00FB6377"/>
    <w:rsid w:val="00FB63F8"/>
    <w:rsid w:val="00FB64AC"/>
    <w:rsid w:val="00FB6D65"/>
    <w:rsid w:val="00FB6EF6"/>
    <w:rsid w:val="00FB70F6"/>
    <w:rsid w:val="00FB775A"/>
    <w:rsid w:val="00FB7D67"/>
    <w:rsid w:val="00FC0030"/>
    <w:rsid w:val="00FC0391"/>
    <w:rsid w:val="00FC03AF"/>
    <w:rsid w:val="00FC0442"/>
    <w:rsid w:val="00FC050A"/>
    <w:rsid w:val="00FC0549"/>
    <w:rsid w:val="00FC066A"/>
    <w:rsid w:val="00FC11BF"/>
    <w:rsid w:val="00FC11F3"/>
    <w:rsid w:val="00FC1206"/>
    <w:rsid w:val="00FC1431"/>
    <w:rsid w:val="00FC14DC"/>
    <w:rsid w:val="00FC159A"/>
    <w:rsid w:val="00FC171B"/>
    <w:rsid w:val="00FC17F3"/>
    <w:rsid w:val="00FC18B4"/>
    <w:rsid w:val="00FC1BAF"/>
    <w:rsid w:val="00FC2011"/>
    <w:rsid w:val="00FC2354"/>
    <w:rsid w:val="00FC2487"/>
    <w:rsid w:val="00FC2B7F"/>
    <w:rsid w:val="00FC3053"/>
    <w:rsid w:val="00FC35E3"/>
    <w:rsid w:val="00FC387C"/>
    <w:rsid w:val="00FC3A72"/>
    <w:rsid w:val="00FC3AD8"/>
    <w:rsid w:val="00FC3BD0"/>
    <w:rsid w:val="00FC3F6E"/>
    <w:rsid w:val="00FC410A"/>
    <w:rsid w:val="00FC41F8"/>
    <w:rsid w:val="00FC43D8"/>
    <w:rsid w:val="00FC461F"/>
    <w:rsid w:val="00FC46AE"/>
    <w:rsid w:val="00FC49F6"/>
    <w:rsid w:val="00FC4A0E"/>
    <w:rsid w:val="00FC4B12"/>
    <w:rsid w:val="00FC4B6E"/>
    <w:rsid w:val="00FC4BA8"/>
    <w:rsid w:val="00FC5144"/>
    <w:rsid w:val="00FC534A"/>
    <w:rsid w:val="00FC5486"/>
    <w:rsid w:val="00FC5647"/>
    <w:rsid w:val="00FC57ED"/>
    <w:rsid w:val="00FC59A2"/>
    <w:rsid w:val="00FC5D1E"/>
    <w:rsid w:val="00FC63C4"/>
    <w:rsid w:val="00FC66DC"/>
    <w:rsid w:val="00FC68DD"/>
    <w:rsid w:val="00FC6956"/>
    <w:rsid w:val="00FC696C"/>
    <w:rsid w:val="00FC69AE"/>
    <w:rsid w:val="00FC6AF8"/>
    <w:rsid w:val="00FC6C50"/>
    <w:rsid w:val="00FC6CEC"/>
    <w:rsid w:val="00FC6E3B"/>
    <w:rsid w:val="00FC710B"/>
    <w:rsid w:val="00FC72A8"/>
    <w:rsid w:val="00FC7648"/>
    <w:rsid w:val="00FC7699"/>
    <w:rsid w:val="00FC7872"/>
    <w:rsid w:val="00FC7B9F"/>
    <w:rsid w:val="00FC7FCF"/>
    <w:rsid w:val="00FD058E"/>
    <w:rsid w:val="00FD0740"/>
    <w:rsid w:val="00FD093B"/>
    <w:rsid w:val="00FD09E5"/>
    <w:rsid w:val="00FD1035"/>
    <w:rsid w:val="00FD1043"/>
    <w:rsid w:val="00FD1620"/>
    <w:rsid w:val="00FD172A"/>
    <w:rsid w:val="00FD1740"/>
    <w:rsid w:val="00FD178C"/>
    <w:rsid w:val="00FD1A5C"/>
    <w:rsid w:val="00FD2145"/>
    <w:rsid w:val="00FD22EC"/>
    <w:rsid w:val="00FD2531"/>
    <w:rsid w:val="00FD2593"/>
    <w:rsid w:val="00FD26F0"/>
    <w:rsid w:val="00FD28C4"/>
    <w:rsid w:val="00FD29C6"/>
    <w:rsid w:val="00FD2A31"/>
    <w:rsid w:val="00FD2A3F"/>
    <w:rsid w:val="00FD30CB"/>
    <w:rsid w:val="00FD30FF"/>
    <w:rsid w:val="00FD3229"/>
    <w:rsid w:val="00FD38A4"/>
    <w:rsid w:val="00FD4203"/>
    <w:rsid w:val="00FD47F4"/>
    <w:rsid w:val="00FD495B"/>
    <w:rsid w:val="00FD4A59"/>
    <w:rsid w:val="00FD4C67"/>
    <w:rsid w:val="00FD4F32"/>
    <w:rsid w:val="00FD519D"/>
    <w:rsid w:val="00FD599E"/>
    <w:rsid w:val="00FD59A4"/>
    <w:rsid w:val="00FD5C48"/>
    <w:rsid w:val="00FD5F0F"/>
    <w:rsid w:val="00FD6038"/>
    <w:rsid w:val="00FD622F"/>
    <w:rsid w:val="00FD627A"/>
    <w:rsid w:val="00FD6653"/>
    <w:rsid w:val="00FD6B64"/>
    <w:rsid w:val="00FD6E08"/>
    <w:rsid w:val="00FD74C3"/>
    <w:rsid w:val="00FD76FF"/>
    <w:rsid w:val="00FD7C31"/>
    <w:rsid w:val="00FD7C76"/>
    <w:rsid w:val="00FE01EE"/>
    <w:rsid w:val="00FE01F5"/>
    <w:rsid w:val="00FE05D5"/>
    <w:rsid w:val="00FE09AF"/>
    <w:rsid w:val="00FE0C8F"/>
    <w:rsid w:val="00FE0E5F"/>
    <w:rsid w:val="00FE0F1A"/>
    <w:rsid w:val="00FE1026"/>
    <w:rsid w:val="00FE10A7"/>
    <w:rsid w:val="00FE1329"/>
    <w:rsid w:val="00FE142F"/>
    <w:rsid w:val="00FE156B"/>
    <w:rsid w:val="00FE173A"/>
    <w:rsid w:val="00FE17DC"/>
    <w:rsid w:val="00FE182E"/>
    <w:rsid w:val="00FE1C16"/>
    <w:rsid w:val="00FE1FB8"/>
    <w:rsid w:val="00FE22A3"/>
    <w:rsid w:val="00FE25DA"/>
    <w:rsid w:val="00FE2DA3"/>
    <w:rsid w:val="00FE2E53"/>
    <w:rsid w:val="00FE2F42"/>
    <w:rsid w:val="00FE323E"/>
    <w:rsid w:val="00FE3249"/>
    <w:rsid w:val="00FE327B"/>
    <w:rsid w:val="00FE3493"/>
    <w:rsid w:val="00FE3743"/>
    <w:rsid w:val="00FE3A38"/>
    <w:rsid w:val="00FE42EA"/>
    <w:rsid w:val="00FE452B"/>
    <w:rsid w:val="00FE4656"/>
    <w:rsid w:val="00FE4C0B"/>
    <w:rsid w:val="00FE4CB1"/>
    <w:rsid w:val="00FE5028"/>
    <w:rsid w:val="00FE514D"/>
    <w:rsid w:val="00FE52E4"/>
    <w:rsid w:val="00FE5968"/>
    <w:rsid w:val="00FE5EE1"/>
    <w:rsid w:val="00FE6203"/>
    <w:rsid w:val="00FE63B9"/>
    <w:rsid w:val="00FE6533"/>
    <w:rsid w:val="00FE68A0"/>
    <w:rsid w:val="00FE696E"/>
    <w:rsid w:val="00FE6982"/>
    <w:rsid w:val="00FE69C9"/>
    <w:rsid w:val="00FE6BEC"/>
    <w:rsid w:val="00FE6D96"/>
    <w:rsid w:val="00FE7418"/>
    <w:rsid w:val="00FE7643"/>
    <w:rsid w:val="00FE7979"/>
    <w:rsid w:val="00FE7B71"/>
    <w:rsid w:val="00FE7C56"/>
    <w:rsid w:val="00FE7CF7"/>
    <w:rsid w:val="00FE7D94"/>
    <w:rsid w:val="00FF010D"/>
    <w:rsid w:val="00FF01AF"/>
    <w:rsid w:val="00FF03BC"/>
    <w:rsid w:val="00FF08EE"/>
    <w:rsid w:val="00FF0A31"/>
    <w:rsid w:val="00FF0BA8"/>
    <w:rsid w:val="00FF0D6E"/>
    <w:rsid w:val="00FF0F53"/>
    <w:rsid w:val="00FF102D"/>
    <w:rsid w:val="00FF1126"/>
    <w:rsid w:val="00FF114D"/>
    <w:rsid w:val="00FF1253"/>
    <w:rsid w:val="00FF147F"/>
    <w:rsid w:val="00FF17B3"/>
    <w:rsid w:val="00FF1883"/>
    <w:rsid w:val="00FF19A3"/>
    <w:rsid w:val="00FF224D"/>
    <w:rsid w:val="00FF2606"/>
    <w:rsid w:val="00FF2877"/>
    <w:rsid w:val="00FF292B"/>
    <w:rsid w:val="00FF2992"/>
    <w:rsid w:val="00FF341E"/>
    <w:rsid w:val="00FF370A"/>
    <w:rsid w:val="00FF41E8"/>
    <w:rsid w:val="00FF4562"/>
    <w:rsid w:val="00FF465E"/>
    <w:rsid w:val="00FF4AAF"/>
    <w:rsid w:val="00FF4C1A"/>
    <w:rsid w:val="00FF4E90"/>
    <w:rsid w:val="00FF50A1"/>
    <w:rsid w:val="00FF5319"/>
    <w:rsid w:val="00FF53A8"/>
    <w:rsid w:val="00FF57EE"/>
    <w:rsid w:val="00FF597C"/>
    <w:rsid w:val="00FF59FC"/>
    <w:rsid w:val="00FF5C62"/>
    <w:rsid w:val="00FF5C9A"/>
    <w:rsid w:val="00FF5D56"/>
    <w:rsid w:val="00FF5F7D"/>
    <w:rsid w:val="00FF5FED"/>
    <w:rsid w:val="00FF63DE"/>
    <w:rsid w:val="00FF6538"/>
    <w:rsid w:val="00FF6C90"/>
    <w:rsid w:val="00FF6D3F"/>
    <w:rsid w:val="00FF70FC"/>
    <w:rsid w:val="00FF7166"/>
    <w:rsid w:val="00FF745A"/>
    <w:rsid w:val="00FF7517"/>
    <w:rsid w:val="00FF760D"/>
    <w:rsid w:val="00FF77B7"/>
    <w:rsid w:val="00FF780F"/>
    <w:rsid w:val="00FF79B5"/>
    <w:rsid w:val="00FF7AE5"/>
    <w:rsid w:val="00FF7C8C"/>
    <w:rsid w:val="00FF7E51"/>
    <w:rsid w:val="00FF7FD2"/>
    <w:rsid w:val="010D6623"/>
    <w:rsid w:val="011906A3"/>
    <w:rsid w:val="011990CF"/>
    <w:rsid w:val="01202E02"/>
    <w:rsid w:val="012961D1"/>
    <w:rsid w:val="012ED621"/>
    <w:rsid w:val="013ABB86"/>
    <w:rsid w:val="0158894E"/>
    <w:rsid w:val="01712A4F"/>
    <w:rsid w:val="0175A46D"/>
    <w:rsid w:val="0199B1D5"/>
    <w:rsid w:val="019BBB8D"/>
    <w:rsid w:val="01A24248"/>
    <w:rsid w:val="01AFD0A5"/>
    <w:rsid w:val="01CBD64E"/>
    <w:rsid w:val="01D0D506"/>
    <w:rsid w:val="01D15C7C"/>
    <w:rsid w:val="01D66E7E"/>
    <w:rsid w:val="01F03BBD"/>
    <w:rsid w:val="01F7E991"/>
    <w:rsid w:val="020506B4"/>
    <w:rsid w:val="02062235"/>
    <w:rsid w:val="020B89EF"/>
    <w:rsid w:val="022EB951"/>
    <w:rsid w:val="0233FA82"/>
    <w:rsid w:val="024DAE81"/>
    <w:rsid w:val="026A4AAD"/>
    <w:rsid w:val="02806AC2"/>
    <w:rsid w:val="0282855E"/>
    <w:rsid w:val="02844EAC"/>
    <w:rsid w:val="0286D440"/>
    <w:rsid w:val="0296EE87"/>
    <w:rsid w:val="0298AA1A"/>
    <w:rsid w:val="029B18A8"/>
    <w:rsid w:val="029E7D15"/>
    <w:rsid w:val="02AF8E79"/>
    <w:rsid w:val="02C940CB"/>
    <w:rsid w:val="02CC3990"/>
    <w:rsid w:val="02EAB7A8"/>
    <w:rsid w:val="0315C2BB"/>
    <w:rsid w:val="03197110"/>
    <w:rsid w:val="031F97E1"/>
    <w:rsid w:val="03327891"/>
    <w:rsid w:val="033E97A7"/>
    <w:rsid w:val="03470D4E"/>
    <w:rsid w:val="034E8A6F"/>
    <w:rsid w:val="03627371"/>
    <w:rsid w:val="0372D4F8"/>
    <w:rsid w:val="0379C53C"/>
    <w:rsid w:val="0384DEFE"/>
    <w:rsid w:val="038B4165"/>
    <w:rsid w:val="039535DA"/>
    <w:rsid w:val="03992D98"/>
    <w:rsid w:val="039FA386"/>
    <w:rsid w:val="03A5D453"/>
    <w:rsid w:val="03BB261B"/>
    <w:rsid w:val="03BFC319"/>
    <w:rsid w:val="03CF8CB3"/>
    <w:rsid w:val="03FABC74"/>
    <w:rsid w:val="041AA720"/>
    <w:rsid w:val="041D050B"/>
    <w:rsid w:val="042361F9"/>
    <w:rsid w:val="04383EEA"/>
    <w:rsid w:val="0459492F"/>
    <w:rsid w:val="04702417"/>
    <w:rsid w:val="04B1B3FD"/>
    <w:rsid w:val="04B87523"/>
    <w:rsid w:val="04C3CE8B"/>
    <w:rsid w:val="04E69747"/>
    <w:rsid w:val="04EC17AC"/>
    <w:rsid w:val="04F012EF"/>
    <w:rsid w:val="04F101E0"/>
    <w:rsid w:val="05023A5C"/>
    <w:rsid w:val="0522E037"/>
    <w:rsid w:val="0529EEEE"/>
    <w:rsid w:val="055E16E3"/>
    <w:rsid w:val="056F1CF2"/>
    <w:rsid w:val="0584C151"/>
    <w:rsid w:val="05892FF8"/>
    <w:rsid w:val="0594713F"/>
    <w:rsid w:val="05BD1B1D"/>
    <w:rsid w:val="05C86B26"/>
    <w:rsid w:val="05D0EA08"/>
    <w:rsid w:val="05D3C7DD"/>
    <w:rsid w:val="05DD4A41"/>
    <w:rsid w:val="05FF2891"/>
    <w:rsid w:val="061AAB15"/>
    <w:rsid w:val="0631624E"/>
    <w:rsid w:val="0655B3F5"/>
    <w:rsid w:val="066C57E7"/>
    <w:rsid w:val="06718C9B"/>
    <w:rsid w:val="06856ED0"/>
    <w:rsid w:val="06A069E0"/>
    <w:rsid w:val="06B20B01"/>
    <w:rsid w:val="06B45C19"/>
    <w:rsid w:val="06C510A0"/>
    <w:rsid w:val="06C5985F"/>
    <w:rsid w:val="06DDA3A9"/>
    <w:rsid w:val="06DF45E4"/>
    <w:rsid w:val="06FB7691"/>
    <w:rsid w:val="0711D476"/>
    <w:rsid w:val="07147EB1"/>
    <w:rsid w:val="0715C688"/>
    <w:rsid w:val="072103AA"/>
    <w:rsid w:val="0747E594"/>
    <w:rsid w:val="07523E1A"/>
    <w:rsid w:val="075B3876"/>
    <w:rsid w:val="0787449B"/>
    <w:rsid w:val="078939D6"/>
    <w:rsid w:val="07AA8228"/>
    <w:rsid w:val="07AEF936"/>
    <w:rsid w:val="07B10C97"/>
    <w:rsid w:val="07B8AA94"/>
    <w:rsid w:val="07C700CE"/>
    <w:rsid w:val="07E6648A"/>
    <w:rsid w:val="07EBF15C"/>
    <w:rsid w:val="080EFBCD"/>
    <w:rsid w:val="08286473"/>
    <w:rsid w:val="0830A67C"/>
    <w:rsid w:val="08355B73"/>
    <w:rsid w:val="0840B3BA"/>
    <w:rsid w:val="085FC564"/>
    <w:rsid w:val="0866B81E"/>
    <w:rsid w:val="086E8FD9"/>
    <w:rsid w:val="087A40DF"/>
    <w:rsid w:val="0892348A"/>
    <w:rsid w:val="0897E73A"/>
    <w:rsid w:val="08A557AF"/>
    <w:rsid w:val="08A8B80E"/>
    <w:rsid w:val="08AD999E"/>
    <w:rsid w:val="08E8A815"/>
    <w:rsid w:val="09003B90"/>
    <w:rsid w:val="090780C7"/>
    <w:rsid w:val="091C30E9"/>
    <w:rsid w:val="091E528B"/>
    <w:rsid w:val="0928D15C"/>
    <w:rsid w:val="09355690"/>
    <w:rsid w:val="0940E17F"/>
    <w:rsid w:val="094E3651"/>
    <w:rsid w:val="095B64A6"/>
    <w:rsid w:val="095C9C35"/>
    <w:rsid w:val="0999966A"/>
    <w:rsid w:val="099AF522"/>
    <w:rsid w:val="09AC189A"/>
    <w:rsid w:val="09B22A64"/>
    <w:rsid w:val="09B2D26D"/>
    <w:rsid w:val="09B9BED9"/>
    <w:rsid w:val="09F114CA"/>
    <w:rsid w:val="09F36BA2"/>
    <w:rsid w:val="09FB4DA2"/>
    <w:rsid w:val="09FD70DC"/>
    <w:rsid w:val="0A3462BB"/>
    <w:rsid w:val="0A5BDBBF"/>
    <w:rsid w:val="0A8AB45C"/>
    <w:rsid w:val="0A8E29F9"/>
    <w:rsid w:val="0A91589D"/>
    <w:rsid w:val="0A99C6F2"/>
    <w:rsid w:val="0AA82D75"/>
    <w:rsid w:val="0AB1400A"/>
    <w:rsid w:val="0ABA22EC"/>
    <w:rsid w:val="0ABD895C"/>
    <w:rsid w:val="0ACE0632"/>
    <w:rsid w:val="0AF84E43"/>
    <w:rsid w:val="0B02BAB2"/>
    <w:rsid w:val="0B04E2D3"/>
    <w:rsid w:val="0B10A1B8"/>
    <w:rsid w:val="0B10F868"/>
    <w:rsid w:val="0B221667"/>
    <w:rsid w:val="0B2BFE50"/>
    <w:rsid w:val="0B3D7083"/>
    <w:rsid w:val="0B43AED5"/>
    <w:rsid w:val="0B454A00"/>
    <w:rsid w:val="0B46412F"/>
    <w:rsid w:val="0B498875"/>
    <w:rsid w:val="0B4B8614"/>
    <w:rsid w:val="0B5728C6"/>
    <w:rsid w:val="0B655341"/>
    <w:rsid w:val="0B6561EC"/>
    <w:rsid w:val="0B666F70"/>
    <w:rsid w:val="0B66FFB3"/>
    <w:rsid w:val="0B685C90"/>
    <w:rsid w:val="0B761528"/>
    <w:rsid w:val="0B8D333D"/>
    <w:rsid w:val="0BA3AF1A"/>
    <w:rsid w:val="0BAD3054"/>
    <w:rsid w:val="0BCEE529"/>
    <w:rsid w:val="0BD7F8A6"/>
    <w:rsid w:val="0BD8C55D"/>
    <w:rsid w:val="0BF3A043"/>
    <w:rsid w:val="0BFCFCD0"/>
    <w:rsid w:val="0BFF5651"/>
    <w:rsid w:val="0C0EB32E"/>
    <w:rsid w:val="0C1F7316"/>
    <w:rsid w:val="0C4013AA"/>
    <w:rsid w:val="0C469DA9"/>
    <w:rsid w:val="0C5151C6"/>
    <w:rsid w:val="0C5B056D"/>
    <w:rsid w:val="0C7037BB"/>
    <w:rsid w:val="0C837A74"/>
    <w:rsid w:val="0C843F47"/>
    <w:rsid w:val="0C86B360"/>
    <w:rsid w:val="0C91FC18"/>
    <w:rsid w:val="0C9A2BA3"/>
    <w:rsid w:val="0CA542A0"/>
    <w:rsid w:val="0CAE0C11"/>
    <w:rsid w:val="0CAE3E64"/>
    <w:rsid w:val="0CB3F7D5"/>
    <w:rsid w:val="0CC99C7D"/>
    <w:rsid w:val="0CEB146D"/>
    <w:rsid w:val="0D1F8453"/>
    <w:rsid w:val="0D677641"/>
    <w:rsid w:val="0D6D830F"/>
    <w:rsid w:val="0D94CE05"/>
    <w:rsid w:val="0D989750"/>
    <w:rsid w:val="0DCFFF5E"/>
    <w:rsid w:val="0DF64DBF"/>
    <w:rsid w:val="0DFC3F5D"/>
    <w:rsid w:val="0E191A21"/>
    <w:rsid w:val="0E42F06F"/>
    <w:rsid w:val="0E44FFF6"/>
    <w:rsid w:val="0E610437"/>
    <w:rsid w:val="0E629D25"/>
    <w:rsid w:val="0E682D5E"/>
    <w:rsid w:val="0E6DEE82"/>
    <w:rsid w:val="0E739B50"/>
    <w:rsid w:val="0E8A3F61"/>
    <w:rsid w:val="0E96A5CD"/>
    <w:rsid w:val="0EA2F19B"/>
    <w:rsid w:val="0EAFFB90"/>
    <w:rsid w:val="0EB5404C"/>
    <w:rsid w:val="0EBA3394"/>
    <w:rsid w:val="0ED7F674"/>
    <w:rsid w:val="0EFE8145"/>
    <w:rsid w:val="0F0C183C"/>
    <w:rsid w:val="0F0DD165"/>
    <w:rsid w:val="0F10556A"/>
    <w:rsid w:val="0F10D05C"/>
    <w:rsid w:val="0F16DCF3"/>
    <w:rsid w:val="0F178141"/>
    <w:rsid w:val="0F231AE8"/>
    <w:rsid w:val="0F2ACA98"/>
    <w:rsid w:val="0F2C21BF"/>
    <w:rsid w:val="0F3A1000"/>
    <w:rsid w:val="0F590563"/>
    <w:rsid w:val="0F5A5EC8"/>
    <w:rsid w:val="0F650759"/>
    <w:rsid w:val="0F762F8B"/>
    <w:rsid w:val="0F871B23"/>
    <w:rsid w:val="0F8F8087"/>
    <w:rsid w:val="0F9766A2"/>
    <w:rsid w:val="0FA49C85"/>
    <w:rsid w:val="0FAECC29"/>
    <w:rsid w:val="0FC9ED20"/>
    <w:rsid w:val="0FCB00E6"/>
    <w:rsid w:val="0FCC1D85"/>
    <w:rsid w:val="0FE18D38"/>
    <w:rsid w:val="0FE2740E"/>
    <w:rsid w:val="10096F90"/>
    <w:rsid w:val="102C87B3"/>
    <w:rsid w:val="10395F76"/>
    <w:rsid w:val="1042E3C6"/>
    <w:rsid w:val="105F0860"/>
    <w:rsid w:val="105F9445"/>
    <w:rsid w:val="10865F3C"/>
    <w:rsid w:val="10948359"/>
    <w:rsid w:val="1094E75E"/>
    <w:rsid w:val="109EC9B2"/>
    <w:rsid w:val="10C61112"/>
    <w:rsid w:val="10C9E649"/>
    <w:rsid w:val="10EBCD09"/>
    <w:rsid w:val="110596B0"/>
    <w:rsid w:val="1105C771"/>
    <w:rsid w:val="110624EF"/>
    <w:rsid w:val="11141892"/>
    <w:rsid w:val="1125EEC3"/>
    <w:rsid w:val="1163BBBA"/>
    <w:rsid w:val="1188AA51"/>
    <w:rsid w:val="118C60A7"/>
    <w:rsid w:val="118EE966"/>
    <w:rsid w:val="1191E2C6"/>
    <w:rsid w:val="1199FBC1"/>
    <w:rsid w:val="11B225BC"/>
    <w:rsid w:val="11C44B0B"/>
    <w:rsid w:val="11C4E0DD"/>
    <w:rsid w:val="11D08C9F"/>
    <w:rsid w:val="11F79ED7"/>
    <w:rsid w:val="11FAD6D6"/>
    <w:rsid w:val="12065F87"/>
    <w:rsid w:val="120AFEB8"/>
    <w:rsid w:val="121BFF22"/>
    <w:rsid w:val="1242C752"/>
    <w:rsid w:val="125E63C9"/>
    <w:rsid w:val="1264266F"/>
    <w:rsid w:val="126D6801"/>
    <w:rsid w:val="126E8806"/>
    <w:rsid w:val="12728479"/>
    <w:rsid w:val="12824033"/>
    <w:rsid w:val="128C84A1"/>
    <w:rsid w:val="129574C8"/>
    <w:rsid w:val="1296FD8D"/>
    <w:rsid w:val="12D69C77"/>
    <w:rsid w:val="12E99E4D"/>
    <w:rsid w:val="12F2A4D4"/>
    <w:rsid w:val="12F38B06"/>
    <w:rsid w:val="13170DF2"/>
    <w:rsid w:val="133913BD"/>
    <w:rsid w:val="134F015F"/>
    <w:rsid w:val="1365979A"/>
    <w:rsid w:val="1374D1D7"/>
    <w:rsid w:val="1375F0E0"/>
    <w:rsid w:val="1387629E"/>
    <w:rsid w:val="139433ED"/>
    <w:rsid w:val="139D9AC0"/>
    <w:rsid w:val="13A1A38E"/>
    <w:rsid w:val="13CC69B6"/>
    <w:rsid w:val="13CC8820"/>
    <w:rsid w:val="13E93E17"/>
    <w:rsid w:val="14323643"/>
    <w:rsid w:val="14330533"/>
    <w:rsid w:val="1434398E"/>
    <w:rsid w:val="1443E046"/>
    <w:rsid w:val="145CFE74"/>
    <w:rsid w:val="14812D68"/>
    <w:rsid w:val="14960BFF"/>
    <w:rsid w:val="14A29887"/>
    <w:rsid w:val="14AD9FFD"/>
    <w:rsid w:val="14E7A124"/>
    <w:rsid w:val="14F623AF"/>
    <w:rsid w:val="152E4188"/>
    <w:rsid w:val="1546C870"/>
    <w:rsid w:val="1555FB7A"/>
    <w:rsid w:val="155E2C7B"/>
    <w:rsid w:val="156DF6B9"/>
    <w:rsid w:val="157E59DF"/>
    <w:rsid w:val="158A49AA"/>
    <w:rsid w:val="159024C8"/>
    <w:rsid w:val="1598E2D3"/>
    <w:rsid w:val="1599E34C"/>
    <w:rsid w:val="15A4EB8D"/>
    <w:rsid w:val="15AC07A1"/>
    <w:rsid w:val="15C602F1"/>
    <w:rsid w:val="15E5DA5A"/>
    <w:rsid w:val="15F2D4B2"/>
    <w:rsid w:val="15F2D8B8"/>
    <w:rsid w:val="16292B5F"/>
    <w:rsid w:val="163A8CC8"/>
    <w:rsid w:val="1641CE68"/>
    <w:rsid w:val="1650383F"/>
    <w:rsid w:val="1662D20B"/>
    <w:rsid w:val="16651DE8"/>
    <w:rsid w:val="16D4551F"/>
    <w:rsid w:val="16F610D7"/>
    <w:rsid w:val="16FE7DF2"/>
    <w:rsid w:val="1706310C"/>
    <w:rsid w:val="171961DC"/>
    <w:rsid w:val="1719FB4E"/>
    <w:rsid w:val="172278F5"/>
    <w:rsid w:val="17247711"/>
    <w:rsid w:val="174D657E"/>
    <w:rsid w:val="174EDD41"/>
    <w:rsid w:val="175D79A3"/>
    <w:rsid w:val="176A671B"/>
    <w:rsid w:val="1772DA36"/>
    <w:rsid w:val="177E0B9C"/>
    <w:rsid w:val="17888F12"/>
    <w:rsid w:val="178B3FE1"/>
    <w:rsid w:val="17C62800"/>
    <w:rsid w:val="17C86BDE"/>
    <w:rsid w:val="17EC5766"/>
    <w:rsid w:val="17FD9F55"/>
    <w:rsid w:val="18063391"/>
    <w:rsid w:val="1818B65E"/>
    <w:rsid w:val="1820048E"/>
    <w:rsid w:val="183CF4CD"/>
    <w:rsid w:val="183E50C8"/>
    <w:rsid w:val="1840D910"/>
    <w:rsid w:val="1847492A"/>
    <w:rsid w:val="184BFFC4"/>
    <w:rsid w:val="184F16AE"/>
    <w:rsid w:val="1853C865"/>
    <w:rsid w:val="185F55B6"/>
    <w:rsid w:val="1861AEC2"/>
    <w:rsid w:val="186942ED"/>
    <w:rsid w:val="187FA100"/>
    <w:rsid w:val="1882D09A"/>
    <w:rsid w:val="188C523B"/>
    <w:rsid w:val="18D4E9C3"/>
    <w:rsid w:val="18D86349"/>
    <w:rsid w:val="18DA0340"/>
    <w:rsid w:val="18E1F672"/>
    <w:rsid w:val="18E8A926"/>
    <w:rsid w:val="18E93313"/>
    <w:rsid w:val="18EAD054"/>
    <w:rsid w:val="18FC6F72"/>
    <w:rsid w:val="192BC193"/>
    <w:rsid w:val="1931C676"/>
    <w:rsid w:val="193C63DB"/>
    <w:rsid w:val="19406144"/>
    <w:rsid w:val="1945CC1B"/>
    <w:rsid w:val="1949CD19"/>
    <w:rsid w:val="195BE92A"/>
    <w:rsid w:val="19609557"/>
    <w:rsid w:val="19754CAF"/>
    <w:rsid w:val="19889C50"/>
    <w:rsid w:val="19A6D2CF"/>
    <w:rsid w:val="19B33ECE"/>
    <w:rsid w:val="19C0F551"/>
    <w:rsid w:val="19D8165F"/>
    <w:rsid w:val="19F54C80"/>
    <w:rsid w:val="19FFE079"/>
    <w:rsid w:val="1A0C39DB"/>
    <w:rsid w:val="1A0CE1FA"/>
    <w:rsid w:val="1A0DE713"/>
    <w:rsid w:val="1A383A80"/>
    <w:rsid w:val="1A3BC9A4"/>
    <w:rsid w:val="1A53DA61"/>
    <w:rsid w:val="1A58458C"/>
    <w:rsid w:val="1A7262EE"/>
    <w:rsid w:val="1A8CB268"/>
    <w:rsid w:val="1A8EF1A7"/>
    <w:rsid w:val="1AB0FF5B"/>
    <w:rsid w:val="1AB735DD"/>
    <w:rsid w:val="1AC4D0D9"/>
    <w:rsid w:val="1AD75379"/>
    <w:rsid w:val="1AE1E4B9"/>
    <w:rsid w:val="1AEFAB22"/>
    <w:rsid w:val="1AF95E51"/>
    <w:rsid w:val="1AFC85DB"/>
    <w:rsid w:val="1B06180B"/>
    <w:rsid w:val="1B165C39"/>
    <w:rsid w:val="1B1DB157"/>
    <w:rsid w:val="1B466D87"/>
    <w:rsid w:val="1B602B15"/>
    <w:rsid w:val="1B60D073"/>
    <w:rsid w:val="1B82B4B7"/>
    <w:rsid w:val="1BBDC4D5"/>
    <w:rsid w:val="1BC170F4"/>
    <w:rsid w:val="1BC5CF8D"/>
    <w:rsid w:val="1BCB1F60"/>
    <w:rsid w:val="1BD5123E"/>
    <w:rsid w:val="1BD99BED"/>
    <w:rsid w:val="1BDF878B"/>
    <w:rsid w:val="1C076D01"/>
    <w:rsid w:val="1C13E088"/>
    <w:rsid w:val="1C381730"/>
    <w:rsid w:val="1C47C614"/>
    <w:rsid w:val="1C49C02B"/>
    <w:rsid w:val="1C4E0258"/>
    <w:rsid w:val="1C5309DF"/>
    <w:rsid w:val="1C549E5E"/>
    <w:rsid w:val="1C7EB291"/>
    <w:rsid w:val="1CC13836"/>
    <w:rsid w:val="1CC8C975"/>
    <w:rsid w:val="1CDC1336"/>
    <w:rsid w:val="1CECA7EF"/>
    <w:rsid w:val="1D026A08"/>
    <w:rsid w:val="1D05A157"/>
    <w:rsid w:val="1D0D5636"/>
    <w:rsid w:val="1D0EDA5F"/>
    <w:rsid w:val="1D1159A2"/>
    <w:rsid w:val="1D16A184"/>
    <w:rsid w:val="1D1C0725"/>
    <w:rsid w:val="1D1EF911"/>
    <w:rsid w:val="1D47A60E"/>
    <w:rsid w:val="1D657D50"/>
    <w:rsid w:val="1D65EF1D"/>
    <w:rsid w:val="1D7530CE"/>
    <w:rsid w:val="1D7567BF"/>
    <w:rsid w:val="1D7A512C"/>
    <w:rsid w:val="1D99A3DA"/>
    <w:rsid w:val="1DC39D23"/>
    <w:rsid w:val="1DC6FA2B"/>
    <w:rsid w:val="1DDF705B"/>
    <w:rsid w:val="1DE4F2A0"/>
    <w:rsid w:val="1E0C9B84"/>
    <w:rsid w:val="1E1840FE"/>
    <w:rsid w:val="1E198A29"/>
    <w:rsid w:val="1E1D3E3C"/>
    <w:rsid w:val="1E259250"/>
    <w:rsid w:val="1E287436"/>
    <w:rsid w:val="1E30218E"/>
    <w:rsid w:val="1E3D93E6"/>
    <w:rsid w:val="1E3E4989"/>
    <w:rsid w:val="1E3EBABF"/>
    <w:rsid w:val="1E4841E2"/>
    <w:rsid w:val="1E4EFDF9"/>
    <w:rsid w:val="1E5A8583"/>
    <w:rsid w:val="1E65AA18"/>
    <w:rsid w:val="1E7A142B"/>
    <w:rsid w:val="1E99D825"/>
    <w:rsid w:val="1E9FD979"/>
    <w:rsid w:val="1EA296F3"/>
    <w:rsid w:val="1EAA1B23"/>
    <w:rsid w:val="1EAADE2A"/>
    <w:rsid w:val="1EADFC40"/>
    <w:rsid w:val="1EB8C36B"/>
    <w:rsid w:val="1EC06E80"/>
    <w:rsid w:val="1EF4BF2B"/>
    <w:rsid w:val="1EF536A6"/>
    <w:rsid w:val="1EF57E06"/>
    <w:rsid w:val="1F010AC8"/>
    <w:rsid w:val="1F0B54A1"/>
    <w:rsid w:val="1F1E43FB"/>
    <w:rsid w:val="1F1ED3F2"/>
    <w:rsid w:val="1F4B9477"/>
    <w:rsid w:val="1F5C6E90"/>
    <w:rsid w:val="1FA7942E"/>
    <w:rsid w:val="1FBE6E16"/>
    <w:rsid w:val="1FC4FD5E"/>
    <w:rsid w:val="1FC54790"/>
    <w:rsid w:val="1FC57A4A"/>
    <w:rsid w:val="1FD8E11F"/>
    <w:rsid w:val="1FDC7D4B"/>
    <w:rsid w:val="1FE0532F"/>
    <w:rsid w:val="1FE38FC9"/>
    <w:rsid w:val="1FEDB280"/>
    <w:rsid w:val="1FF9DDC0"/>
    <w:rsid w:val="20141660"/>
    <w:rsid w:val="2034AE7B"/>
    <w:rsid w:val="2074EAE7"/>
    <w:rsid w:val="20760B25"/>
    <w:rsid w:val="208F6FD0"/>
    <w:rsid w:val="20A03098"/>
    <w:rsid w:val="20B7067F"/>
    <w:rsid w:val="20B99914"/>
    <w:rsid w:val="20CA7D37"/>
    <w:rsid w:val="20CCD9C2"/>
    <w:rsid w:val="20DADE2E"/>
    <w:rsid w:val="20EE149F"/>
    <w:rsid w:val="210A2387"/>
    <w:rsid w:val="210D3CBC"/>
    <w:rsid w:val="211B9357"/>
    <w:rsid w:val="21206999"/>
    <w:rsid w:val="2127C1CB"/>
    <w:rsid w:val="214E5E46"/>
    <w:rsid w:val="215DD79C"/>
    <w:rsid w:val="218AE63A"/>
    <w:rsid w:val="218E3AB3"/>
    <w:rsid w:val="21A469D9"/>
    <w:rsid w:val="21B1B4ED"/>
    <w:rsid w:val="21B3B4C9"/>
    <w:rsid w:val="21B8FF32"/>
    <w:rsid w:val="21BB9F55"/>
    <w:rsid w:val="21BD0681"/>
    <w:rsid w:val="21DF5E1F"/>
    <w:rsid w:val="2202B25C"/>
    <w:rsid w:val="220B58C1"/>
    <w:rsid w:val="220C0D4D"/>
    <w:rsid w:val="22241B20"/>
    <w:rsid w:val="2239364A"/>
    <w:rsid w:val="223BF4A8"/>
    <w:rsid w:val="2248A1F1"/>
    <w:rsid w:val="225EC798"/>
    <w:rsid w:val="225F6455"/>
    <w:rsid w:val="226AE71F"/>
    <w:rsid w:val="2270BBD0"/>
    <w:rsid w:val="228C4415"/>
    <w:rsid w:val="22B01E6F"/>
    <w:rsid w:val="22B9BE61"/>
    <w:rsid w:val="22C8A5F1"/>
    <w:rsid w:val="22CF8141"/>
    <w:rsid w:val="22DCE5F2"/>
    <w:rsid w:val="22EC8F6D"/>
    <w:rsid w:val="22FDB5AE"/>
    <w:rsid w:val="23045589"/>
    <w:rsid w:val="2304C5F7"/>
    <w:rsid w:val="2314229A"/>
    <w:rsid w:val="232513AF"/>
    <w:rsid w:val="232E919D"/>
    <w:rsid w:val="2333EF1C"/>
    <w:rsid w:val="23548AC9"/>
    <w:rsid w:val="237FA02C"/>
    <w:rsid w:val="239DA0AD"/>
    <w:rsid w:val="23A621A9"/>
    <w:rsid w:val="23C605A1"/>
    <w:rsid w:val="23CB35A7"/>
    <w:rsid w:val="23CCC8C6"/>
    <w:rsid w:val="23CE92B7"/>
    <w:rsid w:val="23EAF9DF"/>
    <w:rsid w:val="23EE1AD7"/>
    <w:rsid w:val="23F5593A"/>
    <w:rsid w:val="23F94309"/>
    <w:rsid w:val="23FF9266"/>
    <w:rsid w:val="2402EB64"/>
    <w:rsid w:val="242C3A31"/>
    <w:rsid w:val="242DC7F4"/>
    <w:rsid w:val="243144F5"/>
    <w:rsid w:val="24347E32"/>
    <w:rsid w:val="2438242D"/>
    <w:rsid w:val="2443D560"/>
    <w:rsid w:val="2462E9B2"/>
    <w:rsid w:val="24766899"/>
    <w:rsid w:val="2495C0BA"/>
    <w:rsid w:val="24A004FC"/>
    <w:rsid w:val="24B880A6"/>
    <w:rsid w:val="24B9CCD9"/>
    <w:rsid w:val="24BBE3AD"/>
    <w:rsid w:val="24C038FF"/>
    <w:rsid w:val="24C18C86"/>
    <w:rsid w:val="24F6906F"/>
    <w:rsid w:val="24F7AB51"/>
    <w:rsid w:val="2503E393"/>
    <w:rsid w:val="2511765B"/>
    <w:rsid w:val="252E6685"/>
    <w:rsid w:val="2537B2F2"/>
    <w:rsid w:val="25434161"/>
    <w:rsid w:val="25465F57"/>
    <w:rsid w:val="255BB6C5"/>
    <w:rsid w:val="25638498"/>
    <w:rsid w:val="2579CC5C"/>
    <w:rsid w:val="258C81A9"/>
    <w:rsid w:val="259875CB"/>
    <w:rsid w:val="25CF5FCB"/>
    <w:rsid w:val="25D7B62F"/>
    <w:rsid w:val="25DA4178"/>
    <w:rsid w:val="25FBBA9D"/>
    <w:rsid w:val="260E9BAC"/>
    <w:rsid w:val="2618DB0E"/>
    <w:rsid w:val="2623B1F5"/>
    <w:rsid w:val="262D800E"/>
    <w:rsid w:val="265742EE"/>
    <w:rsid w:val="265FA696"/>
    <w:rsid w:val="266F5E15"/>
    <w:rsid w:val="267401CB"/>
    <w:rsid w:val="26971993"/>
    <w:rsid w:val="26ABCBBF"/>
    <w:rsid w:val="26AF14E8"/>
    <w:rsid w:val="26D0D820"/>
    <w:rsid w:val="26E04DD8"/>
    <w:rsid w:val="27112D5B"/>
    <w:rsid w:val="2718FD5A"/>
    <w:rsid w:val="271B39A4"/>
    <w:rsid w:val="27338DF3"/>
    <w:rsid w:val="2738F9A9"/>
    <w:rsid w:val="273AD529"/>
    <w:rsid w:val="274240B2"/>
    <w:rsid w:val="276494BD"/>
    <w:rsid w:val="279AFD74"/>
    <w:rsid w:val="27B565C4"/>
    <w:rsid w:val="27CAACCE"/>
    <w:rsid w:val="27D2B551"/>
    <w:rsid w:val="27DADF15"/>
    <w:rsid w:val="2835A8E9"/>
    <w:rsid w:val="28474E30"/>
    <w:rsid w:val="284DDBEA"/>
    <w:rsid w:val="285CD6F1"/>
    <w:rsid w:val="286B0B1E"/>
    <w:rsid w:val="28967D40"/>
    <w:rsid w:val="28B6F531"/>
    <w:rsid w:val="28C6296E"/>
    <w:rsid w:val="28C93D4B"/>
    <w:rsid w:val="28E1D52A"/>
    <w:rsid w:val="28EE4C9A"/>
    <w:rsid w:val="28F31809"/>
    <w:rsid w:val="29068D7A"/>
    <w:rsid w:val="291AADF2"/>
    <w:rsid w:val="29589582"/>
    <w:rsid w:val="296AFB35"/>
    <w:rsid w:val="29720AEA"/>
    <w:rsid w:val="2973BFEC"/>
    <w:rsid w:val="29C89E0F"/>
    <w:rsid w:val="29D12376"/>
    <w:rsid w:val="29D4FB7F"/>
    <w:rsid w:val="29E078EA"/>
    <w:rsid w:val="29E131BB"/>
    <w:rsid w:val="29EFF4F2"/>
    <w:rsid w:val="2A03CA93"/>
    <w:rsid w:val="2A0542EC"/>
    <w:rsid w:val="2A1C3ABE"/>
    <w:rsid w:val="2A2FC624"/>
    <w:rsid w:val="2A4491E2"/>
    <w:rsid w:val="2A4BE9AA"/>
    <w:rsid w:val="2A53CBC1"/>
    <w:rsid w:val="2A5F4217"/>
    <w:rsid w:val="2A8F708E"/>
    <w:rsid w:val="2AA6A238"/>
    <w:rsid w:val="2ABE5BB9"/>
    <w:rsid w:val="2AD3E520"/>
    <w:rsid w:val="2AE22E9F"/>
    <w:rsid w:val="2AE93833"/>
    <w:rsid w:val="2AEDB91B"/>
    <w:rsid w:val="2AEE22D7"/>
    <w:rsid w:val="2AF0F4F5"/>
    <w:rsid w:val="2AF6100B"/>
    <w:rsid w:val="2AFDC115"/>
    <w:rsid w:val="2B22B75B"/>
    <w:rsid w:val="2B29D5A2"/>
    <w:rsid w:val="2B2C64C0"/>
    <w:rsid w:val="2B3C1AF6"/>
    <w:rsid w:val="2B415340"/>
    <w:rsid w:val="2B6F482D"/>
    <w:rsid w:val="2B74617A"/>
    <w:rsid w:val="2B76812C"/>
    <w:rsid w:val="2B8CE793"/>
    <w:rsid w:val="2B8D9B48"/>
    <w:rsid w:val="2BA64FC5"/>
    <w:rsid w:val="2BBADB8A"/>
    <w:rsid w:val="2BC16CCB"/>
    <w:rsid w:val="2BC93FB7"/>
    <w:rsid w:val="2BD69C2D"/>
    <w:rsid w:val="2BD7523C"/>
    <w:rsid w:val="2BF66A8A"/>
    <w:rsid w:val="2C21CA40"/>
    <w:rsid w:val="2C22D691"/>
    <w:rsid w:val="2C348712"/>
    <w:rsid w:val="2C4C3F1D"/>
    <w:rsid w:val="2C67974A"/>
    <w:rsid w:val="2C6FC185"/>
    <w:rsid w:val="2C887E3D"/>
    <w:rsid w:val="2CA7C665"/>
    <w:rsid w:val="2CB56241"/>
    <w:rsid w:val="2CB61868"/>
    <w:rsid w:val="2CE50A43"/>
    <w:rsid w:val="2CF9F46A"/>
    <w:rsid w:val="2D4AFC83"/>
    <w:rsid w:val="2D59E2EF"/>
    <w:rsid w:val="2D5BC9B6"/>
    <w:rsid w:val="2D6EE43B"/>
    <w:rsid w:val="2D799595"/>
    <w:rsid w:val="2D7DF863"/>
    <w:rsid w:val="2D8C0C3C"/>
    <w:rsid w:val="2D9A23CA"/>
    <w:rsid w:val="2DA0D5B8"/>
    <w:rsid w:val="2DA33439"/>
    <w:rsid w:val="2DA8FC05"/>
    <w:rsid w:val="2DB80548"/>
    <w:rsid w:val="2DC8EC06"/>
    <w:rsid w:val="2DE07273"/>
    <w:rsid w:val="2DFC1AD7"/>
    <w:rsid w:val="2E0A1974"/>
    <w:rsid w:val="2E176B85"/>
    <w:rsid w:val="2E2F8442"/>
    <w:rsid w:val="2E467546"/>
    <w:rsid w:val="2E4E51E4"/>
    <w:rsid w:val="2E5EE5DB"/>
    <w:rsid w:val="2E63E37E"/>
    <w:rsid w:val="2E98CA0A"/>
    <w:rsid w:val="2E9D807E"/>
    <w:rsid w:val="2E9DF2D4"/>
    <w:rsid w:val="2EA427AD"/>
    <w:rsid w:val="2EDEE059"/>
    <w:rsid w:val="2EEF7289"/>
    <w:rsid w:val="2F03F3D4"/>
    <w:rsid w:val="2F1D2F5E"/>
    <w:rsid w:val="2F21E890"/>
    <w:rsid w:val="2F3D4D69"/>
    <w:rsid w:val="2F430093"/>
    <w:rsid w:val="2F4E6485"/>
    <w:rsid w:val="2F651130"/>
    <w:rsid w:val="2F81A176"/>
    <w:rsid w:val="2F833867"/>
    <w:rsid w:val="2F8896FD"/>
    <w:rsid w:val="2F95E28C"/>
    <w:rsid w:val="2FBA95AE"/>
    <w:rsid w:val="2FC844D9"/>
    <w:rsid w:val="2FDA08F7"/>
    <w:rsid w:val="2FDAE040"/>
    <w:rsid w:val="2FFA2E48"/>
    <w:rsid w:val="30019D07"/>
    <w:rsid w:val="3007E6AD"/>
    <w:rsid w:val="300C41D3"/>
    <w:rsid w:val="300D2749"/>
    <w:rsid w:val="302308F9"/>
    <w:rsid w:val="303A6330"/>
    <w:rsid w:val="3042F77D"/>
    <w:rsid w:val="306A351C"/>
    <w:rsid w:val="30738FC8"/>
    <w:rsid w:val="309F24C8"/>
    <w:rsid w:val="30C0139B"/>
    <w:rsid w:val="30CAF0E7"/>
    <w:rsid w:val="30D1B550"/>
    <w:rsid w:val="311854C7"/>
    <w:rsid w:val="3145F74E"/>
    <w:rsid w:val="3175791C"/>
    <w:rsid w:val="317AA8B2"/>
    <w:rsid w:val="31A4A972"/>
    <w:rsid w:val="320290F6"/>
    <w:rsid w:val="321071CC"/>
    <w:rsid w:val="322AC62D"/>
    <w:rsid w:val="3245423E"/>
    <w:rsid w:val="325D2025"/>
    <w:rsid w:val="32792A04"/>
    <w:rsid w:val="3279C68A"/>
    <w:rsid w:val="32A5E924"/>
    <w:rsid w:val="32A64BF7"/>
    <w:rsid w:val="32B82256"/>
    <w:rsid w:val="32C039DB"/>
    <w:rsid w:val="32D4E192"/>
    <w:rsid w:val="32D62353"/>
    <w:rsid w:val="32FA17D0"/>
    <w:rsid w:val="32FC06DA"/>
    <w:rsid w:val="33091A6F"/>
    <w:rsid w:val="330CC650"/>
    <w:rsid w:val="331F9BFC"/>
    <w:rsid w:val="332CBE95"/>
    <w:rsid w:val="333AEB41"/>
    <w:rsid w:val="333F876F"/>
    <w:rsid w:val="3341EF72"/>
    <w:rsid w:val="337C64AB"/>
    <w:rsid w:val="3382D30B"/>
    <w:rsid w:val="339A6975"/>
    <w:rsid w:val="33AF831C"/>
    <w:rsid w:val="33B77A9F"/>
    <w:rsid w:val="33CF8C7E"/>
    <w:rsid w:val="33DAC481"/>
    <w:rsid w:val="33DBAE9B"/>
    <w:rsid w:val="33E3C7FB"/>
    <w:rsid w:val="33E48C00"/>
    <w:rsid w:val="33E7C31C"/>
    <w:rsid w:val="33F531FF"/>
    <w:rsid w:val="33FC29EF"/>
    <w:rsid w:val="3408D73F"/>
    <w:rsid w:val="340D1CE2"/>
    <w:rsid w:val="3425B23B"/>
    <w:rsid w:val="3431A628"/>
    <w:rsid w:val="343E43AE"/>
    <w:rsid w:val="3444CF15"/>
    <w:rsid w:val="3463D207"/>
    <w:rsid w:val="3497811F"/>
    <w:rsid w:val="34AC0481"/>
    <w:rsid w:val="34B6DDFC"/>
    <w:rsid w:val="34BE499C"/>
    <w:rsid w:val="34C5BB6C"/>
    <w:rsid w:val="34DFEB56"/>
    <w:rsid w:val="34F415FD"/>
    <w:rsid w:val="34F4C0D3"/>
    <w:rsid w:val="35040615"/>
    <w:rsid w:val="3511C84F"/>
    <w:rsid w:val="352E3A34"/>
    <w:rsid w:val="35493E04"/>
    <w:rsid w:val="354B537D"/>
    <w:rsid w:val="355F3E35"/>
    <w:rsid w:val="355FCF68"/>
    <w:rsid w:val="35ACAD6D"/>
    <w:rsid w:val="35AD4C40"/>
    <w:rsid w:val="35B079D0"/>
    <w:rsid w:val="35BA8567"/>
    <w:rsid w:val="35C9AF4D"/>
    <w:rsid w:val="35E5CFF7"/>
    <w:rsid w:val="35E9D5C7"/>
    <w:rsid w:val="35F72D0A"/>
    <w:rsid w:val="35FF6023"/>
    <w:rsid w:val="36140DE1"/>
    <w:rsid w:val="361817F5"/>
    <w:rsid w:val="361B6883"/>
    <w:rsid w:val="361BB9CB"/>
    <w:rsid w:val="362BD93B"/>
    <w:rsid w:val="36346A36"/>
    <w:rsid w:val="3634E1F3"/>
    <w:rsid w:val="3635BA0B"/>
    <w:rsid w:val="364AC85F"/>
    <w:rsid w:val="364EAC9D"/>
    <w:rsid w:val="36543177"/>
    <w:rsid w:val="36613342"/>
    <w:rsid w:val="366764E7"/>
    <w:rsid w:val="36738E2B"/>
    <w:rsid w:val="36772831"/>
    <w:rsid w:val="367BB75D"/>
    <w:rsid w:val="36C1667A"/>
    <w:rsid w:val="36C77C33"/>
    <w:rsid w:val="36D0A6F5"/>
    <w:rsid w:val="36D1EEDB"/>
    <w:rsid w:val="36DD7DA0"/>
    <w:rsid w:val="36FE6E89"/>
    <w:rsid w:val="37089B26"/>
    <w:rsid w:val="370AE067"/>
    <w:rsid w:val="370B0725"/>
    <w:rsid w:val="37128DC9"/>
    <w:rsid w:val="371866C6"/>
    <w:rsid w:val="371AAD25"/>
    <w:rsid w:val="372A6868"/>
    <w:rsid w:val="373ACA89"/>
    <w:rsid w:val="374700C5"/>
    <w:rsid w:val="3754B371"/>
    <w:rsid w:val="37643D76"/>
    <w:rsid w:val="376CDFF6"/>
    <w:rsid w:val="377821D5"/>
    <w:rsid w:val="377B53A6"/>
    <w:rsid w:val="37BA7923"/>
    <w:rsid w:val="37CB6515"/>
    <w:rsid w:val="37D18A6C"/>
    <w:rsid w:val="37D60E5D"/>
    <w:rsid w:val="37F63602"/>
    <w:rsid w:val="380ADCA0"/>
    <w:rsid w:val="38222C43"/>
    <w:rsid w:val="38280B3B"/>
    <w:rsid w:val="3833AEA0"/>
    <w:rsid w:val="3836EBFD"/>
    <w:rsid w:val="383ADE08"/>
    <w:rsid w:val="383D162D"/>
    <w:rsid w:val="383F4AFF"/>
    <w:rsid w:val="3841FFC1"/>
    <w:rsid w:val="384AFE76"/>
    <w:rsid w:val="388195C8"/>
    <w:rsid w:val="3886D47B"/>
    <w:rsid w:val="388B1D4F"/>
    <w:rsid w:val="38AAD860"/>
    <w:rsid w:val="38B5480A"/>
    <w:rsid w:val="38C91AB4"/>
    <w:rsid w:val="38E2066A"/>
    <w:rsid w:val="38EF066C"/>
    <w:rsid w:val="38FC494B"/>
    <w:rsid w:val="3914803F"/>
    <w:rsid w:val="39252688"/>
    <w:rsid w:val="3927CF77"/>
    <w:rsid w:val="39422A64"/>
    <w:rsid w:val="3943DBFE"/>
    <w:rsid w:val="39831EED"/>
    <w:rsid w:val="39F29152"/>
    <w:rsid w:val="39FAE018"/>
    <w:rsid w:val="39FBDE33"/>
    <w:rsid w:val="39FC0D0F"/>
    <w:rsid w:val="3A10F063"/>
    <w:rsid w:val="3A15D283"/>
    <w:rsid w:val="3A21E526"/>
    <w:rsid w:val="3A2D3685"/>
    <w:rsid w:val="3A4CE699"/>
    <w:rsid w:val="3A5CB669"/>
    <w:rsid w:val="3A65C57C"/>
    <w:rsid w:val="3A77EEB0"/>
    <w:rsid w:val="3A85AD5B"/>
    <w:rsid w:val="3AA39F15"/>
    <w:rsid w:val="3AAC7DF0"/>
    <w:rsid w:val="3AB700EF"/>
    <w:rsid w:val="3ABA1F3A"/>
    <w:rsid w:val="3AD36B00"/>
    <w:rsid w:val="3B076DBC"/>
    <w:rsid w:val="3B0EDAC2"/>
    <w:rsid w:val="3B0F2C8F"/>
    <w:rsid w:val="3B5EE0D1"/>
    <w:rsid w:val="3B6425B3"/>
    <w:rsid w:val="3B651CCA"/>
    <w:rsid w:val="3B6E00FB"/>
    <w:rsid w:val="3B7D3A47"/>
    <w:rsid w:val="3B993091"/>
    <w:rsid w:val="3BA7F140"/>
    <w:rsid w:val="3BE3725F"/>
    <w:rsid w:val="3BE3AB0D"/>
    <w:rsid w:val="3BEC8756"/>
    <w:rsid w:val="3C095AC5"/>
    <w:rsid w:val="3C4AD5F4"/>
    <w:rsid w:val="3C544F40"/>
    <w:rsid w:val="3C873357"/>
    <w:rsid w:val="3CA2EAB0"/>
    <w:rsid w:val="3CBFE2EA"/>
    <w:rsid w:val="3CD2D959"/>
    <w:rsid w:val="3CDBCA4E"/>
    <w:rsid w:val="3CE5FC7B"/>
    <w:rsid w:val="3CFAE1BA"/>
    <w:rsid w:val="3CFCFCCE"/>
    <w:rsid w:val="3D09A83E"/>
    <w:rsid w:val="3D17FCF6"/>
    <w:rsid w:val="3D1970F1"/>
    <w:rsid w:val="3D28BA50"/>
    <w:rsid w:val="3D37F3EC"/>
    <w:rsid w:val="3D3BF86C"/>
    <w:rsid w:val="3D3C3413"/>
    <w:rsid w:val="3D5309B9"/>
    <w:rsid w:val="3D5BD836"/>
    <w:rsid w:val="3D6D66B5"/>
    <w:rsid w:val="3D70654B"/>
    <w:rsid w:val="3D712DFD"/>
    <w:rsid w:val="3D7E545B"/>
    <w:rsid w:val="3D812781"/>
    <w:rsid w:val="3DAD8951"/>
    <w:rsid w:val="3DBD787B"/>
    <w:rsid w:val="3DCCFEB5"/>
    <w:rsid w:val="3DDF83C2"/>
    <w:rsid w:val="3DEAB2CA"/>
    <w:rsid w:val="3DFBEE26"/>
    <w:rsid w:val="3E0ED078"/>
    <w:rsid w:val="3E10E6D6"/>
    <w:rsid w:val="3E37FC0A"/>
    <w:rsid w:val="3E3B034C"/>
    <w:rsid w:val="3E42CEC9"/>
    <w:rsid w:val="3E4B40EB"/>
    <w:rsid w:val="3E4CEB6F"/>
    <w:rsid w:val="3E79887F"/>
    <w:rsid w:val="3E7CF822"/>
    <w:rsid w:val="3E9DE188"/>
    <w:rsid w:val="3EA0000C"/>
    <w:rsid w:val="3EADA46C"/>
    <w:rsid w:val="3EB27746"/>
    <w:rsid w:val="3EC33F18"/>
    <w:rsid w:val="3EC3D4D8"/>
    <w:rsid w:val="3ED1494D"/>
    <w:rsid w:val="3EE119C0"/>
    <w:rsid w:val="3EEE24A3"/>
    <w:rsid w:val="3F19C1AD"/>
    <w:rsid w:val="3F1ADE33"/>
    <w:rsid w:val="3F2C0DEC"/>
    <w:rsid w:val="3F408905"/>
    <w:rsid w:val="3F6DFBE7"/>
    <w:rsid w:val="3F902CE4"/>
    <w:rsid w:val="3F941BE7"/>
    <w:rsid w:val="3FBA7A08"/>
    <w:rsid w:val="3FBFC922"/>
    <w:rsid w:val="3FD9BC1B"/>
    <w:rsid w:val="3FDF170F"/>
    <w:rsid w:val="401960BB"/>
    <w:rsid w:val="401F440E"/>
    <w:rsid w:val="40242F60"/>
    <w:rsid w:val="40294446"/>
    <w:rsid w:val="407D1B4D"/>
    <w:rsid w:val="40B3CB2B"/>
    <w:rsid w:val="40B69319"/>
    <w:rsid w:val="40BC564D"/>
    <w:rsid w:val="40CE8EA3"/>
    <w:rsid w:val="40D0109C"/>
    <w:rsid w:val="41039E59"/>
    <w:rsid w:val="410C0841"/>
    <w:rsid w:val="41281093"/>
    <w:rsid w:val="412C1D44"/>
    <w:rsid w:val="4135E5C9"/>
    <w:rsid w:val="4183A60A"/>
    <w:rsid w:val="418C518E"/>
    <w:rsid w:val="41A1BEB6"/>
    <w:rsid w:val="41A37BC8"/>
    <w:rsid w:val="41A92230"/>
    <w:rsid w:val="41ABC639"/>
    <w:rsid w:val="41B41CBF"/>
    <w:rsid w:val="41C152E5"/>
    <w:rsid w:val="41D3C54F"/>
    <w:rsid w:val="41FE24DF"/>
    <w:rsid w:val="420091A2"/>
    <w:rsid w:val="421B87C9"/>
    <w:rsid w:val="421DD26B"/>
    <w:rsid w:val="42326AD4"/>
    <w:rsid w:val="4244C257"/>
    <w:rsid w:val="4248099A"/>
    <w:rsid w:val="424C4B46"/>
    <w:rsid w:val="425F9F0B"/>
    <w:rsid w:val="42646EA0"/>
    <w:rsid w:val="4278A5A6"/>
    <w:rsid w:val="4281A77B"/>
    <w:rsid w:val="4291FBB9"/>
    <w:rsid w:val="4293A0BD"/>
    <w:rsid w:val="42A84000"/>
    <w:rsid w:val="42AFAD72"/>
    <w:rsid w:val="42C5250B"/>
    <w:rsid w:val="42DC3584"/>
    <w:rsid w:val="42EF031B"/>
    <w:rsid w:val="42F449C0"/>
    <w:rsid w:val="42F8D5DC"/>
    <w:rsid w:val="430302E4"/>
    <w:rsid w:val="4327EB6D"/>
    <w:rsid w:val="434767C1"/>
    <w:rsid w:val="43508C35"/>
    <w:rsid w:val="435710B7"/>
    <w:rsid w:val="4360000D"/>
    <w:rsid w:val="43687A0A"/>
    <w:rsid w:val="438AC261"/>
    <w:rsid w:val="439D6835"/>
    <w:rsid w:val="43BD5F72"/>
    <w:rsid w:val="43C4496A"/>
    <w:rsid w:val="43C845F2"/>
    <w:rsid w:val="43CED4FA"/>
    <w:rsid w:val="43D64DC8"/>
    <w:rsid w:val="43F32EB1"/>
    <w:rsid w:val="43F79E77"/>
    <w:rsid w:val="43FBC9F0"/>
    <w:rsid w:val="44061886"/>
    <w:rsid w:val="44086BD6"/>
    <w:rsid w:val="4418B916"/>
    <w:rsid w:val="441AA979"/>
    <w:rsid w:val="44255B8B"/>
    <w:rsid w:val="4439499C"/>
    <w:rsid w:val="4450A1AD"/>
    <w:rsid w:val="445F5E11"/>
    <w:rsid w:val="4487170F"/>
    <w:rsid w:val="448988EA"/>
    <w:rsid w:val="44A402AF"/>
    <w:rsid w:val="44A4543E"/>
    <w:rsid w:val="44A4F1B7"/>
    <w:rsid w:val="44AC41D0"/>
    <w:rsid w:val="44B4AC49"/>
    <w:rsid w:val="44C9A2D2"/>
    <w:rsid w:val="44CB2970"/>
    <w:rsid w:val="44E7ACE6"/>
    <w:rsid w:val="44EF6E13"/>
    <w:rsid w:val="44F0D13A"/>
    <w:rsid w:val="44FFAB39"/>
    <w:rsid w:val="452323A3"/>
    <w:rsid w:val="452502FF"/>
    <w:rsid w:val="452FD581"/>
    <w:rsid w:val="453F998D"/>
    <w:rsid w:val="454028E1"/>
    <w:rsid w:val="4540F9D7"/>
    <w:rsid w:val="45448587"/>
    <w:rsid w:val="4546F60A"/>
    <w:rsid w:val="455C2B78"/>
    <w:rsid w:val="456A74A5"/>
    <w:rsid w:val="45805137"/>
    <w:rsid w:val="4587D441"/>
    <w:rsid w:val="458BD599"/>
    <w:rsid w:val="459EFCED"/>
    <w:rsid w:val="45A77458"/>
    <w:rsid w:val="45ACD3C1"/>
    <w:rsid w:val="45B8E259"/>
    <w:rsid w:val="45BE838E"/>
    <w:rsid w:val="45C34A8F"/>
    <w:rsid w:val="45C638F3"/>
    <w:rsid w:val="45C6FF0D"/>
    <w:rsid w:val="45D7A173"/>
    <w:rsid w:val="45E3C10D"/>
    <w:rsid w:val="45EA874B"/>
    <w:rsid w:val="45EADDF2"/>
    <w:rsid w:val="45F28E14"/>
    <w:rsid w:val="45F3C024"/>
    <w:rsid w:val="46231B1B"/>
    <w:rsid w:val="46397242"/>
    <w:rsid w:val="463BD961"/>
    <w:rsid w:val="46469A0A"/>
    <w:rsid w:val="464B69A6"/>
    <w:rsid w:val="46656A80"/>
    <w:rsid w:val="4676809B"/>
    <w:rsid w:val="467CC624"/>
    <w:rsid w:val="469C2C14"/>
    <w:rsid w:val="46ACF503"/>
    <w:rsid w:val="46AE3150"/>
    <w:rsid w:val="46B9A09E"/>
    <w:rsid w:val="46D7A9A0"/>
    <w:rsid w:val="46E8D4D0"/>
    <w:rsid w:val="46F2A764"/>
    <w:rsid w:val="470F7E32"/>
    <w:rsid w:val="47124499"/>
    <w:rsid w:val="474EAE58"/>
    <w:rsid w:val="474F40AB"/>
    <w:rsid w:val="476171DC"/>
    <w:rsid w:val="476C15E6"/>
    <w:rsid w:val="47787027"/>
    <w:rsid w:val="4783C4F2"/>
    <w:rsid w:val="478921DA"/>
    <w:rsid w:val="47BD1AD6"/>
    <w:rsid w:val="47DA3229"/>
    <w:rsid w:val="47DAE652"/>
    <w:rsid w:val="47E3E0F3"/>
    <w:rsid w:val="47E8043C"/>
    <w:rsid w:val="47EA6FCE"/>
    <w:rsid w:val="481A0539"/>
    <w:rsid w:val="48219727"/>
    <w:rsid w:val="482415C6"/>
    <w:rsid w:val="4841D131"/>
    <w:rsid w:val="484993F2"/>
    <w:rsid w:val="486B596A"/>
    <w:rsid w:val="48764842"/>
    <w:rsid w:val="487E9162"/>
    <w:rsid w:val="488408CD"/>
    <w:rsid w:val="488E0D91"/>
    <w:rsid w:val="489443ED"/>
    <w:rsid w:val="4894BF00"/>
    <w:rsid w:val="48950C40"/>
    <w:rsid w:val="4895B518"/>
    <w:rsid w:val="4895C449"/>
    <w:rsid w:val="48B731F1"/>
    <w:rsid w:val="48C01DDD"/>
    <w:rsid w:val="48D2F032"/>
    <w:rsid w:val="48D3846A"/>
    <w:rsid w:val="48EF7CD9"/>
    <w:rsid w:val="48F52D10"/>
    <w:rsid w:val="4901FE4A"/>
    <w:rsid w:val="4913C3F8"/>
    <w:rsid w:val="4916FADF"/>
    <w:rsid w:val="4940151D"/>
    <w:rsid w:val="494E6921"/>
    <w:rsid w:val="498C555E"/>
    <w:rsid w:val="49A3AA8C"/>
    <w:rsid w:val="49A53499"/>
    <w:rsid w:val="49B41A17"/>
    <w:rsid w:val="49D32252"/>
    <w:rsid w:val="49D8B2C5"/>
    <w:rsid w:val="49DB129E"/>
    <w:rsid w:val="49F0E6D7"/>
    <w:rsid w:val="4A16515C"/>
    <w:rsid w:val="4A1EE650"/>
    <w:rsid w:val="4A276C05"/>
    <w:rsid w:val="4A519D0A"/>
    <w:rsid w:val="4A5B3A8C"/>
    <w:rsid w:val="4A5E86A2"/>
    <w:rsid w:val="4A6DB308"/>
    <w:rsid w:val="4A82E273"/>
    <w:rsid w:val="4A8B7474"/>
    <w:rsid w:val="4A95A20A"/>
    <w:rsid w:val="4AB0AE56"/>
    <w:rsid w:val="4AB1E6E6"/>
    <w:rsid w:val="4AB1E935"/>
    <w:rsid w:val="4AD07592"/>
    <w:rsid w:val="4AF84C71"/>
    <w:rsid w:val="4B128EDB"/>
    <w:rsid w:val="4B42826D"/>
    <w:rsid w:val="4B42E083"/>
    <w:rsid w:val="4B74705E"/>
    <w:rsid w:val="4B77EA01"/>
    <w:rsid w:val="4B7A9D63"/>
    <w:rsid w:val="4B92554B"/>
    <w:rsid w:val="4B998556"/>
    <w:rsid w:val="4B9AEA6B"/>
    <w:rsid w:val="4BA91A32"/>
    <w:rsid w:val="4BBBDB80"/>
    <w:rsid w:val="4BD5CD82"/>
    <w:rsid w:val="4BEA7014"/>
    <w:rsid w:val="4BF16897"/>
    <w:rsid w:val="4C000C06"/>
    <w:rsid w:val="4C13B2EE"/>
    <w:rsid w:val="4C26A2B9"/>
    <w:rsid w:val="4C31C265"/>
    <w:rsid w:val="4C4455CA"/>
    <w:rsid w:val="4C47925B"/>
    <w:rsid w:val="4C4B5275"/>
    <w:rsid w:val="4C5F5424"/>
    <w:rsid w:val="4C64D0D3"/>
    <w:rsid w:val="4C6730C6"/>
    <w:rsid w:val="4C8D568A"/>
    <w:rsid w:val="4C9C569D"/>
    <w:rsid w:val="4CA49908"/>
    <w:rsid w:val="4CAA03BD"/>
    <w:rsid w:val="4CAC73CF"/>
    <w:rsid w:val="4CCC661D"/>
    <w:rsid w:val="4CCE63C3"/>
    <w:rsid w:val="4CDAB577"/>
    <w:rsid w:val="4CE7095B"/>
    <w:rsid w:val="4D33B879"/>
    <w:rsid w:val="4D64AC7F"/>
    <w:rsid w:val="4D6E7BF1"/>
    <w:rsid w:val="4D76812F"/>
    <w:rsid w:val="4D8278C8"/>
    <w:rsid w:val="4D961AFC"/>
    <w:rsid w:val="4D9EB2C4"/>
    <w:rsid w:val="4DADA132"/>
    <w:rsid w:val="4DB532DB"/>
    <w:rsid w:val="4DC0FB28"/>
    <w:rsid w:val="4DC2EDE0"/>
    <w:rsid w:val="4DCFEA8C"/>
    <w:rsid w:val="4DE1D553"/>
    <w:rsid w:val="4DFE910A"/>
    <w:rsid w:val="4E04DCDE"/>
    <w:rsid w:val="4E0A86E6"/>
    <w:rsid w:val="4E1C9E3B"/>
    <w:rsid w:val="4E1D3C74"/>
    <w:rsid w:val="4E251BF9"/>
    <w:rsid w:val="4E37D63D"/>
    <w:rsid w:val="4E565C62"/>
    <w:rsid w:val="4EA794C3"/>
    <w:rsid w:val="4EC1DDAB"/>
    <w:rsid w:val="4EDA7DFB"/>
    <w:rsid w:val="4F04BE2C"/>
    <w:rsid w:val="4F173306"/>
    <w:rsid w:val="4F1BBE62"/>
    <w:rsid w:val="4F1F0F47"/>
    <w:rsid w:val="4F22A5D0"/>
    <w:rsid w:val="4F26E7F0"/>
    <w:rsid w:val="4F2F21C5"/>
    <w:rsid w:val="4F31AB94"/>
    <w:rsid w:val="4F4EC952"/>
    <w:rsid w:val="4F58BC61"/>
    <w:rsid w:val="4F774558"/>
    <w:rsid w:val="4F8584DE"/>
    <w:rsid w:val="4F945717"/>
    <w:rsid w:val="4F9ED9EA"/>
    <w:rsid w:val="4FACA89E"/>
    <w:rsid w:val="4FC8D867"/>
    <w:rsid w:val="50070810"/>
    <w:rsid w:val="50141D4F"/>
    <w:rsid w:val="501487A6"/>
    <w:rsid w:val="503BD355"/>
    <w:rsid w:val="503EBEE8"/>
    <w:rsid w:val="505CA22D"/>
    <w:rsid w:val="50B5B13A"/>
    <w:rsid w:val="50BCFA50"/>
    <w:rsid w:val="50C4130D"/>
    <w:rsid w:val="50D20054"/>
    <w:rsid w:val="50D4C47D"/>
    <w:rsid w:val="50DFA0C6"/>
    <w:rsid w:val="50E6B37C"/>
    <w:rsid w:val="50F62792"/>
    <w:rsid w:val="50FB1656"/>
    <w:rsid w:val="5102AB42"/>
    <w:rsid w:val="51295F22"/>
    <w:rsid w:val="5130E28F"/>
    <w:rsid w:val="5141475A"/>
    <w:rsid w:val="518E837E"/>
    <w:rsid w:val="519B5B63"/>
    <w:rsid w:val="51A30274"/>
    <w:rsid w:val="51C17E51"/>
    <w:rsid w:val="51DFD7BD"/>
    <w:rsid w:val="51E36C16"/>
    <w:rsid w:val="51FBAFD3"/>
    <w:rsid w:val="5203FD68"/>
    <w:rsid w:val="520D0A8E"/>
    <w:rsid w:val="520D7FD8"/>
    <w:rsid w:val="520D8516"/>
    <w:rsid w:val="521A1281"/>
    <w:rsid w:val="52218059"/>
    <w:rsid w:val="5232D2A3"/>
    <w:rsid w:val="5254D41A"/>
    <w:rsid w:val="5267DFB0"/>
    <w:rsid w:val="5269B737"/>
    <w:rsid w:val="5274DEF5"/>
    <w:rsid w:val="5277A19E"/>
    <w:rsid w:val="528BAF64"/>
    <w:rsid w:val="52AA8118"/>
    <w:rsid w:val="52AB46E6"/>
    <w:rsid w:val="52C7F366"/>
    <w:rsid w:val="52CA062B"/>
    <w:rsid w:val="52CDB9D2"/>
    <w:rsid w:val="52CFBDC7"/>
    <w:rsid w:val="52D0D6B2"/>
    <w:rsid w:val="52D36B62"/>
    <w:rsid w:val="52DE9EA9"/>
    <w:rsid w:val="52E03D07"/>
    <w:rsid w:val="52EFB72F"/>
    <w:rsid w:val="53139EBD"/>
    <w:rsid w:val="532D070A"/>
    <w:rsid w:val="533945BA"/>
    <w:rsid w:val="534A0FFC"/>
    <w:rsid w:val="53610EDA"/>
    <w:rsid w:val="5368F7CB"/>
    <w:rsid w:val="536E450A"/>
    <w:rsid w:val="5389C6CF"/>
    <w:rsid w:val="539221F1"/>
    <w:rsid w:val="53A7FAD0"/>
    <w:rsid w:val="53B921DA"/>
    <w:rsid w:val="53D9E47E"/>
    <w:rsid w:val="53FC11A2"/>
    <w:rsid w:val="53FDE970"/>
    <w:rsid w:val="54010607"/>
    <w:rsid w:val="5404531C"/>
    <w:rsid w:val="54073A1A"/>
    <w:rsid w:val="540C4516"/>
    <w:rsid w:val="540FC8A1"/>
    <w:rsid w:val="54193EBC"/>
    <w:rsid w:val="542DD553"/>
    <w:rsid w:val="54314AD1"/>
    <w:rsid w:val="544C380C"/>
    <w:rsid w:val="54778A6D"/>
    <w:rsid w:val="54825612"/>
    <w:rsid w:val="549EF989"/>
    <w:rsid w:val="54AE9232"/>
    <w:rsid w:val="54B6DF37"/>
    <w:rsid w:val="54C585C9"/>
    <w:rsid w:val="54E6594B"/>
    <w:rsid w:val="54F72CB8"/>
    <w:rsid w:val="54FE7110"/>
    <w:rsid w:val="55412558"/>
    <w:rsid w:val="55614DEF"/>
    <w:rsid w:val="55722700"/>
    <w:rsid w:val="55762856"/>
    <w:rsid w:val="55872352"/>
    <w:rsid w:val="55882A97"/>
    <w:rsid w:val="558FFE86"/>
    <w:rsid w:val="55A7A8E4"/>
    <w:rsid w:val="55B868B9"/>
    <w:rsid w:val="55C259C0"/>
    <w:rsid w:val="55DB372C"/>
    <w:rsid w:val="55E09D96"/>
    <w:rsid w:val="55E8E206"/>
    <w:rsid w:val="56068763"/>
    <w:rsid w:val="5647EEE7"/>
    <w:rsid w:val="5652A71C"/>
    <w:rsid w:val="5660FDF6"/>
    <w:rsid w:val="568E6A86"/>
    <w:rsid w:val="569689D3"/>
    <w:rsid w:val="56A15802"/>
    <w:rsid w:val="56B7E09D"/>
    <w:rsid w:val="56ED16F3"/>
    <w:rsid w:val="56F7E250"/>
    <w:rsid w:val="570063BA"/>
    <w:rsid w:val="572D4AE1"/>
    <w:rsid w:val="573CD1E1"/>
    <w:rsid w:val="57410035"/>
    <w:rsid w:val="574C56C1"/>
    <w:rsid w:val="574CDFB3"/>
    <w:rsid w:val="5759C4E5"/>
    <w:rsid w:val="575E538A"/>
    <w:rsid w:val="57763758"/>
    <w:rsid w:val="57995332"/>
    <w:rsid w:val="5799B313"/>
    <w:rsid w:val="57C1BCCC"/>
    <w:rsid w:val="57CA8697"/>
    <w:rsid w:val="57D83552"/>
    <w:rsid w:val="57EDE2DB"/>
    <w:rsid w:val="57FA3D88"/>
    <w:rsid w:val="5828100C"/>
    <w:rsid w:val="5844B328"/>
    <w:rsid w:val="58755D82"/>
    <w:rsid w:val="5888A058"/>
    <w:rsid w:val="58A51E23"/>
    <w:rsid w:val="58CB3BE2"/>
    <w:rsid w:val="590A039B"/>
    <w:rsid w:val="590D4AA3"/>
    <w:rsid w:val="5919DABC"/>
    <w:rsid w:val="591CB890"/>
    <w:rsid w:val="593FA2E9"/>
    <w:rsid w:val="59620BC4"/>
    <w:rsid w:val="59840AC5"/>
    <w:rsid w:val="59948FFD"/>
    <w:rsid w:val="59A4F0A9"/>
    <w:rsid w:val="59A55E65"/>
    <w:rsid w:val="59A57FF4"/>
    <w:rsid w:val="59B64554"/>
    <w:rsid w:val="59C76AAA"/>
    <w:rsid w:val="59D83CD3"/>
    <w:rsid w:val="59EAFC76"/>
    <w:rsid w:val="59ED3468"/>
    <w:rsid w:val="59ED7D60"/>
    <w:rsid w:val="5A09B652"/>
    <w:rsid w:val="5A1F026C"/>
    <w:rsid w:val="5A21899F"/>
    <w:rsid w:val="5A36DBFB"/>
    <w:rsid w:val="5A3A92FA"/>
    <w:rsid w:val="5A4D60C5"/>
    <w:rsid w:val="5A4DBB61"/>
    <w:rsid w:val="5A57B28B"/>
    <w:rsid w:val="5A602E07"/>
    <w:rsid w:val="5A618146"/>
    <w:rsid w:val="5A68FD35"/>
    <w:rsid w:val="5A7949FC"/>
    <w:rsid w:val="5A91BECC"/>
    <w:rsid w:val="5AB69CA4"/>
    <w:rsid w:val="5AD50918"/>
    <w:rsid w:val="5AE26180"/>
    <w:rsid w:val="5AE7913E"/>
    <w:rsid w:val="5AF62C53"/>
    <w:rsid w:val="5B54ED69"/>
    <w:rsid w:val="5B621E5B"/>
    <w:rsid w:val="5B628FED"/>
    <w:rsid w:val="5B6EAFEB"/>
    <w:rsid w:val="5B717DC6"/>
    <w:rsid w:val="5B73997B"/>
    <w:rsid w:val="5B775882"/>
    <w:rsid w:val="5B855D2F"/>
    <w:rsid w:val="5B9D4FF7"/>
    <w:rsid w:val="5BC738A3"/>
    <w:rsid w:val="5BF99237"/>
    <w:rsid w:val="5C1B88C9"/>
    <w:rsid w:val="5C1BDE38"/>
    <w:rsid w:val="5C23BAE2"/>
    <w:rsid w:val="5C31233B"/>
    <w:rsid w:val="5C44D3A8"/>
    <w:rsid w:val="5C4620A4"/>
    <w:rsid w:val="5C5CB4F0"/>
    <w:rsid w:val="5C7B146E"/>
    <w:rsid w:val="5C802B1A"/>
    <w:rsid w:val="5CB7E4D0"/>
    <w:rsid w:val="5CC21160"/>
    <w:rsid w:val="5CCE6AA3"/>
    <w:rsid w:val="5CE9A8B1"/>
    <w:rsid w:val="5D007A12"/>
    <w:rsid w:val="5D1EC94D"/>
    <w:rsid w:val="5D272F1D"/>
    <w:rsid w:val="5D31EC40"/>
    <w:rsid w:val="5D4F64E7"/>
    <w:rsid w:val="5D5A17BE"/>
    <w:rsid w:val="5D6256B6"/>
    <w:rsid w:val="5D7E4B5A"/>
    <w:rsid w:val="5D984FF2"/>
    <w:rsid w:val="5DC21ABD"/>
    <w:rsid w:val="5DD40C75"/>
    <w:rsid w:val="5DDDDFF5"/>
    <w:rsid w:val="5DED4BDF"/>
    <w:rsid w:val="5DF53334"/>
    <w:rsid w:val="5DF6711B"/>
    <w:rsid w:val="5E0032B1"/>
    <w:rsid w:val="5E0137E9"/>
    <w:rsid w:val="5E0327B9"/>
    <w:rsid w:val="5E277C18"/>
    <w:rsid w:val="5E5924B5"/>
    <w:rsid w:val="5E97D759"/>
    <w:rsid w:val="5E9FB76B"/>
    <w:rsid w:val="5EA58466"/>
    <w:rsid w:val="5EA83AAE"/>
    <w:rsid w:val="5F105703"/>
    <w:rsid w:val="5F223A1C"/>
    <w:rsid w:val="5F469BCE"/>
    <w:rsid w:val="5F49A452"/>
    <w:rsid w:val="5F52DF45"/>
    <w:rsid w:val="5F5FDC1A"/>
    <w:rsid w:val="5F75CBC3"/>
    <w:rsid w:val="5F764692"/>
    <w:rsid w:val="5F7B4734"/>
    <w:rsid w:val="5F84E8F7"/>
    <w:rsid w:val="5F93F154"/>
    <w:rsid w:val="5FA3D8E1"/>
    <w:rsid w:val="5FB4D944"/>
    <w:rsid w:val="5FE26BDB"/>
    <w:rsid w:val="5FFD42C6"/>
    <w:rsid w:val="602B8997"/>
    <w:rsid w:val="6068CA8E"/>
    <w:rsid w:val="606E840F"/>
    <w:rsid w:val="60999D70"/>
    <w:rsid w:val="60A3505B"/>
    <w:rsid w:val="60ADC923"/>
    <w:rsid w:val="60B014CF"/>
    <w:rsid w:val="60B6F4CA"/>
    <w:rsid w:val="60C56E8A"/>
    <w:rsid w:val="60CD9665"/>
    <w:rsid w:val="60DEB461"/>
    <w:rsid w:val="60E23822"/>
    <w:rsid w:val="60E5A067"/>
    <w:rsid w:val="60FA9469"/>
    <w:rsid w:val="60FB93D6"/>
    <w:rsid w:val="6123AD40"/>
    <w:rsid w:val="612B02BA"/>
    <w:rsid w:val="616164C4"/>
    <w:rsid w:val="617A026A"/>
    <w:rsid w:val="61844D2E"/>
    <w:rsid w:val="6194C940"/>
    <w:rsid w:val="619A0CB0"/>
    <w:rsid w:val="61A85016"/>
    <w:rsid w:val="61A9180D"/>
    <w:rsid w:val="61E0B845"/>
    <w:rsid w:val="61ECF742"/>
    <w:rsid w:val="61F7B3DD"/>
    <w:rsid w:val="61F84511"/>
    <w:rsid w:val="62199620"/>
    <w:rsid w:val="6241D906"/>
    <w:rsid w:val="625F7FFE"/>
    <w:rsid w:val="6273B8C6"/>
    <w:rsid w:val="62763B2B"/>
    <w:rsid w:val="62774AF9"/>
    <w:rsid w:val="6280B814"/>
    <w:rsid w:val="6283F711"/>
    <w:rsid w:val="628433AA"/>
    <w:rsid w:val="628ABF7D"/>
    <w:rsid w:val="62B3BD58"/>
    <w:rsid w:val="62C8B058"/>
    <w:rsid w:val="62D343D2"/>
    <w:rsid w:val="62EEC6B8"/>
    <w:rsid w:val="62F759F8"/>
    <w:rsid w:val="633AF3DB"/>
    <w:rsid w:val="63542507"/>
    <w:rsid w:val="635A6CCE"/>
    <w:rsid w:val="6369420A"/>
    <w:rsid w:val="63697040"/>
    <w:rsid w:val="6379CBFB"/>
    <w:rsid w:val="637F4C55"/>
    <w:rsid w:val="63841FB1"/>
    <w:rsid w:val="6396D7B4"/>
    <w:rsid w:val="63A248A8"/>
    <w:rsid w:val="63B66272"/>
    <w:rsid w:val="63BA3F03"/>
    <w:rsid w:val="63BB0AD6"/>
    <w:rsid w:val="63C2083D"/>
    <w:rsid w:val="63C4AA92"/>
    <w:rsid w:val="63F24A79"/>
    <w:rsid w:val="640518A2"/>
    <w:rsid w:val="640891FE"/>
    <w:rsid w:val="641390A2"/>
    <w:rsid w:val="6413BEDF"/>
    <w:rsid w:val="6415E72C"/>
    <w:rsid w:val="642B30D6"/>
    <w:rsid w:val="642EA295"/>
    <w:rsid w:val="6446DD88"/>
    <w:rsid w:val="644B6320"/>
    <w:rsid w:val="645135CE"/>
    <w:rsid w:val="6454F754"/>
    <w:rsid w:val="6457B458"/>
    <w:rsid w:val="645CD8AE"/>
    <w:rsid w:val="646CE25B"/>
    <w:rsid w:val="64A8BBC1"/>
    <w:rsid w:val="64BA6F49"/>
    <w:rsid w:val="64BC59F4"/>
    <w:rsid w:val="64C03F5A"/>
    <w:rsid w:val="64D1F115"/>
    <w:rsid w:val="64F6E583"/>
    <w:rsid w:val="65001C62"/>
    <w:rsid w:val="651138FA"/>
    <w:rsid w:val="65162EC6"/>
    <w:rsid w:val="652E3C75"/>
    <w:rsid w:val="6534915B"/>
    <w:rsid w:val="653C0C9C"/>
    <w:rsid w:val="6542E61A"/>
    <w:rsid w:val="655989CF"/>
    <w:rsid w:val="656009F2"/>
    <w:rsid w:val="6569BAEE"/>
    <w:rsid w:val="657AEFB0"/>
    <w:rsid w:val="657CE55F"/>
    <w:rsid w:val="6586B02A"/>
    <w:rsid w:val="65B1BC3D"/>
    <w:rsid w:val="65B65C2D"/>
    <w:rsid w:val="65BC7499"/>
    <w:rsid w:val="65C6B89F"/>
    <w:rsid w:val="65D5B821"/>
    <w:rsid w:val="65E05009"/>
    <w:rsid w:val="65F9C1F5"/>
    <w:rsid w:val="6600E856"/>
    <w:rsid w:val="660A9858"/>
    <w:rsid w:val="662A74EF"/>
    <w:rsid w:val="662D24D4"/>
    <w:rsid w:val="664AE639"/>
    <w:rsid w:val="664C4521"/>
    <w:rsid w:val="6653F10B"/>
    <w:rsid w:val="665671CD"/>
    <w:rsid w:val="665DE2B3"/>
    <w:rsid w:val="6690138F"/>
    <w:rsid w:val="66A341B3"/>
    <w:rsid w:val="66A6636E"/>
    <w:rsid w:val="66A858B8"/>
    <w:rsid w:val="66B960C3"/>
    <w:rsid w:val="66D73CC1"/>
    <w:rsid w:val="66E820FF"/>
    <w:rsid w:val="66F4CB48"/>
    <w:rsid w:val="66F9B452"/>
    <w:rsid w:val="66FB9046"/>
    <w:rsid w:val="66FCA6D9"/>
    <w:rsid w:val="67030CF5"/>
    <w:rsid w:val="67248589"/>
    <w:rsid w:val="67291F56"/>
    <w:rsid w:val="672C268E"/>
    <w:rsid w:val="6734C5F2"/>
    <w:rsid w:val="673FC8EE"/>
    <w:rsid w:val="674504C8"/>
    <w:rsid w:val="6746AEC8"/>
    <w:rsid w:val="674942FA"/>
    <w:rsid w:val="675186CA"/>
    <w:rsid w:val="67534C8F"/>
    <w:rsid w:val="67674668"/>
    <w:rsid w:val="677D8DB8"/>
    <w:rsid w:val="679C1BAB"/>
    <w:rsid w:val="67AB2091"/>
    <w:rsid w:val="67D4D932"/>
    <w:rsid w:val="67F6D602"/>
    <w:rsid w:val="6808A663"/>
    <w:rsid w:val="680D3E86"/>
    <w:rsid w:val="6816F7DF"/>
    <w:rsid w:val="682B8760"/>
    <w:rsid w:val="683FD03C"/>
    <w:rsid w:val="6840EADD"/>
    <w:rsid w:val="684E63C0"/>
    <w:rsid w:val="68622B0E"/>
    <w:rsid w:val="686DE235"/>
    <w:rsid w:val="6888B752"/>
    <w:rsid w:val="689036B0"/>
    <w:rsid w:val="68CE94B2"/>
    <w:rsid w:val="68CF3D32"/>
    <w:rsid w:val="68EED65F"/>
    <w:rsid w:val="690219B6"/>
    <w:rsid w:val="6910522A"/>
    <w:rsid w:val="6922EF8D"/>
    <w:rsid w:val="69281E96"/>
    <w:rsid w:val="6937EC0C"/>
    <w:rsid w:val="6938554F"/>
    <w:rsid w:val="69388C33"/>
    <w:rsid w:val="6938F08A"/>
    <w:rsid w:val="6953526F"/>
    <w:rsid w:val="698F16E5"/>
    <w:rsid w:val="69CA560D"/>
    <w:rsid w:val="69CF62B4"/>
    <w:rsid w:val="69D15AEB"/>
    <w:rsid w:val="69E065F9"/>
    <w:rsid w:val="69E23BBD"/>
    <w:rsid w:val="69F8778B"/>
    <w:rsid w:val="6A05A669"/>
    <w:rsid w:val="6A0777E8"/>
    <w:rsid w:val="6A47ABF6"/>
    <w:rsid w:val="6A74E14E"/>
    <w:rsid w:val="6A89CD50"/>
    <w:rsid w:val="6A8D864B"/>
    <w:rsid w:val="6A986C75"/>
    <w:rsid w:val="6AAE2F78"/>
    <w:rsid w:val="6AC1F5E0"/>
    <w:rsid w:val="6AD2AFD4"/>
    <w:rsid w:val="6AD97460"/>
    <w:rsid w:val="6ADEB048"/>
    <w:rsid w:val="6AE35A7A"/>
    <w:rsid w:val="6B014CFA"/>
    <w:rsid w:val="6B06CE2E"/>
    <w:rsid w:val="6B103713"/>
    <w:rsid w:val="6B32CD5F"/>
    <w:rsid w:val="6B3D69A6"/>
    <w:rsid w:val="6B60A367"/>
    <w:rsid w:val="6B6292CC"/>
    <w:rsid w:val="6B62F1D7"/>
    <w:rsid w:val="6B868FD4"/>
    <w:rsid w:val="6B9323D1"/>
    <w:rsid w:val="6B9761E7"/>
    <w:rsid w:val="6B9FC77F"/>
    <w:rsid w:val="6BB9504F"/>
    <w:rsid w:val="6BD4020E"/>
    <w:rsid w:val="6BEF4C20"/>
    <w:rsid w:val="6C008D30"/>
    <w:rsid w:val="6C1E71C3"/>
    <w:rsid w:val="6C2484F6"/>
    <w:rsid w:val="6C2BB61D"/>
    <w:rsid w:val="6C375EA9"/>
    <w:rsid w:val="6C4454BE"/>
    <w:rsid w:val="6C5A96D1"/>
    <w:rsid w:val="6C79EC15"/>
    <w:rsid w:val="6C8F02D0"/>
    <w:rsid w:val="6C93772E"/>
    <w:rsid w:val="6CA4FBAE"/>
    <w:rsid w:val="6CA574B6"/>
    <w:rsid w:val="6CB2DADD"/>
    <w:rsid w:val="6CBE39B1"/>
    <w:rsid w:val="6CC63AEE"/>
    <w:rsid w:val="6CD2F821"/>
    <w:rsid w:val="6CE1AD5A"/>
    <w:rsid w:val="6CFE632D"/>
    <w:rsid w:val="6D179A3C"/>
    <w:rsid w:val="6D40CEA6"/>
    <w:rsid w:val="6D40D89D"/>
    <w:rsid w:val="6D4D5377"/>
    <w:rsid w:val="6D56456F"/>
    <w:rsid w:val="6D57D08A"/>
    <w:rsid w:val="6D6B1C87"/>
    <w:rsid w:val="6D7CB79F"/>
    <w:rsid w:val="6D865F22"/>
    <w:rsid w:val="6D87521E"/>
    <w:rsid w:val="6D8B782E"/>
    <w:rsid w:val="6DC60882"/>
    <w:rsid w:val="6DD81E4A"/>
    <w:rsid w:val="6DE59BE3"/>
    <w:rsid w:val="6DFAABE4"/>
    <w:rsid w:val="6E009F35"/>
    <w:rsid w:val="6E14130D"/>
    <w:rsid w:val="6E208850"/>
    <w:rsid w:val="6E2B4FC3"/>
    <w:rsid w:val="6E65C3C0"/>
    <w:rsid w:val="6E849787"/>
    <w:rsid w:val="6EA6FBE6"/>
    <w:rsid w:val="6EAAC94C"/>
    <w:rsid w:val="6EC344F1"/>
    <w:rsid w:val="6EC78F78"/>
    <w:rsid w:val="6ECCE67C"/>
    <w:rsid w:val="6EF0600F"/>
    <w:rsid w:val="6EF75B78"/>
    <w:rsid w:val="6F07B8BE"/>
    <w:rsid w:val="6F0A8880"/>
    <w:rsid w:val="6F119434"/>
    <w:rsid w:val="6F176240"/>
    <w:rsid w:val="6F1FB3D8"/>
    <w:rsid w:val="6F211032"/>
    <w:rsid w:val="6F270D04"/>
    <w:rsid w:val="6F54DEFA"/>
    <w:rsid w:val="6F58ADC0"/>
    <w:rsid w:val="6F6A8BE5"/>
    <w:rsid w:val="6F6D8C00"/>
    <w:rsid w:val="6F81C055"/>
    <w:rsid w:val="6F97E2F7"/>
    <w:rsid w:val="6FD05621"/>
    <w:rsid w:val="6FD2EE09"/>
    <w:rsid w:val="6FE2285A"/>
    <w:rsid w:val="6FF316CC"/>
    <w:rsid w:val="700518D0"/>
    <w:rsid w:val="700FB106"/>
    <w:rsid w:val="7014E4BB"/>
    <w:rsid w:val="705A1CEF"/>
    <w:rsid w:val="7064D95D"/>
    <w:rsid w:val="7069DF2B"/>
    <w:rsid w:val="70727DDD"/>
    <w:rsid w:val="708C02E7"/>
    <w:rsid w:val="70A25169"/>
    <w:rsid w:val="70A47AB7"/>
    <w:rsid w:val="7111F37E"/>
    <w:rsid w:val="711497E5"/>
    <w:rsid w:val="711C65CB"/>
    <w:rsid w:val="7129D594"/>
    <w:rsid w:val="714C732D"/>
    <w:rsid w:val="714F68BA"/>
    <w:rsid w:val="71508309"/>
    <w:rsid w:val="715F2593"/>
    <w:rsid w:val="716A7D16"/>
    <w:rsid w:val="716E67DC"/>
    <w:rsid w:val="71704780"/>
    <w:rsid w:val="717E498C"/>
    <w:rsid w:val="71A83964"/>
    <w:rsid w:val="71B48F3C"/>
    <w:rsid w:val="71B9FFD7"/>
    <w:rsid w:val="71C80C23"/>
    <w:rsid w:val="71DFAF8C"/>
    <w:rsid w:val="71F69EF5"/>
    <w:rsid w:val="71F6CA5F"/>
    <w:rsid w:val="720806D5"/>
    <w:rsid w:val="7232E6B3"/>
    <w:rsid w:val="72780F69"/>
    <w:rsid w:val="7282A934"/>
    <w:rsid w:val="72944687"/>
    <w:rsid w:val="72A18F1A"/>
    <w:rsid w:val="72DE2E48"/>
    <w:rsid w:val="72E0E2D0"/>
    <w:rsid w:val="7307DD82"/>
    <w:rsid w:val="730B0C20"/>
    <w:rsid w:val="730CC3E3"/>
    <w:rsid w:val="73127DFD"/>
    <w:rsid w:val="7359AA1D"/>
    <w:rsid w:val="7386E090"/>
    <w:rsid w:val="738F7AC4"/>
    <w:rsid w:val="739A1A51"/>
    <w:rsid w:val="73A2C686"/>
    <w:rsid w:val="73A86B64"/>
    <w:rsid w:val="73AD094E"/>
    <w:rsid w:val="73B56D15"/>
    <w:rsid w:val="73BC72E5"/>
    <w:rsid w:val="73D0D4EF"/>
    <w:rsid w:val="73DA8252"/>
    <w:rsid w:val="73E196DC"/>
    <w:rsid w:val="73FC5276"/>
    <w:rsid w:val="740319A8"/>
    <w:rsid w:val="740498F8"/>
    <w:rsid w:val="742A87F3"/>
    <w:rsid w:val="743E3E75"/>
    <w:rsid w:val="7444F1E9"/>
    <w:rsid w:val="74457F2F"/>
    <w:rsid w:val="745E374C"/>
    <w:rsid w:val="745E4C00"/>
    <w:rsid w:val="745F1165"/>
    <w:rsid w:val="747B537D"/>
    <w:rsid w:val="74874419"/>
    <w:rsid w:val="748B329E"/>
    <w:rsid w:val="748F1B83"/>
    <w:rsid w:val="74940281"/>
    <w:rsid w:val="7495B49D"/>
    <w:rsid w:val="749B2115"/>
    <w:rsid w:val="74ACF941"/>
    <w:rsid w:val="74B9F02F"/>
    <w:rsid w:val="74BD54A0"/>
    <w:rsid w:val="7507369F"/>
    <w:rsid w:val="750BCF48"/>
    <w:rsid w:val="751C204B"/>
    <w:rsid w:val="752A3CC5"/>
    <w:rsid w:val="7568DE11"/>
    <w:rsid w:val="757586E2"/>
    <w:rsid w:val="75DF6993"/>
    <w:rsid w:val="75E1B613"/>
    <w:rsid w:val="75F4CA9D"/>
    <w:rsid w:val="75F71F99"/>
    <w:rsid w:val="760727BC"/>
    <w:rsid w:val="762933D6"/>
    <w:rsid w:val="762D123F"/>
    <w:rsid w:val="7648C3B0"/>
    <w:rsid w:val="764CEAE9"/>
    <w:rsid w:val="7654F0B1"/>
    <w:rsid w:val="7659440D"/>
    <w:rsid w:val="767753F2"/>
    <w:rsid w:val="767E0327"/>
    <w:rsid w:val="7681C058"/>
    <w:rsid w:val="7681D180"/>
    <w:rsid w:val="7684F1E2"/>
    <w:rsid w:val="76936482"/>
    <w:rsid w:val="76B25DED"/>
    <w:rsid w:val="76BF4656"/>
    <w:rsid w:val="76C42487"/>
    <w:rsid w:val="76DB4602"/>
    <w:rsid w:val="76FA69E8"/>
    <w:rsid w:val="76FE5897"/>
    <w:rsid w:val="7701A64D"/>
    <w:rsid w:val="7712BC42"/>
    <w:rsid w:val="7770CAD7"/>
    <w:rsid w:val="777482D3"/>
    <w:rsid w:val="7789F8EA"/>
    <w:rsid w:val="778B6EB0"/>
    <w:rsid w:val="779566C6"/>
    <w:rsid w:val="77A49319"/>
    <w:rsid w:val="77AC1EDB"/>
    <w:rsid w:val="77B23F75"/>
    <w:rsid w:val="77C25FF5"/>
    <w:rsid w:val="77D0D9DB"/>
    <w:rsid w:val="77F0F79D"/>
    <w:rsid w:val="77F2A799"/>
    <w:rsid w:val="781D0DE3"/>
    <w:rsid w:val="783B84DC"/>
    <w:rsid w:val="7847928F"/>
    <w:rsid w:val="784AFA28"/>
    <w:rsid w:val="787844AF"/>
    <w:rsid w:val="7894C47D"/>
    <w:rsid w:val="78A05574"/>
    <w:rsid w:val="78A24737"/>
    <w:rsid w:val="78A675DE"/>
    <w:rsid w:val="78CA5AD1"/>
    <w:rsid w:val="78CDBE50"/>
    <w:rsid w:val="78D6042A"/>
    <w:rsid w:val="78E057F6"/>
    <w:rsid w:val="790EB1DA"/>
    <w:rsid w:val="7919CBEA"/>
    <w:rsid w:val="79283FA3"/>
    <w:rsid w:val="79456280"/>
    <w:rsid w:val="79467CC2"/>
    <w:rsid w:val="794E0FD6"/>
    <w:rsid w:val="79503399"/>
    <w:rsid w:val="79600CC8"/>
    <w:rsid w:val="79629B44"/>
    <w:rsid w:val="7962CDF2"/>
    <w:rsid w:val="797064CD"/>
    <w:rsid w:val="797A9045"/>
    <w:rsid w:val="79A6924A"/>
    <w:rsid w:val="79BBE7FE"/>
    <w:rsid w:val="79C7D678"/>
    <w:rsid w:val="79C96C1A"/>
    <w:rsid w:val="79DD807D"/>
    <w:rsid w:val="79F88A6B"/>
    <w:rsid w:val="7A098A2A"/>
    <w:rsid w:val="7A15B3AF"/>
    <w:rsid w:val="7A1CF5FF"/>
    <w:rsid w:val="7A30644F"/>
    <w:rsid w:val="7A4D50D2"/>
    <w:rsid w:val="7A603D66"/>
    <w:rsid w:val="7A65D762"/>
    <w:rsid w:val="7A9C5D78"/>
    <w:rsid w:val="7AB9E129"/>
    <w:rsid w:val="7ADAB72B"/>
    <w:rsid w:val="7AEB6939"/>
    <w:rsid w:val="7AFC5B83"/>
    <w:rsid w:val="7B143B71"/>
    <w:rsid w:val="7B1CB0A8"/>
    <w:rsid w:val="7B1FF93D"/>
    <w:rsid w:val="7B29FF0B"/>
    <w:rsid w:val="7B2ABB39"/>
    <w:rsid w:val="7B30449F"/>
    <w:rsid w:val="7B39453E"/>
    <w:rsid w:val="7B3E2879"/>
    <w:rsid w:val="7B424DD7"/>
    <w:rsid w:val="7B5972D3"/>
    <w:rsid w:val="7B621D73"/>
    <w:rsid w:val="7B6863C9"/>
    <w:rsid w:val="7B85BC32"/>
    <w:rsid w:val="7BC55F68"/>
    <w:rsid w:val="7BC75FAA"/>
    <w:rsid w:val="7BD0B3BE"/>
    <w:rsid w:val="7BE850C8"/>
    <w:rsid w:val="7BED700A"/>
    <w:rsid w:val="7BFC2C62"/>
    <w:rsid w:val="7C06349E"/>
    <w:rsid w:val="7C21F755"/>
    <w:rsid w:val="7C317D7E"/>
    <w:rsid w:val="7C379D6F"/>
    <w:rsid w:val="7C659DF6"/>
    <w:rsid w:val="7C6C883B"/>
    <w:rsid w:val="7C94730A"/>
    <w:rsid w:val="7C9C55EF"/>
    <w:rsid w:val="7CA40AA6"/>
    <w:rsid w:val="7CCDCEA7"/>
    <w:rsid w:val="7CD88DED"/>
    <w:rsid w:val="7CE22FB6"/>
    <w:rsid w:val="7CF1C1D9"/>
    <w:rsid w:val="7CFC7AFB"/>
    <w:rsid w:val="7D000A7D"/>
    <w:rsid w:val="7D031EAE"/>
    <w:rsid w:val="7D3B3A53"/>
    <w:rsid w:val="7D6C0FBA"/>
    <w:rsid w:val="7D6F9B9F"/>
    <w:rsid w:val="7D8C9B64"/>
    <w:rsid w:val="7D96AE0C"/>
    <w:rsid w:val="7D9FA750"/>
    <w:rsid w:val="7DB9CBB8"/>
    <w:rsid w:val="7DE5A492"/>
    <w:rsid w:val="7DF7E37A"/>
    <w:rsid w:val="7E062781"/>
    <w:rsid w:val="7E07D470"/>
    <w:rsid w:val="7E0A756D"/>
    <w:rsid w:val="7E18C406"/>
    <w:rsid w:val="7E210244"/>
    <w:rsid w:val="7E3D9931"/>
    <w:rsid w:val="7E41CAB0"/>
    <w:rsid w:val="7E64D2C4"/>
    <w:rsid w:val="7EBE7478"/>
    <w:rsid w:val="7EBF9455"/>
    <w:rsid w:val="7EC30E64"/>
    <w:rsid w:val="7EC9D38F"/>
    <w:rsid w:val="7ECBEB67"/>
    <w:rsid w:val="7ECD6EAB"/>
    <w:rsid w:val="7ED25613"/>
    <w:rsid w:val="7EDD392C"/>
    <w:rsid w:val="7EDF1EDB"/>
    <w:rsid w:val="7EFE4A0B"/>
    <w:rsid w:val="7EFF5B85"/>
    <w:rsid w:val="7F66F7CA"/>
    <w:rsid w:val="7F6D9F20"/>
    <w:rsid w:val="7F75DD5C"/>
    <w:rsid w:val="7F9D52D2"/>
    <w:rsid w:val="7F9E01DF"/>
    <w:rsid w:val="7FB027B4"/>
    <w:rsid w:val="7FC1FB7E"/>
    <w:rsid w:val="7FC5921B"/>
    <w:rsid w:val="7FD3FBF9"/>
    <w:rsid w:val="7FDE3872"/>
    <w:rsid w:val="7FE48C6A"/>
    <w:rsid w:val="7FEEC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D7F2C"/>
  <w15:chartTrackingRefBased/>
  <w15:docId w15:val="{7E76F67F-6EE8-4E73-A3C9-C0CF1E00E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A73"/>
    <w:rPr>
      <w:rFonts w:ascii="Avenir Next LT Pro" w:hAnsi="Avenir Next LT Pro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6A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5FDB"/>
    <w:pPr>
      <w:keepNext/>
      <w:keepLines/>
      <w:numPr>
        <w:numId w:val="42"/>
      </w:numPr>
      <w:spacing w:after="0" w:line="240" w:lineRule="auto"/>
      <w:outlineLvl w:val="1"/>
    </w:pPr>
    <w:rPr>
      <w:rFonts w:asciiTheme="majorHAnsi" w:eastAsiaTheme="majorEastAsia" w:hAnsiTheme="majorHAnsi" w:cstheme="majorBidi"/>
      <w:iCs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68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3B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C163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C163F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DE6A73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1542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7154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E1900"/>
    <w:pPr>
      <w:tabs>
        <w:tab w:val="right" w:leader="dot" w:pos="936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71542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nhideWhenUsed/>
    <w:rsid w:val="007154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1542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54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25"/>
    <w:rPr>
      <w:b/>
      <w:bCs/>
      <w:sz w:val="20"/>
      <w:szCs w:val="20"/>
    </w:rPr>
  </w:style>
  <w:style w:type="paragraph" w:styleId="TableofFigures">
    <w:name w:val="table of figures"/>
    <w:aliases w:val="List of Tables"/>
    <w:basedOn w:val="Normal"/>
    <w:next w:val="Normal"/>
    <w:autoRedefine/>
    <w:uiPriority w:val="99"/>
    <w:semiHidden/>
    <w:unhideWhenUsed/>
    <w:rsid w:val="00715425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075FDB"/>
    <w:rPr>
      <w:rFonts w:asciiTheme="majorHAnsi" w:eastAsiaTheme="majorEastAsia" w:hAnsiTheme="majorHAnsi" w:cstheme="majorBidi"/>
      <w:iCs/>
      <w:sz w:val="26"/>
      <w:szCs w:val="26"/>
      <w:u w:val="single"/>
    </w:rPr>
  </w:style>
  <w:style w:type="paragraph" w:customStyle="1" w:styleId="Style1">
    <w:name w:val="Style1"/>
    <w:basedOn w:val="Heading2"/>
    <w:link w:val="Style1Char"/>
    <w:qFormat/>
    <w:rsid w:val="00783B26"/>
    <w:rPr>
      <w:i/>
    </w:rPr>
  </w:style>
  <w:style w:type="paragraph" w:styleId="TOC2">
    <w:name w:val="toc 2"/>
    <w:basedOn w:val="Normal"/>
    <w:next w:val="Normal"/>
    <w:autoRedefine/>
    <w:uiPriority w:val="39"/>
    <w:unhideWhenUsed/>
    <w:rsid w:val="00856A16"/>
    <w:pPr>
      <w:tabs>
        <w:tab w:val="right" w:leader="dot" w:pos="9350"/>
      </w:tabs>
      <w:spacing w:after="100"/>
      <w:ind w:left="220"/>
    </w:pPr>
    <w:rPr>
      <w:i/>
      <w:iCs/>
      <w:noProof/>
    </w:rPr>
  </w:style>
  <w:style w:type="character" w:customStyle="1" w:styleId="Style1Char">
    <w:name w:val="Style1 Char"/>
    <w:basedOn w:val="Heading2Char"/>
    <w:link w:val="Style1"/>
    <w:rsid w:val="00783B26"/>
    <w:rPr>
      <w:rFonts w:asciiTheme="majorHAnsi" w:eastAsiaTheme="majorEastAsia" w:hAnsiTheme="majorHAnsi" w:cstheme="majorBidi"/>
      <w:i/>
      <w:iCs/>
      <w:color w:val="2F5496" w:themeColor="accent1" w:themeShade="BF"/>
      <w:sz w:val="26"/>
      <w:szCs w:val="26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783B2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834497"/>
    <w:rPr>
      <w:color w:val="2B579A"/>
      <w:shd w:val="clear" w:color="auto" w:fill="E1DFDD"/>
    </w:rPr>
  </w:style>
  <w:style w:type="paragraph" w:styleId="ListParagraph">
    <w:name w:val="List Paragraph"/>
    <w:basedOn w:val="Normal"/>
    <w:qFormat/>
    <w:rsid w:val="00A83704"/>
    <w:pPr>
      <w:ind w:left="720"/>
      <w:contextualSpacing/>
    </w:pPr>
  </w:style>
  <w:style w:type="table" w:styleId="TableGrid">
    <w:name w:val="Table Grid"/>
    <w:basedOn w:val="TableNormal"/>
    <w:uiPriority w:val="39"/>
    <w:rsid w:val="00597F74"/>
    <w:pPr>
      <w:spacing w:after="0" w:line="240" w:lineRule="auto"/>
    </w:pPr>
    <w:tblPr/>
  </w:style>
  <w:style w:type="table" w:styleId="GridTable1Light-Accent1">
    <w:name w:val="Grid Table 1 Light Accent 1"/>
    <w:basedOn w:val="TableNormal"/>
    <w:uiPriority w:val="46"/>
    <w:rsid w:val="00F030E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C04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4CD7"/>
  </w:style>
  <w:style w:type="paragraph" w:styleId="Footer">
    <w:name w:val="footer"/>
    <w:basedOn w:val="Normal"/>
    <w:link w:val="FooterChar"/>
    <w:uiPriority w:val="99"/>
    <w:unhideWhenUsed/>
    <w:rsid w:val="00C04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CD7"/>
  </w:style>
  <w:style w:type="character" w:styleId="FollowedHyperlink">
    <w:name w:val="FollowedHyperlink"/>
    <w:basedOn w:val="DefaultParagraphFont"/>
    <w:uiPriority w:val="99"/>
    <w:semiHidden/>
    <w:unhideWhenUsed/>
    <w:rsid w:val="00C04CD7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C04CD7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04C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C04CD7"/>
    <w:rPr>
      <w:vertAlign w:val="superscript"/>
    </w:rPr>
  </w:style>
  <w:style w:type="character" w:customStyle="1" w:styleId="cf01">
    <w:name w:val="cf01"/>
    <w:basedOn w:val="DefaultParagraphFont"/>
    <w:rsid w:val="00C04CD7"/>
    <w:rPr>
      <w:rFonts w:ascii="Segoe UI" w:hAnsi="Segoe UI" w:cs="Segoe UI" w:hint="default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86832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140B4"/>
    <w:pPr>
      <w:spacing w:after="100"/>
      <w:ind w:left="440"/>
    </w:pPr>
  </w:style>
  <w:style w:type="character" w:styleId="IntenseEmphasis">
    <w:name w:val="Intense Emphasis"/>
    <w:basedOn w:val="DefaultParagraphFont"/>
    <w:uiPriority w:val="21"/>
    <w:qFormat/>
    <w:rsid w:val="00E13F6B"/>
    <w:rPr>
      <w:i/>
      <w:iCs/>
      <w:color w:val="4472C4" w:themeColor="accent1"/>
    </w:rPr>
  </w:style>
  <w:style w:type="paragraph" w:styleId="Revision">
    <w:name w:val="Revision"/>
    <w:hidden/>
    <w:uiPriority w:val="99"/>
    <w:semiHidden/>
    <w:rsid w:val="003B0BC2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AA3B3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1A7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B679AA"/>
  </w:style>
  <w:style w:type="table" w:customStyle="1" w:styleId="4">
    <w:name w:val="4"/>
    <w:basedOn w:val="TableNormal"/>
    <w:rsid w:val="00126E24"/>
    <w:rPr>
      <w:rFonts w:ascii="Calibri" w:eastAsia="Calibri" w:hAnsi="Calibri" w:cs="Calibri"/>
    </w:rPr>
    <w:tblPr/>
  </w:style>
  <w:style w:type="character" w:customStyle="1" w:styleId="normaltextrun">
    <w:name w:val="normaltextrun"/>
    <w:basedOn w:val="DefaultParagraphFont"/>
    <w:rsid w:val="00F66C4E"/>
  </w:style>
  <w:style w:type="character" w:customStyle="1" w:styleId="citationstylesgno2wrpf">
    <w:name w:val="citationstyles_gno2wrpf"/>
    <w:basedOn w:val="DefaultParagraphFont"/>
    <w:rsid w:val="00F66C4E"/>
  </w:style>
  <w:style w:type="character" w:styleId="Emphasis">
    <w:name w:val="Emphasis"/>
    <w:basedOn w:val="DefaultParagraphFont"/>
    <w:uiPriority w:val="20"/>
    <w:qFormat/>
    <w:rsid w:val="00F66C4E"/>
    <w:rPr>
      <w:i/>
      <w:iCs/>
    </w:rPr>
  </w:style>
  <w:style w:type="paragraph" w:customStyle="1" w:styleId="paragraph">
    <w:name w:val="paragraph"/>
    <w:basedOn w:val="Normal"/>
    <w:rsid w:val="00230A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spellingerror">
    <w:name w:val="spellingerror"/>
    <w:basedOn w:val="DefaultParagraphFont"/>
    <w:rsid w:val="00230A8A"/>
  </w:style>
  <w:style w:type="character" w:customStyle="1" w:styleId="contextualspellingandgrammarerror">
    <w:name w:val="contextualspellingandgrammarerror"/>
    <w:basedOn w:val="DefaultParagraphFont"/>
    <w:rsid w:val="00230A8A"/>
  </w:style>
  <w:style w:type="paragraph" w:styleId="Caption">
    <w:name w:val="caption"/>
    <w:basedOn w:val="Normal"/>
    <w:next w:val="Normal"/>
    <w:uiPriority w:val="35"/>
    <w:unhideWhenUsed/>
    <w:qFormat/>
    <w:rsid w:val="001D14B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043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434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404341"/>
    <w:rPr>
      <w:b/>
      <w:bCs/>
    </w:rPr>
  </w:style>
  <w:style w:type="table" w:styleId="PlainTable3">
    <w:name w:val="Plain Table 3"/>
    <w:basedOn w:val="TableNormal"/>
    <w:uiPriority w:val="43"/>
    <w:rsid w:val="00854820"/>
    <w:pPr>
      <w:spacing w:after="0" w:line="240" w:lineRule="auto"/>
    </w:pPr>
    <w:tblPr/>
    <w:tblStylePr w:type="firstRow">
      <w:rPr>
        <w:b/>
        <w:bCs/>
        <w:caps/>
      </w:rPr>
    </w:tblStylePr>
    <w:tblStylePr w:type="lastRow">
      <w:rPr>
        <w:b/>
        <w:bCs/>
        <w:caps/>
      </w:rPr>
    </w:tblStylePr>
    <w:tblStylePr w:type="firstCol">
      <w:rPr>
        <w:b/>
        <w:bCs/>
        <w:caps/>
      </w:rPr>
    </w:tblStylePr>
    <w:tblStylePr w:type="lastCol">
      <w:rPr>
        <w:b/>
        <w:bCs/>
        <w:caps/>
      </w:rPr>
    </w:tblStylePr>
  </w:style>
  <w:style w:type="table" w:styleId="PlainTable4">
    <w:name w:val="Plain Table 4"/>
    <w:basedOn w:val="TableNormal"/>
    <w:uiPriority w:val="44"/>
    <w:rsid w:val="00854820"/>
    <w:pPr>
      <w:spacing w:after="0" w:line="240" w:lineRule="auto"/>
    </w:p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854820"/>
    <w:pPr>
      <w:spacing w:after="0" w:line="240" w:lineRule="auto"/>
    </w:pPr>
    <w:tblPr>
      <w:tblStyleRowBandSize w:val="1"/>
      <w:tblStyleColBandSize w:val="1"/>
    </w:tblPr>
    <w:tcPr>
      <w:tcBorders>
        <w:left w:val="single" w:sz="4" w:space="0" w:color="000000" w:themeColor="text1"/>
        <w:right w:val="single" w:sz="4" w:space="0" w:color="000000" w:themeColor="text1"/>
      </w:tcBorders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F86AFC"/>
    <w:pPr>
      <w:spacing w:after="0" w:line="240" w:lineRule="auto"/>
    </w:pPr>
    <w:tblPr>
      <w:tblStyleRowBandSize w:val="1"/>
      <w:tblStyleColBandSize w:val="1"/>
    </w:tblPr>
    <w:tcPr>
      <w:tcBorders>
        <w:left w:val="single" w:sz="4" w:space="0" w:color="A5A5A5" w:themeColor="accent3"/>
        <w:right w:val="single" w:sz="4" w:space="0" w:color="A5A5A5" w:themeColor="accent3"/>
      </w:tcBorders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2">
    <w:name w:val="List 2"/>
    <w:basedOn w:val="Normal"/>
    <w:uiPriority w:val="99"/>
    <w:unhideWhenUsed/>
    <w:rsid w:val="00CC654B"/>
    <w:pPr>
      <w:spacing w:after="120" w:line="240" w:lineRule="auto"/>
      <w:ind w:left="720" w:hanging="360"/>
      <w:contextualSpacing/>
    </w:pPr>
    <w:rPr>
      <w:rFonts w:ascii="Calibri" w:eastAsia="Calibri" w:hAnsi="Calibri" w:cs="Calibri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458D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458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458D"/>
    <w:rPr>
      <w:vertAlign w:val="superscript"/>
    </w:rPr>
  </w:style>
  <w:style w:type="character" w:customStyle="1" w:styleId="apple-converted-space">
    <w:name w:val="apple-converted-space"/>
    <w:basedOn w:val="DefaultParagraphFont"/>
    <w:rsid w:val="000B32FD"/>
  </w:style>
  <w:style w:type="paragraph" w:styleId="BalloonText">
    <w:name w:val="Balloon Text"/>
    <w:basedOn w:val="Normal"/>
    <w:link w:val="BalloonTextChar"/>
    <w:uiPriority w:val="99"/>
    <w:semiHidden/>
    <w:unhideWhenUsed/>
    <w:rsid w:val="0028395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95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0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63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3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5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14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4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50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5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61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77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2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24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59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79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0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99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3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2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0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76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53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1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5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8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8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1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1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1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3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90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7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2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4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29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7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1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1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8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30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2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1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2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0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8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1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52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21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20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48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27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4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9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7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2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8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2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5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4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4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83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04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71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22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29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64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6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6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797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33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84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172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8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1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86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0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54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2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71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9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0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12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5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09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64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6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9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9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9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5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46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53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45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5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7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2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1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89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93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9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7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4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7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8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8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96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4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6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79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5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8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8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1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86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5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43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8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9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3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72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57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48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1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8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9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37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9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6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9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3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0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1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7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9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9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7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65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8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5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1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8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25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2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6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34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07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0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7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14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7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68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36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98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4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4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15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97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73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3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6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08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7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2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2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22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37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1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8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9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7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3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44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52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1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4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2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3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6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42B4C9B23CA64BBC6721D4A6EAD306" ma:contentTypeVersion="12" ma:contentTypeDescription="Create a new document." ma:contentTypeScope="" ma:versionID="780cc661cb85370cd13dd1196bf2c40b">
  <xsd:schema xmlns:xsd="http://www.w3.org/2001/XMLSchema" xmlns:xs="http://www.w3.org/2001/XMLSchema" xmlns:p="http://schemas.microsoft.com/office/2006/metadata/properties" xmlns:ns2="e10d9b40-0585-433d-a9d5-d348c91d015d" xmlns:ns3="4494cc7c-873d-4c80-9650-25ed479db56e" xmlns:ns4="53f16ba4-60e4-4a6f-bebe-89a58c5e3f2f" targetNamespace="http://schemas.microsoft.com/office/2006/metadata/properties" ma:root="true" ma:fieldsID="acdde5ebdd90090088dff1be80f07777" ns2:_="" ns3:_="" ns4:_="">
    <xsd:import namespace="e10d9b40-0585-433d-a9d5-d348c91d015d"/>
    <xsd:import namespace="4494cc7c-873d-4c80-9650-25ed479db56e"/>
    <xsd:import namespace="53f16ba4-60e4-4a6f-bebe-89a58c5e3f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d9b40-0585-433d-a9d5-d348c91d01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7c0b7209-8b30-4d9f-9476-6b035fe2b6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4cc7c-873d-4c80-9650-25ed479db56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584be274-f043-447f-bc7a-42abc893e324}" ma:internalName="TaxCatchAll" ma:showField="CatchAllData" ma:web="53f16ba4-60e4-4a6f-bebe-89a58c5e3f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6ba4-60e4-4a6f-bebe-89a58c5e3f2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4cc7c-873d-4c80-9650-25ed479db56e" xsi:nil="true"/>
    <lcf76f155ced4ddcb4097134ff3c332f xmlns="e10d9b40-0585-433d-a9d5-d348c91d015d">
      <Terms xmlns="http://schemas.microsoft.com/office/infopath/2007/PartnerControls"/>
    </lcf76f155ced4ddcb4097134ff3c332f>
    <SharedWithUsers xmlns="53f16ba4-60e4-4a6f-bebe-89a58c5e3f2f">
      <UserInfo>
        <DisplayName>Kekina, Cori</DisplayName>
        <AccountId>91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E19C125-8789-44B8-B35A-AB089943E2C5}"/>
</file>

<file path=customXml/itemProps3.xml><?xml version="1.0" encoding="utf-8"?>
<ds:datastoreItem xmlns:ds="http://schemas.openxmlformats.org/officeDocument/2006/customXml" ds:itemID="{6E72519B-3A14-4D5A-9FFA-0862FC52D2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B81AA9-6E08-4526-8410-0485DF78369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48B51C6-FF05-488A-8626-0F7C554A4C06}">
  <ds:schemaRefs>
    <ds:schemaRef ds:uri="http://schemas.microsoft.com/office/2006/metadata/properties"/>
    <ds:schemaRef ds:uri="http://schemas.microsoft.com/office/infopath/2007/PartnerControls"/>
    <ds:schemaRef ds:uri="4494cc7c-873d-4c80-9650-25ed479db56e"/>
    <ds:schemaRef ds:uri="e10d9b40-0585-433d-a9d5-d348c91d015d"/>
    <ds:schemaRef ds:uri="53f16ba4-60e4-4a6f-bebe-89a58c5e3f2f"/>
  </ds:schemaRefs>
</ds:datastoreItem>
</file>

<file path=docMetadata/LabelInfo.xml><?xml version="1.0" encoding="utf-8"?>
<clbl:labelList xmlns:clbl="http://schemas.microsoft.com/office/2020/mipLabelMetadata">
  <clbl:label id="{3847dec6-63b2-43f9-a6d0-58a40aaa1a10}" enabled="0" method="" siteId="{3847dec6-63b2-43f9-a6d0-58a40aaa1a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088</Words>
  <Characters>6203</Characters>
  <Application>Microsoft Office Word</Application>
  <DocSecurity>4</DocSecurity>
  <Lines>51</Lines>
  <Paragraphs>14</Paragraphs>
  <ScaleCrop>false</ScaleCrop>
  <Company/>
  <LinksUpToDate>false</LinksUpToDate>
  <CharactersWithSpaces>7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 Integration Section 1115 Demonstration</dc:title>
  <dc:subject>STATE OF HAWAI‘I, DEPARTMENT OF HUMAN SERVICES, MED-QUEST DIVISION</dc:subject>
  <dc:creator>Cleo Kordomenos</dc:creator>
  <cp:keywords/>
  <dc:description/>
  <cp:lastModifiedBy>Laura Benzing</cp:lastModifiedBy>
  <cp:revision>28</cp:revision>
  <cp:lastPrinted>2024-05-09T11:38:00Z</cp:lastPrinted>
  <dcterms:created xsi:type="dcterms:W3CDTF">2025-11-14T00:36:00Z</dcterms:created>
  <dcterms:modified xsi:type="dcterms:W3CDTF">2025-11-13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65e953af624a3deff9e959e26e9ac7ca521c6333e3513ad28b6f09364ae35935</vt:lpwstr>
  </property>
  <property fmtid="{D5CDD505-2E9C-101B-9397-08002B2CF9AE}" pid="4" name="ContentTypeId">
    <vt:lpwstr>0x010100EE42B4C9B23CA64BBC6721D4A6EAD306</vt:lpwstr>
  </property>
</Properties>
</file>